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30DDE" w14:textId="77777777" w:rsidR="00B5004D" w:rsidRDefault="00B5004D" w:rsidP="00B5004D">
      <w:pPr>
        <w:pStyle w:val="a3"/>
        <w:rPr>
          <w:rFonts w:eastAsiaTheme="minorEastAsia"/>
          <w:spacing w:val="-1"/>
          <w:sz w:val="18"/>
          <w:szCs w:val="22"/>
          <w:lang w:eastAsia="zh-CN"/>
        </w:rPr>
      </w:pPr>
      <w:bookmarkStart w:id="0" w:name="header-n0"/>
    </w:p>
    <w:p w14:paraId="1D244C3E" w14:textId="77777777" w:rsidR="00096164" w:rsidRPr="005A5868" w:rsidRDefault="00096164" w:rsidP="00096164">
      <w:pPr>
        <w:spacing w:before="143"/>
        <w:ind w:left="108"/>
        <w:rPr>
          <w:rFonts w:ascii="Linux Biolinum O"/>
          <w:b/>
          <w:w w:val="102"/>
          <w:sz w:val="28"/>
        </w:rPr>
      </w:pPr>
      <w:r w:rsidRPr="005A5868">
        <w:rPr>
          <w:rFonts w:ascii="Linux Biolinum O"/>
          <w:b/>
          <w:w w:val="102"/>
          <w:sz w:val="28"/>
        </w:rPr>
        <w:t>CSC8099: MSc Computer Science Dissertation:</w:t>
      </w:r>
    </w:p>
    <w:p w14:paraId="148DA2C5" w14:textId="77777777" w:rsidR="00096164" w:rsidRPr="005A5868" w:rsidRDefault="00096164" w:rsidP="00096164">
      <w:pPr>
        <w:spacing w:before="143"/>
        <w:ind w:left="108"/>
        <w:rPr>
          <w:rFonts w:ascii="Linux Biolinum O"/>
          <w:b/>
          <w:w w:val="102"/>
          <w:sz w:val="28"/>
        </w:rPr>
      </w:pPr>
      <w:bookmarkStart w:id="1" w:name="header-n2"/>
      <w:bookmarkEnd w:id="0"/>
      <w:r w:rsidRPr="005A5868">
        <w:rPr>
          <w:rFonts w:ascii="Linux Biolinum O"/>
          <w:b/>
          <w:w w:val="102"/>
          <w:sz w:val="28"/>
        </w:rPr>
        <w:t>Runtime Verification Framework for BDI Agents with Quantitative Operational Monitoring</w:t>
      </w:r>
    </w:p>
    <w:p w14:paraId="18AA148B" w14:textId="77777777" w:rsidR="00096164" w:rsidRPr="005A5868" w:rsidRDefault="00096164" w:rsidP="00096164">
      <w:pPr>
        <w:spacing w:before="208"/>
        <w:ind w:left="108"/>
        <w:jc w:val="both"/>
        <w:rPr>
          <w:w w:val="99"/>
          <w:sz w:val="18"/>
        </w:rPr>
      </w:pPr>
      <w:r w:rsidRPr="005A5868">
        <w:rPr>
          <w:rFonts w:ascii="Linux Biolinum O"/>
          <w:w w:val="99"/>
        </w:rPr>
        <w:t xml:space="preserve">Dingzhao </w:t>
      </w:r>
      <w:proofErr w:type="gramStart"/>
      <w:r w:rsidRPr="005A5868">
        <w:rPr>
          <w:rFonts w:ascii="Linux Biolinum O"/>
          <w:w w:val="99"/>
        </w:rPr>
        <w:t>Xia(</w:t>
      </w:r>
      <w:proofErr w:type="gramEnd"/>
      <w:r w:rsidRPr="005A5868">
        <w:rPr>
          <w:rFonts w:ascii="Linux Biolinum O"/>
          <w:w w:val="99"/>
        </w:rPr>
        <w:t>240388638),</w:t>
      </w:r>
      <w:r w:rsidRPr="005A5868">
        <w:t xml:space="preserve"> </w:t>
      </w:r>
      <w:r w:rsidRPr="005A5868">
        <w:rPr>
          <w:w w:val="99"/>
          <w:sz w:val="18"/>
        </w:rPr>
        <w:t>School of Computing, Newcastle University</w:t>
      </w:r>
    </w:p>
    <w:p w14:paraId="52548DCB" w14:textId="77777777" w:rsidR="00B5004D" w:rsidRPr="00B5004D" w:rsidRDefault="00096164" w:rsidP="00B5004D">
      <w:pPr>
        <w:spacing w:before="139" w:line="256" w:lineRule="auto"/>
        <w:ind w:left="109" w:right="128" w:firstLine="6"/>
        <w:jc w:val="both"/>
        <w:rPr>
          <w:w w:val="101"/>
          <w:sz w:val="18"/>
        </w:rPr>
      </w:pPr>
      <w:r w:rsidRPr="00B5004D">
        <w:rPr>
          <w:w w:val="101"/>
          <w:sz w:val="18"/>
        </w:rPr>
        <w:t>This research investigates runtime verification for Belief-Desire-Intention (BDI) agents through an integrated framework combining quantitative modeling and operational monitoring. Our work extends existing quantitative analysis techniques by developing a dual-scenario verification system supporting offline simulation verification alongside real-time operational monitoring. The framework introduces novel handling of repeated states in execution traces, which significantly improves the accuracy of probability model updates during runtime verification. Our approach integrates Discrete-Time Markov Chains (DTMC) with PRISM model checking to provide probabilistic guarantees on agent behavior. The system demonstrates practical applicability through automated tooling that transforms behavioral models and updates probability distributions based on observed execution traces.</w:t>
      </w:r>
    </w:p>
    <w:p w14:paraId="525E37E1" w14:textId="77777777" w:rsidR="00B5004D" w:rsidRDefault="00B5004D" w:rsidP="00B5004D">
      <w:pPr>
        <w:pStyle w:val="a3"/>
        <w:rPr>
          <w:rFonts w:eastAsiaTheme="minorEastAsia"/>
          <w:spacing w:val="-1"/>
          <w:sz w:val="18"/>
          <w:szCs w:val="22"/>
          <w:lang w:eastAsia="zh-CN"/>
        </w:rPr>
      </w:pPr>
    </w:p>
    <w:p w14:paraId="4D21E553" w14:textId="793FDFCA" w:rsidR="00096164" w:rsidRDefault="00096164" w:rsidP="00B5004D">
      <w:pPr>
        <w:pStyle w:val="a3"/>
        <w:ind w:left="108"/>
        <w:rPr>
          <w:rFonts w:eastAsiaTheme="minorEastAsia"/>
          <w:spacing w:val="-1"/>
          <w:sz w:val="18"/>
          <w:szCs w:val="22"/>
          <w:lang w:eastAsia="zh-CN"/>
        </w:rPr>
      </w:pPr>
      <w:r w:rsidRPr="005A5868">
        <w:rPr>
          <w:b/>
          <w:w w:val="99"/>
          <w:sz w:val="18"/>
          <w:szCs w:val="22"/>
        </w:rPr>
        <w:t>Declaration:</w:t>
      </w:r>
      <w:r w:rsidRPr="005A5868">
        <w:t xml:space="preserve"> </w:t>
      </w:r>
      <w:r w:rsidRPr="00B5004D">
        <w:rPr>
          <w:w w:val="99"/>
          <w:sz w:val="18"/>
          <w:szCs w:val="22"/>
        </w:rPr>
        <w:t>I declare this dissertation represents my own work except where otherwise explicitly stated. I confirm that I have followed Newcastle University's regulations and guidance on good academic practice and the use of AI tools</w:t>
      </w:r>
      <w:r w:rsidR="00B5004D" w:rsidRPr="00B5004D">
        <w:rPr>
          <w:rFonts w:hint="eastAsia"/>
          <w:w w:val="99"/>
          <w:sz w:val="18"/>
          <w:szCs w:val="22"/>
        </w:rPr>
        <w:t>.</w:t>
      </w:r>
    </w:p>
    <w:p w14:paraId="219D7758" w14:textId="77777777" w:rsidR="00B5004D" w:rsidRPr="00B5004D" w:rsidRDefault="00B5004D" w:rsidP="00B5004D">
      <w:pPr>
        <w:pStyle w:val="a3"/>
        <w:ind w:left="108"/>
        <w:rPr>
          <w:rFonts w:eastAsiaTheme="minorEastAsia"/>
          <w:spacing w:val="-1"/>
          <w:sz w:val="18"/>
          <w:szCs w:val="22"/>
          <w:lang w:eastAsia="zh-CN"/>
        </w:rPr>
      </w:pPr>
    </w:p>
    <w:p w14:paraId="5DFD5376" w14:textId="65E7AE47" w:rsidR="00B5004D" w:rsidRPr="00E21193" w:rsidRDefault="00096164" w:rsidP="00E21193">
      <w:pPr>
        <w:pStyle w:val="a3"/>
        <w:ind w:left="108"/>
        <w:rPr>
          <w:rFonts w:eastAsiaTheme="minorEastAsia"/>
          <w:w w:val="99"/>
          <w:sz w:val="18"/>
          <w:szCs w:val="22"/>
          <w:lang w:eastAsia="zh-CN"/>
        </w:rPr>
      </w:pPr>
      <w:r w:rsidRPr="005A5868">
        <w:rPr>
          <w:b/>
          <w:w w:val="99"/>
          <w:sz w:val="18"/>
          <w:szCs w:val="22"/>
        </w:rPr>
        <w:t>ACM Reference Format:</w:t>
      </w:r>
      <w:r w:rsidRPr="005A5868">
        <w:br/>
      </w:r>
      <w:r w:rsidRPr="005A5868">
        <w:rPr>
          <w:spacing w:val="-1"/>
          <w:sz w:val="18"/>
          <w:szCs w:val="22"/>
        </w:rPr>
        <w:t xml:space="preserve">Dingzhao </w:t>
      </w:r>
      <w:proofErr w:type="gramStart"/>
      <w:r w:rsidRPr="005A5868">
        <w:rPr>
          <w:spacing w:val="-1"/>
          <w:sz w:val="18"/>
          <w:szCs w:val="22"/>
        </w:rPr>
        <w:t>Xia</w:t>
      </w:r>
      <w:r w:rsidRPr="005A5868">
        <w:rPr>
          <w:rFonts w:ascii="宋体" w:eastAsia="宋体" w:hAnsi="宋体" w:cs="宋体" w:hint="eastAsia"/>
          <w:spacing w:val="-1"/>
          <w:sz w:val="18"/>
          <w:szCs w:val="22"/>
          <w:lang w:eastAsia="zh-CN"/>
        </w:rPr>
        <w:t>(</w:t>
      </w:r>
      <w:proofErr w:type="gramEnd"/>
      <w:r w:rsidRPr="005A5868">
        <w:rPr>
          <w:rFonts w:ascii="宋体" w:eastAsia="宋体" w:hAnsi="宋体" w:cs="宋体" w:hint="eastAsia"/>
          <w:spacing w:val="-1"/>
          <w:sz w:val="18"/>
          <w:szCs w:val="22"/>
          <w:lang w:eastAsia="zh-CN"/>
        </w:rPr>
        <w:t>240388638)</w:t>
      </w:r>
      <w:r w:rsidRPr="005A5868">
        <w:rPr>
          <w:spacing w:val="-1"/>
          <w:sz w:val="18"/>
          <w:szCs w:val="22"/>
        </w:rPr>
        <w:t xml:space="preserve">. 2025. </w:t>
      </w:r>
      <w:r w:rsidRPr="00B5004D">
        <w:rPr>
          <w:w w:val="99"/>
          <w:sz w:val="18"/>
          <w:szCs w:val="22"/>
        </w:rPr>
        <w:t xml:space="preserve">Runtime Verification Framework for BDI Agents with Quantitative Operational Monitoring. Newcastle University, School of Computing. </w:t>
      </w:r>
      <w:r w:rsidRPr="00B5004D">
        <w:rPr>
          <w:rFonts w:hint="eastAsia"/>
          <w:w w:val="99"/>
          <w:sz w:val="18"/>
          <w:szCs w:val="22"/>
        </w:rPr>
        <w:t>xx</w:t>
      </w:r>
      <w:r w:rsidRPr="00B5004D">
        <w:rPr>
          <w:w w:val="99"/>
          <w:sz w:val="18"/>
          <w:szCs w:val="22"/>
        </w:rPr>
        <w:t xml:space="preserve"> pages.</w:t>
      </w:r>
    </w:p>
    <w:p w14:paraId="24481B0F" w14:textId="77777777" w:rsidR="00096164" w:rsidRPr="005A5868" w:rsidRDefault="00096164" w:rsidP="00B5004D">
      <w:pPr>
        <w:pStyle w:val="Dist"/>
      </w:pPr>
      <w:bookmarkStart w:id="2" w:name="header-n7"/>
      <w:r w:rsidRPr="005A5868">
        <w:t>Introduction</w:t>
      </w:r>
    </w:p>
    <w:p w14:paraId="7D42E450" w14:textId="77777777" w:rsidR="00096164" w:rsidRPr="005A5868" w:rsidRDefault="00096164" w:rsidP="00B5004D">
      <w:pPr>
        <w:pStyle w:val="Dist0"/>
      </w:pPr>
      <w:bookmarkStart w:id="3" w:name="header-n8"/>
      <w:r w:rsidRPr="005A5868">
        <w:t>Overview</w:t>
      </w:r>
    </w:p>
    <w:p w14:paraId="0A3DD76A" w14:textId="77777777" w:rsidR="00096164" w:rsidRPr="005A5868" w:rsidRDefault="00096164" w:rsidP="00B5004D">
      <w:pPr>
        <w:pStyle w:val="Dist7"/>
      </w:pPr>
      <w:r w:rsidRPr="005A5868">
        <w:t>Belief-Desire-Intention (BDI) agents represent a prominent paradigm in multi-agent systems and autonomous computing, where agents make decisions based on their beliefs about the world, desires representing their goals, and intentions reflecting their committed plans [3]. As BDI agents are increasingly deployed in safety-critical and mission-critical applications, ensuring their behavioral correctness and reliability becomes paramount.</w:t>
      </w:r>
    </w:p>
    <w:p w14:paraId="017DA4D9" w14:textId="77777777" w:rsidR="00096164" w:rsidRPr="005A5868" w:rsidRDefault="00096164" w:rsidP="00B5004D">
      <w:pPr>
        <w:pStyle w:val="Dist7"/>
      </w:pPr>
      <w:r w:rsidRPr="005A5868">
        <w:t>Traditional approaches to BDI agent verification have primarily focused on design-time analysis, where agent behaviors are verified against specifications before deployment [4]. However, the dynamic nature of agent environments and the uncertainty inherent in agent decision-making processes necessitate runtime verification approaches that can monitor and verify agent behavior during actual execution.</w:t>
      </w:r>
    </w:p>
    <w:p w14:paraId="4C29DA2B" w14:textId="77777777" w:rsidR="00096164" w:rsidRPr="005A5868" w:rsidRDefault="00096164" w:rsidP="00B5004D">
      <w:pPr>
        <w:pStyle w:val="Dist7"/>
      </w:pPr>
      <w:r w:rsidRPr="005A5868">
        <w:t>Quantitative approaches to BDI agent analysis have emerged as powerful methods for reasoning about probabilistic agent behaviors [5]. These approaches model agent behaviors using probabilistic formal models such as Discrete-Time Markov Chains (DTMC), enabling the use of probabilistic model checking tools like PRISM to verify quantitative properties expressed in Probabilistic Computation Tree Logic (PCTL).</w:t>
      </w:r>
    </w:p>
    <w:p w14:paraId="7CA38C72" w14:textId="77777777" w:rsidR="00096164" w:rsidRPr="005A5868" w:rsidRDefault="00096164" w:rsidP="00B5004D">
      <w:pPr>
        <w:pStyle w:val="Dist7"/>
      </w:pPr>
      <w:r w:rsidRPr="005A5868">
        <w:t>The challenge lies in bridging the gap between design-time quantitative models and runtime operational monitoring. While design-time models provide initial probabilistic assessments of agent behaviors, these models may not accurately reflect actual execution patterns observed during runtime. This discrepancy arises from several factors: environmental uncertainties, learning-based adaptation, and the inherent stochastic nature of agent decision-making processes.</w:t>
      </w:r>
    </w:p>
    <w:p w14:paraId="7796B2F1" w14:textId="6F594A34" w:rsidR="00096164" w:rsidRPr="00633C6B" w:rsidRDefault="00096164" w:rsidP="00633C6B">
      <w:pPr>
        <w:pStyle w:val="Dist0"/>
      </w:pPr>
      <w:bookmarkStart w:id="4" w:name="header-n13"/>
      <w:bookmarkEnd w:id="3"/>
      <w:r w:rsidRPr="005A5868">
        <w:lastRenderedPageBreak/>
        <w:t>Problem Statement</w:t>
      </w:r>
    </w:p>
    <w:p w14:paraId="3A5D5D20" w14:textId="3F5A24B7" w:rsidR="00633C6B" w:rsidRPr="00633C6B" w:rsidRDefault="00633C6B" w:rsidP="00633C6B">
      <w:pPr>
        <w:pStyle w:val="Dist7"/>
        <w:rPr>
          <w:rFonts w:eastAsiaTheme="minorEastAsia"/>
          <w:lang w:eastAsia="zh-CN"/>
        </w:rPr>
      </w:pPr>
      <w:r w:rsidRPr="00633C6B">
        <w:rPr>
          <w:rFonts w:eastAsiaTheme="minorEastAsia"/>
          <w:lang w:eastAsia="zh-CN"/>
        </w:rPr>
        <w:t>During our investigation into current runtime verification approaches for BDI agents, we encountered several persistent challenges that limit their practical effectiveness.</w:t>
      </w:r>
    </w:p>
    <w:p w14:paraId="3624481B" w14:textId="77777777" w:rsidR="00633C6B" w:rsidRPr="00633C6B" w:rsidRDefault="00633C6B" w:rsidP="00633C6B">
      <w:pPr>
        <w:pStyle w:val="Dist1"/>
      </w:pPr>
      <w:r w:rsidRPr="00633C6B">
        <w:t>The Reality-Model Disconnect</w:t>
      </w:r>
      <w:r w:rsidR="00096164">
        <w:rPr>
          <w:rFonts w:eastAsiaTheme="minorEastAsia" w:hint="eastAsia"/>
          <w:lang w:eastAsia="zh-CN"/>
        </w:rPr>
        <w:t xml:space="preserve">: </w:t>
      </w:r>
    </w:p>
    <w:p w14:paraId="6B5BB099" w14:textId="25F7FFFD" w:rsidR="00096164" w:rsidRPr="005A5868" w:rsidRDefault="00633C6B" w:rsidP="00633C6B">
      <w:pPr>
        <w:pStyle w:val="Dist2"/>
        <w:numPr>
          <w:ilvl w:val="0"/>
          <w:numId w:val="0"/>
        </w:numPr>
        <w:ind w:left="113"/>
      </w:pPr>
      <w:r w:rsidRPr="00633C6B">
        <w:t>One of the most significant issues we observed involves the gap between theoretical models created during design phase and the actual behaviors exhibited by agents during execution. These discrepancies often arise because real-world environments introduce uncertainties and complexities that are difficult to anticipate during initial modeling. Consequently, verification results based on design-time models may not accurately reflect the agent's true operational characteristics.</w:t>
      </w:r>
    </w:p>
    <w:p w14:paraId="14E2E1E5" w14:textId="77777777" w:rsidR="00633C6B" w:rsidRPr="00633C6B" w:rsidRDefault="00633C6B" w:rsidP="00633C6B">
      <w:pPr>
        <w:pStyle w:val="Dist1"/>
      </w:pPr>
      <w:r w:rsidRPr="00633C6B">
        <w:t>Inflexibility in Probability Assessment</w:t>
      </w:r>
      <w:r w:rsidR="00096164" w:rsidRPr="00D0736F">
        <w:t xml:space="preserve">: </w:t>
      </w:r>
    </w:p>
    <w:p w14:paraId="3792D0E6" w14:textId="4DBADDFC" w:rsidR="00096164" w:rsidRPr="00D0736F" w:rsidRDefault="00633C6B" w:rsidP="00633C6B">
      <w:pPr>
        <w:pStyle w:val="Dist7"/>
      </w:pPr>
      <w:r w:rsidRPr="00633C6B">
        <w:t>Many existing frameworks rely heavily on predetermined probability distributions that remain unchanged throughout agent execution. This static approach fails to capitalize on valuable information that becomes available through observing actual agent behaviors. Without mechanisms to incorporate these observations, verification results gradually become less relevant as agents encounter new situations or adapt their decision-making processes.</w:t>
      </w:r>
    </w:p>
    <w:p w14:paraId="3A6EB62A" w14:textId="77777777" w:rsidR="00633C6B" w:rsidRPr="00633C6B" w:rsidRDefault="00633C6B" w:rsidP="00633C6B">
      <w:pPr>
        <w:pStyle w:val="Dist1"/>
      </w:pPr>
      <w:r w:rsidRPr="00633C6B">
        <w:t>Challenges with Cyclic Behaviors</w:t>
      </w:r>
      <w:r w:rsidR="00096164" w:rsidRPr="00D0736F">
        <w:t xml:space="preserve">: </w:t>
      </w:r>
      <w:r w:rsidRPr="00633C6B">
        <w:rPr>
          <w:w w:val="99"/>
        </w:rPr>
        <w:t> </w:t>
      </w:r>
    </w:p>
    <w:p w14:paraId="1664D003" w14:textId="5F00BD65" w:rsidR="00096164" w:rsidRPr="00D0736F" w:rsidRDefault="00633C6B" w:rsidP="00633C6B">
      <w:pPr>
        <w:pStyle w:val="Dist7"/>
      </w:pPr>
      <w:r w:rsidRPr="00633C6B">
        <w:rPr>
          <w:w w:val="99"/>
        </w:rPr>
        <w:t>A particularly problematic scenario emerges when agents revisit previously encountered states. Traditional updating mechanisms often handle these situations poorly, either ignoring the repeated visits entirely or inappropriately overwriting probability information with new observations. This can lead to models that no longer accurately represent the agent's behavioral capabilities.</w:t>
      </w:r>
    </w:p>
    <w:p w14:paraId="3071C062" w14:textId="77777777" w:rsidR="00633C6B" w:rsidRPr="00633C6B" w:rsidRDefault="00633C6B" w:rsidP="00633C6B">
      <w:pPr>
        <w:pStyle w:val="Dist1"/>
      </w:pPr>
      <w:r w:rsidRPr="00633C6B">
        <w:t>Coordination Difficulties</w:t>
      </w:r>
      <w:r w:rsidR="00096164" w:rsidRPr="00D0736F">
        <w:t xml:space="preserve">: </w:t>
      </w:r>
    </w:p>
    <w:p w14:paraId="348CCF5E" w14:textId="444F475E" w:rsidR="00096164" w:rsidRPr="00D0736F" w:rsidRDefault="00633C6B" w:rsidP="00633C6B">
      <w:pPr>
        <w:pStyle w:val="Dist7"/>
      </w:pPr>
      <w:r w:rsidRPr="00633C6B">
        <w:rPr>
          <w:w w:val="99"/>
        </w:rPr>
        <w:t>Implementing systems that support both batch analysis and continuous monitoring presents substantial technical challenges. These different operational modes require careful orchestration to ensure consistent results while maintaining system responsiveness and reliability.</w:t>
      </w:r>
    </w:p>
    <w:p w14:paraId="18FC1F8B" w14:textId="77777777" w:rsidR="00096164" w:rsidRPr="005A5868" w:rsidRDefault="00096164" w:rsidP="00E21193">
      <w:pPr>
        <w:pStyle w:val="Dist0"/>
      </w:pPr>
      <w:bookmarkStart w:id="5" w:name="header-n24"/>
      <w:bookmarkEnd w:id="4"/>
      <w:r w:rsidRPr="005A5868">
        <w:t>Aim and Objectives</w:t>
      </w:r>
    </w:p>
    <w:p w14:paraId="1B52DB89" w14:textId="77777777" w:rsidR="00096164" w:rsidRDefault="00096164" w:rsidP="00E21193">
      <w:pPr>
        <w:pStyle w:val="Dist7"/>
        <w:rPr>
          <w:rFonts w:eastAsiaTheme="minorEastAsia"/>
          <w:lang w:eastAsia="zh-CN"/>
        </w:rPr>
      </w:pPr>
      <w:r w:rsidRPr="005A5868">
        <w:rPr>
          <w:rFonts w:hint="eastAsia"/>
          <w:b/>
          <w:bCs/>
          <w:lang w:eastAsia="zh-CN"/>
        </w:rPr>
        <w:t xml:space="preserve">Research </w:t>
      </w:r>
      <w:r w:rsidRPr="005A5868">
        <w:rPr>
          <w:b/>
          <w:bCs/>
        </w:rPr>
        <w:t>Aim</w:t>
      </w:r>
      <w:r w:rsidRPr="005A5868">
        <w:t>: Develop an integrated runtime verification framework for BDI agents incorporating quantitative operational monitoring and adaptive probability model updates, targeting both offline simulation verification and real-time operational monitoring applications.</w:t>
      </w:r>
    </w:p>
    <w:p w14:paraId="553885C6" w14:textId="77777777" w:rsidR="00E21193" w:rsidRPr="00E21193" w:rsidRDefault="00E21193" w:rsidP="00E21193">
      <w:pPr>
        <w:pStyle w:val="Dist7"/>
        <w:rPr>
          <w:rFonts w:eastAsiaTheme="minorEastAsia"/>
          <w:lang w:eastAsia="zh-CN"/>
        </w:rPr>
      </w:pPr>
    </w:p>
    <w:p w14:paraId="54BCC78C" w14:textId="77777777" w:rsidR="00096164" w:rsidRPr="00E21193" w:rsidRDefault="00096164" w:rsidP="00E21193">
      <w:pPr>
        <w:pStyle w:val="Dist7"/>
        <w:rPr>
          <w:b/>
          <w:bCs/>
        </w:rPr>
      </w:pPr>
      <w:r w:rsidRPr="00E21193">
        <w:rPr>
          <w:b/>
          <w:bCs/>
        </w:rPr>
        <w:t>Objectives:</w:t>
      </w:r>
    </w:p>
    <w:p w14:paraId="69402936" w14:textId="77777777" w:rsidR="00096164" w:rsidRPr="005A5868" w:rsidRDefault="00096164" w:rsidP="00E21193">
      <w:pPr>
        <w:pStyle w:val="Dist2"/>
      </w:pPr>
      <w:r w:rsidRPr="005A5868">
        <w:t>Design and implement a dual-scenario verification architecture supporting both offline batch verification (Scenario A) and real-time monitoring (Scenario B).</w:t>
      </w:r>
    </w:p>
    <w:p w14:paraId="5D79F746" w14:textId="77777777" w:rsidR="00096164" w:rsidRPr="005A5868" w:rsidRDefault="00096164" w:rsidP="00E21193">
      <w:pPr>
        <w:pStyle w:val="Dist2"/>
      </w:pPr>
      <w:r w:rsidRPr="005A5868">
        <w:t>Develop novel algorithms for handling repeated states in execution traces to preserve the integrity of original probability distributions during model updates.</w:t>
      </w:r>
    </w:p>
    <w:p w14:paraId="2B101F88" w14:textId="77777777" w:rsidR="00096164" w:rsidRPr="005A5868" w:rsidRDefault="00096164" w:rsidP="00E21193">
      <w:pPr>
        <w:pStyle w:val="Dist2"/>
      </w:pPr>
      <w:r w:rsidRPr="005A5868">
        <w:t>Create automated tooling for transforming BDI agent behavioral models into PRISM-compatible formats and updating probability distributions based on observed traces.</w:t>
      </w:r>
    </w:p>
    <w:p w14:paraId="24967BD9" w14:textId="77777777" w:rsidR="00096164" w:rsidRPr="005A5868" w:rsidRDefault="00096164" w:rsidP="00E21193">
      <w:pPr>
        <w:pStyle w:val="Dist2"/>
      </w:pPr>
      <w:r w:rsidRPr="005A5868">
        <w:t>Evaluate the framework's effectiveness through comprehensive experimental validation using various agent behavior patterns and execution scenarios.</w:t>
      </w:r>
    </w:p>
    <w:p w14:paraId="3C1A0CB3" w14:textId="77777777" w:rsidR="00096164" w:rsidRPr="005A5868" w:rsidRDefault="00096164" w:rsidP="00E21193">
      <w:pPr>
        <w:pStyle w:val="Dist2"/>
      </w:pPr>
      <w:r w:rsidRPr="005A5868">
        <w:t>Demonstrate practical applicability through a complete implementation supporting cross-platform deployment and real-time operation.</w:t>
      </w:r>
    </w:p>
    <w:p w14:paraId="4E65F2D6" w14:textId="77777777" w:rsidR="00096164" w:rsidRPr="005A5868" w:rsidRDefault="00096164" w:rsidP="00E21193">
      <w:pPr>
        <w:pStyle w:val="Dist0"/>
      </w:pPr>
      <w:bookmarkStart w:id="6" w:name="header-n38"/>
      <w:bookmarkEnd w:id="5"/>
      <w:r w:rsidRPr="005A5868">
        <w:t>Contributions</w:t>
      </w:r>
    </w:p>
    <w:p w14:paraId="3821E458" w14:textId="77777777" w:rsidR="00096164" w:rsidRPr="005A5868" w:rsidRDefault="00096164" w:rsidP="00E21193">
      <w:pPr>
        <w:pStyle w:val="Dist7"/>
      </w:pPr>
      <w:r w:rsidRPr="005A5868">
        <w:lastRenderedPageBreak/>
        <w:t>This work contributes to the field through several novel developments:</w:t>
      </w:r>
    </w:p>
    <w:p w14:paraId="0741CD54" w14:textId="77777777" w:rsidR="00096164" w:rsidRPr="005A5868" w:rsidRDefault="00096164" w:rsidP="00E21193">
      <w:pPr>
        <w:pStyle w:val="Dist2"/>
      </w:pPr>
      <w:r w:rsidRPr="005A5868">
        <w:rPr>
          <w:b/>
          <w:bCs/>
        </w:rPr>
        <w:t>Novel Repeated State Handling Algorithm</w:t>
      </w:r>
      <w:r w:rsidRPr="005A5868">
        <w:t>: We introduce a systematic approach to handle repeated states in execution traces, preventing the corruption of original probability distributions during model updates.</w:t>
      </w:r>
    </w:p>
    <w:p w14:paraId="026EBC54" w14:textId="77777777" w:rsidR="00096164" w:rsidRPr="005A5868" w:rsidRDefault="00096164" w:rsidP="00E21193">
      <w:pPr>
        <w:pStyle w:val="Dist2"/>
      </w:pPr>
      <w:r w:rsidRPr="005A5868">
        <w:rPr>
          <w:b/>
          <w:bCs/>
        </w:rPr>
        <w:t>Dual-Scenario Architecture</w:t>
      </w:r>
      <w:r w:rsidRPr="005A5868">
        <w:t>: We present a unified framework supporting both offline verification and real-time monitoring through coordinated process interaction.</w:t>
      </w:r>
    </w:p>
    <w:p w14:paraId="6D3B8774" w14:textId="77777777" w:rsidR="00096164" w:rsidRPr="005A5868" w:rsidRDefault="00096164" w:rsidP="00E21193">
      <w:pPr>
        <w:pStyle w:val="Dist2"/>
      </w:pPr>
      <w:r w:rsidRPr="005A5868">
        <w:rPr>
          <w:b/>
          <w:bCs/>
        </w:rPr>
        <w:t>Automated Model Transformation Pipeline</w:t>
      </w:r>
      <w:r w:rsidRPr="005A5868">
        <w:t>: We provide comprehensive tooling for automating the transformation between different model formats (TRA, PRISM, CSL) and probability updates.</w:t>
      </w:r>
    </w:p>
    <w:p w14:paraId="1FC85C0A" w14:textId="77777777" w:rsidR="00096164" w:rsidRPr="005A5868" w:rsidRDefault="00096164" w:rsidP="00E21193">
      <w:pPr>
        <w:pStyle w:val="Dist2"/>
      </w:pPr>
      <w:r w:rsidRPr="005A5868">
        <w:rPr>
          <w:b/>
          <w:bCs/>
        </w:rPr>
        <w:t>Practical Implementation Framework</w:t>
      </w:r>
      <w:r w:rsidRPr="005A5868">
        <w:t>: We deliver a complete, cross-platform implementation with standardized interfaces and extensible architecture.</w:t>
      </w:r>
    </w:p>
    <w:p w14:paraId="647FAF97" w14:textId="77777777" w:rsidR="00096164" w:rsidRPr="005A5868" w:rsidRDefault="00096164" w:rsidP="00E21193">
      <w:pPr>
        <w:pStyle w:val="Dist0"/>
      </w:pPr>
      <w:bookmarkStart w:id="7" w:name="header-n49"/>
      <w:bookmarkEnd w:id="6"/>
      <w:r w:rsidRPr="005A5868">
        <w:t>Dissertation Structure</w:t>
      </w:r>
    </w:p>
    <w:p w14:paraId="11802A65" w14:textId="77777777" w:rsidR="00096164" w:rsidRPr="005A5868" w:rsidRDefault="00096164" w:rsidP="00E21193">
      <w:pPr>
        <w:pStyle w:val="Dist7"/>
      </w:pPr>
      <w:r w:rsidRPr="005A5868">
        <w:t>The remainder of this dissertation is organized as follows: Section 2 presents the background and related work in BDI agent verification and quantitative approaches. Section 3 describes our methodology including the dual-scenario architecture and repeated state handling algorithms. Section 4 presents comprehensive experimental results and evaluation. Section 5 concludes with a discussion of limitations and future work.</w:t>
      </w:r>
    </w:p>
    <w:p w14:paraId="7CE725CD" w14:textId="77777777" w:rsidR="00096164" w:rsidRPr="005A5868" w:rsidRDefault="00096164" w:rsidP="00E21193">
      <w:pPr>
        <w:pStyle w:val="Dist"/>
      </w:pPr>
      <w:bookmarkStart w:id="8" w:name="header-n51"/>
      <w:bookmarkEnd w:id="2"/>
      <w:bookmarkEnd w:id="7"/>
      <w:r w:rsidRPr="005A5868">
        <w:t>Background and Related Work</w:t>
      </w:r>
    </w:p>
    <w:p w14:paraId="4AA223C1" w14:textId="77777777" w:rsidR="00096164" w:rsidRPr="005A5868" w:rsidRDefault="00096164" w:rsidP="00E21193">
      <w:pPr>
        <w:pStyle w:val="Dist0"/>
      </w:pPr>
      <w:bookmarkStart w:id="9" w:name="header-n52"/>
      <w:r w:rsidRPr="005A5868">
        <w:t>BDI Agent Architecture</w:t>
      </w:r>
    </w:p>
    <w:p w14:paraId="49428DBC" w14:textId="77777777" w:rsidR="00096164" w:rsidRPr="005A5868" w:rsidRDefault="00096164" w:rsidP="00E21193">
      <w:pPr>
        <w:pStyle w:val="Dist7"/>
      </w:pPr>
      <w:r w:rsidRPr="005A5868">
        <w:t>The Belief-Desire-Intention (BDI) architecture, originally proposed by Bratman [6], provides a structured approach to autonomous agent design. In BDI systems, agents maintain three key mental attitudes: beliefs representing their knowledge about the world, desires representing their goals, and intentions representing their committed plans.</w:t>
      </w:r>
    </w:p>
    <w:p w14:paraId="19445159" w14:textId="77777777" w:rsidR="00096164" w:rsidRPr="005A5868" w:rsidRDefault="00096164" w:rsidP="00E21193">
      <w:pPr>
        <w:pStyle w:val="Dist7"/>
      </w:pPr>
      <w:r w:rsidRPr="005A5868">
        <w:t>The BDI execution cycle involves several key phases: belief revision, where agents update their world knowledge based on observations; option generation, where agents identify possible actions; deliberation, where agents select appropriate goals and plans; and intention execution, where agents carry out their committed actions [7].</w:t>
      </w:r>
    </w:p>
    <w:p w14:paraId="6CF173F5" w14:textId="77777777" w:rsidR="00096164" w:rsidRPr="005A5868" w:rsidRDefault="00096164" w:rsidP="00E21193">
      <w:pPr>
        <w:pStyle w:val="Dist0"/>
      </w:pPr>
      <w:bookmarkStart w:id="10" w:name="header-n55"/>
      <w:bookmarkEnd w:id="9"/>
      <w:r w:rsidRPr="005A5868">
        <w:t>Quantitative Approaches to BDI Analysis</w:t>
      </w:r>
    </w:p>
    <w:p w14:paraId="05FA79CA" w14:textId="77777777" w:rsidR="00096164" w:rsidRPr="005A5868" w:rsidRDefault="00096164" w:rsidP="00E21193">
      <w:pPr>
        <w:pStyle w:val="Dist7"/>
      </w:pPr>
      <w:r w:rsidRPr="005A5868">
        <w:t>Traditional BDI verification approaches have largely focused on qualitative analysis using temporal logics and model checking [8]. However, the inherently probabilistic nature of agent decision-making and environmental uncertainty has driven the development of quantitative approaches.</w:t>
      </w:r>
    </w:p>
    <w:p w14:paraId="751EF08E" w14:textId="77777777" w:rsidR="00096164" w:rsidRPr="005A5868" w:rsidRDefault="00096164" w:rsidP="00E21193">
      <w:pPr>
        <w:pStyle w:val="Dist7"/>
      </w:pPr>
      <w:r w:rsidRPr="005A5868">
        <w:t xml:space="preserve">Xu et al. [1] presents a comprehensive framework for quantitative modeling and analysis of BDI agents using </w:t>
      </w:r>
      <w:proofErr w:type="spellStart"/>
      <w:r w:rsidRPr="005A5868">
        <w:t>Bigraphs</w:t>
      </w:r>
      <w:proofErr w:type="spellEnd"/>
      <w:r w:rsidRPr="005A5868">
        <w:t xml:space="preserve"> and probabilistic model checking. This work establishes the theoretical foundation for representing BDI agent semantics in probabilistic formal models and demonstrates the application of PRISM model checking for verifying quantitative properties of agent behaviors.</w:t>
      </w:r>
    </w:p>
    <w:p w14:paraId="3EFF5DF0" w14:textId="77777777" w:rsidR="00096164" w:rsidRPr="005A5868" w:rsidRDefault="00096164" w:rsidP="00E21193">
      <w:pPr>
        <w:pStyle w:val="Dist7"/>
      </w:pPr>
      <w:r w:rsidRPr="005A5868">
        <w:t xml:space="preserve">The approach involves several key steps: (1) encoding BDI agent semantics using </w:t>
      </w:r>
      <w:proofErr w:type="spellStart"/>
      <w:r w:rsidRPr="005A5868">
        <w:t>Bigraphical</w:t>
      </w:r>
      <w:proofErr w:type="spellEnd"/>
      <w:r w:rsidRPr="005A5868">
        <w:t xml:space="preserve"> Reactive Systems, (2) transforming </w:t>
      </w:r>
      <w:proofErr w:type="spellStart"/>
      <w:r w:rsidRPr="005A5868">
        <w:t>Bigraph</w:t>
      </w:r>
      <w:proofErr w:type="spellEnd"/>
      <w:r w:rsidRPr="005A5868">
        <w:t xml:space="preserve"> transition systems into Discrete-Time Markov Chains (DTMC), (3) model checking the resulting DTMC using PRISM against PCTL properties.</w:t>
      </w:r>
    </w:p>
    <w:p w14:paraId="65C39ED2" w14:textId="77777777" w:rsidR="00096164" w:rsidRPr="005A5868" w:rsidRDefault="00096164" w:rsidP="00E21193">
      <w:pPr>
        <w:pStyle w:val="Dist0"/>
      </w:pPr>
      <w:bookmarkStart w:id="11" w:name="header-n59"/>
      <w:bookmarkEnd w:id="10"/>
      <w:r w:rsidRPr="005A5868">
        <w:t>Operational Monitoring for BDI Agents</w:t>
      </w:r>
    </w:p>
    <w:p w14:paraId="1CB0C7F1" w14:textId="77777777" w:rsidR="00096164" w:rsidRPr="005A5868" w:rsidRDefault="00096164" w:rsidP="00E21193">
      <w:pPr>
        <w:pStyle w:val="Dist7"/>
      </w:pPr>
      <w:r w:rsidRPr="005A5868">
        <w:t>Building upon quantitative modeling foundations, Xu et al. [2] introduces the concept of quantitative operational monitoring for BDI agents. This approach combines design-time modeling with runtime monitoring to provide continuous verification of agent behaviors during execution.</w:t>
      </w:r>
    </w:p>
    <w:p w14:paraId="44F3205F" w14:textId="77777777" w:rsidR="00096164" w:rsidRPr="005A5868" w:rsidRDefault="00096164" w:rsidP="00E21193">
      <w:pPr>
        <w:pStyle w:val="Dist7"/>
      </w:pPr>
      <w:r w:rsidRPr="005A5868">
        <w:lastRenderedPageBreak/>
        <w:t>The operational monitoring framework introduces a dual-phase approach: (1) Design Time analysis, where initial probabilistic models are constructed and verified, and (2) Runtime monitoring, where actual execution traces are used to update probability distributions and re-verify critical properties.</w:t>
      </w:r>
    </w:p>
    <w:p w14:paraId="3E2DC2B7" w14:textId="77777777" w:rsidR="00096164" w:rsidRPr="005A5868" w:rsidRDefault="00096164" w:rsidP="00E21193">
      <w:pPr>
        <w:pStyle w:val="Dist7"/>
      </w:pPr>
      <w:r w:rsidRPr="005A5868">
        <w:t>This framework addresses the fundamental challenge of maintaining verification accuracy as agent behaviors evolve during runtime execution. However, the original framework does not adequately address the complexities introduced by repeated states in execution traces.</w:t>
      </w:r>
    </w:p>
    <w:p w14:paraId="7C93B706" w14:textId="77777777" w:rsidR="00096164" w:rsidRPr="005A5868" w:rsidRDefault="00096164" w:rsidP="00E21193">
      <w:pPr>
        <w:pStyle w:val="Dist0"/>
      </w:pPr>
      <w:bookmarkStart w:id="12" w:name="header-n63"/>
      <w:bookmarkEnd w:id="11"/>
      <w:r w:rsidRPr="005A5868">
        <w:t>Runtime Verification</w:t>
      </w:r>
    </w:p>
    <w:p w14:paraId="49E16B7F" w14:textId="77777777" w:rsidR="00096164" w:rsidRPr="005A5868" w:rsidRDefault="00096164" w:rsidP="00E21193">
      <w:pPr>
        <w:pStyle w:val="Dist7"/>
      </w:pPr>
      <w:r w:rsidRPr="005A5868">
        <w:t>Runtime verification represents a lightweight formal verification technique that monitors system execution against formal specifications [9]. Unlike traditional model checking approaches that require complete system state exploration, runtime verification focuses on analyzing actual execution traces.</w:t>
      </w:r>
    </w:p>
    <w:p w14:paraId="67E5CCF6" w14:textId="77777777" w:rsidR="00096164" w:rsidRPr="005A5868" w:rsidRDefault="00096164" w:rsidP="00E21193">
      <w:pPr>
        <w:pStyle w:val="Dist7"/>
      </w:pPr>
      <w:r w:rsidRPr="005A5868">
        <w:t>For probabilistic systems, runtime verification faces unique challenges: (1) partial observability, where only limited execution information is available, (2) statistical inference, where probabilistic properties must be estimated from finite execution traces, and (3) adaptive model updating, where probabilistic models must be refined based on observed behaviors.</w:t>
      </w:r>
    </w:p>
    <w:p w14:paraId="75F4F3CC" w14:textId="77777777" w:rsidR="00096164" w:rsidRPr="005A5868" w:rsidRDefault="00096164" w:rsidP="00E21193">
      <w:pPr>
        <w:pStyle w:val="Dist0"/>
      </w:pPr>
      <w:bookmarkStart w:id="13" w:name="header-n66"/>
      <w:bookmarkEnd w:id="12"/>
      <w:r w:rsidRPr="005A5868">
        <w:t>PRISM Model Checker</w:t>
      </w:r>
    </w:p>
    <w:p w14:paraId="5139D1AB" w14:textId="77777777" w:rsidR="00096164" w:rsidRPr="005A5868" w:rsidRDefault="00096164" w:rsidP="00E21193">
      <w:pPr>
        <w:pStyle w:val="Dist7"/>
      </w:pPr>
      <w:r w:rsidRPr="005A5868">
        <w:t>PRISM [10] is a probabilistic model checker that supports the modeling and analysis of systems with stochastic behavior. PRISM models are described using a simple, state-based language and analyzed against properties specified in temporal logic.</w:t>
      </w:r>
    </w:p>
    <w:p w14:paraId="322D7100" w14:textId="77777777" w:rsidR="00096164" w:rsidRPr="005A5868" w:rsidRDefault="00096164" w:rsidP="00E21193">
      <w:pPr>
        <w:pStyle w:val="Dist7"/>
      </w:pPr>
      <w:r w:rsidRPr="005A5868">
        <w:t>For our runtime verification framework, PRISM serves two key purposes: (1) initial verification of design-time probabilistic models, and (2) re-verification of updated models based on runtime observations. PRISM's support for DTMC analysis and PCTL property verification makes it ideally suited for our quantitative operational monitoring approach.</w:t>
      </w:r>
    </w:p>
    <w:p w14:paraId="1454EBB6" w14:textId="77777777" w:rsidR="00096164" w:rsidRPr="005A5868" w:rsidRDefault="00096164" w:rsidP="00E21193">
      <w:pPr>
        <w:pStyle w:val="Dist0"/>
      </w:pPr>
      <w:bookmarkStart w:id="14" w:name="header-n69"/>
      <w:bookmarkEnd w:id="13"/>
      <w:r w:rsidRPr="005A5868">
        <w:t>Identified Gaps</w:t>
      </w:r>
    </w:p>
    <w:p w14:paraId="18E36F60" w14:textId="77777777" w:rsidR="00096164" w:rsidRPr="005A5868" w:rsidRDefault="00096164" w:rsidP="00E21193">
      <w:pPr>
        <w:pStyle w:val="Dist7"/>
      </w:pPr>
      <w:r w:rsidRPr="005A5868">
        <w:t>While existing work provides strong theoretical foundations for quantitative BDI agent analysis and operational monitoring, several critical gaps remain:</w:t>
      </w:r>
    </w:p>
    <w:p w14:paraId="68346993" w14:textId="77777777" w:rsidR="00096164" w:rsidRPr="00402228" w:rsidRDefault="00096164" w:rsidP="00E21193">
      <w:pPr>
        <w:pStyle w:val="Dist2"/>
      </w:pPr>
      <w:r w:rsidRPr="00402228">
        <w:t>Repeated State Handling: Current approaches do not adequately address the challenges introduced by repeated states in execution traces, which can lead to incorrect probability updates.</w:t>
      </w:r>
    </w:p>
    <w:p w14:paraId="3DC312FB" w14:textId="77777777" w:rsidR="00096164" w:rsidRPr="00402228" w:rsidRDefault="00096164" w:rsidP="00E21193">
      <w:pPr>
        <w:pStyle w:val="Dist2"/>
      </w:pPr>
      <w:r w:rsidRPr="00402228">
        <w:t>Real-Time Integration: Existing frameworks lack comprehensive integration between offline verification and real-time monitoring capabilities.</w:t>
      </w:r>
    </w:p>
    <w:p w14:paraId="7FBBF435" w14:textId="77777777" w:rsidR="00096164" w:rsidRPr="00402228" w:rsidRDefault="00096164" w:rsidP="00E21193">
      <w:pPr>
        <w:pStyle w:val="Dist2"/>
      </w:pPr>
      <w:r w:rsidRPr="00402228">
        <w:t>Practical Implementation: Most existing approaches remain at the theoretical level without providing complete, deployable implementations.</w:t>
      </w:r>
    </w:p>
    <w:p w14:paraId="68948AF7" w14:textId="77777777" w:rsidR="00096164" w:rsidRPr="00402228" w:rsidRDefault="00096164" w:rsidP="00E21193">
      <w:pPr>
        <w:pStyle w:val="Dist2"/>
      </w:pPr>
      <w:r w:rsidRPr="00402228">
        <w:t>Automated Tooling: There is a lack of comprehensive automated tooling for model transformation and probability updates.</w:t>
      </w:r>
    </w:p>
    <w:p w14:paraId="25A40D5C" w14:textId="77777777" w:rsidR="00096164" w:rsidRPr="005A5868" w:rsidRDefault="00096164" w:rsidP="00E21193">
      <w:pPr>
        <w:pStyle w:val="Dist"/>
      </w:pPr>
      <w:bookmarkStart w:id="15" w:name="header-n80"/>
      <w:bookmarkEnd w:id="8"/>
      <w:bookmarkEnd w:id="14"/>
      <w:r w:rsidRPr="005A5868">
        <w:t>Methodology</w:t>
      </w:r>
    </w:p>
    <w:p w14:paraId="21A13DEB" w14:textId="77777777" w:rsidR="00096164" w:rsidRPr="005A5868" w:rsidRDefault="00096164" w:rsidP="00E21193">
      <w:pPr>
        <w:pStyle w:val="Dist0"/>
      </w:pPr>
      <w:bookmarkStart w:id="16" w:name="header-n81"/>
      <w:r w:rsidRPr="005A5868">
        <w:t>Framework Architecture</w:t>
      </w:r>
    </w:p>
    <w:p w14:paraId="41D11C64" w14:textId="77777777" w:rsidR="00096164" w:rsidRPr="005A5868" w:rsidRDefault="00096164" w:rsidP="003F43F0">
      <w:pPr>
        <w:pStyle w:val="Dist7"/>
      </w:pPr>
      <w:r w:rsidRPr="005A5868">
        <w:t>Our runtime verification framework adopts a dual-scenario architecture designed to address both offline verification requirements (Scenario A) and real-time monitoring needs (Scenario B). This architecture provides comprehensive coverage of verification scenarios encountered in practical BDI agent deployments.</w:t>
      </w:r>
    </w:p>
    <w:p w14:paraId="0E3AEEC4" w14:textId="19B1D66F" w:rsidR="00096164" w:rsidRPr="003F43F0" w:rsidRDefault="00096164" w:rsidP="00E21193">
      <w:pPr>
        <w:pStyle w:val="Dist1"/>
      </w:pPr>
      <w:bookmarkStart w:id="17" w:name="header-n83"/>
      <w:r w:rsidRPr="003F43F0">
        <w:t>Scenario A: Offline Simulation Verification</w:t>
      </w:r>
    </w:p>
    <w:p w14:paraId="05E67ECB" w14:textId="77777777" w:rsidR="00096164" w:rsidRDefault="00096164" w:rsidP="003F43F0">
      <w:pPr>
        <w:pStyle w:val="Dist7"/>
        <w:rPr>
          <w:rFonts w:eastAsiaTheme="minorEastAsia"/>
          <w:lang w:eastAsia="zh-CN"/>
        </w:rPr>
      </w:pPr>
      <w:r w:rsidRPr="005A5868">
        <w:lastRenderedPageBreak/>
        <w:t>Scenario A addresses offline verification requirements where complete execution traces are available for post-hoc analysis. This scenario is particularly relevant for simulation-based verification, testing, and validation activities.</w:t>
      </w:r>
    </w:p>
    <w:p w14:paraId="1DE905BC" w14:textId="77777777" w:rsidR="003F43F0" w:rsidRPr="003F43F0" w:rsidRDefault="003F43F0" w:rsidP="00D74AFE">
      <w:pPr>
        <w:pStyle w:val="Dist7"/>
        <w:ind w:left="0"/>
        <w:rPr>
          <w:rFonts w:eastAsiaTheme="minorEastAsia"/>
          <w:lang w:eastAsia="zh-CN"/>
        </w:rPr>
      </w:pPr>
    </w:p>
    <w:p w14:paraId="769ADDF3" w14:textId="77777777" w:rsidR="00096164" w:rsidRPr="005A5868" w:rsidRDefault="00096164" w:rsidP="003F43F0">
      <w:pPr>
        <w:pStyle w:val="Dist7"/>
      </w:pPr>
      <w:r w:rsidRPr="005A5868">
        <w:t>The Scenario A pipeline implements a five-stage automated process:</w:t>
      </w:r>
    </w:p>
    <w:p w14:paraId="2E41B9ED" w14:textId="77777777" w:rsidR="00096164" w:rsidRPr="00402228" w:rsidRDefault="00096164" w:rsidP="003F43F0">
      <w:pPr>
        <w:pStyle w:val="Dist2"/>
      </w:pPr>
      <w:r w:rsidRPr="00402228">
        <w:t>Model Loading: Load the original transition matrix (TRA format) and property specifications (CSL format)</w:t>
      </w:r>
    </w:p>
    <w:p w14:paraId="2A867C4F" w14:textId="77777777" w:rsidR="00096164" w:rsidRPr="00402228" w:rsidRDefault="00096164" w:rsidP="003F43F0">
      <w:pPr>
        <w:pStyle w:val="Dist2"/>
      </w:pPr>
      <w:r w:rsidRPr="00402228">
        <w:t>Initial Verification: Execute PRISM model checking to establish baseline probability measurements</w:t>
      </w:r>
    </w:p>
    <w:p w14:paraId="045BB9EB" w14:textId="77777777" w:rsidR="00096164" w:rsidRPr="00402228" w:rsidRDefault="00096164" w:rsidP="003F43F0">
      <w:pPr>
        <w:pStyle w:val="Dist2"/>
      </w:pPr>
      <w:r w:rsidRPr="00402228">
        <w:t>Trace Processing: Analyze observed execution traces to extract state transition patterns</w:t>
      </w:r>
    </w:p>
    <w:p w14:paraId="4DF83055" w14:textId="77777777" w:rsidR="00096164" w:rsidRPr="00402228" w:rsidRDefault="00096164" w:rsidP="003F43F0">
      <w:pPr>
        <w:pStyle w:val="Dist2"/>
      </w:pPr>
      <w:r w:rsidRPr="00402228">
        <w:t>Model Updating: Apply probability updates based on observed transitions, with special handling for repeated states</w:t>
      </w:r>
    </w:p>
    <w:p w14:paraId="4562FD0D" w14:textId="77777777" w:rsidR="00096164" w:rsidRPr="00402228" w:rsidRDefault="00096164" w:rsidP="003F43F0">
      <w:pPr>
        <w:pStyle w:val="Dist2"/>
      </w:pPr>
      <w:r w:rsidRPr="00402228">
        <w:t>Re-verification: Execute PRISM model checking on updated models to assess behavioral changes</w:t>
      </w:r>
    </w:p>
    <w:p w14:paraId="0192C334" w14:textId="10F832FD" w:rsidR="00096164" w:rsidRPr="005A5868" w:rsidRDefault="00096164" w:rsidP="00256D21">
      <w:pPr>
        <w:pStyle w:val="Dist1"/>
      </w:pPr>
      <w:bookmarkStart w:id="18" w:name="header-n99"/>
      <w:bookmarkEnd w:id="17"/>
      <w:r w:rsidRPr="005A5868">
        <w:t>Scenario B: Real-Time Operational Monitoring</w:t>
      </w:r>
    </w:p>
    <w:p w14:paraId="3EA8EE45" w14:textId="499D7617" w:rsidR="00256D21" w:rsidRDefault="00096164" w:rsidP="00D74AFE">
      <w:pPr>
        <w:pStyle w:val="Dist7"/>
        <w:rPr>
          <w:rFonts w:eastAsiaTheme="minorEastAsia"/>
          <w:lang w:eastAsia="zh-CN"/>
        </w:rPr>
      </w:pPr>
      <w:r w:rsidRPr="005A5868">
        <w:t>Scenario B addresses real-time monitoring requirements where verification must occur concurrently with agent execution. This scenario supports continuous operational monitoring for deployed BDI agents.</w:t>
      </w:r>
    </w:p>
    <w:p w14:paraId="6E34FC5D" w14:textId="77777777" w:rsidR="00D74AFE" w:rsidRPr="00D74AFE" w:rsidRDefault="00D74AFE" w:rsidP="00D74AFE">
      <w:pPr>
        <w:pStyle w:val="Dist7"/>
        <w:rPr>
          <w:rFonts w:eastAsiaTheme="minorEastAsia"/>
          <w:lang w:eastAsia="zh-CN"/>
        </w:rPr>
      </w:pPr>
    </w:p>
    <w:p w14:paraId="0E8FB30B" w14:textId="77777777" w:rsidR="00096164" w:rsidRPr="005A5868" w:rsidRDefault="00096164" w:rsidP="00256D21">
      <w:pPr>
        <w:pStyle w:val="Dist7"/>
      </w:pPr>
      <w:r w:rsidRPr="005A5868">
        <w:t>The Scenario B architecture implements a dual-process approach:</w:t>
      </w:r>
    </w:p>
    <w:p w14:paraId="39D457EE" w14:textId="77777777" w:rsidR="00096164" w:rsidRPr="005A5868" w:rsidRDefault="00096164" w:rsidP="00256D21">
      <w:pPr>
        <w:pStyle w:val="Dist2"/>
      </w:pPr>
      <w:r w:rsidRPr="005A5868">
        <w:rPr>
          <w:b/>
          <w:bCs/>
        </w:rPr>
        <w:t>Agent Simulation Process</w:t>
      </w:r>
      <w:r w:rsidRPr="005A5868">
        <w:t>: Simulates agent decision-making and behavior execution, writing observed transitions to a shared execution trace file</w:t>
      </w:r>
    </w:p>
    <w:p w14:paraId="70B32941" w14:textId="7B5A1325" w:rsidR="00256D21" w:rsidRPr="00D74AFE" w:rsidRDefault="00096164" w:rsidP="00D74AFE">
      <w:pPr>
        <w:pStyle w:val="Dist2"/>
      </w:pPr>
      <w:r w:rsidRPr="005A5868">
        <w:rPr>
          <w:b/>
          <w:bCs/>
        </w:rPr>
        <w:t>Runtime Verification Process</w:t>
      </w:r>
      <w:r w:rsidRPr="005A5868">
        <w:t>: Monitors the shared trace file, triggers model updates, and performs continuous verification</w:t>
      </w:r>
    </w:p>
    <w:p w14:paraId="44B97958" w14:textId="77777777" w:rsidR="00096164" w:rsidRPr="005A5868" w:rsidRDefault="00096164" w:rsidP="00256D21">
      <w:pPr>
        <w:pStyle w:val="Dist7"/>
      </w:pPr>
      <w:r w:rsidRPr="005A5868">
        <w:t>The two processes communicate through a shared file system, enabling loose coupling while maintaining synchronization for verification activities.</w:t>
      </w:r>
    </w:p>
    <w:p w14:paraId="1A70EEDA" w14:textId="159ACF56" w:rsidR="00096164" w:rsidRPr="005A5868" w:rsidRDefault="00096164" w:rsidP="00256D21">
      <w:pPr>
        <w:pStyle w:val="Dist0"/>
      </w:pPr>
      <w:bookmarkStart w:id="19" w:name="header-n110"/>
      <w:bookmarkEnd w:id="16"/>
      <w:bookmarkEnd w:id="18"/>
      <w:r w:rsidRPr="005A5868">
        <w:t>Repeated State Handling Algorithm</w:t>
      </w:r>
    </w:p>
    <w:p w14:paraId="7987D86A" w14:textId="77777777" w:rsidR="00096164" w:rsidRPr="005A5868" w:rsidRDefault="00096164" w:rsidP="00256D21">
      <w:pPr>
        <w:pStyle w:val="Dist7"/>
      </w:pPr>
      <w:r w:rsidRPr="005A5868">
        <w:t>A critical contribution of our framework is the novel approach to handling repeated states in execution traces. When agent execution involves cycles or repeated visits to the same states, naive probability updating can corrupt the original probability distributions by overwriting them with observations from later visits.</w:t>
      </w:r>
    </w:p>
    <w:p w14:paraId="6B8655B0" w14:textId="7B5BA233" w:rsidR="00096164" w:rsidRPr="005A5868" w:rsidRDefault="00096164" w:rsidP="00256D21">
      <w:pPr>
        <w:pStyle w:val="Dist1"/>
      </w:pPr>
      <w:bookmarkStart w:id="20" w:name="header-n112"/>
      <w:r w:rsidRPr="005A5868">
        <w:t>Problem Analysis</w:t>
      </w:r>
    </w:p>
    <w:p w14:paraId="1B923275" w14:textId="77777777" w:rsidR="00096164" w:rsidRPr="00AC36D4" w:rsidRDefault="00096164" w:rsidP="00256D21">
      <w:pPr>
        <w:pStyle w:val="Dist7"/>
      </w:pPr>
      <w:r w:rsidRPr="00AC36D4">
        <w:t xml:space="preserve">Consider an execution trace where </w:t>
      </w:r>
      <w:proofErr w:type="spellStart"/>
      <w:r w:rsidRPr="00AC36D4">
        <w:t xml:space="preserve">state </w:t>
      </w:r>
      <w:r w:rsidRPr="00AC36D4">
        <w:rPr>
          <w:rStyle w:val="VerbatimChar"/>
          <w:rFonts w:ascii="Linux Libertine O" w:hAnsi="Linux Libertine O"/>
          <w:sz w:val="20"/>
          <w:szCs w:val="20"/>
        </w:rPr>
        <w:t>s</w:t>
      </w:r>
      <w:proofErr w:type="spellEnd"/>
      <w:r w:rsidRPr="00AC36D4">
        <w:t xml:space="preserve"> is visited multiple times: </w:t>
      </w:r>
      <w:r w:rsidRPr="00AC36D4">
        <w:rPr>
          <w:rStyle w:val="VerbatimChar"/>
          <w:rFonts w:ascii="Linux Libertine O" w:hAnsi="Linux Libertine O"/>
          <w:sz w:val="20"/>
          <w:szCs w:val="20"/>
        </w:rPr>
        <w:t>s0 → s1 → s2 → s1 → s3</w:t>
      </w:r>
      <w:r w:rsidRPr="00AC36D4">
        <w:t xml:space="preserve">. In this trace, state </w:t>
      </w:r>
      <w:r w:rsidRPr="00AC36D4">
        <w:rPr>
          <w:rStyle w:val="VerbatimChar"/>
          <w:rFonts w:ascii="Linux Libertine O" w:hAnsi="Linux Libertine O"/>
          <w:sz w:val="20"/>
          <w:szCs w:val="20"/>
        </w:rPr>
        <w:t>s1</w:t>
      </w:r>
      <w:r w:rsidRPr="00AC36D4">
        <w:t xml:space="preserve"> appears at positions 1 and 3. Traditional approaches would update the transition probabilities from </w:t>
      </w:r>
      <w:r w:rsidRPr="00AC36D4">
        <w:rPr>
          <w:rStyle w:val="VerbatimChar"/>
          <w:rFonts w:ascii="Linux Libertine O" w:hAnsi="Linux Libertine O"/>
          <w:sz w:val="20"/>
          <w:szCs w:val="20"/>
        </w:rPr>
        <w:t>s1</w:t>
      </w:r>
      <w:r w:rsidRPr="00AC36D4">
        <w:t xml:space="preserve"> based on the observed transitions at both positions, potentially overwriting the original probabilities with artificially constrained distributions.</w:t>
      </w:r>
    </w:p>
    <w:p w14:paraId="52A66D2C" w14:textId="77777777" w:rsidR="00096164" w:rsidRPr="005A5868" w:rsidRDefault="00096164" w:rsidP="00096164">
      <w:pPr>
        <w:pStyle w:val="a3"/>
        <w:keepNext/>
        <w:ind w:left="108"/>
        <w:jc w:val="center"/>
      </w:pPr>
      <w:r w:rsidRPr="005A5868">
        <w:rPr>
          <w:b/>
          <w:bCs/>
          <w:noProof/>
        </w:rPr>
        <w:lastRenderedPageBreak/>
        <w:drawing>
          <wp:inline distT="0" distB="0" distL="0" distR="0" wp14:anchorId="1FDBF2B2" wp14:editId="56E5B05F">
            <wp:extent cx="3217877" cy="3535745"/>
            <wp:effectExtent l="0" t="0" r="1905" b="7620"/>
            <wp:docPr id="8429069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06946" name="图片 3"/>
                    <pic:cNvPicPr/>
                  </pic:nvPicPr>
                  <pic:blipFill>
                    <a:blip r:embed="rId8">
                      <a:extLst>
                        <a:ext uri="{28A0092B-C50C-407E-A947-70E740481C1C}">
                          <a14:useLocalDpi xmlns:a14="http://schemas.microsoft.com/office/drawing/2010/main" val="0"/>
                        </a:ext>
                      </a:extLst>
                    </a:blip>
                    <a:stretch>
                      <a:fillRect/>
                    </a:stretch>
                  </pic:blipFill>
                  <pic:spPr>
                    <a:xfrm>
                      <a:off x="0" y="0"/>
                      <a:ext cx="3217877" cy="3535745"/>
                    </a:xfrm>
                    <a:prstGeom prst="rect">
                      <a:avLst/>
                    </a:prstGeom>
                  </pic:spPr>
                </pic:pic>
              </a:graphicData>
            </a:graphic>
          </wp:inline>
        </w:drawing>
      </w:r>
    </w:p>
    <w:p w14:paraId="55B71370" w14:textId="537261BC" w:rsidR="00096164" w:rsidRPr="005A5868" w:rsidRDefault="00096164" w:rsidP="00096164">
      <w:pPr>
        <w:pStyle w:val="ab"/>
        <w:jc w:val="center"/>
        <w:rPr>
          <w:rFonts w:ascii="Linux Biolinum O" w:eastAsia="Linux Libertine O" w:hAnsi="Linux Libertine O" w:cs="Linux Libertine O"/>
          <w:i w:val="0"/>
          <w:w w:val="99"/>
          <w:sz w:val="18"/>
          <w:szCs w:val="22"/>
          <w:lang w:bidi="en-US"/>
        </w:rPr>
      </w:pPr>
      <w:r w:rsidRPr="005A5868">
        <w:rPr>
          <w:rFonts w:ascii="Linux Biolinum O" w:eastAsia="Linux Libertine O" w:hAnsi="Linux Libertine O" w:cs="Linux Libertine O"/>
          <w:i w:val="0"/>
          <w:w w:val="99"/>
          <w:sz w:val="18"/>
          <w:szCs w:val="22"/>
          <w:lang w:bidi="en-US"/>
        </w:rPr>
        <w:t xml:space="preserve">Fig. </w:t>
      </w:r>
      <w:r w:rsidRPr="005A5868">
        <w:rPr>
          <w:rFonts w:ascii="Linux Biolinum O" w:eastAsia="Linux Libertine O" w:hAnsi="Linux Libertine O" w:cs="Linux Libertine O"/>
          <w:i w:val="0"/>
          <w:w w:val="99"/>
          <w:sz w:val="18"/>
          <w:szCs w:val="22"/>
          <w:lang w:bidi="en-US"/>
        </w:rPr>
        <w:fldChar w:fldCharType="begin"/>
      </w:r>
      <w:r w:rsidRPr="005A5868">
        <w:rPr>
          <w:rFonts w:ascii="Linux Biolinum O" w:eastAsia="Linux Libertine O" w:hAnsi="Linux Libertine O" w:cs="Linux Libertine O"/>
          <w:i w:val="0"/>
          <w:w w:val="99"/>
          <w:sz w:val="18"/>
          <w:szCs w:val="22"/>
          <w:lang w:bidi="en-US"/>
        </w:rPr>
        <w:instrText xml:space="preserve"> SEQ Fig._ \* ARABIC </w:instrText>
      </w:r>
      <w:r w:rsidRPr="005A5868">
        <w:rPr>
          <w:rFonts w:ascii="Linux Biolinum O" w:eastAsia="Linux Libertine O" w:hAnsi="Linux Libertine O" w:cs="Linux Libertine O"/>
          <w:i w:val="0"/>
          <w:w w:val="99"/>
          <w:sz w:val="18"/>
          <w:szCs w:val="22"/>
          <w:lang w:bidi="en-US"/>
        </w:rPr>
        <w:fldChar w:fldCharType="separate"/>
      </w:r>
      <w:r w:rsidR="00AD5740">
        <w:rPr>
          <w:rFonts w:ascii="Linux Biolinum O" w:eastAsia="Linux Libertine O" w:hAnsi="Linux Libertine O" w:cs="Linux Libertine O"/>
          <w:i w:val="0"/>
          <w:noProof/>
          <w:w w:val="99"/>
          <w:sz w:val="18"/>
          <w:szCs w:val="22"/>
          <w:lang w:bidi="en-US"/>
        </w:rPr>
        <w:t>1</w:t>
      </w:r>
      <w:r w:rsidRPr="005A5868">
        <w:rPr>
          <w:rFonts w:ascii="Linux Biolinum O" w:eastAsia="Linux Libertine O" w:hAnsi="Linux Libertine O" w:cs="Linux Libertine O"/>
          <w:i w:val="0"/>
          <w:w w:val="99"/>
          <w:sz w:val="18"/>
          <w:szCs w:val="22"/>
          <w:lang w:bidi="en-US"/>
        </w:rPr>
        <w:fldChar w:fldCharType="end"/>
      </w:r>
      <w:r w:rsidRPr="005A5868">
        <w:rPr>
          <w:rFonts w:ascii="Linux Biolinum O" w:eastAsia="Linux Libertine O" w:hAnsi="Linux Libertine O" w:cs="Linux Libertine O" w:hint="eastAsia"/>
          <w:i w:val="0"/>
          <w:w w:val="99"/>
          <w:sz w:val="18"/>
          <w:szCs w:val="22"/>
          <w:lang w:bidi="en-US"/>
        </w:rPr>
        <w:t xml:space="preserve"> : </w:t>
      </w:r>
      <w:r w:rsidRPr="005A5868">
        <w:rPr>
          <w:rFonts w:ascii="Linux Biolinum O" w:eastAsia="Linux Libertine O" w:hAnsi="Linux Libertine O" w:cs="Linux Libertine O"/>
          <w:i w:val="0"/>
          <w:w w:val="99"/>
          <w:sz w:val="18"/>
          <w:szCs w:val="22"/>
          <w:lang w:bidi="en-US"/>
        </w:rPr>
        <w:t>State Transition Example with Repeated States</w:t>
      </w:r>
    </w:p>
    <w:p w14:paraId="6B71A373" w14:textId="330B7D40" w:rsidR="00096164" w:rsidRPr="005A5868" w:rsidRDefault="00096164" w:rsidP="00256D21">
      <w:pPr>
        <w:pStyle w:val="Dist1"/>
      </w:pPr>
      <w:bookmarkStart w:id="21" w:name="header-n116"/>
      <w:bookmarkEnd w:id="20"/>
      <w:r w:rsidRPr="005A5868">
        <w:t>Solution Approach</w:t>
      </w:r>
    </w:p>
    <w:p w14:paraId="019864F9" w14:textId="7CF86629" w:rsidR="00096164" w:rsidRDefault="00633C6B" w:rsidP="000C41B7">
      <w:pPr>
        <w:pStyle w:val="Dist7"/>
        <w:rPr>
          <w:rFonts w:eastAsiaTheme="minorEastAsia"/>
          <w:lang w:eastAsia="zh-CN"/>
        </w:rPr>
      </w:pPr>
      <w:r w:rsidRPr="00633C6B">
        <w:t>To tackle this complex issue, we developed a flexible algorithm that adapts to different verification scenarios. The solution recognizes that different types of agents exhibit distinct behavioral patterns when revisiting states.</w:t>
      </w:r>
    </w:p>
    <w:p w14:paraId="1F4AA37B" w14:textId="6294B8BA" w:rsidR="00633C6B" w:rsidRPr="00633C6B" w:rsidRDefault="00633C6B" w:rsidP="00633C6B">
      <w:pPr>
        <w:pStyle w:val="Dist7"/>
        <w:spacing w:before="72"/>
        <w:rPr>
          <w:rFonts w:eastAsiaTheme="minorEastAsia"/>
          <w:lang w:eastAsia="zh-CN"/>
        </w:rPr>
      </w:pPr>
      <w:r w:rsidRPr="00633C6B">
        <w:rPr>
          <w:rFonts w:eastAsiaTheme="minorEastAsia"/>
          <w:lang w:eastAsia="zh-CN"/>
        </w:rPr>
        <w:t>Our approach begins by scanning through execution traces to identify states that agents visit more than once. This detection phase creates a comprehensive map of all recurring states and their occurrence patterns. Rather than applying a one-size-fits-all solution, we designed the algorithm to accommodate different interpretation strategies.</w:t>
      </w:r>
    </w:p>
    <w:p w14:paraId="5D148EED" w14:textId="6207DC21" w:rsidR="00633C6B" w:rsidRPr="00633C6B" w:rsidRDefault="00633C6B" w:rsidP="00633C6B">
      <w:pPr>
        <w:pStyle w:val="Dist7"/>
        <w:spacing w:before="72"/>
        <w:rPr>
          <w:rFonts w:eastAsiaTheme="minorEastAsia"/>
          <w:lang w:eastAsia="zh-CN"/>
        </w:rPr>
      </w:pPr>
      <w:r w:rsidRPr="00633C6B">
        <w:rPr>
          <w:rFonts w:eastAsiaTheme="minorEastAsia"/>
          <w:lang w:eastAsia="zh-CN"/>
        </w:rPr>
        <w:t>The choice of strategy depends on what type of agent behavior we're analyzing. For agents that demonstrate consistent decision-making patterns, we focus on their initial responses to situations - capturing their fundamental behavioral tendencies. Alternatively, when dealing with adaptive agents that learn from experience, we prioritize their most recent decisions, which better reflect their evolved understanding.</w:t>
      </w:r>
    </w:p>
    <w:p w14:paraId="6138A186" w14:textId="78BC11E8" w:rsidR="00633C6B" w:rsidRPr="00633C6B" w:rsidRDefault="00633C6B" w:rsidP="00633C6B">
      <w:pPr>
        <w:pStyle w:val="Dist7"/>
        <w:rPr>
          <w:rFonts w:eastAsiaTheme="minorEastAsia"/>
          <w:lang w:eastAsia="zh-CN"/>
        </w:rPr>
      </w:pPr>
      <w:r w:rsidRPr="00633C6B">
        <w:rPr>
          <w:rFonts w:eastAsiaTheme="minorEastAsia"/>
          <w:lang w:eastAsia="zh-CN"/>
        </w:rPr>
        <w:t>Once we determine which transitions to preserve, the algorithm makes a clear-cut decision: the selected transition receives full probability weight (1.0), while alternative paths from that state are assigned zero probability. This deterministic assignment ensures our models remain mathematically sound while accurately capturing the observed behavioral patterns.</w:t>
      </w:r>
    </w:p>
    <w:p w14:paraId="01FCC4E7" w14:textId="7206978F" w:rsidR="00096164" w:rsidRPr="005A5868" w:rsidRDefault="00096164" w:rsidP="000C41B7">
      <w:pPr>
        <w:pStyle w:val="Dist1"/>
      </w:pPr>
      <w:bookmarkStart w:id="22" w:name="header-n125"/>
      <w:bookmarkEnd w:id="21"/>
      <w:r w:rsidRPr="005A5868">
        <w:t>Theoretical Foundation</w:t>
      </w:r>
    </w:p>
    <w:p w14:paraId="591A77D5" w14:textId="57A6C334" w:rsidR="00096164" w:rsidRPr="005A5868" w:rsidRDefault="00633C6B" w:rsidP="000C41B7">
      <w:pPr>
        <w:pStyle w:val="Dist7"/>
      </w:pPr>
      <w:r w:rsidRPr="00633C6B">
        <w:t>The theoretical underpinnings of our approach rest on several key insights about how intelligent agents behave when encountering familiar situations.</w:t>
      </w:r>
    </w:p>
    <w:p w14:paraId="53030EDD" w14:textId="77777777" w:rsidR="00633C6B" w:rsidRPr="00633C6B" w:rsidRDefault="00633C6B" w:rsidP="00633C6B">
      <w:pPr>
        <w:pStyle w:val="Dist2"/>
      </w:pPr>
      <w:r w:rsidRPr="00633C6B">
        <w:rPr>
          <w:b/>
          <w:bCs/>
        </w:rPr>
        <w:t>Understanding Agent Consistency vs. Adaptation</w:t>
      </w:r>
      <w:r w:rsidR="00096164" w:rsidRPr="005A5868">
        <w:rPr>
          <w:b/>
          <w:bCs/>
        </w:rPr>
        <w:t xml:space="preserve">: </w:t>
      </w:r>
    </w:p>
    <w:p w14:paraId="03716756" w14:textId="577C34D1" w:rsidR="00633C6B" w:rsidRPr="00633C6B" w:rsidRDefault="00633C6B" w:rsidP="00633C6B">
      <w:pPr>
        <w:pStyle w:val="Dist7"/>
        <w:rPr>
          <w:w w:val="99"/>
        </w:rPr>
      </w:pPr>
      <w:r w:rsidRPr="00633C6B">
        <w:rPr>
          <w:w w:val="99"/>
        </w:rPr>
        <w:t xml:space="preserve">Different agent architectures exhibit fundamentally different patterns when revisiting states. Some </w:t>
      </w:r>
      <w:r w:rsidRPr="00633C6B">
        <w:rPr>
          <w:w w:val="99"/>
        </w:rPr>
        <w:lastRenderedPageBreak/>
        <w:t>agents maintain consistent responses to similar situations, reflecting their underlying design principles and goal structures. Others demonstrate adaptive behaviors, where each encounter with a familiar state might produce different outcomes based on accumulated experience.</w:t>
      </w:r>
    </w:p>
    <w:p w14:paraId="766915C9" w14:textId="77777777" w:rsidR="00633C6B" w:rsidRPr="00633C6B" w:rsidRDefault="00633C6B" w:rsidP="00633C6B">
      <w:pPr>
        <w:pStyle w:val="Dist2"/>
      </w:pPr>
      <w:r w:rsidRPr="00633C6B">
        <w:rPr>
          <w:b/>
          <w:bCs/>
        </w:rPr>
        <w:t>Preserving Probabilistic Integrity</w:t>
      </w:r>
      <w:r w:rsidR="00096164" w:rsidRPr="005A5868">
        <w:rPr>
          <w:b/>
          <w:bCs/>
        </w:rPr>
        <w:t xml:space="preserve">: </w:t>
      </w:r>
    </w:p>
    <w:p w14:paraId="46EDD42A" w14:textId="77777777" w:rsidR="00633C6B" w:rsidRDefault="00633C6B" w:rsidP="00633C6B">
      <w:pPr>
        <w:pStyle w:val="Dist7"/>
        <w:rPr>
          <w:rFonts w:eastAsiaTheme="minorEastAsia"/>
          <w:lang w:eastAsia="zh-CN"/>
        </w:rPr>
      </w:pPr>
      <w:r w:rsidRPr="00633C6B">
        <w:t>A crucial aspect of our design ensures that probability distributions remain mathematically valid. When agents revisit states, naive updating approaches can create inconsistent or impossible probability assignments. Our method prevents this by making decisive choices about which observed transitions to prioritize, then assigning definitive probability values rather than attempting to blend conflicting observations.</w:t>
      </w:r>
    </w:p>
    <w:p w14:paraId="59931344" w14:textId="77777777" w:rsidR="00633C6B" w:rsidRPr="00633C6B" w:rsidRDefault="00633C6B" w:rsidP="00633C6B">
      <w:pPr>
        <w:pStyle w:val="Dist2"/>
      </w:pPr>
      <w:r w:rsidRPr="00633C6B">
        <w:rPr>
          <w:b/>
          <w:bCs/>
        </w:rPr>
        <w:t>Behavioral Authenticity</w:t>
      </w:r>
      <w:r w:rsidR="00096164" w:rsidRPr="005A5868">
        <w:rPr>
          <w:b/>
          <w:bCs/>
        </w:rPr>
        <w:t>:</w:t>
      </w:r>
      <w:r w:rsidR="00096164" w:rsidRPr="005A5868">
        <w:t xml:space="preserve"> </w:t>
      </w:r>
    </w:p>
    <w:p w14:paraId="66B41289" w14:textId="77E35B28" w:rsidR="00B11DE2" w:rsidRDefault="00633C6B" w:rsidP="00633C6B">
      <w:pPr>
        <w:pStyle w:val="Dist7"/>
        <w:rPr>
          <w:rFonts w:eastAsiaTheme="minorEastAsia"/>
          <w:lang w:eastAsia="zh-CN"/>
        </w:rPr>
      </w:pPr>
      <w:r w:rsidRPr="00633C6B">
        <w:t>The algorithm preserves the authentic characteristics of agent decision-making without imposing artificial constraints. Whether we're dealing with a deliberative agent that carefully considers each decision or a reactive agent that responds immediately to stimuli, the approach captures their true behavioral patterns without distortion.</w:t>
      </w:r>
    </w:p>
    <w:p w14:paraId="0FCCB83A" w14:textId="77777777" w:rsidR="00633C6B" w:rsidRPr="00633C6B" w:rsidRDefault="00633C6B" w:rsidP="00633C6B">
      <w:pPr>
        <w:pStyle w:val="Dist7"/>
        <w:rPr>
          <w:rFonts w:eastAsiaTheme="minorEastAsia"/>
          <w:lang w:eastAsia="zh-CN"/>
        </w:rPr>
      </w:pPr>
    </w:p>
    <w:p w14:paraId="4C386108" w14:textId="39305698" w:rsidR="00633C6B" w:rsidRPr="00633C6B" w:rsidRDefault="00633C6B" w:rsidP="00633C6B">
      <w:pPr>
        <w:pStyle w:val="Dist7"/>
        <w:rPr>
          <w:rFonts w:eastAsiaTheme="minorEastAsia"/>
          <w:lang w:eastAsia="zh-CN"/>
        </w:rPr>
      </w:pPr>
      <w:r w:rsidRPr="00633C6B">
        <w:rPr>
          <w:rFonts w:eastAsiaTheme="minorEastAsia"/>
          <w:lang w:eastAsia="zh-CN"/>
        </w:rPr>
        <w:t>This foundation ensures that our models accurately reflect real agent behaviors while maintaining the mathematical rigor required for formal verification processes.</w:t>
      </w:r>
    </w:p>
    <w:bookmarkStart w:id="23" w:name="header-n135"/>
    <w:bookmarkEnd w:id="22"/>
    <w:p w14:paraId="5CC13C69" w14:textId="30C92BA4" w:rsidR="00096164" w:rsidRPr="00E220E4" w:rsidRDefault="00CF0702" w:rsidP="00E220E4">
      <w:pPr>
        <w:pStyle w:val="Dist1"/>
        <w:rPr>
          <w:rStyle w:val="VerbatimChar"/>
          <w:rFonts w:ascii="Linux Libertine O" w:hAnsi="Linux Libertine O"/>
          <w:i w:val="0"/>
          <w:sz w:val="20"/>
          <w:szCs w:val="22"/>
        </w:rPr>
      </w:pPr>
      <w:r>
        <w:rPr>
          <w:noProof/>
        </w:rPr>
        <mc:AlternateContent>
          <mc:Choice Requires="wps">
            <w:drawing>
              <wp:anchor distT="0" distB="0" distL="114300" distR="114300" simplePos="0" relativeHeight="251665408" behindDoc="0" locked="0" layoutInCell="1" allowOverlap="1" wp14:anchorId="309BED9F" wp14:editId="3F5FBA65">
                <wp:simplePos x="0" y="0"/>
                <wp:positionH relativeFrom="column">
                  <wp:posOffset>163195</wp:posOffset>
                </wp:positionH>
                <wp:positionV relativeFrom="paragraph">
                  <wp:posOffset>2427605</wp:posOffset>
                </wp:positionV>
                <wp:extent cx="4740910" cy="635"/>
                <wp:effectExtent l="0" t="0" r="0" b="0"/>
                <wp:wrapTopAndBottom/>
                <wp:docPr id="951329739" name="文本框 1"/>
                <wp:cNvGraphicFramePr/>
                <a:graphic xmlns:a="http://schemas.openxmlformats.org/drawingml/2006/main">
                  <a:graphicData uri="http://schemas.microsoft.com/office/word/2010/wordprocessingShape">
                    <wps:wsp>
                      <wps:cNvSpPr txBox="1"/>
                      <wps:spPr>
                        <a:xfrm>
                          <a:off x="0" y="0"/>
                          <a:ext cx="4740910" cy="635"/>
                        </a:xfrm>
                        <a:prstGeom prst="rect">
                          <a:avLst/>
                        </a:prstGeom>
                        <a:solidFill>
                          <a:prstClr val="white"/>
                        </a:solidFill>
                        <a:ln>
                          <a:noFill/>
                        </a:ln>
                      </wps:spPr>
                      <wps:txbx>
                        <w:txbxContent>
                          <w:p w14:paraId="408B0846" w14:textId="5E77E59C" w:rsidR="00CF0702" w:rsidRPr="00CF0702" w:rsidRDefault="00CF0702" w:rsidP="00CF0702">
                            <w:pPr>
                              <w:pStyle w:val="ab"/>
                              <w:jc w:val="center"/>
                              <w:rPr>
                                <w:rFonts w:ascii="Linux Biolinum O" w:hAnsi="Linux Libertine O" w:cs="Linux Libertine O"/>
                                <w:i w:val="0"/>
                                <w:w w:val="99"/>
                                <w:sz w:val="18"/>
                                <w:szCs w:val="22"/>
                                <w:lang w:eastAsia="zh-CN" w:bidi="en-US"/>
                              </w:rPr>
                            </w:pPr>
                            <w:r w:rsidRPr="00CF0702">
                              <w:rPr>
                                <w:rFonts w:ascii="Linux Biolinum O" w:eastAsia="Linux Libertine O" w:hAnsi="Linux Libertine O" w:cs="Linux Libertine O"/>
                                <w:i w:val="0"/>
                                <w:w w:val="99"/>
                                <w:sz w:val="18"/>
                                <w:szCs w:val="22"/>
                                <w:lang w:bidi="en-US"/>
                              </w:rPr>
                              <w:t xml:space="preserve">Listing </w:t>
                            </w:r>
                            <w:r w:rsidRPr="00CF0702">
                              <w:rPr>
                                <w:rFonts w:ascii="Linux Biolinum O" w:eastAsia="Linux Libertine O" w:hAnsi="Linux Libertine O" w:cs="Linux Libertine O"/>
                                <w:i w:val="0"/>
                                <w:w w:val="99"/>
                                <w:sz w:val="18"/>
                                <w:szCs w:val="22"/>
                                <w:lang w:bidi="en-US"/>
                              </w:rPr>
                              <w:fldChar w:fldCharType="begin"/>
                            </w:r>
                            <w:r w:rsidRPr="00CF0702">
                              <w:rPr>
                                <w:rFonts w:ascii="Linux Biolinum O" w:eastAsia="Linux Libertine O" w:hAnsi="Linux Libertine O" w:cs="Linux Libertine O"/>
                                <w:i w:val="0"/>
                                <w:w w:val="99"/>
                                <w:sz w:val="18"/>
                                <w:szCs w:val="22"/>
                                <w:lang w:bidi="en-US"/>
                              </w:rPr>
                              <w:instrText xml:space="preserve"> SEQ Listing \* ARABIC </w:instrText>
                            </w:r>
                            <w:r w:rsidRPr="00CF0702">
                              <w:rPr>
                                <w:rFonts w:ascii="Linux Biolinum O" w:eastAsia="Linux Libertine O" w:hAnsi="Linux Libertine O" w:cs="Linux Libertine O"/>
                                <w:i w:val="0"/>
                                <w:w w:val="99"/>
                                <w:sz w:val="18"/>
                                <w:szCs w:val="22"/>
                                <w:lang w:bidi="en-US"/>
                              </w:rPr>
                              <w:fldChar w:fldCharType="separate"/>
                            </w:r>
                            <w:r>
                              <w:rPr>
                                <w:rFonts w:ascii="Linux Biolinum O" w:eastAsia="Linux Libertine O" w:hAnsi="Linux Libertine O" w:cs="Linux Libertine O"/>
                                <w:i w:val="0"/>
                                <w:noProof/>
                                <w:w w:val="99"/>
                                <w:sz w:val="18"/>
                                <w:szCs w:val="22"/>
                                <w:lang w:bidi="en-US"/>
                              </w:rPr>
                              <w:t>1</w:t>
                            </w:r>
                            <w:r w:rsidRPr="00CF0702">
                              <w:rPr>
                                <w:rFonts w:ascii="Linux Biolinum O" w:eastAsia="Linux Libertine O" w:hAnsi="Linux Libertine O" w:cs="Linux Libertine O"/>
                                <w:i w:val="0"/>
                                <w:w w:val="99"/>
                                <w:sz w:val="18"/>
                                <w:szCs w:val="22"/>
                                <w:lang w:bidi="en-US"/>
                              </w:rPr>
                              <w:fldChar w:fldCharType="end"/>
                            </w:r>
                            <w:r>
                              <w:rPr>
                                <w:rFonts w:ascii="Linux Biolinum O" w:hAnsi="Linux Libertine O" w:cs="Linux Libertine O" w:hint="eastAsia"/>
                                <w:i w:val="0"/>
                                <w:w w:val="99"/>
                                <w:sz w:val="18"/>
                                <w:szCs w:val="22"/>
                                <w:lang w:eastAsia="zh-CN" w:bidi="en-US"/>
                              </w:rPr>
                              <w:t xml:space="preserve"> : </w:t>
                            </w:r>
                            <w:r w:rsidRPr="00103E94">
                              <w:rPr>
                                <w:rFonts w:ascii="Linux Biolinum O" w:eastAsia="Linux Libertine O" w:hAnsi="Linux Libertine O" w:cs="Linux Libertine O"/>
                                <w:i w:val="0"/>
                                <w:w w:val="99"/>
                                <w:sz w:val="18"/>
                                <w:szCs w:val="22"/>
                                <w:lang w:bidi="en-US"/>
                              </w:rPr>
                              <w:t>Repeated State Hand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09BED9F" id="_x0000_t202" coordsize="21600,21600" o:spt="202" path="m,l,21600r21600,l21600,xe">
                <v:stroke joinstyle="miter"/>
                <v:path gradientshapeok="t" o:connecttype="rect"/>
              </v:shapetype>
              <v:shape id="文本框 1" o:spid="_x0000_s1026" type="#_x0000_t202" style="position:absolute;left:0;text-align:left;margin-left:12.85pt;margin-top:191.15pt;width:373.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" stroked="f">
                <v:textbox style="mso-fit-shape-to-text:t" inset="0,0,0,0">
                  <w:txbxContent>
                    <w:p w14:paraId="408B0846" w14:textId="5E77E59C" w:rsidR="00CF0702" w:rsidRPr="00CF0702" w:rsidRDefault="00CF0702" w:rsidP="00CF0702">
                      <w:pPr>
                        <w:pStyle w:val="ab"/>
                        <w:jc w:val="center"/>
                        <w:rPr>
                          <w:rFonts w:ascii="Linux Biolinum O" w:hAnsi="Linux Libertine O" w:cs="Linux Libertine O"/>
                          <w:i w:val="0"/>
                          <w:w w:val="99"/>
                          <w:sz w:val="18"/>
                          <w:szCs w:val="22"/>
                          <w:lang w:eastAsia="zh-CN" w:bidi="en-US"/>
                        </w:rPr>
                      </w:pPr>
                      <w:r w:rsidRPr="00CF0702">
                        <w:rPr>
                          <w:rFonts w:ascii="Linux Biolinum O" w:eastAsia="Linux Libertine O" w:hAnsi="Linux Libertine O" w:cs="Linux Libertine O"/>
                          <w:i w:val="0"/>
                          <w:w w:val="99"/>
                          <w:sz w:val="18"/>
                          <w:szCs w:val="22"/>
                          <w:lang w:bidi="en-US"/>
                        </w:rPr>
                        <w:t xml:space="preserve">Listing </w:t>
                      </w:r>
                      <w:r w:rsidRPr="00CF0702">
                        <w:rPr>
                          <w:rFonts w:ascii="Linux Biolinum O" w:eastAsia="Linux Libertine O" w:hAnsi="Linux Libertine O" w:cs="Linux Libertine O"/>
                          <w:i w:val="0"/>
                          <w:w w:val="99"/>
                          <w:sz w:val="18"/>
                          <w:szCs w:val="22"/>
                          <w:lang w:bidi="en-US"/>
                        </w:rPr>
                        <w:fldChar w:fldCharType="begin"/>
                      </w:r>
                      <w:r w:rsidRPr="00CF0702">
                        <w:rPr>
                          <w:rFonts w:ascii="Linux Biolinum O" w:eastAsia="Linux Libertine O" w:hAnsi="Linux Libertine O" w:cs="Linux Libertine O"/>
                          <w:i w:val="0"/>
                          <w:w w:val="99"/>
                          <w:sz w:val="18"/>
                          <w:szCs w:val="22"/>
                          <w:lang w:bidi="en-US"/>
                        </w:rPr>
                        <w:instrText xml:space="preserve"> SEQ Listing \* ARABIC </w:instrText>
                      </w:r>
                      <w:r w:rsidRPr="00CF0702">
                        <w:rPr>
                          <w:rFonts w:ascii="Linux Biolinum O" w:eastAsia="Linux Libertine O" w:hAnsi="Linux Libertine O" w:cs="Linux Libertine O"/>
                          <w:i w:val="0"/>
                          <w:w w:val="99"/>
                          <w:sz w:val="18"/>
                          <w:szCs w:val="22"/>
                          <w:lang w:bidi="en-US"/>
                        </w:rPr>
                        <w:fldChar w:fldCharType="separate"/>
                      </w:r>
                      <w:r>
                        <w:rPr>
                          <w:rFonts w:ascii="Linux Biolinum O" w:eastAsia="Linux Libertine O" w:hAnsi="Linux Libertine O" w:cs="Linux Libertine O"/>
                          <w:i w:val="0"/>
                          <w:noProof/>
                          <w:w w:val="99"/>
                          <w:sz w:val="18"/>
                          <w:szCs w:val="22"/>
                          <w:lang w:bidi="en-US"/>
                        </w:rPr>
                        <w:t>1</w:t>
                      </w:r>
                      <w:r w:rsidRPr="00CF0702">
                        <w:rPr>
                          <w:rFonts w:ascii="Linux Biolinum O" w:eastAsia="Linux Libertine O" w:hAnsi="Linux Libertine O" w:cs="Linux Libertine O"/>
                          <w:i w:val="0"/>
                          <w:w w:val="99"/>
                          <w:sz w:val="18"/>
                          <w:szCs w:val="22"/>
                          <w:lang w:bidi="en-US"/>
                        </w:rPr>
                        <w:fldChar w:fldCharType="end"/>
                      </w:r>
                      <w:r>
                        <w:rPr>
                          <w:rFonts w:ascii="Linux Biolinum O" w:hAnsi="Linux Libertine O" w:cs="Linux Libertine O" w:hint="eastAsia"/>
                          <w:i w:val="0"/>
                          <w:w w:val="99"/>
                          <w:sz w:val="18"/>
                          <w:szCs w:val="22"/>
                          <w:lang w:eastAsia="zh-CN" w:bidi="en-US"/>
                        </w:rPr>
                        <w:t xml:space="preserve"> : </w:t>
                      </w:r>
                      <w:r w:rsidRPr="00103E94">
                        <w:rPr>
                          <w:rFonts w:ascii="Linux Biolinum O" w:eastAsia="Linux Libertine O" w:hAnsi="Linux Libertine O" w:cs="Linux Libertine O"/>
                          <w:i w:val="0"/>
                          <w:w w:val="99"/>
                          <w:sz w:val="18"/>
                          <w:szCs w:val="22"/>
                          <w:lang w:bidi="en-US"/>
                        </w:rPr>
                        <w:t>Repeated State Handling Algorithm</w:t>
                      </w:r>
                    </w:p>
                  </w:txbxContent>
                </v:textbox>
                <w10:wrap type="topAndBottom"/>
              </v:shape>
            </w:pict>
          </mc:Fallback>
        </mc:AlternateContent>
      </w:r>
      <w:r w:rsidR="00E220E4" w:rsidRPr="00E220E4">
        <w:rPr>
          <w:i/>
          <w:noProof/>
          <w:szCs w:val="20"/>
          <w:lang w:eastAsia="zh-CN"/>
        </w:rPr>
        <mc:AlternateContent>
          <mc:Choice Requires="wps">
            <w:drawing>
              <wp:anchor distT="45720" distB="45720" distL="114300" distR="114300" simplePos="0" relativeHeight="251659264" behindDoc="0" locked="0" layoutInCell="1" allowOverlap="1" wp14:anchorId="2D498724" wp14:editId="13144819">
                <wp:simplePos x="0" y="0"/>
                <wp:positionH relativeFrom="column">
                  <wp:posOffset>163195</wp:posOffset>
                </wp:positionH>
                <wp:positionV relativeFrom="paragraph">
                  <wp:posOffset>320675</wp:posOffset>
                </wp:positionV>
                <wp:extent cx="4740910" cy="2049780"/>
                <wp:effectExtent l="0" t="0" r="21590" b="26670"/>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0910" cy="2049780"/>
                        </a:xfrm>
                        <a:prstGeom prst="rect">
                          <a:avLst/>
                        </a:prstGeom>
                        <a:solidFill>
                          <a:srgbClr val="FFFFFF"/>
                        </a:solidFill>
                        <a:ln w="9525">
                          <a:solidFill>
                            <a:srgbClr val="000000"/>
                          </a:solidFill>
                          <a:miter lim="800000"/>
                          <a:headEnd/>
                          <a:tailEnd/>
                        </a:ln>
                      </wps:spPr>
                      <wps:txbx>
                        <w:txbxContent>
                          <w:p w14:paraId="2882E0F3" w14:textId="2F56A427" w:rsidR="00E220E4" w:rsidRDefault="00E220E4" w:rsidP="00E220E4">
                            <w:pPr>
                              <w:pStyle w:val="SourceCode"/>
                              <w:wordWrap/>
                              <w:ind w:left="108"/>
                              <w:rPr>
                                <w:rStyle w:val="VerbatimChar"/>
                                <w:rFonts w:ascii="Linux Libertine O" w:hAnsi="Linux Libertine O" w:cs="Linux Libertine O"/>
                                <w:sz w:val="20"/>
                                <w:szCs w:val="20"/>
                              </w:rPr>
                            </w:pPr>
                            <w:r>
                              <w:rPr>
                                <w:rStyle w:val="VerbatimChar"/>
                                <w:rFonts w:ascii="Linux Libertine O" w:hAnsi="Linux Libertine O" w:cs="Linux Libertine O" w:hint="eastAsia"/>
                                <w:sz w:val="20"/>
                                <w:szCs w:val="20"/>
                                <w:lang w:eastAsia="zh-CN"/>
                              </w:rPr>
                              <w:t>A</w:t>
                            </w:r>
                            <w:r w:rsidRPr="00E220E4">
                              <w:rPr>
                                <w:rStyle w:val="VerbatimChar"/>
                                <w:rFonts w:ascii="Linux Libertine O" w:hAnsi="Linux Libertine O" w:cs="Linux Libertine O"/>
                                <w:sz w:val="20"/>
                                <w:szCs w:val="20"/>
                              </w:rPr>
                              <w:t xml:space="preserve">lgorithm: </w:t>
                            </w:r>
                            <w:proofErr w:type="spellStart"/>
                            <w:r w:rsidRPr="00E220E4">
                              <w:rPr>
                                <w:rStyle w:val="VerbatimChar"/>
                                <w:rFonts w:ascii="Linux Libertine O" w:hAnsi="Linux Libertine O" w:cs="Linux Libertine O"/>
                                <w:sz w:val="20"/>
                                <w:szCs w:val="20"/>
                              </w:rPr>
                              <w:t>HandleRepeatedStates</w:t>
                            </w:r>
                            <w:proofErr w:type="spellEnd"/>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Input: </w:t>
                            </w:r>
                            <w:proofErr w:type="spellStart"/>
                            <w:r w:rsidRPr="00E220E4">
                              <w:rPr>
                                <w:rStyle w:val="VerbatimChar"/>
                                <w:rFonts w:ascii="Linux Libertine O" w:hAnsi="Linux Libertine O" w:cs="Linux Libertine O"/>
                                <w:sz w:val="20"/>
                                <w:szCs w:val="20"/>
                              </w:rPr>
                              <w:t>original_tra</w:t>
                            </w:r>
                            <w:proofErr w:type="spellEnd"/>
                            <w:r w:rsidRPr="00E220E4">
                              <w:rPr>
                                <w:rStyle w:val="VerbatimChar"/>
                                <w:rFonts w:ascii="Linux Libertine O" w:hAnsi="Linux Libertine O" w:cs="Linux Libertine O"/>
                                <w:sz w:val="20"/>
                                <w:szCs w:val="20"/>
                              </w:rPr>
                              <w:t xml:space="preserve">, </w:t>
                            </w:r>
                            <w:proofErr w:type="spellStart"/>
                            <w:r w:rsidRPr="00E220E4">
                              <w:rPr>
                                <w:rStyle w:val="VerbatimChar"/>
                                <w:rFonts w:ascii="Linux Libertine O" w:hAnsi="Linux Libertine O" w:cs="Linux Libertine O"/>
                                <w:sz w:val="20"/>
                                <w:szCs w:val="20"/>
                              </w:rPr>
                              <w:t>execution_trace</w:t>
                            </w:r>
                            <w:proofErr w:type="spellEnd"/>
                            <w:r w:rsidRPr="00E220E4">
                              <w:rPr>
                                <w:rStyle w:val="VerbatimChar"/>
                                <w:rFonts w:ascii="Linux Libertine O" w:hAnsi="Linux Libertine O" w:cs="Linux Libertine O"/>
                                <w:sz w:val="20"/>
                                <w:szCs w:val="20"/>
                              </w:rPr>
                              <w:t xml:space="preserve">, </w:t>
                            </w:r>
                            <w:proofErr w:type="spellStart"/>
                            <w:r w:rsidRPr="00E220E4">
                              <w:rPr>
                                <w:rStyle w:val="VerbatimChar"/>
                                <w:rFonts w:ascii="Linux Libertine O" w:hAnsi="Linux Libertine O" w:cs="Linux Libertine O"/>
                                <w:sz w:val="20"/>
                                <w:szCs w:val="20"/>
                              </w:rPr>
                              <w:t>output_tra</w:t>
                            </w:r>
                            <w:proofErr w:type="spellEnd"/>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1. </w:t>
                            </w:r>
                            <w:proofErr w:type="spellStart"/>
                            <w:r w:rsidRPr="00E220E4">
                              <w:rPr>
                                <w:rStyle w:val="VerbatimChar"/>
                                <w:rFonts w:ascii="Linux Libertine O" w:hAnsi="Linux Libertine O" w:cs="Linux Libertine O"/>
                                <w:sz w:val="20"/>
                                <w:szCs w:val="20"/>
                              </w:rPr>
                              <w:t>repeated_states</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DetectRepeatedStates</w:t>
                            </w:r>
                            <w:proofErr w:type="spellEnd"/>
                            <w:r w:rsidRPr="00E220E4">
                              <w:rPr>
                                <w:rStyle w:val="VerbatimChar"/>
                                <w:rFonts w:ascii="Linux Libertine O" w:hAnsi="Linux Libertine O" w:cs="Linux Libertine O"/>
                                <w:sz w:val="20"/>
                                <w:szCs w:val="20"/>
                              </w:rPr>
                              <w:t>(</w:t>
                            </w:r>
                            <w:proofErr w:type="spellStart"/>
                            <w:r w:rsidRPr="00E220E4">
                              <w:rPr>
                                <w:rStyle w:val="VerbatimChar"/>
                                <w:rFonts w:ascii="Linux Libertine O" w:hAnsi="Linux Libertine O" w:cs="Linux Libertine O"/>
                                <w:sz w:val="20"/>
                                <w:szCs w:val="20"/>
                              </w:rPr>
                              <w:t>execution_trace</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2. </w:t>
                            </w:r>
                            <w:proofErr w:type="spellStart"/>
                            <w:r w:rsidRPr="00E220E4">
                              <w:rPr>
                                <w:rStyle w:val="VerbatimChar"/>
                                <w:rFonts w:ascii="Linux Libertine O" w:hAnsi="Linux Libertine O" w:cs="Linux Libertine O"/>
                                <w:sz w:val="20"/>
                                <w:szCs w:val="20"/>
                              </w:rPr>
                              <w:t>original_probs</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LoadOriginalProbabilities</w:t>
                            </w:r>
                            <w:proofErr w:type="spellEnd"/>
                            <w:r w:rsidRPr="00E220E4">
                              <w:rPr>
                                <w:rStyle w:val="VerbatimChar"/>
                                <w:rFonts w:ascii="Linux Libertine O" w:hAnsi="Linux Libertine O" w:cs="Linux Libertine O"/>
                                <w:sz w:val="20"/>
                                <w:szCs w:val="20"/>
                              </w:rPr>
                              <w:t>(</w:t>
                            </w:r>
                            <w:proofErr w:type="spellStart"/>
                            <w:r w:rsidRPr="00E220E4">
                              <w:rPr>
                                <w:rStyle w:val="VerbatimChar"/>
                                <w:rFonts w:ascii="Linux Libertine O" w:hAnsi="Linux Libertine O" w:cs="Linux Libertine O"/>
                                <w:sz w:val="20"/>
                                <w:szCs w:val="20"/>
                              </w:rPr>
                              <w:t>original_tra</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3. </w:t>
                            </w:r>
                            <w:proofErr w:type="spellStart"/>
                            <w:r w:rsidRPr="00E220E4">
                              <w:rPr>
                                <w:rStyle w:val="VerbatimChar"/>
                                <w:rFonts w:ascii="Linux Libertine O" w:hAnsi="Linux Libertine O" w:cs="Linux Libertine O"/>
                                <w:sz w:val="20"/>
                                <w:szCs w:val="20"/>
                              </w:rPr>
                              <w:t>real_transitions</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ExtractObservedTransitions</w:t>
                            </w:r>
                            <w:proofErr w:type="spellEnd"/>
                            <w:r w:rsidRPr="00E220E4">
                              <w:rPr>
                                <w:rStyle w:val="VerbatimChar"/>
                                <w:rFonts w:ascii="Linux Libertine O" w:hAnsi="Linux Libertine O" w:cs="Linux Libertine O"/>
                                <w:sz w:val="20"/>
                                <w:szCs w:val="20"/>
                              </w:rPr>
                              <w:t>(</w:t>
                            </w:r>
                            <w:proofErr w:type="spellStart"/>
                            <w:r w:rsidRPr="00E220E4">
                              <w:rPr>
                                <w:rStyle w:val="VerbatimChar"/>
                                <w:rFonts w:ascii="Linux Libertine O" w:hAnsi="Linux Libertine O" w:cs="Linux Libertine O"/>
                                <w:sz w:val="20"/>
                                <w:szCs w:val="20"/>
                              </w:rPr>
                              <w:t>execution_trace</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4. for each transition (from, to, prob) in </w:t>
                            </w:r>
                            <w:proofErr w:type="spellStart"/>
                            <w:r w:rsidRPr="00E220E4">
                              <w:rPr>
                                <w:rStyle w:val="VerbatimChar"/>
                                <w:rFonts w:ascii="Linux Libertine O" w:hAnsi="Linux Libertine O" w:cs="Linux Libertine O"/>
                                <w:sz w:val="20"/>
                                <w:szCs w:val="20"/>
                              </w:rPr>
                              <w:t>original_tra</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5.   if from ∈ </w:t>
                            </w:r>
                            <w:proofErr w:type="spellStart"/>
                            <w:r w:rsidRPr="00E220E4">
                              <w:rPr>
                                <w:rStyle w:val="VerbatimChar"/>
                                <w:rFonts w:ascii="Linux Libertine O" w:hAnsi="Linux Libertine O" w:cs="Linux Libertine O"/>
                                <w:sz w:val="20"/>
                                <w:szCs w:val="20"/>
                              </w:rPr>
                              <w:t>repeated_states</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6.     </w:t>
                            </w:r>
                            <w:proofErr w:type="spellStart"/>
                            <w:r w:rsidRPr="00E220E4">
                              <w:rPr>
                                <w:rStyle w:val="VerbatimChar"/>
                                <w:rFonts w:ascii="Linux Libertine O" w:hAnsi="Linux Libertine O" w:cs="Linux Libertine O"/>
                                <w:sz w:val="20"/>
                                <w:szCs w:val="20"/>
                              </w:rPr>
                              <w:t>output_prob</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original_probs</w:t>
                            </w:r>
                            <w:proofErr w:type="spellEnd"/>
                            <w:r w:rsidRPr="00E220E4">
                              <w:rPr>
                                <w:rStyle w:val="VerbatimChar"/>
                                <w:rFonts w:ascii="Linux Libertine O" w:hAnsi="Linux Libertine O" w:cs="Linux Libertine O"/>
                                <w:sz w:val="20"/>
                                <w:szCs w:val="20"/>
                              </w:rPr>
                              <w:t>[from][to]</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7.   </w:t>
                            </w:r>
                            <w:proofErr w:type="spellStart"/>
                            <w:r w:rsidRPr="00E220E4">
                              <w:rPr>
                                <w:rStyle w:val="VerbatimChar"/>
                                <w:rFonts w:ascii="Linux Libertine O" w:hAnsi="Linux Libertine O" w:cs="Linux Libertine O"/>
                                <w:sz w:val="20"/>
                                <w:szCs w:val="20"/>
                              </w:rPr>
                              <w:t>elif</w:t>
                            </w:r>
                            <w:proofErr w:type="spellEnd"/>
                            <w:r w:rsidRPr="00E220E4">
                              <w:rPr>
                                <w:rStyle w:val="VerbatimChar"/>
                                <w:rFonts w:ascii="Linux Libertine O" w:hAnsi="Linux Libertine O" w:cs="Linux Libertine O"/>
                                <w:sz w:val="20"/>
                                <w:szCs w:val="20"/>
                              </w:rPr>
                              <w:t xml:space="preserve"> (from, to) ∈ </w:t>
                            </w:r>
                            <w:proofErr w:type="spellStart"/>
                            <w:r w:rsidRPr="00E220E4">
                              <w:rPr>
                                <w:rStyle w:val="VerbatimChar"/>
                                <w:rFonts w:ascii="Linux Libertine O" w:hAnsi="Linux Libertine O" w:cs="Linux Libertine O"/>
                                <w:sz w:val="20"/>
                                <w:szCs w:val="20"/>
                              </w:rPr>
                              <w:t>real_transitions</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8.     </w:t>
                            </w:r>
                            <w:proofErr w:type="spellStart"/>
                            <w:r w:rsidRPr="00E220E4">
                              <w:rPr>
                                <w:rStyle w:val="VerbatimChar"/>
                                <w:rFonts w:ascii="Linux Libertine O" w:hAnsi="Linux Libertine O" w:cs="Linux Libertine O"/>
                                <w:sz w:val="20"/>
                                <w:szCs w:val="20"/>
                              </w:rPr>
                              <w:t>output_prob</w:t>
                            </w:r>
                            <w:proofErr w:type="spellEnd"/>
                            <w:r w:rsidRPr="00E220E4">
                              <w:rPr>
                                <w:rStyle w:val="VerbatimChar"/>
                                <w:rFonts w:ascii="Linux Libertine O" w:hAnsi="Linux Libertine O" w:cs="Linux Libertine O"/>
                                <w:sz w:val="20"/>
                                <w:szCs w:val="20"/>
                              </w:rPr>
                              <w:t xml:space="preserve"> ← 1.0 if </w:t>
                            </w:r>
                            <w:proofErr w:type="spellStart"/>
                            <w:r w:rsidRPr="00E220E4">
                              <w:rPr>
                                <w:rStyle w:val="VerbatimChar"/>
                                <w:rFonts w:ascii="Linux Libertine O" w:hAnsi="Linux Libertine O" w:cs="Linux Libertine O"/>
                                <w:sz w:val="20"/>
                                <w:szCs w:val="20"/>
                              </w:rPr>
                              <w:t>real_transitions</w:t>
                            </w:r>
                            <w:proofErr w:type="spellEnd"/>
                            <w:r w:rsidRPr="00E220E4">
                              <w:rPr>
                                <w:rStyle w:val="VerbatimChar"/>
                                <w:rFonts w:ascii="Linux Libertine O" w:hAnsi="Linux Libertine O" w:cs="Linux Libertine O"/>
                                <w:sz w:val="20"/>
                                <w:szCs w:val="20"/>
                              </w:rPr>
                              <w:t>[from] == to else 0.0</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9.   else:</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10.    </w:t>
                            </w:r>
                            <w:proofErr w:type="spellStart"/>
                            <w:r w:rsidRPr="00E220E4">
                              <w:rPr>
                                <w:rStyle w:val="VerbatimChar"/>
                                <w:rFonts w:ascii="Linux Libertine O" w:hAnsi="Linux Libertine O" w:cs="Linux Libertine O"/>
                                <w:sz w:val="20"/>
                                <w:szCs w:val="20"/>
                              </w:rPr>
                              <w:t>output_prob</w:t>
                            </w:r>
                            <w:proofErr w:type="spellEnd"/>
                            <w:r w:rsidRPr="00E220E4">
                              <w:rPr>
                                <w:rStyle w:val="VerbatimChar"/>
                                <w:rFonts w:ascii="Linux Libertine O" w:hAnsi="Linux Libertine O" w:cs="Linux Libertine O"/>
                                <w:sz w:val="20"/>
                                <w:szCs w:val="20"/>
                              </w:rPr>
                              <w:t xml:space="preserve"> ← 0.0</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11. </w:t>
                            </w:r>
                            <w:proofErr w:type="spellStart"/>
                            <w:proofErr w:type="gramStart"/>
                            <w:r w:rsidRPr="00E220E4">
                              <w:rPr>
                                <w:rStyle w:val="VerbatimChar"/>
                                <w:rFonts w:ascii="Linux Libertine O" w:hAnsi="Linux Libertine O" w:cs="Linux Libertine O"/>
                                <w:sz w:val="20"/>
                                <w:szCs w:val="20"/>
                              </w:rPr>
                              <w:t>WriteUpdatedModel</w:t>
                            </w:r>
                            <w:proofErr w:type="spellEnd"/>
                            <w:r w:rsidRPr="00E220E4">
                              <w:rPr>
                                <w:rStyle w:val="VerbatimChar"/>
                                <w:rFonts w:ascii="Linux Libertine O" w:hAnsi="Linux Libertine O" w:cs="Linux Libertine O"/>
                                <w:sz w:val="20"/>
                                <w:szCs w:val="20"/>
                              </w:rPr>
                              <w:t>(</w:t>
                            </w:r>
                            <w:proofErr w:type="spellStart"/>
                            <w:proofErr w:type="gramEnd"/>
                            <w:r w:rsidRPr="00E220E4">
                              <w:rPr>
                                <w:rStyle w:val="VerbatimChar"/>
                                <w:rFonts w:ascii="Linux Libertine O" w:hAnsi="Linux Libertine O" w:cs="Linux Libertine O"/>
                                <w:sz w:val="20"/>
                                <w:szCs w:val="20"/>
                              </w:rPr>
                              <w:t>output_tra</w:t>
                            </w:r>
                            <w:proofErr w:type="spellEnd"/>
                            <w:r w:rsidRPr="00E220E4">
                              <w:rPr>
                                <w:rStyle w:val="VerbatimChar"/>
                                <w:rFonts w:ascii="Linux Libertine O" w:hAnsi="Linux Libertine O" w:cs="Linux Libertine O"/>
                                <w:sz w:val="20"/>
                                <w:szCs w:val="20"/>
                              </w:rPr>
                              <w:t xml:space="preserve">, </w:t>
                            </w:r>
                            <w:proofErr w:type="spellStart"/>
                            <w:r w:rsidRPr="00E220E4">
                              <w:rPr>
                                <w:rStyle w:val="VerbatimChar"/>
                                <w:rFonts w:ascii="Linux Libertine O" w:hAnsi="Linux Libertine O" w:cs="Linux Libertine O"/>
                                <w:sz w:val="20"/>
                                <w:szCs w:val="20"/>
                              </w:rPr>
                              <w:t>updated_probabilities</w:t>
                            </w:r>
                            <w:proofErr w:type="spellEnd"/>
                            <w:r w:rsidRPr="00E220E4">
                              <w:rPr>
                                <w:rStyle w:val="VerbatimChar"/>
                                <w:rFonts w:ascii="Linux Libertine O" w:hAnsi="Linux Libertine O" w:cs="Linux Libertine O"/>
                                <w:sz w:val="20"/>
                                <w:szCs w:val="20"/>
                              </w:rPr>
                              <w:t>)</w:t>
                            </w:r>
                          </w:p>
                          <w:p w14:paraId="4D147D82" w14:textId="0EFA3864" w:rsidR="00E220E4" w:rsidRDefault="00E220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98724" id="文本框 2" o:spid="_x0000_s1027" type="#_x0000_t202" style="position:absolute;left:0;text-align:left;margin-left:12.85pt;margin-top:25.25pt;width:373.3pt;height:161.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">
                <v:textbox>
                  <w:txbxContent>
                    <w:p w14:paraId="2882E0F3" w14:textId="2F56A427" w:rsidR="00E220E4" w:rsidRDefault="00E220E4" w:rsidP="00E220E4">
                      <w:pPr>
                        <w:pStyle w:val="SourceCode"/>
                        <w:wordWrap/>
                        <w:ind w:left="108"/>
                        <w:rPr>
                          <w:rStyle w:val="VerbatimChar"/>
                          <w:rFonts w:ascii="Linux Libertine O" w:hAnsi="Linux Libertine O" w:cs="Linux Libertine O"/>
                          <w:sz w:val="20"/>
                          <w:szCs w:val="20"/>
                        </w:rPr>
                      </w:pPr>
                      <w:r>
                        <w:rPr>
                          <w:rStyle w:val="VerbatimChar"/>
                          <w:rFonts w:ascii="Linux Libertine O" w:hAnsi="Linux Libertine O" w:cs="Linux Libertine O" w:hint="eastAsia"/>
                          <w:sz w:val="20"/>
                          <w:szCs w:val="20"/>
                          <w:lang w:eastAsia="zh-CN"/>
                        </w:rPr>
                        <w:t>A</w:t>
                      </w:r>
                      <w:r w:rsidRPr="00E220E4">
                        <w:rPr>
                          <w:rStyle w:val="VerbatimChar"/>
                          <w:rFonts w:ascii="Linux Libertine O" w:hAnsi="Linux Libertine O" w:cs="Linux Libertine O"/>
                          <w:sz w:val="20"/>
                          <w:szCs w:val="20"/>
                        </w:rPr>
                        <w:t xml:space="preserve">lgorithm: </w:t>
                      </w:r>
                      <w:proofErr w:type="spellStart"/>
                      <w:r w:rsidRPr="00E220E4">
                        <w:rPr>
                          <w:rStyle w:val="VerbatimChar"/>
                          <w:rFonts w:ascii="Linux Libertine O" w:hAnsi="Linux Libertine O" w:cs="Linux Libertine O"/>
                          <w:sz w:val="20"/>
                          <w:szCs w:val="20"/>
                        </w:rPr>
                        <w:t>HandleRepeatedStates</w:t>
                      </w:r>
                      <w:proofErr w:type="spellEnd"/>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Input: </w:t>
                      </w:r>
                      <w:proofErr w:type="spellStart"/>
                      <w:r w:rsidRPr="00E220E4">
                        <w:rPr>
                          <w:rStyle w:val="VerbatimChar"/>
                          <w:rFonts w:ascii="Linux Libertine O" w:hAnsi="Linux Libertine O" w:cs="Linux Libertine O"/>
                          <w:sz w:val="20"/>
                          <w:szCs w:val="20"/>
                        </w:rPr>
                        <w:t>original_tra</w:t>
                      </w:r>
                      <w:proofErr w:type="spellEnd"/>
                      <w:r w:rsidRPr="00E220E4">
                        <w:rPr>
                          <w:rStyle w:val="VerbatimChar"/>
                          <w:rFonts w:ascii="Linux Libertine O" w:hAnsi="Linux Libertine O" w:cs="Linux Libertine O"/>
                          <w:sz w:val="20"/>
                          <w:szCs w:val="20"/>
                        </w:rPr>
                        <w:t xml:space="preserve">, </w:t>
                      </w:r>
                      <w:proofErr w:type="spellStart"/>
                      <w:r w:rsidRPr="00E220E4">
                        <w:rPr>
                          <w:rStyle w:val="VerbatimChar"/>
                          <w:rFonts w:ascii="Linux Libertine O" w:hAnsi="Linux Libertine O" w:cs="Linux Libertine O"/>
                          <w:sz w:val="20"/>
                          <w:szCs w:val="20"/>
                        </w:rPr>
                        <w:t>execution_trace</w:t>
                      </w:r>
                      <w:proofErr w:type="spellEnd"/>
                      <w:r w:rsidRPr="00E220E4">
                        <w:rPr>
                          <w:rStyle w:val="VerbatimChar"/>
                          <w:rFonts w:ascii="Linux Libertine O" w:hAnsi="Linux Libertine O" w:cs="Linux Libertine O"/>
                          <w:sz w:val="20"/>
                          <w:szCs w:val="20"/>
                        </w:rPr>
                        <w:t xml:space="preserve">, </w:t>
                      </w:r>
                      <w:proofErr w:type="spellStart"/>
                      <w:r w:rsidRPr="00E220E4">
                        <w:rPr>
                          <w:rStyle w:val="VerbatimChar"/>
                          <w:rFonts w:ascii="Linux Libertine O" w:hAnsi="Linux Libertine O" w:cs="Linux Libertine O"/>
                          <w:sz w:val="20"/>
                          <w:szCs w:val="20"/>
                        </w:rPr>
                        <w:t>output_tra</w:t>
                      </w:r>
                      <w:proofErr w:type="spellEnd"/>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1. </w:t>
                      </w:r>
                      <w:proofErr w:type="spellStart"/>
                      <w:r w:rsidRPr="00E220E4">
                        <w:rPr>
                          <w:rStyle w:val="VerbatimChar"/>
                          <w:rFonts w:ascii="Linux Libertine O" w:hAnsi="Linux Libertine O" w:cs="Linux Libertine O"/>
                          <w:sz w:val="20"/>
                          <w:szCs w:val="20"/>
                        </w:rPr>
                        <w:t>repeated_states</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DetectRepeatedStates</w:t>
                      </w:r>
                      <w:proofErr w:type="spellEnd"/>
                      <w:r w:rsidRPr="00E220E4">
                        <w:rPr>
                          <w:rStyle w:val="VerbatimChar"/>
                          <w:rFonts w:ascii="Linux Libertine O" w:hAnsi="Linux Libertine O" w:cs="Linux Libertine O"/>
                          <w:sz w:val="20"/>
                          <w:szCs w:val="20"/>
                        </w:rPr>
                        <w:t>(</w:t>
                      </w:r>
                      <w:proofErr w:type="spellStart"/>
                      <w:r w:rsidRPr="00E220E4">
                        <w:rPr>
                          <w:rStyle w:val="VerbatimChar"/>
                          <w:rFonts w:ascii="Linux Libertine O" w:hAnsi="Linux Libertine O" w:cs="Linux Libertine O"/>
                          <w:sz w:val="20"/>
                          <w:szCs w:val="20"/>
                        </w:rPr>
                        <w:t>execution_trace</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2. </w:t>
                      </w:r>
                      <w:proofErr w:type="spellStart"/>
                      <w:r w:rsidRPr="00E220E4">
                        <w:rPr>
                          <w:rStyle w:val="VerbatimChar"/>
                          <w:rFonts w:ascii="Linux Libertine O" w:hAnsi="Linux Libertine O" w:cs="Linux Libertine O"/>
                          <w:sz w:val="20"/>
                          <w:szCs w:val="20"/>
                        </w:rPr>
                        <w:t>original_probs</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LoadOriginalProbabilities</w:t>
                      </w:r>
                      <w:proofErr w:type="spellEnd"/>
                      <w:r w:rsidRPr="00E220E4">
                        <w:rPr>
                          <w:rStyle w:val="VerbatimChar"/>
                          <w:rFonts w:ascii="Linux Libertine O" w:hAnsi="Linux Libertine O" w:cs="Linux Libertine O"/>
                          <w:sz w:val="20"/>
                          <w:szCs w:val="20"/>
                        </w:rPr>
                        <w:t>(</w:t>
                      </w:r>
                      <w:proofErr w:type="spellStart"/>
                      <w:r w:rsidRPr="00E220E4">
                        <w:rPr>
                          <w:rStyle w:val="VerbatimChar"/>
                          <w:rFonts w:ascii="Linux Libertine O" w:hAnsi="Linux Libertine O" w:cs="Linux Libertine O"/>
                          <w:sz w:val="20"/>
                          <w:szCs w:val="20"/>
                        </w:rPr>
                        <w:t>original_tra</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3. </w:t>
                      </w:r>
                      <w:proofErr w:type="spellStart"/>
                      <w:r w:rsidRPr="00E220E4">
                        <w:rPr>
                          <w:rStyle w:val="VerbatimChar"/>
                          <w:rFonts w:ascii="Linux Libertine O" w:hAnsi="Linux Libertine O" w:cs="Linux Libertine O"/>
                          <w:sz w:val="20"/>
                          <w:szCs w:val="20"/>
                        </w:rPr>
                        <w:t>real_transitions</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ExtractObservedTransitions</w:t>
                      </w:r>
                      <w:proofErr w:type="spellEnd"/>
                      <w:r w:rsidRPr="00E220E4">
                        <w:rPr>
                          <w:rStyle w:val="VerbatimChar"/>
                          <w:rFonts w:ascii="Linux Libertine O" w:hAnsi="Linux Libertine O" w:cs="Linux Libertine O"/>
                          <w:sz w:val="20"/>
                          <w:szCs w:val="20"/>
                        </w:rPr>
                        <w:t>(</w:t>
                      </w:r>
                      <w:proofErr w:type="spellStart"/>
                      <w:r w:rsidRPr="00E220E4">
                        <w:rPr>
                          <w:rStyle w:val="VerbatimChar"/>
                          <w:rFonts w:ascii="Linux Libertine O" w:hAnsi="Linux Libertine O" w:cs="Linux Libertine O"/>
                          <w:sz w:val="20"/>
                          <w:szCs w:val="20"/>
                        </w:rPr>
                        <w:t>execution_trace</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4. for each transition (from, to, prob) in </w:t>
                      </w:r>
                      <w:proofErr w:type="spellStart"/>
                      <w:r w:rsidRPr="00E220E4">
                        <w:rPr>
                          <w:rStyle w:val="VerbatimChar"/>
                          <w:rFonts w:ascii="Linux Libertine O" w:hAnsi="Linux Libertine O" w:cs="Linux Libertine O"/>
                          <w:sz w:val="20"/>
                          <w:szCs w:val="20"/>
                        </w:rPr>
                        <w:t>original_tra</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5.   if from ∈ </w:t>
                      </w:r>
                      <w:proofErr w:type="spellStart"/>
                      <w:r w:rsidRPr="00E220E4">
                        <w:rPr>
                          <w:rStyle w:val="VerbatimChar"/>
                          <w:rFonts w:ascii="Linux Libertine O" w:hAnsi="Linux Libertine O" w:cs="Linux Libertine O"/>
                          <w:sz w:val="20"/>
                          <w:szCs w:val="20"/>
                        </w:rPr>
                        <w:t>repeated_states</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6.     </w:t>
                      </w:r>
                      <w:proofErr w:type="spellStart"/>
                      <w:r w:rsidRPr="00E220E4">
                        <w:rPr>
                          <w:rStyle w:val="VerbatimChar"/>
                          <w:rFonts w:ascii="Linux Libertine O" w:hAnsi="Linux Libertine O" w:cs="Linux Libertine O"/>
                          <w:sz w:val="20"/>
                          <w:szCs w:val="20"/>
                        </w:rPr>
                        <w:t>output_prob</w:t>
                      </w:r>
                      <w:proofErr w:type="spellEnd"/>
                      <w:r w:rsidRPr="00E220E4">
                        <w:rPr>
                          <w:rStyle w:val="VerbatimChar"/>
                          <w:rFonts w:ascii="Linux Libertine O" w:hAnsi="Linux Libertine O" w:cs="Linux Libertine O"/>
                          <w:sz w:val="20"/>
                          <w:szCs w:val="20"/>
                        </w:rPr>
                        <w:t xml:space="preserve"> ← </w:t>
                      </w:r>
                      <w:proofErr w:type="spellStart"/>
                      <w:r w:rsidRPr="00E220E4">
                        <w:rPr>
                          <w:rStyle w:val="VerbatimChar"/>
                          <w:rFonts w:ascii="Linux Libertine O" w:hAnsi="Linux Libertine O" w:cs="Linux Libertine O"/>
                          <w:sz w:val="20"/>
                          <w:szCs w:val="20"/>
                        </w:rPr>
                        <w:t>original_probs</w:t>
                      </w:r>
                      <w:proofErr w:type="spellEnd"/>
                      <w:r w:rsidRPr="00E220E4">
                        <w:rPr>
                          <w:rStyle w:val="VerbatimChar"/>
                          <w:rFonts w:ascii="Linux Libertine O" w:hAnsi="Linux Libertine O" w:cs="Linux Libertine O"/>
                          <w:sz w:val="20"/>
                          <w:szCs w:val="20"/>
                        </w:rPr>
                        <w:t>[from][to]</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7.   </w:t>
                      </w:r>
                      <w:proofErr w:type="spellStart"/>
                      <w:r w:rsidRPr="00E220E4">
                        <w:rPr>
                          <w:rStyle w:val="VerbatimChar"/>
                          <w:rFonts w:ascii="Linux Libertine O" w:hAnsi="Linux Libertine O" w:cs="Linux Libertine O"/>
                          <w:sz w:val="20"/>
                          <w:szCs w:val="20"/>
                        </w:rPr>
                        <w:t>elif</w:t>
                      </w:r>
                      <w:proofErr w:type="spellEnd"/>
                      <w:r w:rsidRPr="00E220E4">
                        <w:rPr>
                          <w:rStyle w:val="VerbatimChar"/>
                          <w:rFonts w:ascii="Linux Libertine O" w:hAnsi="Linux Libertine O" w:cs="Linux Libertine O"/>
                          <w:sz w:val="20"/>
                          <w:szCs w:val="20"/>
                        </w:rPr>
                        <w:t xml:space="preserve"> (from, to) ∈ </w:t>
                      </w:r>
                      <w:proofErr w:type="spellStart"/>
                      <w:r w:rsidRPr="00E220E4">
                        <w:rPr>
                          <w:rStyle w:val="VerbatimChar"/>
                          <w:rFonts w:ascii="Linux Libertine O" w:hAnsi="Linux Libertine O" w:cs="Linux Libertine O"/>
                          <w:sz w:val="20"/>
                          <w:szCs w:val="20"/>
                        </w:rPr>
                        <w:t>real_transitions</w:t>
                      </w:r>
                      <w:proofErr w:type="spellEnd"/>
                      <w:r w:rsidRPr="00E220E4">
                        <w:rPr>
                          <w:rStyle w:val="VerbatimChar"/>
                          <w:rFonts w:ascii="Linux Libertine O" w:hAnsi="Linux Libertine O" w:cs="Linux Libertine O"/>
                          <w:sz w:val="20"/>
                          <w:szCs w:val="20"/>
                        </w:rPr>
                        <w:t>:</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8.     </w:t>
                      </w:r>
                      <w:proofErr w:type="spellStart"/>
                      <w:r w:rsidRPr="00E220E4">
                        <w:rPr>
                          <w:rStyle w:val="VerbatimChar"/>
                          <w:rFonts w:ascii="Linux Libertine O" w:hAnsi="Linux Libertine O" w:cs="Linux Libertine O"/>
                          <w:sz w:val="20"/>
                          <w:szCs w:val="20"/>
                        </w:rPr>
                        <w:t>output_prob</w:t>
                      </w:r>
                      <w:proofErr w:type="spellEnd"/>
                      <w:r w:rsidRPr="00E220E4">
                        <w:rPr>
                          <w:rStyle w:val="VerbatimChar"/>
                          <w:rFonts w:ascii="Linux Libertine O" w:hAnsi="Linux Libertine O" w:cs="Linux Libertine O"/>
                          <w:sz w:val="20"/>
                          <w:szCs w:val="20"/>
                        </w:rPr>
                        <w:t xml:space="preserve"> ← 1.0 if </w:t>
                      </w:r>
                      <w:proofErr w:type="spellStart"/>
                      <w:r w:rsidRPr="00E220E4">
                        <w:rPr>
                          <w:rStyle w:val="VerbatimChar"/>
                          <w:rFonts w:ascii="Linux Libertine O" w:hAnsi="Linux Libertine O" w:cs="Linux Libertine O"/>
                          <w:sz w:val="20"/>
                          <w:szCs w:val="20"/>
                        </w:rPr>
                        <w:t>real_transitions</w:t>
                      </w:r>
                      <w:proofErr w:type="spellEnd"/>
                      <w:r w:rsidRPr="00E220E4">
                        <w:rPr>
                          <w:rStyle w:val="VerbatimChar"/>
                          <w:rFonts w:ascii="Linux Libertine O" w:hAnsi="Linux Libertine O" w:cs="Linux Libertine O"/>
                          <w:sz w:val="20"/>
                          <w:szCs w:val="20"/>
                        </w:rPr>
                        <w:t>[from] == to else 0.0</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9.   else:</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10.    </w:t>
                      </w:r>
                      <w:proofErr w:type="spellStart"/>
                      <w:r w:rsidRPr="00E220E4">
                        <w:rPr>
                          <w:rStyle w:val="VerbatimChar"/>
                          <w:rFonts w:ascii="Linux Libertine O" w:hAnsi="Linux Libertine O" w:cs="Linux Libertine O"/>
                          <w:sz w:val="20"/>
                          <w:szCs w:val="20"/>
                        </w:rPr>
                        <w:t>output_prob</w:t>
                      </w:r>
                      <w:proofErr w:type="spellEnd"/>
                      <w:r w:rsidRPr="00E220E4">
                        <w:rPr>
                          <w:rStyle w:val="VerbatimChar"/>
                          <w:rFonts w:ascii="Linux Libertine O" w:hAnsi="Linux Libertine O" w:cs="Linux Libertine O"/>
                          <w:sz w:val="20"/>
                          <w:szCs w:val="20"/>
                        </w:rPr>
                        <w:t xml:space="preserve"> ← 0.0</w:t>
                      </w:r>
                      <w:r w:rsidRPr="00E220E4">
                        <w:rPr>
                          <w:rFonts w:ascii="Linux Libertine O" w:hAnsi="Linux Libertine O" w:cs="Linux Libertine O"/>
                          <w:sz w:val="20"/>
                          <w:szCs w:val="20"/>
                        </w:rPr>
                        <w:br/>
                      </w:r>
                      <w:r w:rsidRPr="00E220E4">
                        <w:rPr>
                          <w:rStyle w:val="VerbatimChar"/>
                          <w:rFonts w:ascii="Linux Libertine O" w:hAnsi="Linux Libertine O" w:cs="Linux Libertine O"/>
                          <w:sz w:val="20"/>
                          <w:szCs w:val="20"/>
                        </w:rPr>
                        <w:t xml:space="preserve">11. </w:t>
                      </w:r>
                      <w:proofErr w:type="spellStart"/>
                      <w:proofErr w:type="gramStart"/>
                      <w:r w:rsidRPr="00E220E4">
                        <w:rPr>
                          <w:rStyle w:val="VerbatimChar"/>
                          <w:rFonts w:ascii="Linux Libertine O" w:hAnsi="Linux Libertine O" w:cs="Linux Libertine O"/>
                          <w:sz w:val="20"/>
                          <w:szCs w:val="20"/>
                        </w:rPr>
                        <w:t>WriteUpdatedModel</w:t>
                      </w:r>
                      <w:proofErr w:type="spellEnd"/>
                      <w:r w:rsidRPr="00E220E4">
                        <w:rPr>
                          <w:rStyle w:val="VerbatimChar"/>
                          <w:rFonts w:ascii="Linux Libertine O" w:hAnsi="Linux Libertine O" w:cs="Linux Libertine O"/>
                          <w:sz w:val="20"/>
                          <w:szCs w:val="20"/>
                        </w:rPr>
                        <w:t>(</w:t>
                      </w:r>
                      <w:proofErr w:type="spellStart"/>
                      <w:proofErr w:type="gramEnd"/>
                      <w:r w:rsidRPr="00E220E4">
                        <w:rPr>
                          <w:rStyle w:val="VerbatimChar"/>
                          <w:rFonts w:ascii="Linux Libertine O" w:hAnsi="Linux Libertine O" w:cs="Linux Libertine O"/>
                          <w:sz w:val="20"/>
                          <w:szCs w:val="20"/>
                        </w:rPr>
                        <w:t>output_tra</w:t>
                      </w:r>
                      <w:proofErr w:type="spellEnd"/>
                      <w:r w:rsidRPr="00E220E4">
                        <w:rPr>
                          <w:rStyle w:val="VerbatimChar"/>
                          <w:rFonts w:ascii="Linux Libertine O" w:hAnsi="Linux Libertine O" w:cs="Linux Libertine O"/>
                          <w:sz w:val="20"/>
                          <w:szCs w:val="20"/>
                        </w:rPr>
                        <w:t xml:space="preserve">, </w:t>
                      </w:r>
                      <w:proofErr w:type="spellStart"/>
                      <w:r w:rsidRPr="00E220E4">
                        <w:rPr>
                          <w:rStyle w:val="VerbatimChar"/>
                          <w:rFonts w:ascii="Linux Libertine O" w:hAnsi="Linux Libertine O" w:cs="Linux Libertine O"/>
                          <w:sz w:val="20"/>
                          <w:szCs w:val="20"/>
                        </w:rPr>
                        <w:t>updated_probabilities</w:t>
                      </w:r>
                      <w:proofErr w:type="spellEnd"/>
                      <w:r w:rsidRPr="00E220E4">
                        <w:rPr>
                          <w:rStyle w:val="VerbatimChar"/>
                          <w:rFonts w:ascii="Linux Libertine O" w:hAnsi="Linux Libertine O" w:cs="Linux Libertine O"/>
                          <w:sz w:val="20"/>
                          <w:szCs w:val="20"/>
                        </w:rPr>
                        <w:t>)</w:t>
                      </w:r>
                    </w:p>
                    <w:p w14:paraId="4D147D82" w14:textId="0EFA3864" w:rsidR="00E220E4" w:rsidRDefault="00E220E4"/>
                  </w:txbxContent>
                </v:textbox>
                <w10:wrap type="topAndBottom"/>
              </v:shape>
            </w:pict>
          </mc:Fallback>
        </mc:AlternateContent>
      </w:r>
      <w:r w:rsidR="00096164" w:rsidRPr="005A5868">
        <w:t>Implementation Details</w:t>
      </w:r>
    </w:p>
    <w:p w14:paraId="49528037" w14:textId="0BE1410A" w:rsidR="00096164" w:rsidRPr="005A5868" w:rsidRDefault="00096164" w:rsidP="000C41B7">
      <w:pPr>
        <w:pStyle w:val="Dist0"/>
      </w:pPr>
      <w:bookmarkStart w:id="24" w:name="header-n140"/>
      <w:bookmarkEnd w:id="19"/>
      <w:bookmarkEnd w:id="23"/>
      <w:r w:rsidRPr="005A5868">
        <w:t>Model Transformation Pipeline</w:t>
      </w:r>
    </w:p>
    <w:p w14:paraId="73EFF3BA" w14:textId="5EFE74FE" w:rsidR="00CF0702" w:rsidRPr="00CF0702" w:rsidRDefault="00096164" w:rsidP="00CF0702">
      <w:pPr>
        <w:pStyle w:val="Dist7"/>
        <w:rPr>
          <w:rFonts w:eastAsiaTheme="minorEastAsia"/>
          <w:lang w:eastAsia="zh-CN"/>
        </w:rPr>
      </w:pPr>
      <w:r w:rsidRPr="005A5868">
        <w:t>The framework implements a comprehensive model transformation pipeline that automates the conversion between different model formats required for verification activities.</w:t>
      </w:r>
    </w:p>
    <w:p w14:paraId="0C9D4F71" w14:textId="61706593" w:rsidR="00096164" w:rsidRPr="005A5868" w:rsidRDefault="00096164" w:rsidP="000C41B7">
      <w:pPr>
        <w:pStyle w:val="Dist1"/>
      </w:pPr>
      <w:bookmarkStart w:id="25" w:name="header-n142"/>
      <w:r w:rsidRPr="005A5868">
        <w:t>TRA to P</w:t>
      </w:r>
      <w:r w:rsidR="00402228">
        <w:rPr>
          <w:rFonts w:eastAsiaTheme="minorEastAsia" w:hint="eastAsia"/>
          <w:lang w:eastAsia="zh-CN"/>
        </w:rPr>
        <w:t>RIS</w:t>
      </w:r>
      <w:r w:rsidRPr="005A5868">
        <w:t>M Transformation</w:t>
      </w:r>
    </w:p>
    <w:p w14:paraId="09FD49B1" w14:textId="4E3770DC" w:rsidR="00096164" w:rsidRDefault="00096164" w:rsidP="00402228">
      <w:pPr>
        <w:pStyle w:val="Dist7"/>
        <w:rPr>
          <w:rFonts w:eastAsiaTheme="minorEastAsia"/>
          <w:lang w:eastAsia="zh-CN"/>
        </w:rPr>
      </w:pPr>
      <w:r w:rsidRPr="005A5868">
        <w:t>The TRA (transition matrix) format provides a compact representation of probabilistic transition systems. Our transformation pipeline converts TRA files into PRISM model format, enabling direct verification using PRISM model checker.</w:t>
      </w:r>
    </w:p>
    <w:p w14:paraId="329FE0DC" w14:textId="77777777" w:rsidR="00402228" w:rsidRPr="00402228" w:rsidRDefault="00402228" w:rsidP="00402228">
      <w:pPr>
        <w:pStyle w:val="Dist7"/>
        <w:rPr>
          <w:rFonts w:eastAsiaTheme="minorEastAsia"/>
          <w:lang w:eastAsia="zh-CN"/>
        </w:rPr>
      </w:pPr>
    </w:p>
    <w:p w14:paraId="5500C226" w14:textId="77777777" w:rsidR="00096164" w:rsidRPr="005A5868" w:rsidRDefault="00096164" w:rsidP="00096164">
      <w:pPr>
        <w:pStyle w:val="a3"/>
        <w:ind w:left="108"/>
      </w:pPr>
      <w:r w:rsidRPr="005A5868">
        <w:t>The transformation process involves:</w:t>
      </w:r>
    </w:p>
    <w:p w14:paraId="19250426" w14:textId="77777777" w:rsidR="00096164" w:rsidRPr="00402228" w:rsidRDefault="00096164" w:rsidP="00402228">
      <w:pPr>
        <w:pStyle w:val="Dist2"/>
      </w:pPr>
      <w:r w:rsidRPr="00402228">
        <w:t>State Space Analysis: Extract state space information from TRA format</w:t>
      </w:r>
    </w:p>
    <w:p w14:paraId="3C1CDF33" w14:textId="77777777" w:rsidR="00096164" w:rsidRPr="00402228" w:rsidRDefault="00096164" w:rsidP="00402228">
      <w:pPr>
        <w:pStyle w:val="Dist2"/>
      </w:pPr>
      <w:r w:rsidRPr="00402228">
        <w:t>Module Generation: Generate PRISM module definitions with appropriate state variables</w:t>
      </w:r>
    </w:p>
    <w:p w14:paraId="3AAB869D" w14:textId="77777777" w:rsidR="00096164" w:rsidRPr="00402228" w:rsidRDefault="00096164" w:rsidP="00402228">
      <w:pPr>
        <w:pStyle w:val="Dist2"/>
      </w:pPr>
      <w:r w:rsidRPr="00402228">
        <w:lastRenderedPageBreak/>
        <w:t>Transition Generation: Convert probabilistic transitions into PRISM command format</w:t>
      </w:r>
    </w:p>
    <w:p w14:paraId="6157FBC4" w14:textId="77777777" w:rsidR="00096164" w:rsidRPr="00402228" w:rsidRDefault="00096164" w:rsidP="00402228">
      <w:pPr>
        <w:pStyle w:val="Dist2"/>
      </w:pPr>
      <w:r w:rsidRPr="00402228">
        <w:t>Label Integration: Incorporate state labels for property specification</w:t>
      </w:r>
    </w:p>
    <w:p w14:paraId="07627A07" w14:textId="6D196939" w:rsidR="00096164" w:rsidRPr="005A5868" w:rsidRDefault="00096164" w:rsidP="000C41B7">
      <w:pPr>
        <w:pStyle w:val="Dist1"/>
      </w:pPr>
      <w:bookmarkStart w:id="26" w:name="header-n154"/>
      <w:bookmarkEnd w:id="25"/>
      <w:r w:rsidRPr="005A5868">
        <w:t>Probability Update Pipeline</w:t>
      </w:r>
    </w:p>
    <w:p w14:paraId="67F020A1" w14:textId="77777777" w:rsidR="00096164" w:rsidRPr="005A5868" w:rsidRDefault="00096164" w:rsidP="00402228">
      <w:pPr>
        <w:pStyle w:val="Dist7"/>
      </w:pPr>
      <w:r w:rsidRPr="005A5868">
        <w:t>The probability update pipeline processes observed execution traces to generate updated probabilistic models:</w:t>
      </w:r>
    </w:p>
    <w:p w14:paraId="0220A246" w14:textId="77777777" w:rsidR="00096164" w:rsidRPr="00402228" w:rsidRDefault="00096164" w:rsidP="00402228">
      <w:pPr>
        <w:pStyle w:val="Dist2"/>
      </w:pPr>
      <w:r w:rsidRPr="00402228">
        <w:t>Trace Parsing: Extract state sequences from execution trace files</w:t>
      </w:r>
    </w:p>
    <w:p w14:paraId="38FE0C7B" w14:textId="77777777" w:rsidR="00096164" w:rsidRPr="00402228" w:rsidRDefault="00096164" w:rsidP="00402228">
      <w:pPr>
        <w:pStyle w:val="Dist2"/>
      </w:pPr>
      <w:r w:rsidRPr="00402228">
        <w:t>Transition Mapping: Map observed state sequences to transition probabilities</w:t>
      </w:r>
    </w:p>
    <w:p w14:paraId="0531953E" w14:textId="77777777" w:rsidR="00096164" w:rsidRPr="00402228" w:rsidRDefault="00096164" w:rsidP="00402228">
      <w:pPr>
        <w:pStyle w:val="Dist2"/>
      </w:pPr>
      <w:r w:rsidRPr="00402228">
        <w:t>Repeated State Processing: Apply repeated state handling algorithms</w:t>
      </w:r>
    </w:p>
    <w:p w14:paraId="5A372BBC" w14:textId="77777777" w:rsidR="00096164" w:rsidRPr="00402228" w:rsidRDefault="00096164" w:rsidP="00402228">
      <w:pPr>
        <w:pStyle w:val="Dist2"/>
      </w:pPr>
      <w:r w:rsidRPr="00402228">
        <w:t>Model Generation: Generate updated TRA and PRISM models</w:t>
      </w:r>
    </w:p>
    <w:p w14:paraId="1195BEB1" w14:textId="64137EAC" w:rsidR="00096164" w:rsidRPr="005A5868" w:rsidRDefault="00096164" w:rsidP="000C41B7">
      <w:pPr>
        <w:pStyle w:val="Dist0"/>
      </w:pPr>
      <w:bookmarkStart w:id="27" w:name="header-n165"/>
      <w:bookmarkEnd w:id="24"/>
      <w:bookmarkEnd w:id="26"/>
      <w:r w:rsidRPr="005A5868">
        <w:t>Integration with PRISM Model Checker</w:t>
      </w:r>
    </w:p>
    <w:p w14:paraId="38C1354A" w14:textId="77777777" w:rsidR="00096164" w:rsidRPr="005A5868" w:rsidRDefault="00096164" w:rsidP="004F7C9C">
      <w:pPr>
        <w:pStyle w:val="Dist7"/>
      </w:pPr>
      <w:r w:rsidRPr="005A5868">
        <w:t>The framework integrates closely with PRISM model checker to provide comprehensive verification capabilities. This integration involves several components:</w:t>
      </w:r>
    </w:p>
    <w:p w14:paraId="67261912" w14:textId="53913B46" w:rsidR="00096164" w:rsidRPr="005A5868" w:rsidRDefault="00096164" w:rsidP="000C41B7">
      <w:pPr>
        <w:pStyle w:val="Dist1"/>
      </w:pPr>
      <w:bookmarkStart w:id="28" w:name="header-n167"/>
      <w:r w:rsidRPr="005A5868">
        <w:t>Property Specification</w:t>
      </w:r>
    </w:p>
    <w:p w14:paraId="3B9CA26D" w14:textId="77777777" w:rsidR="00096164" w:rsidRPr="005A5868" w:rsidRDefault="00096164" w:rsidP="004F7C9C">
      <w:pPr>
        <w:pStyle w:val="Dist7"/>
      </w:pPr>
      <w:r w:rsidRPr="005A5868">
        <w:t>Properties are specified using PCTL (Probabilistic Computation Tree Logic) and stored in CSL (PRISM property specification) format. Typical properties include:</w:t>
      </w:r>
    </w:p>
    <w:p w14:paraId="0310161B" w14:textId="77777777" w:rsidR="00096164" w:rsidRPr="005A5868" w:rsidRDefault="00096164" w:rsidP="004F7C9C">
      <w:pPr>
        <w:pStyle w:val="Dist7"/>
        <w:numPr>
          <w:ilvl w:val="0"/>
          <w:numId w:val="34"/>
        </w:numPr>
      </w:pPr>
      <w:r w:rsidRPr="005A5868">
        <w:t xml:space="preserve">Reachability probabilities: </w:t>
      </w:r>
      <w:r w:rsidRPr="004F7C9C">
        <w:rPr>
          <w:rStyle w:val="VerbatimChar"/>
          <w:rFonts w:ascii="Linux Libertine O" w:hAnsi="Linux Libertine O"/>
          <w:sz w:val="20"/>
          <w:szCs w:val="20"/>
        </w:rPr>
        <w:t>P=? [ F "</w:t>
      </w:r>
      <w:proofErr w:type="spellStart"/>
      <w:r w:rsidRPr="004F7C9C">
        <w:rPr>
          <w:rStyle w:val="VerbatimChar"/>
          <w:rFonts w:ascii="Linux Libertine O" w:hAnsi="Linux Libertine O"/>
          <w:sz w:val="20"/>
          <w:szCs w:val="20"/>
        </w:rPr>
        <w:t>target_state</w:t>
      </w:r>
      <w:proofErr w:type="spellEnd"/>
      <w:proofErr w:type="gramStart"/>
      <w:r w:rsidRPr="004F7C9C">
        <w:rPr>
          <w:rStyle w:val="VerbatimChar"/>
          <w:rFonts w:ascii="Linux Libertine O" w:hAnsi="Linux Libertine O"/>
          <w:sz w:val="20"/>
          <w:szCs w:val="20"/>
        </w:rPr>
        <w:t>" ]</w:t>
      </w:r>
      <w:proofErr w:type="gramEnd"/>
    </w:p>
    <w:p w14:paraId="1B2CA981" w14:textId="77777777" w:rsidR="00096164" w:rsidRPr="005A5868" w:rsidRDefault="00096164" w:rsidP="004F7C9C">
      <w:pPr>
        <w:pStyle w:val="Dist7"/>
        <w:numPr>
          <w:ilvl w:val="0"/>
          <w:numId w:val="34"/>
        </w:numPr>
      </w:pPr>
      <w:r w:rsidRPr="005A5868">
        <w:t>Bounded until properties:</w:t>
      </w:r>
      <w:r w:rsidRPr="004F7C9C">
        <w:rPr>
          <w:rStyle w:val="VerbatimChar"/>
          <w:rFonts w:ascii="Linux Libertine O" w:hAnsi="Linux Libertine O"/>
          <w:sz w:val="20"/>
          <w:szCs w:val="20"/>
        </w:rPr>
        <w:t xml:space="preserve"> P=? [ "</w:t>
      </w:r>
      <w:proofErr w:type="spellStart"/>
      <w:r w:rsidRPr="004F7C9C">
        <w:rPr>
          <w:rStyle w:val="VerbatimChar"/>
          <w:rFonts w:ascii="Linux Libertine O" w:hAnsi="Linux Libertine O"/>
          <w:sz w:val="20"/>
          <w:szCs w:val="20"/>
        </w:rPr>
        <w:t>state_A</w:t>
      </w:r>
      <w:proofErr w:type="spellEnd"/>
      <w:r w:rsidRPr="004F7C9C">
        <w:rPr>
          <w:rStyle w:val="VerbatimChar"/>
          <w:rFonts w:ascii="Linux Libertine O" w:hAnsi="Linux Libertine O"/>
          <w:sz w:val="20"/>
          <w:szCs w:val="20"/>
        </w:rPr>
        <w:t>" U&lt;=k "</w:t>
      </w:r>
      <w:proofErr w:type="spellStart"/>
      <w:r w:rsidRPr="004F7C9C">
        <w:rPr>
          <w:rStyle w:val="VerbatimChar"/>
          <w:rFonts w:ascii="Linux Libertine O" w:hAnsi="Linux Libertine O"/>
          <w:sz w:val="20"/>
          <w:szCs w:val="20"/>
        </w:rPr>
        <w:t>state_B</w:t>
      </w:r>
      <w:proofErr w:type="spellEnd"/>
      <w:proofErr w:type="gramStart"/>
      <w:r w:rsidRPr="004F7C9C">
        <w:rPr>
          <w:rStyle w:val="VerbatimChar"/>
          <w:rFonts w:ascii="Linux Libertine O" w:hAnsi="Linux Libertine O"/>
          <w:sz w:val="20"/>
          <w:szCs w:val="20"/>
        </w:rPr>
        <w:t>" ]</w:t>
      </w:r>
      <w:proofErr w:type="gramEnd"/>
    </w:p>
    <w:p w14:paraId="1B6F8D57" w14:textId="77777777" w:rsidR="00096164" w:rsidRPr="005A5868" w:rsidRDefault="00096164" w:rsidP="004F7C9C">
      <w:pPr>
        <w:pStyle w:val="Dist7"/>
        <w:numPr>
          <w:ilvl w:val="0"/>
          <w:numId w:val="34"/>
        </w:numPr>
      </w:pPr>
      <w:r w:rsidRPr="005A5868">
        <w:t>Long-run probabilities:</w:t>
      </w:r>
      <w:r w:rsidRPr="004F7C9C">
        <w:rPr>
          <w:rStyle w:val="VerbatimChar"/>
          <w:rFonts w:ascii="Linux Libertine O" w:hAnsi="Linux Libertine O"/>
          <w:sz w:val="20"/>
          <w:szCs w:val="20"/>
        </w:rPr>
        <w:t xml:space="preserve"> S=? [ "</w:t>
      </w:r>
      <w:proofErr w:type="spellStart"/>
      <w:r w:rsidRPr="004F7C9C">
        <w:rPr>
          <w:rStyle w:val="VerbatimChar"/>
          <w:rFonts w:ascii="Linux Libertine O" w:hAnsi="Linux Libertine O"/>
          <w:sz w:val="20"/>
          <w:szCs w:val="20"/>
        </w:rPr>
        <w:t>steady_state</w:t>
      </w:r>
      <w:proofErr w:type="spellEnd"/>
      <w:proofErr w:type="gramStart"/>
      <w:r w:rsidRPr="004F7C9C">
        <w:rPr>
          <w:rStyle w:val="VerbatimChar"/>
          <w:rFonts w:ascii="Linux Libertine O" w:hAnsi="Linux Libertine O"/>
          <w:sz w:val="20"/>
          <w:szCs w:val="20"/>
        </w:rPr>
        <w:t>" ]</w:t>
      </w:r>
      <w:proofErr w:type="gramEnd"/>
    </w:p>
    <w:p w14:paraId="218DF40F" w14:textId="4989727D" w:rsidR="00096164" w:rsidRPr="005A5868" w:rsidRDefault="00096164" w:rsidP="000C41B7">
      <w:pPr>
        <w:pStyle w:val="Dist1"/>
      </w:pPr>
      <w:bookmarkStart w:id="29" w:name="header-n176"/>
      <w:bookmarkEnd w:id="28"/>
      <w:r w:rsidRPr="005A5868">
        <w:t>Verification Execution</w:t>
      </w:r>
    </w:p>
    <w:p w14:paraId="5DD8B8CB" w14:textId="77777777" w:rsidR="00096164" w:rsidRPr="005A5868" w:rsidRDefault="00096164" w:rsidP="004F7C9C">
      <w:pPr>
        <w:pStyle w:val="Dist7"/>
      </w:pPr>
      <w:r w:rsidRPr="005A5868">
        <w:t>The framework automates PRISM execution through system calls, capturing and parsing verification results for analysis and comparison.</w:t>
      </w:r>
    </w:p>
    <w:p w14:paraId="5E361950" w14:textId="38F9FD60" w:rsidR="00096164" w:rsidRPr="005A5868" w:rsidRDefault="00096164" w:rsidP="000C41B7">
      <w:pPr>
        <w:pStyle w:val="Dist1"/>
      </w:pPr>
      <w:bookmarkStart w:id="30" w:name="header-n178"/>
      <w:bookmarkEnd w:id="29"/>
      <w:r w:rsidRPr="005A5868">
        <w:t>Scenario B Process Coordination</w:t>
      </w:r>
    </w:p>
    <w:p w14:paraId="5C75FC89" w14:textId="77777777" w:rsidR="00096164" w:rsidRPr="005A5868" w:rsidRDefault="00096164" w:rsidP="004F7C9C">
      <w:pPr>
        <w:pStyle w:val="Dist7"/>
      </w:pPr>
      <w:r w:rsidRPr="005A5868">
        <w:t>For real-time monitoring (Scenario B), the framework supports flexible process coordination:</w:t>
      </w:r>
    </w:p>
    <w:p w14:paraId="3565F1E1" w14:textId="77777777" w:rsidR="00096164" w:rsidRPr="005A5868" w:rsidRDefault="00096164" w:rsidP="004F7C9C">
      <w:pPr>
        <w:pStyle w:val="Dist7"/>
      </w:pPr>
      <w:r w:rsidRPr="005A5868">
        <w:rPr>
          <w:b/>
          <w:bCs/>
        </w:rPr>
        <w:t>Execution Flexibility</w:t>
      </w:r>
      <w:r w:rsidRPr="005A5868">
        <w:t>: The agent and verifier processes can be started in any order. The system uses file locking and polling mechanisms to handle scenarios where one process starts before the other, ensuring robust operation regardless of startup sequence. This design allows for practical deployment scenarios where processes may need to be restarted independently or started at different times.</w:t>
      </w:r>
    </w:p>
    <w:p w14:paraId="22FD23F9" w14:textId="59FE2DF0" w:rsidR="00096164" w:rsidRPr="005A5868" w:rsidRDefault="00096164" w:rsidP="000C41B7">
      <w:pPr>
        <w:pStyle w:val="Dist0"/>
      </w:pPr>
      <w:bookmarkStart w:id="31" w:name="header-n181"/>
      <w:bookmarkEnd w:id="27"/>
      <w:bookmarkEnd w:id="30"/>
      <w:r w:rsidRPr="005A5868">
        <w:t>Cross-Platform Implementation</w:t>
      </w:r>
    </w:p>
    <w:p w14:paraId="6459DC20" w14:textId="77777777" w:rsidR="00096164" w:rsidRPr="005A5868" w:rsidRDefault="00096164" w:rsidP="004F7C9C">
      <w:pPr>
        <w:pStyle w:val="Dist7"/>
      </w:pPr>
      <w:r w:rsidRPr="005A5868">
        <w:t>The implementation provides cross-platform compatibility through several design decisions:</w:t>
      </w:r>
    </w:p>
    <w:p w14:paraId="665E9B34" w14:textId="77777777" w:rsidR="00096164" w:rsidRPr="005A5868" w:rsidRDefault="00096164" w:rsidP="004F7C9C">
      <w:pPr>
        <w:pStyle w:val="Dist2"/>
      </w:pPr>
      <w:r w:rsidRPr="005A5868">
        <w:rPr>
          <w:b/>
          <w:bCs/>
        </w:rPr>
        <w:t>Standard C++17</w:t>
      </w:r>
      <w:r w:rsidRPr="005A5868">
        <w:t>: Use of modern C++ standards ensures broad compiler compatibility</w:t>
      </w:r>
    </w:p>
    <w:p w14:paraId="56750317" w14:textId="77777777" w:rsidR="00096164" w:rsidRPr="005A5868" w:rsidRDefault="00096164" w:rsidP="004F7C9C">
      <w:pPr>
        <w:pStyle w:val="Dist2"/>
      </w:pPr>
      <w:r w:rsidRPr="005A5868">
        <w:rPr>
          <w:b/>
          <w:bCs/>
        </w:rPr>
        <w:t>Static Linking</w:t>
      </w:r>
      <w:r w:rsidRPr="005A5868">
        <w:t>: Static linking of standard libraries prevents runtime dependency issues</w:t>
      </w:r>
    </w:p>
    <w:p w14:paraId="62046418" w14:textId="77777777" w:rsidR="00096164" w:rsidRPr="005A5868" w:rsidRDefault="00096164" w:rsidP="004F7C9C">
      <w:pPr>
        <w:pStyle w:val="Dist2"/>
      </w:pPr>
      <w:r w:rsidRPr="005A5868">
        <w:rPr>
          <w:b/>
          <w:bCs/>
        </w:rPr>
        <w:t>Conditional Compilation</w:t>
      </w:r>
      <w:r w:rsidRPr="005A5868">
        <w:t>: Platform-specific code sections handle differences in system calls and file operations</w:t>
      </w:r>
    </w:p>
    <w:p w14:paraId="5D80C548" w14:textId="77777777" w:rsidR="00096164" w:rsidRPr="005A5868" w:rsidRDefault="00096164" w:rsidP="004F7C9C">
      <w:pPr>
        <w:pStyle w:val="Dist2"/>
      </w:pPr>
      <w:r w:rsidRPr="005A5868">
        <w:rPr>
          <w:b/>
          <w:bCs/>
        </w:rPr>
        <w:t>Standardized Build System</w:t>
      </w:r>
      <w:r w:rsidRPr="005A5868">
        <w:t xml:space="preserve">: </w:t>
      </w:r>
      <w:proofErr w:type="spellStart"/>
      <w:r w:rsidRPr="005A5868">
        <w:t>Makefile</w:t>
      </w:r>
      <w:proofErr w:type="spellEnd"/>
      <w:r w:rsidRPr="005A5868">
        <w:t>-based build system with Windows batch script alternatives</w:t>
      </w:r>
    </w:p>
    <w:p w14:paraId="301D4FD2" w14:textId="0C396A46" w:rsidR="00096164" w:rsidRPr="005A5868" w:rsidRDefault="00096164" w:rsidP="000C41B7">
      <w:pPr>
        <w:pStyle w:val="Dist1"/>
      </w:pPr>
      <w:bookmarkStart w:id="32" w:name="header-n192"/>
      <w:r w:rsidRPr="005A5868">
        <w:t>Concurrency Control</w:t>
      </w:r>
    </w:p>
    <w:p w14:paraId="6F8BFE02" w14:textId="77777777" w:rsidR="00096164" w:rsidRPr="005A5868" w:rsidRDefault="00096164" w:rsidP="004F7C9C">
      <w:pPr>
        <w:pStyle w:val="Dist7"/>
      </w:pPr>
      <w:r w:rsidRPr="005A5868">
        <w:t>To ensure safe concurrent access to shared files between the agent and verifier processes, we implemented a comprehensive file locking mechanism using platform-specific system locks:</w:t>
      </w:r>
    </w:p>
    <w:p w14:paraId="689C80F2" w14:textId="77777777" w:rsidR="00096164" w:rsidRPr="005A5868" w:rsidRDefault="00096164" w:rsidP="004F7C9C">
      <w:pPr>
        <w:pStyle w:val="Dist2"/>
        <w:numPr>
          <w:ilvl w:val="0"/>
          <w:numId w:val="35"/>
        </w:numPr>
      </w:pPr>
      <w:r w:rsidRPr="005A5868">
        <w:rPr>
          <w:b/>
          <w:bCs/>
        </w:rPr>
        <w:t>Windows Implementation</w:t>
      </w:r>
      <w:r w:rsidRPr="005A5868">
        <w:t xml:space="preserve">: Uses </w:t>
      </w:r>
      <w:proofErr w:type="spellStart"/>
      <w:r w:rsidRPr="004F7C9C">
        <w:rPr>
          <w:rStyle w:val="VerbatimChar"/>
          <w:rFonts w:ascii="Linux Libertine O" w:hAnsi="Linux Libertine O"/>
          <w:sz w:val="20"/>
          <w:szCs w:val="20"/>
        </w:rPr>
        <w:t>CreateFile</w:t>
      </w:r>
      <w:proofErr w:type="spellEnd"/>
      <w:r w:rsidRPr="005A5868">
        <w:t xml:space="preserve"> with exclusive access flags and </w:t>
      </w:r>
      <w:r w:rsidRPr="004F7C9C">
        <w:rPr>
          <w:rStyle w:val="VerbatimChar"/>
          <w:rFonts w:ascii="Linux Libertine O" w:hAnsi="Linux Libertine O"/>
          <w:sz w:val="20"/>
          <w:szCs w:val="20"/>
        </w:rPr>
        <w:lastRenderedPageBreak/>
        <w:t>FILE_FLAG_DELETE_ON_CLOSE</w:t>
      </w:r>
      <w:r w:rsidRPr="005A5868">
        <w:t xml:space="preserve"> for automatic cleanup</w:t>
      </w:r>
    </w:p>
    <w:p w14:paraId="570BA53F" w14:textId="77777777" w:rsidR="00096164" w:rsidRPr="005A5868" w:rsidRDefault="00096164" w:rsidP="004F7C9C">
      <w:pPr>
        <w:pStyle w:val="Dist2"/>
        <w:numPr>
          <w:ilvl w:val="0"/>
          <w:numId w:val="35"/>
        </w:numPr>
      </w:pPr>
      <w:r w:rsidRPr="005A5868">
        <w:rPr>
          <w:b/>
          <w:bCs/>
        </w:rPr>
        <w:t>Linux Implementation</w:t>
      </w:r>
      <w:r w:rsidRPr="005A5868">
        <w:t xml:space="preserve">: Uses </w:t>
      </w:r>
      <w:r w:rsidRPr="004F7C9C">
        <w:rPr>
          <w:rStyle w:val="VerbatimChar"/>
          <w:rFonts w:ascii="Linux Libertine O" w:hAnsi="Linux Libertine O"/>
          <w:sz w:val="20"/>
          <w:szCs w:val="20"/>
        </w:rPr>
        <w:t>flock</w:t>
      </w:r>
      <w:r w:rsidRPr="005A5868">
        <w:t xml:space="preserve"> system call for advisory locking with </w:t>
      </w:r>
      <w:r w:rsidRPr="004F7C9C">
        <w:rPr>
          <w:rStyle w:val="VerbatimChar"/>
          <w:rFonts w:ascii="Linux Libertine O" w:hAnsi="Linux Libertine O"/>
          <w:sz w:val="20"/>
          <w:szCs w:val="20"/>
        </w:rPr>
        <w:t>LOCK_EX</w:t>
      </w:r>
      <w:r w:rsidRPr="005A5868">
        <w:t xml:space="preserve"> for exclusive access</w:t>
      </w:r>
    </w:p>
    <w:p w14:paraId="74CF39DA" w14:textId="77777777" w:rsidR="00096164" w:rsidRPr="005A5868" w:rsidRDefault="00096164" w:rsidP="004F7C9C">
      <w:pPr>
        <w:pStyle w:val="Dist2"/>
        <w:numPr>
          <w:ilvl w:val="0"/>
          <w:numId w:val="35"/>
        </w:numPr>
      </w:pPr>
      <w:r w:rsidRPr="005A5868">
        <w:rPr>
          <w:b/>
          <w:bCs/>
        </w:rPr>
        <w:t>Lock Files</w:t>
      </w:r>
      <w:r w:rsidRPr="005A5868">
        <w:t xml:space="preserve">: Creates </w:t>
      </w:r>
      <w:r w:rsidRPr="004F7C9C">
        <w:rPr>
          <w:rStyle w:val="VerbatimChar"/>
          <w:rFonts w:ascii="Linux Libertine O" w:hAnsi="Linux Libertine O"/>
          <w:sz w:val="20"/>
          <w:szCs w:val="20"/>
        </w:rPr>
        <w:t>.lock</w:t>
      </w:r>
      <w:r w:rsidRPr="005A5868">
        <w:t xml:space="preserve"> files to coordinate access to PM and path files, preventing race conditions</w:t>
      </w:r>
    </w:p>
    <w:p w14:paraId="4CEB437A" w14:textId="77777777" w:rsidR="00096164" w:rsidRPr="005A5868" w:rsidRDefault="00096164" w:rsidP="004F7C9C">
      <w:pPr>
        <w:pStyle w:val="Dist2"/>
        <w:numPr>
          <w:ilvl w:val="0"/>
          <w:numId w:val="35"/>
        </w:numPr>
      </w:pPr>
      <w:r w:rsidRPr="005A5868">
        <w:rPr>
          <w:b/>
          <w:bCs/>
        </w:rPr>
        <w:t>Timeout Mechanism</w:t>
      </w:r>
      <w:r w:rsidRPr="005A5868">
        <w:t>: Prevents deadlocks with configurable timeout periods (typically 2-3 seconds)</w:t>
      </w:r>
    </w:p>
    <w:p w14:paraId="78886CB8" w14:textId="77777777" w:rsidR="00096164" w:rsidRPr="005A5868" w:rsidRDefault="00096164" w:rsidP="004F7C9C">
      <w:pPr>
        <w:pStyle w:val="Dist2"/>
        <w:numPr>
          <w:ilvl w:val="0"/>
          <w:numId w:val="35"/>
        </w:numPr>
      </w:pPr>
      <w:r w:rsidRPr="005A5868">
        <w:rPr>
          <w:b/>
          <w:bCs/>
        </w:rPr>
        <w:t>RAII Pattern</w:t>
      </w:r>
      <w:r w:rsidRPr="005A5868">
        <w:t xml:space="preserve">: Implements Resource Acquisition Is Initialization (RAII) pattern through </w:t>
      </w:r>
      <w:proofErr w:type="spellStart"/>
      <w:r w:rsidRPr="004F7C9C">
        <w:rPr>
          <w:rStyle w:val="VerbatimChar"/>
          <w:rFonts w:ascii="Linux Libertine O" w:hAnsi="Linux Libertine O"/>
          <w:sz w:val="20"/>
          <w:szCs w:val="20"/>
        </w:rPr>
        <w:t>FileGuard</w:t>
      </w:r>
      <w:proofErr w:type="spellEnd"/>
      <w:r w:rsidRPr="005A5868">
        <w:t xml:space="preserve"> class for exception-safe lock management</w:t>
      </w:r>
    </w:p>
    <w:p w14:paraId="24BFC109" w14:textId="77777777" w:rsidR="00096164" w:rsidRPr="005A5868" w:rsidRDefault="00096164" w:rsidP="004F7C9C">
      <w:pPr>
        <w:pStyle w:val="Dist7"/>
      </w:pPr>
      <w:r w:rsidRPr="005A5868">
        <w:t>This concurrency control ensures that when the verifier updates model files, the agent safely reads the latest version without file corruption or inconsistent states. The system handles scenarios where multiple processes attempt to access the same files simultaneously, maintaining data integrity throughout the verification process.</w:t>
      </w:r>
    </w:p>
    <w:p w14:paraId="6B5D4936" w14:textId="1D2889E7" w:rsidR="00096164" w:rsidRPr="005A5868" w:rsidRDefault="00096164" w:rsidP="000C41B7">
      <w:pPr>
        <w:pStyle w:val="Dist0"/>
      </w:pPr>
      <w:bookmarkStart w:id="33" w:name="header-n206"/>
      <w:bookmarkEnd w:id="31"/>
      <w:bookmarkEnd w:id="32"/>
      <w:r w:rsidRPr="005A5868">
        <w:t>Experimental Design</w:t>
      </w:r>
    </w:p>
    <w:p w14:paraId="74CE9FBD" w14:textId="77777777" w:rsidR="00096164" w:rsidRPr="005A5868" w:rsidRDefault="00096164" w:rsidP="004F7C9C">
      <w:pPr>
        <w:pStyle w:val="Dist7"/>
      </w:pPr>
      <w:r w:rsidRPr="005A5868">
        <w:t>The experimental validation follows a systematic approach designed to evaluate framework effectiveness across multiple dimensions:</w:t>
      </w:r>
    </w:p>
    <w:p w14:paraId="35D31111" w14:textId="774B41CF" w:rsidR="00096164" w:rsidRPr="005A5868" w:rsidRDefault="00096164" w:rsidP="000C41B7">
      <w:pPr>
        <w:pStyle w:val="Dist1"/>
      </w:pPr>
      <w:bookmarkStart w:id="34" w:name="header-n208"/>
      <w:r w:rsidRPr="005A5868">
        <w:t>Test Data Generation</w:t>
      </w:r>
    </w:p>
    <w:p w14:paraId="7D42994E" w14:textId="77777777" w:rsidR="00096164" w:rsidRPr="005A5868" w:rsidRDefault="00096164" w:rsidP="004F7C9C">
      <w:pPr>
        <w:pStyle w:val="Dist7"/>
      </w:pPr>
      <w:r w:rsidRPr="005A5868">
        <w:t>We generate three categories of test data:</w:t>
      </w:r>
    </w:p>
    <w:p w14:paraId="7F004742" w14:textId="77777777" w:rsidR="00096164" w:rsidRPr="007F0ECD" w:rsidRDefault="00096164" w:rsidP="004F7C9C">
      <w:pPr>
        <w:pStyle w:val="Dist2"/>
      </w:pPr>
      <w:r w:rsidRPr="007F0ECD">
        <w:t>Simple Test Cases: Linear execution traces without repeated states for baseline validation</w:t>
      </w:r>
    </w:p>
    <w:p w14:paraId="48BAADFB" w14:textId="77777777" w:rsidR="00096164" w:rsidRPr="007F0ECD" w:rsidRDefault="00096164" w:rsidP="004F7C9C">
      <w:pPr>
        <w:pStyle w:val="Dist2"/>
      </w:pPr>
      <w:r w:rsidRPr="007F0ECD">
        <w:t>Loop Test Cases: Execution traces with repeated states to validate repeated state handling algorithms</w:t>
      </w:r>
    </w:p>
    <w:p w14:paraId="3CB14B87" w14:textId="77777777" w:rsidR="00096164" w:rsidRPr="007F0ECD" w:rsidRDefault="00096164" w:rsidP="004F7C9C">
      <w:pPr>
        <w:pStyle w:val="Dist2"/>
      </w:pPr>
      <w:r w:rsidRPr="007F0ECD">
        <w:t>Complex Test Cases: Multi-branch execution patterns with complex state revisitation patterns</w:t>
      </w:r>
    </w:p>
    <w:p w14:paraId="78AB4F9C" w14:textId="180FE880" w:rsidR="00096164" w:rsidRPr="005A5868" w:rsidRDefault="00096164" w:rsidP="000C41B7">
      <w:pPr>
        <w:pStyle w:val="Dist1"/>
      </w:pPr>
      <w:bookmarkStart w:id="35" w:name="header-n217"/>
      <w:bookmarkEnd w:id="34"/>
      <w:r w:rsidRPr="005A5868">
        <w:t>Evaluation Metrics</w:t>
      </w:r>
    </w:p>
    <w:p w14:paraId="5F19FE25" w14:textId="77777777" w:rsidR="00096164" w:rsidRPr="005A5868" w:rsidRDefault="00096164" w:rsidP="007F0ECD">
      <w:pPr>
        <w:pStyle w:val="Dist7"/>
      </w:pPr>
      <w:r w:rsidRPr="005A5868">
        <w:t>Framework evaluation focuses on several key metrics:</w:t>
      </w:r>
    </w:p>
    <w:p w14:paraId="0337AFA1" w14:textId="77777777" w:rsidR="00096164" w:rsidRPr="007F0ECD" w:rsidRDefault="00096164" w:rsidP="007F0ECD">
      <w:pPr>
        <w:pStyle w:val="Dist2"/>
      </w:pPr>
      <w:r w:rsidRPr="007F0ECD">
        <w:t>Verification Accuracy: Comparison of verification results with and without repeated state handling</w:t>
      </w:r>
    </w:p>
    <w:p w14:paraId="0A597355" w14:textId="77777777" w:rsidR="00096164" w:rsidRPr="007F0ECD" w:rsidRDefault="00096164" w:rsidP="007F0ECD">
      <w:pPr>
        <w:pStyle w:val="Dist2"/>
      </w:pPr>
      <w:r w:rsidRPr="007F0ECD">
        <w:t>Performance Efficiency: Execution time analysis for both scenarios</w:t>
      </w:r>
    </w:p>
    <w:p w14:paraId="24AA2E11" w14:textId="77777777" w:rsidR="00096164" w:rsidRPr="007F0ECD" w:rsidRDefault="00096164" w:rsidP="007F0ECD">
      <w:pPr>
        <w:pStyle w:val="Dist2"/>
      </w:pPr>
      <w:r w:rsidRPr="007F0ECD">
        <w:t>Scalability Assessment: Framework behavior with increasing model and trace complexity</w:t>
      </w:r>
    </w:p>
    <w:p w14:paraId="2FB616C3" w14:textId="77777777" w:rsidR="00096164" w:rsidRPr="007F0ECD" w:rsidRDefault="00096164" w:rsidP="007F0ECD">
      <w:pPr>
        <w:pStyle w:val="Dist2"/>
      </w:pPr>
      <w:r w:rsidRPr="007F0ECD">
        <w:t>Real-Time Performance: Latency analysis for Scenario B real-time monitoring</w:t>
      </w:r>
    </w:p>
    <w:p w14:paraId="77940433" w14:textId="07B204E8" w:rsidR="00096164" w:rsidRPr="005A5868" w:rsidRDefault="00096164" w:rsidP="007F0ECD">
      <w:pPr>
        <w:pStyle w:val="Dist"/>
      </w:pPr>
      <w:bookmarkStart w:id="36" w:name="header-n228"/>
      <w:bookmarkEnd w:id="15"/>
      <w:bookmarkEnd w:id="33"/>
      <w:bookmarkEnd w:id="35"/>
      <w:r w:rsidRPr="005A5868">
        <w:t>Results and Evaluation</w:t>
      </w:r>
    </w:p>
    <w:p w14:paraId="04721A6B" w14:textId="6031AF66" w:rsidR="00096164" w:rsidRPr="005A5868" w:rsidRDefault="00096164" w:rsidP="007F0ECD">
      <w:pPr>
        <w:pStyle w:val="Dist0"/>
      </w:pPr>
      <w:bookmarkStart w:id="37" w:name="header-n229"/>
      <w:r w:rsidRPr="005A5868">
        <w:t>Implementation Overview</w:t>
      </w:r>
    </w:p>
    <w:p w14:paraId="286C3CBC" w14:textId="77777777" w:rsidR="00096164" w:rsidRPr="005A5868" w:rsidRDefault="00096164" w:rsidP="007F0ECD">
      <w:pPr>
        <w:pStyle w:val="Dist7"/>
      </w:pPr>
      <w:r w:rsidRPr="005A5868">
        <w:rPr>
          <w:b/>
          <w:bCs/>
        </w:rPr>
        <w:t>Prerequisites</w:t>
      </w:r>
      <w:r w:rsidRPr="005A5868">
        <w:t>: Ensure that PRISM model checker is installed and added to the system PATH environment variable for proper operation.</w:t>
      </w:r>
    </w:p>
    <w:p w14:paraId="5B62C52C" w14:textId="77777777" w:rsidR="00096164" w:rsidRPr="005A5868" w:rsidRDefault="00096164" w:rsidP="007F0ECD">
      <w:pPr>
        <w:pStyle w:val="Dist7"/>
      </w:pPr>
      <w:r w:rsidRPr="005A5868">
        <w:t>The complete framework implementation consists of approximately 3,200 lines of C++17 code organized into a modular architecture with static library components. The implementation includes:</w:t>
      </w:r>
    </w:p>
    <w:p w14:paraId="773310C2" w14:textId="77777777" w:rsidR="00096164" w:rsidRPr="005A5868" w:rsidRDefault="00096164" w:rsidP="007F0ECD">
      <w:pPr>
        <w:pStyle w:val="Dist2"/>
        <w:numPr>
          <w:ilvl w:val="0"/>
          <w:numId w:val="36"/>
        </w:numPr>
      </w:pPr>
      <w:r w:rsidRPr="005A5868">
        <w:rPr>
          <w:b/>
          <w:bCs/>
        </w:rPr>
        <w:t>Core Library (</w:t>
      </w:r>
      <w:proofErr w:type="spellStart"/>
      <w:r w:rsidRPr="007F0ECD">
        <w:rPr>
          <w:rStyle w:val="VerbatimChar"/>
          <w:rFonts w:ascii="Linux Libertine O" w:hAnsi="Linux Libertine O"/>
          <w:b/>
          <w:bCs/>
          <w:sz w:val="20"/>
          <w:szCs w:val="20"/>
        </w:rPr>
        <w:t>libtra_</w:t>
      </w:r>
      <w:proofErr w:type="gramStart"/>
      <w:r w:rsidRPr="007F0ECD">
        <w:rPr>
          <w:rStyle w:val="VerbatimChar"/>
          <w:rFonts w:ascii="Linux Libertine O" w:hAnsi="Linux Libertine O"/>
          <w:b/>
          <w:bCs/>
          <w:sz w:val="20"/>
          <w:szCs w:val="20"/>
        </w:rPr>
        <w:t>processor.a</w:t>
      </w:r>
      <w:proofErr w:type="spellEnd"/>
      <w:proofErr w:type="gramEnd"/>
      <w:r w:rsidRPr="005A5868">
        <w:rPr>
          <w:b/>
          <w:bCs/>
        </w:rPr>
        <w:t>)</w:t>
      </w:r>
      <w:r w:rsidRPr="005A5868">
        <w:t>: 2,400 lines implementing core algorithms, concurrency control, and logging</w:t>
      </w:r>
    </w:p>
    <w:p w14:paraId="7D16D244" w14:textId="77777777" w:rsidR="00096164" w:rsidRPr="005A5868" w:rsidRDefault="00096164" w:rsidP="007F0ECD">
      <w:pPr>
        <w:pStyle w:val="Dist2"/>
        <w:numPr>
          <w:ilvl w:val="0"/>
          <w:numId w:val="36"/>
        </w:numPr>
      </w:pPr>
      <w:r w:rsidRPr="005A5868">
        <w:rPr>
          <w:b/>
          <w:bCs/>
        </w:rPr>
        <w:t xml:space="preserve">Scenario </w:t>
      </w:r>
      <w:proofErr w:type="gramStart"/>
      <w:r w:rsidRPr="005A5868">
        <w:rPr>
          <w:b/>
          <w:bCs/>
        </w:rPr>
        <w:t>A</w:t>
      </w:r>
      <w:proofErr w:type="gramEnd"/>
      <w:r w:rsidRPr="005A5868">
        <w:rPr>
          <w:b/>
          <w:bCs/>
        </w:rPr>
        <w:t xml:space="preserve"> Application</w:t>
      </w:r>
      <w:r w:rsidRPr="005A5868">
        <w:t>: 350 lines providing offline verification capabilities with automated logging</w:t>
      </w:r>
    </w:p>
    <w:p w14:paraId="6F8D7B34" w14:textId="77777777" w:rsidR="00096164" w:rsidRPr="005A5868" w:rsidRDefault="00096164" w:rsidP="007F0ECD">
      <w:pPr>
        <w:pStyle w:val="Dist2"/>
        <w:numPr>
          <w:ilvl w:val="0"/>
          <w:numId w:val="36"/>
        </w:numPr>
      </w:pPr>
      <w:r w:rsidRPr="005A5868">
        <w:rPr>
          <w:b/>
          <w:bCs/>
        </w:rPr>
        <w:t>Scenario B Applications</w:t>
      </w:r>
      <w:r w:rsidRPr="005A5868">
        <w:t>: 450 lines implementing real-time monitoring (dual process) with file locking</w:t>
      </w:r>
    </w:p>
    <w:p w14:paraId="21BC6783" w14:textId="77777777" w:rsidR="00096164" w:rsidRPr="005A5868" w:rsidRDefault="00096164" w:rsidP="007F0ECD">
      <w:pPr>
        <w:pStyle w:val="Dist2"/>
        <w:numPr>
          <w:ilvl w:val="0"/>
          <w:numId w:val="36"/>
        </w:numPr>
      </w:pPr>
      <w:r w:rsidRPr="005A5868">
        <w:rPr>
          <w:b/>
          <w:bCs/>
        </w:rPr>
        <w:lastRenderedPageBreak/>
        <w:t>Test Data and Scripts</w:t>
      </w:r>
      <w:r w:rsidRPr="005A5868">
        <w:t>: Comprehensive test suite with automated validation and cross-platform build scripts</w:t>
      </w:r>
    </w:p>
    <w:p w14:paraId="53DBDC8A" w14:textId="306584DB" w:rsidR="00096164" w:rsidRPr="005A5868" w:rsidRDefault="00096164" w:rsidP="007F0ECD">
      <w:pPr>
        <w:pStyle w:val="Dist0"/>
      </w:pPr>
      <w:bookmarkStart w:id="38" w:name="header-n241"/>
      <w:bookmarkEnd w:id="37"/>
      <w:r w:rsidRPr="005A5868">
        <w:t>Repeated State Handling Validation</w:t>
      </w:r>
    </w:p>
    <w:p w14:paraId="6FF8D4BF" w14:textId="0DDFA5CA" w:rsidR="00096164" w:rsidRPr="005A5868" w:rsidRDefault="00096164" w:rsidP="007F0ECD">
      <w:pPr>
        <w:pStyle w:val="Dist1"/>
      </w:pPr>
      <w:bookmarkStart w:id="39" w:name="header-n251"/>
      <w:r w:rsidRPr="005A5868">
        <w:t>Comparative Analysis</w:t>
      </w:r>
    </w:p>
    <w:p w14:paraId="2934251F" w14:textId="6E09B61B" w:rsidR="00CF0702" w:rsidRDefault="00CF0702" w:rsidP="007F0ECD">
      <w:pPr>
        <w:pStyle w:val="Dist7"/>
        <w:rPr>
          <w:rFonts w:eastAsiaTheme="minorEastAsia"/>
          <w:lang w:eastAsia="zh-CN"/>
        </w:rPr>
      </w:pPr>
      <w:r w:rsidRPr="00CF0702">
        <w:rPr>
          <w:rFonts w:eastAsiaTheme="minorEastAsia"/>
          <w:lang w:eastAsia="zh-CN"/>
        </w:rPr>
        <w:t>To validate the repeated state handling algorithm, we designed a specific test case (</w:t>
      </w:r>
      <w:proofErr w:type="spellStart"/>
      <w:r w:rsidRPr="00CF0702">
        <w:rPr>
          <w:rFonts w:eastAsiaTheme="minorEastAsia"/>
          <w:lang w:eastAsia="zh-CN"/>
        </w:rPr>
        <w:t>loop_test</w:t>
      </w:r>
      <w:proofErr w:type="spellEnd"/>
      <w:r w:rsidRPr="00CF0702">
        <w:rPr>
          <w:rFonts w:eastAsiaTheme="minorEastAsia"/>
          <w:lang w:eastAsia="zh-CN"/>
        </w:rPr>
        <w:t xml:space="preserve">) containing </w:t>
      </w:r>
      <w:proofErr w:type="spellStart"/>
      <w:proofErr w:type="gramStart"/>
      <w:r w:rsidRPr="00CF0702">
        <w:rPr>
          <w:rFonts w:eastAsiaTheme="minorEastAsia"/>
          <w:lang w:eastAsia="zh-CN"/>
        </w:rPr>
        <w:t>a</w:t>
      </w:r>
      <w:proofErr w:type="spellEnd"/>
      <w:proofErr w:type="gramEnd"/>
      <w:r w:rsidRPr="00CF0702">
        <w:rPr>
          <w:rFonts w:eastAsiaTheme="minorEastAsia"/>
          <w:lang w:eastAsia="zh-CN"/>
        </w:rPr>
        <w:t xml:space="preserve"> execution trace with multiple repeated states:</w:t>
      </w:r>
    </w:p>
    <w:p w14:paraId="3E583214" w14:textId="14BF6353" w:rsidR="007F0ECD" w:rsidRPr="00CF0702" w:rsidRDefault="00CF0702" w:rsidP="00CF0702">
      <w:pPr>
        <w:pStyle w:val="Dist7"/>
        <w:rPr>
          <w:rFonts w:eastAsiaTheme="minorEastAsia"/>
          <w:lang w:eastAsia="zh-CN"/>
        </w:rPr>
      </w:pPr>
      <w:r w:rsidRPr="00E220E4">
        <w:rPr>
          <w:i/>
          <w:noProof/>
          <w:lang w:eastAsia="zh-CN"/>
        </w:rPr>
        <mc:AlternateContent>
          <mc:Choice Requires="wps">
            <w:drawing>
              <wp:anchor distT="45720" distB="45720" distL="114300" distR="114300" simplePos="0" relativeHeight="251663360" behindDoc="0" locked="0" layoutInCell="1" allowOverlap="1" wp14:anchorId="49A45FE8" wp14:editId="3B600FC4">
                <wp:simplePos x="0" y="0"/>
                <wp:positionH relativeFrom="margin">
                  <wp:align>center</wp:align>
                </wp:positionH>
                <wp:positionV relativeFrom="paragraph">
                  <wp:posOffset>276225</wp:posOffset>
                </wp:positionV>
                <wp:extent cx="4740910" cy="1732915"/>
                <wp:effectExtent l="0" t="0" r="21590" b="19685"/>
                <wp:wrapTopAndBottom/>
                <wp:docPr id="12242175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0910" cy="1733460"/>
                        </a:xfrm>
                        <a:prstGeom prst="rect">
                          <a:avLst/>
                        </a:prstGeom>
                        <a:solidFill>
                          <a:srgbClr val="FFFFFF"/>
                        </a:solidFill>
                        <a:ln w="9525">
                          <a:solidFill>
                            <a:srgbClr val="000000"/>
                          </a:solidFill>
                          <a:miter lim="800000"/>
                          <a:headEnd/>
                          <a:tailEnd/>
                        </a:ln>
                      </wps:spPr>
                      <wps:txbx>
                        <w:txbxContent>
                          <w:p w14:paraId="57781548" w14:textId="77777777" w:rsidR="001E0871" w:rsidRPr="001E0871" w:rsidRDefault="001E0871" w:rsidP="001E0871">
                            <w:pPr>
                              <w:pStyle w:val="SourceCode"/>
                              <w:wordWrap/>
                              <w:spacing w:after="0"/>
                              <w:ind w:left="108"/>
                              <w:rPr>
                                <w:rStyle w:val="VerbatimChar"/>
                                <w:rFonts w:ascii="Linux Libertine O" w:hAnsi="Linux Libertine O" w:cs="Linux Libertine O"/>
                                <w:sz w:val="20"/>
                                <w:szCs w:val="20"/>
                                <w:lang w:eastAsia="zh-CN"/>
                              </w:rPr>
                            </w:pPr>
                            <w:r w:rsidRPr="001E0871">
                              <w:rPr>
                                <w:rStyle w:val="VerbatimChar"/>
                                <w:rFonts w:ascii="Linux Libertine O" w:hAnsi="Linux Libertine O" w:cs="Linux Libertine O"/>
                                <w:sz w:val="20"/>
                                <w:szCs w:val="20"/>
                                <w:lang w:eastAsia="zh-CN"/>
                              </w:rPr>
                              <w:t>Simulation Path Summary:</w:t>
                            </w:r>
                          </w:p>
                          <w:p w14:paraId="34D54DC3" w14:textId="77777777" w:rsidR="001E0871" w:rsidRDefault="001E0871"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1E0871">
                              <w:rPr>
                                <w:rStyle w:val="VerbatimChar"/>
                                <w:rFonts w:ascii="Linux Libertine O" w:hAnsi="Linux Libertine O" w:cs="Linux Libertine O"/>
                                <w:sz w:val="20"/>
                                <w:szCs w:val="20"/>
                                <w:lang w:eastAsia="zh-CN"/>
                              </w:rPr>
                              <w:t xml:space="preserve">Path (12 states): 0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1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2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3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1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2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3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1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2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4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6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7</w:t>
                            </w:r>
                          </w:p>
                          <w:p w14:paraId="4658B4FD" w14:textId="77777777" w:rsidR="00E40FEE" w:rsidRDefault="00E40FEE" w:rsidP="00E40FEE">
                            <w:pPr>
                              <w:pStyle w:val="SourceCode"/>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Repeated States: State 1 (visited 3 times), State 2 (visited 3 times), State 3 (visited 2 times)</w:t>
                            </w:r>
                          </w:p>
                          <w:p w14:paraId="4CED9DE0" w14:textId="20826B3D" w:rsidR="00E40FEE" w:rsidRPr="001E0871" w:rsidRDefault="00E40FEE" w:rsidP="00E40FEE">
                            <w:pPr>
                              <w:pStyle w:val="SourceCode"/>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Original TRA Model: 8 states, 11 transitions</w:t>
                            </w:r>
                          </w:p>
                          <w:p w14:paraId="6E215298" w14:textId="201C69CC" w:rsidR="001E0871" w:rsidRDefault="001E0871" w:rsidP="001E0871">
                            <w:pPr>
                              <w:pStyle w:val="SourceCode"/>
                              <w:wordWrap/>
                              <w:spacing w:after="0"/>
                              <w:ind w:left="108"/>
                              <w:rPr>
                                <w:rStyle w:val="VerbatimChar"/>
                                <w:rFonts w:ascii="Linux Libertine O" w:hAnsi="Linux Libertine O" w:cs="Linux Libertine O"/>
                                <w:sz w:val="20"/>
                                <w:szCs w:val="20"/>
                                <w:lang w:eastAsia="zh-CN"/>
                              </w:rPr>
                            </w:pPr>
                            <w:r w:rsidRPr="001E0871">
                              <w:rPr>
                                <w:rStyle w:val="VerbatimChar"/>
                                <w:rFonts w:ascii="Linux Libertine O" w:hAnsi="Linux Libertine O" w:cs="Linux Libertine O"/>
                                <w:sz w:val="20"/>
                                <w:szCs w:val="20"/>
                                <w:lang w:eastAsia="zh-CN"/>
                              </w:rPr>
                              <w:t>--------------------------------------------------------------------------------</w:t>
                            </w:r>
                          </w:p>
                          <w:p w14:paraId="063249E0" w14:textId="7EA29D7C" w:rsidR="00E40FEE" w:rsidRDefault="00E40FEE" w:rsidP="001E0871">
                            <w:pPr>
                              <w:pStyle w:val="SourceCode"/>
                              <w:wordWrap/>
                              <w:spacing w:after="0"/>
                              <w:ind w:left="108"/>
                              <w:rPr>
                                <w:rStyle w:val="VerbatimChar"/>
                                <w:rFonts w:ascii="Linux Libertine O" w:hAnsi="Linux Libertine O" w:cs="Linux Libertine O"/>
                                <w:sz w:val="20"/>
                                <w:szCs w:val="20"/>
                              </w:rPr>
                            </w:pPr>
                            <w:r w:rsidRPr="00E40FEE">
                              <w:rPr>
                                <w:rStyle w:val="VerbatimChar"/>
                                <w:rFonts w:ascii="Linux Libertine O" w:hAnsi="Linux Libertine O" w:cs="Linux Libertine O"/>
                                <w:sz w:val="20"/>
                                <w:szCs w:val="20"/>
                              </w:rPr>
                              <w:t>Define probability labels:</w:t>
                            </w:r>
                          </w:p>
                          <w:p w14:paraId="4ACEAC12" w14:textId="77777777"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final_success</w:t>
                            </w:r>
                            <w:proofErr w:type="spellEnd"/>
                            <w:r w:rsidRPr="00E40FEE">
                              <w:rPr>
                                <w:rStyle w:val="VerbatimChar"/>
                                <w:rFonts w:ascii="Linux Libertine O" w:hAnsi="Linux Libertine O" w:cs="Linux Libertine O"/>
                                <w:sz w:val="20"/>
                                <w:szCs w:val="20"/>
                                <w:lang w:eastAsia="zh-CN"/>
                              </w:rPr>
                              <w:t>" = x=7;</w:t>
                            </w:r>
                          </w:p>
                          <w:p w14:paraId="75AC15DD" w14:textId="77777777"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loop_state</w:t>
                            </w:r>
                            <w:proofErr w:type="spellEnd"/>
                            <w:r w:rsidRPr="00E40FEE">
                              <w:rPr>
                                <w:rStyle w:val="VerbatimChar"/>
                                <w:rFonts w:ascii="Linux Libertine O" w:hAnsi="Linux Libertine O" w:cs="Linux Libertine O"/>
                                <w:sz w:val="20"/>
                                <w:szCs w:val="20"/>
                                <w:lang w:eastAsia="zh-CN"/>
                              </w:rPr>
                              <w:t>" = x=1;</w:t>
                            </w:r>
                          </w:p>
                          <w:p w14:paraId="65CFABA1" w14:textId="77777777"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branch_A</w:t>
                            </w:r>
                            <w:proofErr w:type="spellEnd"/>
                            <w:r w:rsidRPr="00E40FEE">
                              <w:rPr>
                                <w:rStyle w:val="VerbatimChar"/>
                                <w:rFonts w:ascii="Linux Libertine O" w:hAnsi="Linux Libertine O" w:cs="Linux Libertine O"/>
                                <w:sz w:val="20"/>
                                <w:szCs w:val="20"/>
                                <w:lang w:eastAsia="zh-CN"/>
                              </w:rPr>
                              <w:t>" = x=3|x=5;</w:t>
                            </w:r>
                          </w:p>
                          <w:p w14:paraId="0F6A800A" w14:textId="19339DB9"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branch_B</w:t>
                            </w:r>
                            <w:proofErr w:type="spellEnd"/>
                            <w:r w:rsidRPr="00E40FEE">
                              <w:rPr>
                                <w:rStyle w:val="VerbatimChar"/>
                                <w:rFonts w:ascii="Linux Libertine O" w:hAnsi="Linux Libertine O" w:cs="Linux Libertine O"/>
                                <w:sz w:val="20"/>
                                <w:szCs w:val="20"/>
                                <w:lang w:eastAsia="zh-CN"/>
                              </w:rPr>
                              <w:t xml:space="preserve">" = x=4|x=6; </w:t>
                            </w:r>
                          </w:p>
                          <w:p w14:paraId="4962C0B6" w14:textId="5D578748" w:rsidR="001E0871" w:rsidRPr="00E40FEE" w:rsidRDefault="001E0871" w:rsidP="001E0871">
                            <w:pPr>
                              <w:pStyle w:val="SourceCode"/>
                              <w:wordWrap/>
                              <w:spacing w:after="0"/>
                              <w:ind w:left="108"/>
                              <w:rPr>
                                <w:rStyle w:val="VerbatimChar"/>
                                <w:rFonts w:ascii="Linux Libertine O" w:hAnsi="Linux Libertine O" w:cs="Linux Libertine O"/>
                                <w:sz w:val="20"/>
                                <w:szCs w:val="20"/>
                                <w:lang w:eastAsia="zh-C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45FE8" id="_x0000_s1028" type="#_x0000_t202" style="position:absolute;left:0;text-align:left;margin-left:0;margin-top:21.75pt;width:373.3pt;height:136.4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">
                <v:textbox>
                  <w:txbxContent>
                    <w:p w14:paraId="57781548" w14:textId="77777777" w:rsidR="001E0871" w:rsidRPr="001E0871" w:rsidRDefault="001E0871" w:rsidP="001E0871">
                      <w:pPr>
                        <w:pStyle w:val="SourceCode"/>
                        <w:wordWrap/>
                        <w:spacing w:after="0"/>
                        <w:ind w:left="108"/>
                        <w:rPr>
                          <w:rStyle w:val="VerbatimChar"/>
                          <w:rFonts w:ascii="Linux Libertine O" w:hAnsi="Linux Libertine O" w:cs="Linux Libertine O"/>
                          <w:sz w:val="20"/>
                          <w:szCs w:val="20"/>
                          <w:lang w:eastAsia="zh-CN"/>
                        </w:rPr>
                      </w:pPr>
                      <w:r w:rsidRPr="001E0871">
                        <w:rPr>
                          <w:rStyle w:val="VerbatimChar"/>
                          <w:rFonts w:ascii="Linux Libertine O" w:hAnsi="Linux Libertine O" w:cs="Linux Libertine O"/>
                          <w:sz w:val="20"/>
                          <w:szCs w:val="20"/>
                          <w:lang w:eastAsia="zh-CN"/>
                        </w:rPr>
                        <w:t>Simulation Path Summary:</w:t>
                      </w:r>
                    </w:p>
                    <w:p w14:paraId="34D54DC3" w14:textId="77777777" w:rsidR="001E0871" w:rsidRDefault="001E0871"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1E0871">
                        <w:rPr>
                          <w:rStyle w:val="VerbatimChar"/>
                          <w:rFonts w:ascii="Linux Libertine O" w:hAnsi="Linux Libertine O" w:cs="Linux Libertine O"/>
                          <w:sz w:val="20"/>
                          <w:szCs w:val="20"/>
                          <w:lang w:eastAsia="zh-CN"/>
                        </w:rPr>
                        <w:t xml:space="preserve">Path (12 states): 0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1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2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3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1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2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3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1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2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4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6 </w:t>
                      </w:r>
                      <w:r w:rsidRPr="001E0871">
                        <w:rPr>
                          <w:rStyle w:val="VerbatimChar"/>
                          <w:rFonts w:ascii="Linux Libertine O" w:hAnsi="Linux Libertine O" w:cs="Linux Libertine O" w:hint="eastAsia"/>
                          <w:sz w:val="20"/>
                          <w:szCs w:val="20"/>
                          <w:lang w:eastAsia="zh-CN"/>
                        </w:rPr>
                        <w:t>→</w:t>
                      </w:r>
                      <w:r w:rsidRPr="001E0871">
                        <w:rPr>
                          <w:rStyle w:val="VerbatimChar"/>
                          <w:rFonts w:ascii="Linux Libertine O" w:hAnsi="Linux Libertine O" w:cs="Linux Libertine O"/>
                          <w:sz w:val="20"/>
                          <w:szCs w:val="20"/>
                          <w:lang w:eastAsia="zh-CN"/>
                        </w:rPr>
                        <w:t xml:space="preserve"> 7</w:t>
                      </w:r>
                    </w:p>
                    <w:p w14:paraId="4658B4FD" w14:textId="77777777" w:rsidR="00E40FEE" w:rsidRDefault="00E40FEE" w:rsidP="00E40FEE">
                      <w:pPr>
                        <w:pStyle w:val="SourceCode"/>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Repeated States: State 1 (visited 3 times), State 2 (visited 3 times), State 3 (visited 2 times)</w:t>
                      </w:r>
                    </w:p>
                    <w:p w14:paraId="4CED9DE0" w14:textId="20826B3D" w:rsidR="00E40FEE" w:rsidRPr="001E0871" w:rsidRDefault="00E40FEE" w:rsidP="00E40FEE">
                      <w:pPr>
                        <w:pStyle w:val="SourceCode"/>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Original TRA Model: 8 states, 11 transitions</w:t>
                      </w:r>
                    </w:p>
                    <w:p w14:paraId="6E215298" w14:textId="201C69CC" w:rsidR="001E0871" w:rsidRDefault="001E0871" w:rsidP="001E0871">
                      <w:pPr>
                        <w:pStyle w:val="SourceCode"/>
                        <w:wordWrap/>
                        <w:spacing w:after="0"/>
                        <w:ind w:left="108"/>
                        <w:rPr>
                          <w:rStyle w:val="VerbatimChar"/>
                          <w:rFonts w:ascii="Linux Libertine O" w:hAnsi="Linux Libertine O" w:cs="Linux Libertine O"/>
                          <w:sz w:val="20"/>
                          <w:szCs w:val="20"/>
                          <w:lang w:eastAsia="zh-CN"/>
                        </w:rPr>
                      </w:pPr>
                      <w:r w:rsidRPr="001E0871">
                        <w:rPr>
                          <w:rStyle w:val="VerbatimChar"/>
                          <w:rFonts w:ascii="Linux Libertine O" w:hAnsi="Linux Libertine O" w:cs="Linux Libertine O"/>
                          <w:sz w:val="20"/>
                          <w:szCs w:val="20"/>
                          <w:lang w:eastAsia="zh-CN"/>
                        </w:rPr>
                        <w:t>--------------------------------------------------------------------------------</w:t>
                      </w:r>
                    </w:p>
                    <w:p w14:paraId="063249E0" w14:textId="7EA29D7C" w:rsidR="00E40FEE" w:rsidRDefault="00E40FEE" w:rsidP="001E0871">
                      <w:pPr>
                        <w:pStyle w:val="SourceCode"/>
                        <w:wordWrap/>
                        <w:spacing w:after="0"/>
                        <w:ind w:left="108"/>
                        <w:rPr>
                          <w:rStyle w:val="VerbatimChar"/>
                          <w:rFonts w:ascii="Linux Libertine O" w:hAnsi="Linux Libertine O" w:cs="Linux Libertine O"/>
                          <w:sz w:val="20"/>
                          <w:szCs w:val="20"/>
                        </w:rPr>
                      </w:pPr>
                      <w:r w:rsidRPr="00E40FEE">
                        <w:rPr>
                          <w:rStyle w:val="VerbatimChar"/>
                          <w:rFonts w:ascii="Linux Libertine O" w:hAnsi="Linux Libertine O" w:cs="Linux Libertine O"/>
                          <w:sz w:val="20"/>
                          <w:szCs w:val="20"/>
                        </w:rPr>
                        <w:t>Define probability labels:</w:t>
                      </w:r>
                    </w:p>
                    <w:p w14:paraId="4ACEAC12" w14:textId="77777777"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final_success</w:t>
                      </w:r>
                      <w:proofErr w:type="spellEnd"/>
                      <w:r w:rsidRPr="00E40FEE">
                        <w:rPr>
                          <w:rStyle w:val="VerbatimChar"/>
                          <w:rFonts w:ascii="Linux Libertine O" w:hAnsi="Linux Libertine O" w:cs="Linux Libertine O"/>
                          <w:sz w:val="20"/>
                          <w:szCs w:val="20"/>
                          <w:lang w:eastAsia="zh-CN"/>
                        </w:rPr>
                        <w:t>" = x=7;</w:t>
                      </w:r>
                    </w:p>
                    <w:p w14:paraId="75AC15DD" w14:textId="77777777"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loop_state</w:t>
                      </w:r>
                      <w:proofErr w:type="spellEnd"/>
                      <w:r w:rsidRPr="00E40FEE">
                        <w:rPr>
                          <w:rStyle w:val="VerbatimChar"/>
                          <w:rFonts w:ascii="Linux Libertine O" w:hAnsi="Linux Libertine O" w:cs="Linux Libertine O"/>
                          <w:sz w:val="20"/>
                          <w:szCs w:val="20"/>
                          <w:lang w:eastAsia="zh-CN"/>
                        </w:rPr>
                        <w:t>" = x=1;</w:t>
                      </w:r>
                    </w:p>
                    <w:p w14:paraId="65CFABA1" w14:textId="77777777"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branch_A</w:t>
                      </w:r>
                      <w:proofErr w:type="spellEnd"/>
                      <w:r w:rsidRPr="00E40FEE">
                        <w:rPr>
                          <w:rStyle w:val="VerbatimChar"/>
                          <w:rFonts w:ascii="Linux Libertine O" w:hAnsi="Linux Libertine O" w:cs="Linux Libertine O"/>
                          <w:sz w:val="20"/>
                          <w:szCs w:val="20"/>
                          <w:lang w:eastAsia="zh-CN"/>
                        </w:rPr>
                        <w:t>" = x=3|x=5;</w:t>
                      </w:r>
                    </w:p>
                    <w:p w14:paraId="0F6A800A" w14:textId="19339DB9" w:rsidR="00E40FEE" w:rsidRPr="00E40FEE" w:rsidRDefault="00E40FEE" w:rsidP="00E40FEE">
                      <w:pPr>
                        <w:pStyle w:val="SourceCode"/>
                        <w:wordWrap/>
                        <w:spacing w:after="0"/>
                        <w:ind w:left="108" w:firstLineChars="100" w:firstLine="200"/>
                        <w:rPr>
                          <w:rStyle w:val="VerbatimChar"/>
                          <w:rFonts w:ascii="Linux Libertine O" w:hAnsi="Linux Libertine O" w:cs="Linux Libertine O"/>
                          <w:sz w:val="20"/>
                          <w:szCs w:val="20"/>
                          <w:lang w:eastAsia="zh-CN"/>
                        </w:rPr>
                      </w:pPr>
                      <w:r w:rsidRPr="00E40FEE">
                        <w:rPr>
                          <w:rStyle w:val="VerbatimChar"/>
                          <w:rFonts w:ascii="Linux Libertine O" w:hAnsi="Linux Libertine O" w:cs="Linux Libertine O"/>
                          <w:sz w:val="20"/>
                          <w:szCs w:val="20"/>
                          <w:lang w:eastAsia="zh-CN"/>
                        </w:rPr>
                        <w:t>label "</w:t>
                      </w:r>
                      <w:proofErr w:type="spellStart"/>
                      <w:r w:rsidRPr="00E40FEE">
                        <w:rPr>
                          <w:rStyle w:val="VerbatimChar"/>
                          <w:rFonts w:ascii="Linux Libertine O" w:hAnsi="Linux Libertine O" w:cs="Linux Libertine O"/>
                          <w:sz w:val="20"/>
                          <w:szCs w:val="20"/>
                          <w:lang w:eastAsia="zh-CN"/>
                        </w:rPr>
                        <w:t>branch_B</w:t>
                      </w:r>
                      <w:proofErr w:type="spellEnd"/>
                      <w:r w:rsidRPr="00E40FEE">
                        <w:rPr>
                          <w:rStyle w:val="VerbatimChar"/>
                          <w:rFonts w:ascii="Linux Libertine O" w:hAnsi="Linux Libertine O" w:cs="Linux Libertine O"/>
                          <w:sz w:val="20"/>
                          <w:szCs w:val="20"/>
                          <w:lang w:eastAsia="zh-CN"/>
                        </w:rPr>
                        <w:t xml:space="preserve">" = x=4|x=6; </w:t>
                      </w:r>
                    </w:p>
                    <w:p w14:paraId="4962C0B6" w14:textId="5D578748" w:rsidR="001E0871" w:rsidRPr="00E40FEE" w:rsidRDefault="001E0871" w:rsidP="001E0871">
                      <w:pPr>
                        <w:pStyle w:val="SourceCode"/>
                        <w:wordWrap/>
                        <w:spacing w:after="0"/>
                        <w:ind w:left="108"/>
                        <w:rPr>
                          <w:rStyle w:val="VerbatimChar"/>
                          <w:rFonts w:ascii="Linux Libertine O" w:hAnsi="Linux Libertine O" w:cs="Linux Libertine O"/>
                          <w:sz w:val="20"/>
                          <w:szCs w:val="20"/>
                          <w:lang w:eastAsia="zh-CN"/>
                        </w:rPr>
                      </w:pPr>
                    </w:p>
                  </w:txbxContent>
                </v:textbox>
                <w10:wrap type="topAndBottom" anchorx="margin"/>
              </v:shape>
            </w:pict>
          </mc:Fallback>
        </mc:AlternateContent>
      </w:r>
      <w:r>
        <w:rPr>
          <w:noProof/>
        </w:rPr>
        <mc:AlternateContent>
          <mc:Choice Requires="wps">
            <w:drawing>
              <wp:anchor distT="0" distB="0" distL="114300" distR="114300" simplePos="0" relativeHeight="251667456" behindDoc="0" locked="0" layoutInCell="1" allowOverlap="1" wp14:anchorId="3F98D1A9" wp14:editId="5F6350DA">
                <wp:simplePos x="0" y="0"/>
                <wp:positionH relativeFrom="page">
                  <wp:align>center</wp:align>
                </wp:positionH>
                <wp:positionV relativeFrom="paragraph">
                  <wp:posOffset>2076450</wp:posOffset>
                </wp:positionV>
                <wp:extent cx="4740910" cy="181610"/>
                <wp:effectExtent l="0" t="0" r="2540" b="8890"/>
                <wp:wrapTopAndBottom/>
                <wp:docPr id="495483877" name="文本框 1"/>
                <wp:cNvGraphicFramePr/>
                <a:graphic xmlns:a="http://schemas.openxmlformats.org/drawingml/2006/main">
                  <a:graphicData uri="http://schemas.microsoft.com/office/word/2010/wordprocessingShape">
                    <wps:wsp>
                      <wps:cNvSpPr txBox="1"/>
                      <wps:spPr>
                        <a:xfrm>
                          <a:off x="0" y="0"/>
                          <a:ext cx="4740910" cy="181610"/>
                        </a:xfrm>
                        <a:prstGeom prst="rect">
                          <a:avLst/>
                        </a:prstGeom>
                        <a:solidFill>
                          <a:prstClr val="white"/>
                        </a:solidFill>
                        <a:ln>
                          <a:noFill/>
                        </a:ln>
                      </wps:spPr>
                      <wps:txbx>
                        <w:txbxContent>
                          <w:p w14:paraId="20672043" w14:textId="77777777" w:rsidR="00CF0702" w:rsidRPr="00CF0702" w:rsidRDefault="00CF0702" w:rsidP="00CF0702">
                            <w:pPr>
                              <w:pStyle w:val="ab"/>
                              <w:jc w:val="center"/>
                              <w:rPr>
                                <w:rFonts w:ascii="Linux Biolinum O" w:eastAsia="Linux Libertine O" w:hAnsi="Linux Libertine O" w:cs="Linux Libertine O"/>
                                <w:i w:val="0"/>
                                <w:w w:val="99"/>
                                <w:sz w:val="18"/>
                                <w:szCs w:val="22"/>
                                <w:lang w:bidi="en-US"/>
                              </w:rPr>
                            </w:pPr>
                            <w:r w:rsidRPr="00CF0702">
                              <w:rPr>
                                <w:rFonts w:ascii="Linux Biolinum O" w:eastAsia="Linux Libertine O" w:hAnsi="Linux Libertine O" w:cs="Linux Libertine O"/>
                                <w:i w:val="0"/>
                                <w:w w:val="99"/>
                                <w:sz w:val="18"/>
                                <w:szCs w:val="22"/>
                                <w:lang w:bidi="en-US"/>
                              </w:rPr>
                              <w:t xml:space="preserve">Listing </w:t>
                            </w:r>
                            <w:r w:rsidRPr="00CF0702">
                              <w:rPr>
                                <w:rFonts w:ascii="Linux Biolinum O" w:eastAsia="Linux Libertine O" w:hAnsi="Linux Libertine O" w:cs="Linux Libertine O"/>
                                <w:i w:val="0"/>
                                <w:w w:val="99"/>
                                <w:sz w:val="18"/>
                                <w:szCs w:val="22"/>
                                <w:lang w:bidi="en-US"/>
                              </w:rPr>
                              <w:fldChar w:fldCharType="begin"/>
                            </w:r>
                            <w:r w:rsidRPr="00CF0702">
                              <w:rPr>
                                <w:rFonts w:ascii="Linux Biolinum O" w:eastAsia="Linux Libertine O" w:hAnsi="Linux Libertine O" w:cs="Linux Libertine O"/>
                                <w:i w:val="0"/>
                                <w:w w:val="99"/>
                                <w:sz w:val="18"/>
                                <w:szCs w:val="22"/>
                                <w:lang w:bidi="en-US"/>
                              </w:rPr>
                              <w:instrText xml:space="preserve"> SEQ Listing \* ARABIC </w:instrText>
                            </w:r>
                            <w:r w:rsidRPr="00CF0702">
                              <w:rPr>
                                <w:rFonts w:ascii="Linux Biolinum O" w:eastAsia="Linux Libertine O" w:hAnsi="Linux Libertine O" w:cs="Linux Libertine O"/>
                                <w:i w:val="0"/>
                                <w:w w:val="99"/>
                                <w:sz w:val="18"/>
                                <w:szCs w:val="22"/>
                                <w:lang w:bidi="en-US"/>
                              </w:rPr>
                              <w:fldChar w:fldCharType="separate"/>
                            </w:r>
                            <w:r w:rsidRPr="00CF0702">
                              <w:rPr>
                                <w:rFonts w:ascii="Linux Biolinum O" w:eastAsia="Linux Libertine O" w:hAnsi="Linux Libertine O" w:cs="Linux Libertine O"/>
                                <w:i w:val="0"/>
                                <w:w w:val="99"/>
                                <w:sz w:val="18"/>
                                <w:szCs w:val="22"/>
                                <w:lang w:bidi="en-US"/>
                              </w:rPr>
                              <w:t>2</w:t>
                            </w:r>
                            <w:r w:rsidRPr="00CF0702">
                              <w:rPr>
                                <w:rFonts w:ascii="Linux Biolinum O" w:eastAsia="Linux Libertine O" w:hAnsi="Linux Libertine O" w:cs="Linux Libertine O"/>
                                <w:i w:val="0"/>
                                <w:w w:val="99"/>
                                <w:sz w:val="18"/>
                                <w:szCs w:val="22"/>
                                <w:lang w:bidi="en-US"/>
                              </w:rPr>
                              <w:fldChar w:fldCharType="end"/>
                            </w:r>
                            <w:r w:rsidRPr="00CF0702">
                              <w:rPr>
                                <w:rFonts w:ascii="Linux Biolinum O" w:eastAsia="Linux Libertine O" w:hAnsi="Linux Libertine O" w:cs="Linux Libertine O" w:hint="eastAsia"/>
                                <w:i w:val="0"/>
                                <w:w w:val="99"/>
                                <w:sz w:val="18"/>
                                <w:szCs w:val="22"/>
                                <w:lang w:bidi="en-US"/>
                              </w:rPr>
                              <w:t xml:space="preserve"> : </w:t>
                            </w:r>
                            <w:r w:rsidRPr="00CF0702">
                              <w:rPr>
                                <w:rFonts w:ascii="Linux Biolinum O" w:eastAsia="Linux Libertine O" w:hAnsi="Linux Libertine O" w:cs="Linux Libertine O"/>
                                <w:i w:val="0"/>
                                <w:w w:val="99"/>
                                <w:sz w:val="18"/>
                                <w:szCs w:val="22"/>
                                <w:lang w:bidi="en-US"/>
                              </w:rPr>
                              <w:t>Experimental Setup</w:t>
                            </w:r>
                          </w:p>
                          <w:p w14:paraId="3DC165A9" w14:textId="2F4D5EDE" w:rsidR="00CF0702" w:rsidRPr="00FD0C54" w:rsidRDefault="00CF0702" w:rsidP="00CF0702">
                            <w:pPr>
                              <w:pStyle w:val="ab"/>
                              <w:rPr>
                                <w:rFonts w:ascii="Linux Libertine O" w:eastAsia="Linux Libertine O" w:hAnsi="Linux Libertine O" w:cs="Linux Libertine O"/>
                                <w:noProof/>
                                <w:w w:val="97"/>
                                <w:sz w:val="20"/>
                                <w:szCs w:val="20"/>
                                <w:lang w:eastAsia="zh-CN" w:bidi="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98D1A9" id="_x0000_s1029" type="#_x0000_t202" style="position:absolute;left:0;text-align:left;margin-left:0;margin-top:163.5pt;width:373.3pt;height:14.3pt;z-index:25166745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" stroked="f">
                <v:textbox inset="0,0,0,0">
                  <w:txbxContent>
                    <w:p w14:paraId="20672043" w14:textId="77777777" w:rsidR="00CF0702" w:rsidRPr="00CF0702" w:rsidRDefault="00CF0702" w:rsidP="00CF0702">
                      <w:pPr>
                        <w:pStyle w:val="ab"/>
                        <w:jc w:val="center"/>
                        <w:rPr>
                          <w:rFonts w:ascii="Linux Biolinum O" w:eastAsia="Linux Libertine O" w:hAnsi="Linux Libertine O" w:cs="Linux Libertine O"/>
                          <w:i w:val="0"/>
                          <w:w w:val="99"/>
                          <w:sz w:val="18"/>
                          <w:szCs w:val="22"/>
                          <w:lang w:bidi="en-US"/>
                        </w:rPr>
                      </w:pPr>
                      <w:r w:rsidRPr="00CF0702">
                        <w:rPr>
                          <w:rFonts w:ascii="Linux Biolinum O" w:eastAsia="Linux Libertine O" w:hAnsi="Linux Libertine O" w:cs="Linux Libertine O"/>
                          <w:i w:val="0"/>
                          <w:w w:val="99"/>
                          <w:sz w:val="18"/>
                          <w:szCs w:val="22"/>
                          <w:lang w:bidi="en-US"/>
                        </w:rPr>
                        <w:t xml:space="preserve">Listing </w:t>
                      </w:r>
                      <w:r w:rsidRPr="00CF0702">
                        <w:rPr>
                          <w:rFonts w:ascii="Linux Biolinum O" w:eastAsia="Linux Libertine O" w:hAnsi="Linux Libertine O" w:cs="Linux Libertine O"/>
                          <w:i w:val="0"/>
                          <w:w w:val="99"/>
                          <w:sz w:val="18"/>
                          <w:szCs w:val="22"/>
                          <w:lang w:bidi="en-US"/>
                        </w:rPr>
                        <w:fldChar w:fldCharType="begin"/>
                      </w:r>
                      <w:r w:rsidRPr="00CF0702">
                        <w:rPr>
                          <w:rFonts w:ascii="Linux Biolinum O" w:eastAsia="Linux Libertine O" w:hAnsi="Linux Libertine O" w:cs="Linux Libertine O"/>
                          <w:i w:val="0"/>
                          <w:w w:val="99"/>
                          <w:sz w:val="18"/>
                          <w:szCs w:val="22"/>
                          <w:lang w:bidi="en-US"/>
                        </w:rPr>
                        <w:instrText xml:space="preserve"> SEQ Listing \* ARABIC </w:instrText>
                      </w:r>
                      <w:r w:rsidRPr="00CF0702">
                        <w:rPr>
                          <w:rFonts w:ascii="Linux Biolinum O" w:eastAsia="Linux Libertine O" w:hAnsi="Linux Libertine O" w:cs="Linux Libertine O"/>
                          <w:i w:val="0"/>
                          <w:w w:val="99"/>
                          <w:sz w:val="18"/>
                          <w:szCs w:val="22"/>
                          <w:lang w:bidi="en-US"/>
                        </w:rPr>
                        <w:fldChar w:fldCharType="separate"/>
                      </w:r>
                      <w:r w:rsidRPr="00CF0702">
                        <w:rPr>
                          <w:rFonts w:ascii="Linux Biolinum O" w:eastAsia="Linux Libertine O" w:hAnsi="Linux Libertine O" w:cs="Linux Libertine O"/>
                          <w:i w:val="0"/>
                          <w:w w:val="99"/>
                          <w:sz w:val="18"/>
                          <w:szCs w:val="22"/>
                          <w:lang w:bidi="en-US"/>
                        </w:rPr>
                        <w:t>2</w:t>
                      </w:r>
                      <w:r w:rsidRPr="00CF0702">
                        <w:rPr>
                          <w:rFonts w:ascii="Linux Biolinum O" w:eastAsia="Linux Libertine O" w:hAnsi="Linux Libertine O" w:cs="Linux Libertine O"/>
                          <w:i w:val="0"/>
                          <w:w w:val="99"/>
                          <w:sz w:val="18"/>
                          <w:szCs w:val="22"/>
                          <w:lang w:bidi="en-US"/>
                        </w:rPr>
                        <w:fldChar w:fldCharType="end"/>
                      </w:r>
                      <w:r w:rsidRPr="00CF0702">
                        <w:rPr>
                          <w:rFonts w:ascii="Linux Biolinum O" w:eastAsia="Linux Libertine O" w:hAnsi="Linux Libertine O" w:cs="Linux Libertine O" w:hint="eastAsia"/>
                          <w:i w:val="0"/>
                          <w:w w:val="99"/>
                          <w:sz w:val="18"/>
                          <w:szCs w:val="22"/>
                          <w:lang w:bidi="en-US"/>
                        </w:rPr>
                        <w:t xml:space="preserve"> : </w:t>
                      </w:r>
                      <w:r w:rsidRPr="00CF0702">
                        <w:rPr>
                          <w:rFonts w:ascii="Linux Biolinum O" w:eastAsia="Linux Libertine O" w:hAnsi="Linux Libertine O" w:cs="Linux Libertine O"/>
                          <w:i w:val="0"/>
                          <w:w w:val="99"/>
                          <w:sz w:val="18"/>
                          <w:szCs w:val="22"/>
                          <w:lang w:bidi="en-US"/>
                        </w:rPr>
                        <w:t>Experimental Setup</w:t>
                      </w:r>
                    </w:p>
                    <w:p w14:paraId="3DC165A9" w14:textId="2F4D5EDE" w:rsidR="00CF0702" w:rsidRPr="00FD0C54" w:rsidRDefault="00CF0702" w:rsidP="00CF0702">
                      <w:pPr>
                        <w:pStyle w:val="ab"/>
                        <w:rPr>
                          <w:rFonts w:ascii="Linux Libertine O" w:eastAsia="Linux Libertine O" w:hAnsi="Linux Libertine O" w:cs="Linux Libertine O"/>
                          <w:noProof/>
                          <w:w w:val="97"/>
                          <w:sz w:val="20"/>
                          <w:szCs w:val="20"/>
                          <w:lang w:eastAsia="zh-CN" w:bidi="en-US"/>
                        </w:rPr>
                      </w:pPr>
                    </w:p>
                  </w:txbxContent>
                </v:textbox>
                <w10:wrap type="topAndBottom" anchorx="page"/>
              </v:shape>
            </w:pict>
          </mc:Fallback>
        </mc:AlternateContent>
      </w:r>
      <w:r w:rsidR="00096164" w:rsidRPr="005A5868">
        <w:t xml:space="preserve">The following demonstrates the framework execution for the loop test case </w:t>
      </w:r>
      <w:r>
        <w:rPr>
          <w:rFonts w:eastAsiaTheme="minorEastAsia" w:hint="eastAsia"/>
          <w:lang w:eastAsia="zh-CN"/>
        </w:rPr>
        <w:t>with Scenario A:</w:t>
      </w:r>
    </w:p>
    <w:tbl>
      <w:tblPr>
        <w:tblStyle w:val="5"/>
        <w:tblW w:w="0" w:type="auto"/>
        <w:tblLook w:val="04A0" w:firstRow="1" w:lastRow="0" w:firstColumn="1" w:lastColumn="0" w:noHBand="0" w:noVBand="1"/>
      </w:tblPr>
      <w:tblGrid>
        <w:gridCol w:w="2032"/>
        <w:gridCol w:w="2032"/>
        <w:gridCol w:w="2033"/>
        <w:gridCol w:w="2035"/>
      </w:tblGrid>
      <w:tr w:rsidR="001E0871" w14:paraId="4BD0B24E" w14:textId="77777777" w:rsidTr="00CF07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32" w:type="dxa"/>
          </w:tcPr>
          <w:p w14:paraId="733B67F5" w14:textId="5C646836" w:rsidR="001E0871" w:rsidRDefault="001E0871" w:rsidP="007F0ECD">
            <w:pPr>
              <w:pStyle w:val="Dist7"/>
              <w:ind w:left="0"/>
              <w:rPr>
                <w:rFonts w:eastAsiaTheme="minorEastAsia"/>
                <w:lang w:eastAsia="zh-CN"/>
              </w:rPr>
            </w:pPr>
            <w:r w:rsidRPr="001E0871">
              <w:rPr>
                <w:rFonts w:eastAsiaTheme="minorEastAsia"/>
                <w:lang w:eastAsia="zh-CN"/>
              </w:rPr>
              <w:t>Query:</w:t>
            </w:r>
          </w:p>
        </w:tc>
        <w:tc>
          <w:tcPr>
            <w:tcW w:w="2032" w:type="dxa"/>
          </w:tcPr>
          <w:p w14:paraId="49102979" w14:textId="5AF78AC0" w:rsidR="001E0871" w:rsidRDefault="001E0871" w:rsidP="007F0ECD">
            <w:pPr>
              <w:pStyle w:val="Dist7"/>
              <w:ind w:left="0"/>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Original:</w:t>
            </w:r>
          </w:p>
        </w:tc>
        <w:tc>
          <w:tcPr>
            <w:tcW w:w="2033" w:type="dxa"/>
          </w:tcPr>
          <w:p w14:paraId="0C13F062" w14:textId="6D3D692E" w:rsidR="001E0871" w:rsidRDefault="001E0871" w:rsidP="007F0ECD">
            <w:pPr>
              <w:pStyle w:val="Dist7"/>
              <w:ind w:left="0"/>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 xml:space="preserve">  Updated:</w:t>
            </w:r>
          </w:p>
        </w:tc>
        <w:tc>
          <w:tcPr>
            <w:tcW w:w="2033" w:type="dxa"/>
          </w:tcPr>
          <w:p w14:paraId="73F9A8E1" w14:textId="11A1E34C" w:rsidR="001E0871" w:rsidRDefault="001E0871" w:rsidP="007F0ECD">
            <w:pPr>
              <w:pStyle w:val="Dist7"/>
              <w:ind w:left="0"/>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 xml:space="preserve">  Change:</w:t>
            </w:r>
          </w:p>
        </w:tc>
      </w:tr>
      <w:tr w:rsidR="001E0871" w14:paraId="0F50C977" w14:textId="77777777" w:rsidTr="00CF0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205529D6" w14:textId="4DB8BBCD" w:rsidR="001E0871" w:rsidRDefault="001E0871" w:rsidP="007F0ECD">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branch_A</w:t>
            </w:r>
            <w:proofErr w:type="spellEnd"/>
            <w:proofErr w:type="gramStart"/>
            <w:r w:rsidRPr="001E0871">
              <w:rPr>
                <w:rFonts w:eastAsiaTheme="minorEastAsia"/>
                <w:lang w:eastAsia="zh-CN"/>
              </w:rPr>
              <w:t>" ]</w:t>
            </w:r>
            <w:proofErr w:type="gramEnd"/>
          </w:p>
        </w:tc>
        <w:tc>
          <w:tcPr>
            <w:tcW w:w="2032" w:type="dxa"/>
          </w:tcPr>
          <w:p w14:paraId="7E32C5DD" w14:textId="447BD003" w:rsidR="001E0871" w:rsidRDefault="001E0871" w:rsidP="007F0ECD">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0.50420155219968</w:t>
            </w:r>
          </w:p>
        </w:tc>
        <w:tc>
          <w:tcPr>
            <w:tcW w:w="2033" w:type="dxa"/>
          </w:tcPr>
          <w:p w14:paraId="7CDDA84A" w14:textId="68F1D893" w:rsidR="001E0871" w:rsidRDefault="001E0871" w:rsidP="007F0ECD">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0.0</w:t>
            </w:r>
          </w:p>
        </w:tc>
        <w:tc>
          <w:tcPr>
            <w:tcW w:w="2033" w:type="dxa"/>
          </w:tcPr>
          <w:p w14:paraId="5E8E2C92" w14:textId="1AD5AF43" w:rsidR="001E0871" w:rsidRDefault="001E0871" w:rsidP="007F0ECD">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0.5042015521996800</w:t>
            </w:r>
          </w:p>
        </w:tc>
      </w:tr>
      <w:tr w:rsidR="001E0871" w14:paraId="6261501A" w14:textId="77777777" w:rsidTr="00CF0702">
        <w:tc>
          <w:tcPr>
            <w:cnfStyle w:val="001000000000" w:firstRow="0" w:lastRow="0" w:firstColumn="1" w:lastColumn="0" w:oddVBand="0" w:evenVBand="0" w:oddHBand="0" w:evenHBand="0" w:firstRowFirstColumn="0" w:firstRowLastColumn="0" w:lastRowFirstColumn="0" w:lastRowLastColumn="0"/>
            <w:tcW w:w="2032" w:type="dxa"/>
          </w:tcPr>
          <w:p w14:paraId="294D8757" w14:textId="19DF1321" w:rsidR="001E0871" w:rsidRDefault="001E0871" w:rsidP="007F0ECD">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branch_B</w:t>
            </w:r>
            <w:proofErr w:type="spellEnd"/>
            <w:proofErr w:type="gramStart"/>
            <w:r w:rsidRPr="001E0871">
              <w:rPr>
                <w:rFonts w:eastAsiaTheme="minorEastAsia"/>
                <w:lang w:eastAsia="zh-CN"/>
              </w:rPr>
              <w:t>" ]</w:t>
            </w:r>
            <w:proofErr w:type="gramEnd"/>
          </w:p>
        </w:tc>
        <w:tc>
          <w:tcPr>
            <w:tcW w:w="2032" w:type="dxa"/>
          </w:tcPr>
          <w:p w14:paraId="1E4DD56C" w14:textId="05E453D2" w:rsidR="001E0871" w:rsidRDefault="001E0871" w:rsidP="007F0ECD">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0.4736839101945113</w:t>
            </w:r>
          </w:p>
        </w:tc>
        <w:tc>
          <w:tcPr>
            <w:tcW w:w="2033" w:type="dxa"/>
          </w:tcPr>
          <w:p w14:paraId="2B014848" w14:textId="3F4B6722" w:rsidR="001E0871" w:rsidRDefault="001E0871" w:rsidP="007F0ECD">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1.0</w:t>
            </w:r>
          </w:p>
        </w:tc>
        <w:tc>
          <w:tcPr>
            <w:tcW w:w="2033" w:type="dxa"/>
          </w:tcPr>
          <w:p w14:paraId="6B3EC6E6" w14:textId="5666FC81" w:rsidR="001E0871" w:rsidRDefault="001E0871" w:rsidP="007F0ECD">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0.5263160898054887</w:t>
            </w:r>
          </w:p>
        </w:tc>
      </w:tr>
      <w:tr w:rsidR="001E0871" w14:paraId="35EDC862" w14:textId="77777777" w:rsidTr="00CF0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4A4ADAAC" w14:textId="7354F71E" w:rsidR="001E0871" w:rsidRDefault="001E0871" w:rsidP="007F0ECD">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final_success</w:t>
            </w:r>
            <w:proofErr w:type="spellEnd"/>
            <w:proofErr w:type="gramStart"/>
            <w:r w:rsidRPr="001E0871">
              <w:rPr>
                <w:rFonts w:eastAsiaTheme="minorEastAsia"/>
                <w:lang w:eastAsia="zh-CN"/>
              </w:rPr>
              <w:t>" ]</w:t>
            </w:r>
            <w:proofErr w:type="gramEnd"/>
          </w:p>
        </w:tc>
        <w:tc>
          <w:tcPr>
            <w:tcW w:w="2032" w:type="dxa"/>
          </w:tcPr>
          <w:p w14:paraId="34B3E189" w14:textId="1D4BA3D3" w:rsidR="001E0871" w:rsidRDefault="00E40FEE" w:rsidP="007F0ECD">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w:t>
            </w:r>
          </w:p>
        </w:tc>
        <w:tc>
          <w:tcPr>
            <w:tcW w:w="2033" w:type="dxa"/>
          </w:tcPr>
          <w:p w14:paraId="73E01191" w14:textId="39FBD882" w:rsidR="001E0871" w:rsidRDefault="001E0871" w:rsidP="007F0ECD">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1.0</w:t>
            </w:r>
          </w:p>
        </w:tc>
        <w:tc>
          <w:tcPr>
            <w:tcW w:w="2033" w:type="dxa"/>
          </w:tcPr>
          <w:p w14:paraId="760EEED8" w14:textId="758CD1C1" w:rsidR="001E0871" w:rsidRDefault="001E0871" w:rsidP="007F0ECD">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0.0000000000000000</w:t>
            </w:r>
          </w:p>
        </w:tc>
      </w:tr>
      <w:tr w:rsidR="001E0871" w14:paraId="2D4AF6BC" w14:textId="77777777" w:rsidTr="00CF0702">
        <w:tc>
          <w:tcPr>
            <w:cnfStyle w:val="001000000000" w:firstRow="0" w:lastRow="0" w:firstColumn="1" w:lastColumn="0" w:oddVBand="0" w:evenVBand="0" w:oddHBand="0" w:evenHBand="0" w:firstRowFirstColumn="0" w:firstRowLastColumn="0" w:lastRowFirstColumn="0" w:lastRowLastColumn="0"/>
            <w:tcW w:w="2032" w:type="dxa"/>
          </w:tcPr>
          <w:p w14:paraId="7E2D3170" w14:textId="5D4D9D4D" w:rsidR="001E0871" w:rsidRDefault="001E0871" w:rsidP="007F0ECD">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loop_state</w:t>
            </w:r>
            <w:proofErr w:type="spellEnd"/>
            <w:proofErr w:type="gramStart"/>
            <w:r w:rsidRPr="001E0871">
              <w:rPr>
                <w:rFonts w:eastAsiaTheme="minorEastAsia"/>
                <w:lang w:eastAsia="zh-CN"/>
              </w:rPr>
              <w:t>" ]</w:t>
            </w:r>
            <w:proofErr w:type="gramEnd"/>
          </w:p>
        </w:tc>
        <w:tc>
          <w:tcPr>
            <w:tcW w:w="2032" w:type="dxa"/>
          </w:tcPr>
          <w:p w14:paraId="26CE8DB9" w14:textId="719F4A61" w:rsidR="001E0871" w:rsidRDefault="00E40FEE" w:rsidP="007F0ECD">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w:t>
            </w:r>
          </w:p>
        </w:tc>
        <w:tc>
          <w:tcPr>
            <w:tcW w:w="2033" w:type="dxa"/>
          </w:tcPr>
          <w:p w14:paraId="5D1FCBBF" w14:textId="6DCA18C3" w:rsidR="001E0871" w:rsidRDefault="001E0871" w:rsidP="007F0ECD">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1.0</w:t>
            </w:r>
          </w:p>
        </w:tc>
        <w:tc>
          <w:tcPr>
            <w:tcW w:w="2033" w:type="dxa"/>
          </w:tcPr>
          <w:p w14:paraId="27D83A8D" w14:textId="61A6566B" w:rsidR="001E0871" w:rsidRDefault="001E0871" w:rsidP="00E40FEE">
            <w:pPr>
              <w:pStyle w:val="Dist7"/>
              <w:keepNext/>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0.0000000000000000</w:t>
            </w:r>
          </w:p>
        </w:tc>
      </w:tr>
    </w:tbl>
    <w:p w14:paraId="5155B092" w14:textId="30A69009" w:rsidR="00CF0702" w:rsidRDefault="00E40FEE" w:rsidP="00CF0702">
      <w:pPr>
        <w:pStyle w:val="ab"/>
        <w:jc w:val="center"/>
        <w:rPr>
          <w:rFonts w:ascii="Linux Biolinum O" w:hAnsi="Linux Libertine O" w:cs="Linux Libertine O"/>
          <w:i w:val="0"/>
          <w:w w:val="99"/>
          <w:sz w:val="18"/>
          <w:szCs w:val="22"/>
          <w:lang w:eastAsia="zh-CN" w:bidi="en-US"/>
        </w:rPr>
      </w:pPr>
      <w:r w:rsidRPr="00E40FEE">
        <w:rPr>
          <w:rFonts w:ascii="Linux Biolinum O" w:eastAsia="Linux Libertine O" w:hAnsi="Linux Libertine O" w:cs="Linux Libertine O"/>
          <w:i w:val="0"/>
          <w:w w:val="99"/>
          <w:sz w:val="18"/>
          <w:szCs w:val="22"/>
          <w:lang w:bidi="en-US"/>
        </w:rPr>
        <w:t xml:space="preserve">Table </w:t>
      </w:r>
      <w:r w:rsidRPr="00E40FEE">
        <w:rPr>
          <w:rFonts w:ascii="Linux Biolinum O" w:eastAsia="Linux Libertine O" w:hAnsi="Linux Libertine O" w:cs="Linux Libertine O"/>
          <w:i w:val="0"/>
          <w:w w:val="99"/>
          <w:sz w:val="18"/>
          <w:szCs w:val="22"/>
          <w:lang w:bidi="en-US"/>
        </w:rPr>
        <w:fldChar w:fldCharType="begin"/>
      </w:r>
      <w:r w:rsidRPr="00E40FEE">
        <w:rPr>
          <w:rFonts w:ascii="Linux Biolinum O" w:eastAsia="Linux Libertine O" w:hAnsi="Linux Libertine O" w:cs="Linux Libertine O"/>
          <w:i w:val="0"/>
          <w:w w:val="99"/>
          <w:sz w:val="18"/>
          <w:szCs w:val="22"/>
          <w:lang w:bidi="en-US"/>
        </w:rPr>
        <w:instrText xml:space="preserve"> SEQ Table \* ARABIC </w:instrText>
      </w:r>
      <w:r w:rsidRPr="00E40FEE">
        <w:rPr>
          <w:rFonts w:ascii="Linux Biolinum O" w:eastAsia="Linux Libertine O" w:hAnsi="Linux Libertine O" w:cs="Linux Libertine O"/>
          <w:i w:val="0"/>
          <w:w w:val="99"/>
          <w:sz w:val="18"/>
          <w:szCs w:val="22"/>
          <w:lang w:bidi="en-US"/>
        </w:rPr>
        <w:fldChar w:fldCharType="separate"/>
      </w:r>
      <w:r w:rsidRPr="00E40FEE">
        <w:rPr>
          <w:rFonts w:ascii="Linux Biolinum O" w:eastAsia="Linux Libertine O" w:hAnsi="Linux Libertine O" w:cs="Linux Libertine O"/>
          <w:i w:val="0"/>
          <w:w w:val="99"/>
          <w:sz w:val="18"/>
          <w:szCs w:val="22"/>
          <w:lang w:bidi="en-US"/>
        </w:rPr>
        <w:t>1</w:t>
      </w:r>
      <w:r w:rsidRPr="00E40FEE">
        <w:rPr>
          <w:rFonts w:ascii="Linux Biolinum O" w:eastAsia="Linux Libertine O" w:hAnsi="Linux Libertine O" w:cs="Linux Libertine O"/>
          <w:i w:val="0"/>
          <w:w w:val="99"/>
          <w:sz w:val="18"/>
          <w:szCs w:val="22"/>
          <w:lang w:bidi="en-US"/>
        </w:rPr>
        <w:fldChar w:fldCharType="end"/>
      </w:r>
      <w:r>
        <w:rPr>
          <w:rFonts w:ascii="Linux Biolinum O" w:hAnsi="Linux Libertine O" w:cs="Linux Libertine O" w:hint="eastAsia"/>
          <w:i w:val="0"/>
          <w:w w:val="99"/>
          <w:sz w:val="18"/>
          <w:szCs w:val="22"/>
          <w:lang w:eastAsia="zh-CN" w:bidi="en-US"/>
        </w:rPr>
        <w:t xml:space="preserve"> </w:t>
      </w:r>
      <w:r w:rsidR="00AD5740">
        <w:rPr>
          <w:rFonts w:ascii="Linux Biolinum O" w:hAnsi="Linux Libertine O" w:cs="Linux Libertine O" w:hint="eastAsia"/>
          <w:i w:val="0"/>
          <w:w w:val="99"/>
          <w:sz w:val="18"/>
          <w:szCs w:val="22"/>
          <w:lang w:eastAsia="zh-CN" w:bidi="en-US"/>
        </w:rPr>
        <w:t xml:space="preserve">: </w:t>
      </w:r>
      <w:r w:rsidR="00CF0702" w:rsidRPr="00CF0702">
        <w:rPr>
          <w:rFonts w:ascii="Linux Biolinum O" w:hAnsi="Linux Libertine O" w:cs="Linux Libertine O"/>
          <w:i w:val="0"/>
          <w:w w:val="99"/>
          <w:sz w:val="18"/>
          <w:szCs w:val="22"/>
          <w:lang w:eastAsia="zh-CN" w:bidi="en-US"/>
        </w:rPr>
        <w:t xml:space="preserve">Scenario </w:t>
      </w:r>
      <w:proofErr w:type="gramStart"/>
      <w:r w:rsidR="00CF0702" w:rsidRPr="00CF0702">
        <w:rPr>
          <w:rFonts w:ascii="Linux Biolinum O" w:hAnsi="Linux Libertine O" w:cs="Linux Libertine O"/>
          <w:i w:val="0"/>
          <w:w w:val="99"/>
          <w:sz w:val="18"/>
          <w:szCs w:val="22"/>
          <w:lang w:eastAsia="zh-CN" w:bidi="en-US"/>
        </w:rPr>
        <w:t>A</w:t>
      </w:r>
      <w:proofErr w:type="gramEnd"/>
      <w:r w:rsidR="00CF0702" w:rsidRPr="00CF0702">
        <w:rPr>
          <w:rFonts w:ascii="Linux Biolinum O" w:hAnsi="Linux Libertine O" w:cs="Linux Libertine O"/>
          <w:i w:val="0"/>
          <w:w w:val="99"/>
          <w:sz w:val="18"/>
          <w:szCs w:val="22"/>
          <w:lang w:eastAsia="zh-CN" w:bidi="en-US"/>
        </w:rPr>
        <w:t xml:space="preserve"> Execution Log with</w:t>
      </w:r>
      <w:r w:rsidR="00CF0702">
        <w:rPr>
          <w:rFonts w:ascii="Linux Biolinum O" w:hAnsi="Linux Libertine O" w:cs="Linux Libertine O" w:hint="eastAsia"/>
          <w:i w:val="0"/>
          <w:w w:val="99"/>
          <w:sz w:val="18"/>
          <w:szCs w:val="22"/>
          <w:lang w:eastAsia="zh-CN" w:bidi="en-US"/>
        </w:rPr>
        <w:t>out</w:t>
      </w:r>
      <w:r w:rsidR="00CF0702" w:rsidRPr="00CF0702">
        <w:rPr>
          <w:rFonts w:ascii="Linux Biolinum O" w:hAnsi="Linux Libertine O" w:cs="Linux Libertine O"/>
          <w:i w:val="0"/>
          <w:w w:val="99"/>
          <w:sz w:val="18"/>
          <w:szCs w:val="22"/>
          <w:lang w:eastAsia="zh-CN" w:bidi="en-US"/>
        </w:rPr>
        <w:t xml:space="preserve"> Repeated State Handling</w:t>
      </w:r>
    </w:p>
    <w:p w14:paraId="67E446DF" w14:textId="77777777" w:rsidR="00CF0702" w:rsidRPr="00E40FEE" w:rsidRDefault="00CF0702" w:rsidP="00CF0702">
      <w:pPr>
        <w:pStyle w:val="ab"/>
        <w:rPr>
          <w:rFonts w:ascii="Linux Biolinum O" w:hAnsi="Linux Libertine O" w:cs="Linux Libertine O"/>
          <w:i w:val="0"/>
          <w:w w:val="99"/>
          <w:sz w:val="18"/>
          <w:szCs w:val="22"/>
          <w:lang w:eastAsia="zh-CN" w:bidi="en-US"/>
        </w:rPr>
      </w:pPr>
    </w:p>
    <w:tbl>
      <w:tblPr>
        <w:tblStyle w:val="5"/>
        <w:tblW w:w="0" w:type="auto"/>
        <w:tblLook w:val="04A0" w:firstRow="1" w:lastRow="0" w:firstColumn="1" w:lastColumn="0" w:noHBand="0" w:noVBand="1"/>
      </w:tblPr>
      <w:tblGrid>
        <w:gridCol w:w="2032"/>
        <w:gridCol w:w="2032"/>
        <w:gridCol w:w="2033"/>
        <w:gridCol w:w="2035"/>
      </w:tblGrid>
      <w:tr w:rsidR="00CF0702" w14:paraId="2CE8F3FF" w14:textId="77777777" w:rsidTr="00CF070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32" w:type="dxa"/>
          </w:tcPr>
          <w:p w14:paraId="6FFCF3EB" w14:textId="77777777" w:rsidR="00CF0702" w:rsidRDefault="00CF0702" w:rsidP="009C19BA">
            <w:pPr>
              <w:pStyle w:val="Dist7"/>
              <w:ind w:left="0"/>
              <w:rPr>
                <w:rFonts w:eastAsiaTheme="minorEastAsia"/>
                <w:lang w:eastAsia="zh-CN"/>
              </w:rPr>
            </w:pPr>
            <w:r w:rsidRPr="001E0871">
              <w:rPr>
                <w:rFonts w:eastAsiaTheme="minorEastAsia"/>
                <w:lang w:eastAsia="zh-CN"/>
              </w:rPr>
              <w:t>Query:</w:t>
            </w:r>
          </w:p>
        </w:tc>
        <w:tc>
          <w:tcPr>
            <w:tcW w:w="2032" w:type="dxa"/>
          </w:tcPr>
          <w:p w14:paraId="56266ACB" w14:textId="77777777" w:rsidR="00CF0702" w:rsidRDefault="00CF0702" w:rsidP="009C19BA">
            <w:pPr>
              <w:pStyle w:val="Dist7"/>
              <w:ind w:left="0"/>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Original:</w:t>
            </w:r>
          </w:p>
        </w:tc>
        <w:tc>
          <w:tcPr>
            <w:tcW w:w="2033" w:type="dxa"/>
          </w:tcPr>
          <w:p w14:paraId="1ADBCCD5" w14:textId="77777777" w:rsidR="00CF0702" w:rsidRDefault="00CF0702" w:rsidP="009C19BA">
            <w:pPr>
              <w:pStyle w:val="Dist7"/>
              <w:ind w:left="0"/>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 xml:space="preserve">  Updated:</w:t>
            </w:r>
          </w:p>
        </w:tc>
        <w:tc>
          <w:tcPr>
            <w:tcW w:w="2033" w:type="dxa"/>
          </w:tcPr>
          <w:p w14:paraId="7D4DCE1C" w14:textId="77777777" w:rsidR="00CF0702" w:rsidRDefault="00CF0702" w:rsidP="009C19BA">
            <w:pPr>
              <w:pStyle w:val="Dist7"/>
              <w:ind w:left="0"/>
              <w:cnfStyle w:val="100000000000" w:firstRow="1"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 xml:space="preserve">  Change:</w:t>
            </w:r>
          </w:p>
        </w:tc>
      </w:tr>
      <w:tr w:rsidR="00CF0702" w14:paraId="1B05CA7B" w14:textId="77777777" w:rsidTr="00CF0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7FE53FCB" w14:textId="77777777" w:rsidR="00CF0702" w:rsidRDefault="00CF0702" w:rsidP="009C19BA">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branch_A</w:t>
            </w:r>
            <w:proofErr w:type="spellEnd"/>
            <w:proofErr w:type="gramStart"/>
            <w:r w:rsidRPr="001E0871">
              <w:rPr>
                <w:rFonts w:eastAsiaTheme="minorEastAsia"/>
                <w:lang w:eastAsia="zh-CN"/>
              </w:rPr>
              <w:t>" ]</w:t>
            </w:r>
            <w:proofErr w:type="gramEnd"/>
          </w:p>
        </w:tc>
        <w:tc>
          <w:tcPr>
            <w:tcW w:w="2032" w:type="dxa"/>
          </w:tcPr>
          <w:p w14:paraId="18CD5DDD" w14:textId="77777777" w:rsidR="00CF0702" w:rsidRDefault="00CF0702" w:rsidP="009C19BA">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0.50420155219968</w:t>
            </w:r>
          </w:p>
        </w:tc>
        <w:tc>
          <w:tcPr>
            <w:tcW w:w="2033" w:type="dxa"/>
          </w:tcPr>
          <w:p w14:paraId="1996985E" w14:textId="77777777" w:rsidR="00CF0702" w:rsidRDefault="00CF0702" w:rsidP="009C19BA">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0.0</w:t>
            </w:r>
          </w:p>
        </w:tc>
        <w:tc>
          <w:tcPr>
            <w:tcW w:w="2033" w:type="dxa"/>
          </w:tcPr>
          <w:p w14:paraId="416000A6" w14:textId="77777777" w:rsidR="00CF0702" w:rsidRDefault="00CF0702" w:rsidP="009C19BA">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0.5042015521996800</w:t>
            </w:r>
          </w:p>
        </w:tc>
      </w:tr>
      <w:tr w:rsidR="00CF0702" w14:paraId="27976EDD" w14:textId="77777777" w:rsidTr="00CF0702">
        <w:tc>
          <w:tcPr>
            <w:cnfStyle w:val="001000000000" w:firstRow="0" w:lastRow="0" w:firstColumn="1" w:lastColumn="0" w:oddVBand="0" w:evenVBand="0" w:oddHBand="0" w:evenHBand="0" w:firstRowFirstColumn="0" w:firstRowLastColumn="0" w:lastRowFirstColumn="0" w:lastRowLastColumn="0"/>
            <w:tcW w:w="2032" w:type="dxa"/>
          </w:tcPr>
          <w:p w14:paraId="483592EC" w14:textId="77777777" w:rsidR="00CF0702" w:rsidRDefault="00CF0702" w:rsidP="009C19BA">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branch_B</w:t>
            </w:r>
            <w:proofErr w:type="spellEnd"/>
            <w:proofErr w:type="gramStart"/>
            <w:r w:rsidRPr="001E0871">
              <w:rPr>
                <w:rFonts w:eastAsiaTheme="minorEastAsia"/>
                <w:lang w:eastAsia="zh-CN"/>
              </w:rPr>
              <w:t>" ]</w:t>
            </w:r>
            <w:proofErr w:type="gramEnd"/>
          </w:p>
        </w:tc>
        <w:tc>
          <w:tcPr>
            <w:tcW w:w="2032" w:type="dxa"/>
          </w:tcPr>
          <w:p w14:paraId="4A523117" w14:textId="77777777" w:rsidR="00CF0702" w:rsidRDefault="00CF0702" w:rsidP="009C19BA">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0.4736839101945113</w:t>
            </w:r>
          </w:p>
        </w:tc>
        <w:tc>
          <w:tcPr>
            <w:tcW w:w="2033" w:type="dxa"/>
          </w:tcPr>
          <w:p w14:paraId="4E321286" w14:textId="77777777" w:rsidR="00CF0702" w:rsidRDefault="00CF0702" w:rsidP="009C19BA">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1.0</w:t>
            </w:r>
          </w:p>
        </w:tc>
        <w:tc>
          <w:tcPr>
            <w:tcW w:w="2033" w:type="dxa"/>
          </w:tcPr>
          <w:p w14:paraId="71FD9058" w14:textId="77777777" w:rsidR="00CF0702" w:rsidRDefault="00CF0702" w:rsidP="009C19BA">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0.5263160898054887</w:t>
            </w:r>
          </w:p>
        </w:tc>
      </w:tr>
      <w:tr w:rsidR="00CF0702" w14:paraId="18EC6223" w14:textId="77777777" w:rsidTr="00CF0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7784E787" w14:textId="77777777" w:rsidR="00CF0702" w:rsidRDefault="00CF0702" w:rsidP="009C19BA">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final_success</w:t>
            </w:r>
            <w:proofErr w:type="spellEnd"/>
            <w:proofErr w:type="gramStart"/>
            <w:r w:rsidRPr="001E0871">
              <w:rPr>
                <w:rFonts w:eastAsiaTheme="minorEastAsia"/>
                <w:lang w:eastAsia="zh-CN"/>
              </w:rPr>
              <w:t>" ]</w:t>
            </w:r>
            <w:proofErr w:type="gramEnd"/>
          </w:p>
        </w:tc>
        <w:tc>
          <w:tcPr>
            <w:tcW w:w="2032" w:type="dxa"/>
          </w:tcPr>
          <w:p w14:paraId="40B31EAE" w14:textId="77777777" w:rsidR="00CF0702" w:rsidRDefault="00CF0702" w:rsidP="009C19BA">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Pr>
                <w:rFonts w:eastAsiaTheme="minorEastAsia" w:hint="eastAsia"/>
                <w:lang w:eastAsia="zh-CN"/>
              </w:rPr>
              <w:t>1.0</w:t>
            </w:r>
          </w:p>
        </w:tc>
        <w:tc>
          <w:tcPr>
            <w:tcW w:w="2033" w:type="dxa"/>
          </w:tcPr>
          <w:p w14:paraId="32ACBDC5" w14:textId="77777777" w:rsidR="00CF0702" w:rsidRDefault="00CF0702" w:rsidP="009C19BA">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1.0</w:t>
            </w:r>
          </w:p>
        </w:tc>
        <w:tc>
          <w:tcPr>
            <w:tcW w:w="2033" w:type="dxa"/>
          </w:tcPr>
          <w:p w14:paraId="27F91020" w14:textId="77777777" w:rsidR="00CF0702" w:rsidRDefault="00CF0702" w:rsidP="009C19BA">
            <w:pPr>
              <w:pStyle w:val="Dist7"/>
              <w:ind w:left="0"/>
              <w:cnfStyle w:val="000000100000" w:firstRow="0" w:lastRow="0" w:firstColumn="0" w:lastColumn="0" w:oddVBand="0" w:evenVBand="0" w:oddHBand="1" w:evenHBand="0" w:firstRowFirstColumn="0" w:firstRowLastColumn="0" w:lastRowFirstColumn="0" w:lastRowLastColumn="0"/>
              <w:rPr>
                <w:rFonts w:eastAsiaTheme="minorEastAsia"/>
                <w:lang w:eastAsia="zh-CN"/>
              </w:rPr>
            </w:pPr>
            <w:r w:rsidRPr="001E0871">
              <w:rPr>
                <w:rFonts w:eastAsiaTheme="minorEastAsia"/>
                <w:lang w:eastAsia="zh-CN"/>
              </w:rPr>
              <w:t>+0.0000000000000000</w:t>
            </w:r>
          </w:p>
        </w:tc>
      </w:tr>
      <w:tr w:rsidR="00CF0702" w14:paraId="2D5AAA50" w14:textId="77777777" w:rsidTr="00CF0702">
        <w:tc>
          <w:tcPr>
            <w:cnfStyle w:val="001000000000" w:firstRow="0" w:lastRow="0" w:firstColumn="1" w:lastColumn="0" w:oddVBand="0" w:evenVBand="0" w:oddHBand="0" w:evenHBand="0" w:firstRowFirstColumn="0" w:firstRowLastColumn="0" w:lastRowFirstColumn="0" w:lastRowLastColumn="0"/>
            <w:tcW w:w="2032" w:type="dxa"/>
          </w:tcPr>
          <w:p w14:paraId="3F7D8945" w14:textId="77777777" w:rsidR="00CF0702" w:rsidRDefault="00CF0702" w:rsidP="009C19BA">
            <w:pPr>
              <w:pStyle w:val="Dist7"/>
              <w:ind w:left="0"/>
              <w:rPr>
                <w:rFonts w:eastAsiaTheme="minorEastAsia"/>
                <w:lang w:eastAsia="zh-CN"/>
              </w:rPr>
            </w:pPr>
            <w:proofErr w:type="gramStart"/>
            <w:r w:rsidRPr="001E0871">
              <w:rPr>
                <w:rFonts w:eastAsiaTheme="minorEastAsia"/>
                <w:lang w:eastAsia="zh-CN"/>
              </w:rPr>
              <w:t>P[</w:t>
            </w:r>
            <w:proofErr w:type="gramEnd"/>
            <w:r w:rsidRPr="001E0871">
              <w:rPr>
                <w:rFonts w:eastAsiaTheme="minorEastAsia"/>
                <w:lang w:eastAsia="zh-CN"/>
              </w:rPr>
              <w:t xml:space="preserve"> F "</w:t>
            </w:r>
            <w:proofErr w:type="spellStart"/>
            <w:r w:rsidRPr="001E0871">
              <w:rPr>
                <w:rFonts w:eastAsiaTheme="minorEastAsia"/>
                <w:lang w:eastAsia="zh-CN"/>
              </w:rPr>
              <w:t>loop_state</w:t>
            </w:r>
            <w:proofErr w:type="spellEnd"/>
            <w:proofErr w:type="gramStart"/>
            <w:r w:rsidRPr="001E0871">
              <w:rPr>
                <w:rFonts w:eastAsiaTheme="minorEastAsia"/>
                <w:lang w:eastAsia="zh-CN"/>
              </w:rPr>
              <w:t>" ]</w:t>
            </w:r>
            <w:proofErr w:type="gramEnd"/>
          </w:p>
        </w:tc>
        <w:tc>
          <w:tcPr>
            <w:tcW w:w="2032" w:type="dxa"/>
          </w:tcPr>
          <w:p w14:paraId="4E07EA84" w14:textId="77777777" w:rsidR="00CF0702" w:rsidRDefault="00CF0702" w:rsidP="009C19BA">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Pr>
                <w:rFonts w:eastAsiaTheme="minorEastAsia" w:hint="eastAsia"/>
                <w:lang w:eastAsia="zh-CN"/>
              </w:rPr>
              <w:t>1.0</w:t>
            </w:r>
          </w:p>
        </w:tc>
        <w:tc>
          <w:tcPr>
            <w:tcW w:w="2033" w:type="dxa"/>
          </w:tcPr>
          <w:p w14:paraId="20BCAA9D" w14:textId="77777777" w:rsidR="00CF0702" w:rsidRDefault="00CF0702" w:rsidP="009C19BA">
            <w:pPr>
              <w:pStyle w:val="Dist7"/>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1.0</w:t>
            </w:r>
          </w:p>
        </w:tc>
        <w:tc>
          <w:tcPr>
            <w:tcW w:w="2033" w:type="dxa"/>
          </w:tcPr>
          <w:p w14:paraId="00EA08A7" w14:textId="77777777" w:rsidR="00CF0702" w:rsidRDefault="00CF0702" w:rsidP="009C19BA">
            <w:pPr>
              <w:pStyle w:val="Dist7"/>
              <w:keepNext/>
              <w:ind w:left="0"/>
              <w:cnfStyle w:val="000000000000" w:firstRow="0" w:lastRow="0" w:firstColumn="0" w:lastColumn="0" w:oddVBand="0" w:evenVBand="0" w:oddHBand="0" w:evenHBand="0" w:firstRowFirstColumn="0" w:firstRowLastColumn="0" w:lastRowFirstColumn="0" w:lastRowLastColumn="0"/>
              <w:rPr>
                <w:rFonts w:eastAsiaTheme="minorEastAsia"/>
                <w:lang w:eastAsia="zh-CN"/>
              </w:rPr>
            </w:pPr>
            <w:r w:rsidRPr="001E0871">
              <w:rPr>
                <w:rFonts w:eastAsiaTheme="minorEastAsia"/>
                <w:lang w:eastAsia="zh-CN"/>
              </w:rPr>
              <w:t>+0.0000000000000000</w:t>
            </w:r>
          </w:p>
        </w:tc>
      </w:tr>
    </w:tbl>
    <w:p w14:paraId="36076167" w14:textId="25B77CC9" w:rsidR="001E0871" w:rsidRDefault="00CF0702" w:rsidP="00CF0702">
      <w:pPr>
        <w:pStyle w:val="ab"/>
        <w:jc w:val="center"/>
        <w:rPr>
          <w:rFonts w:ascii="Linux Biolinum O" w:hAnsi="Linux Libertine O" w:cs="Linux Libertine O"/>
          <w:i w:val="0"/>
          <w:w w:val="99"/>
          <w:sz w:val="18"/>
          <w:szCs w:val="22"/>
          <w:lang w:eastAsia="zh-CN" w:bidi="en-US"/>
        </w:rPr>
      </w:pPr>
      <w:r w:rsidRPr="00E40FEE">
        <w:rPr>
          <w:rFonts w:ascii="Linux Biolinum O" w:eastAsia="Linux Libertine O" w:hAnsi="Linux Libertine O" w:cs="Linux Libertine O"/>
          <w:i w:val="0"/>
          <w:w w:val="99"/>
          <w:sz w:val="18"/>
          <w:szCs w:val="22"/>
          <w:lang w:bidi="en-US"/>
        </w:rPr>
        <w:t xml:space="preserve">Table </w:t>
      </w:r>
      <w:r w:rsidRPr="00E40FEE">
        <w:rPr>
          <w:rFonts w:ascii="Linux Biolinum O" w:eastAsia="Linux Libertine O" w:hAnsi="Linux Libertine O" w:cs="Linux Libertine O"/>
          <w:i w:val="0"/>
          <w:w w:val="99"/>
          <w:sz w:val="18"/>
          <w:szCs w:val="22"/>
          <w:lang w:bidi="en-US"/>
        </w:rPr>
        <w:fldChar w:fldCharType="begin"/>
      </w:r>
      <w:r w:rsidRPr="00E40FEE">
        <w:rPr>
          <w:rFonts w:ascii="Linux Biolinum O" w:eastAsia="Linux Libertine O" w:hAnsi="Linux Libertine O" w:cs="Linux Libertine O"/>
          <w:i w:val="0"/>
          <w:w w:val="99"/>
          <w:sz w:val="18"/>
          <w:szCs w:val="22"/>
          <w:lang w:bidi="en-US"/>
        </w:rPr>
        <w:instrText xml:space="preserve"> SEQ Table \* ARABIC </w:instrText>
      </w:r>
      <w:r w:rsidRPr="00E40FEE">
        <w:rPr>
          <w:rFonts w:ascii="Linux Biolinum O" w:eastAsia="Linux Libertine O" w:hAnsi="Linux Libertine O" w:cs="Linux Libertine O"/>
          <w:i w:val="0"/>
          <w:w w:val="99"/>
          <w:sz w:val="18"/>
          <w:szCs w:val="22"/>
          <w:lang w:bidi="en-US"/>
        </w:rPr>
        <w:fldChar w:fldCharType="separate"/>
      </w:r>
      <w:r>
        <w:rPr>
          <w:rFonts w:ascii="Linux Biolinum O" w:eastAsia="Linux Libertine O" w:hAnsi="Linux Libertine O" w:cs="Linux Libertine O"/>
          <w:i w:val="0"/>
          <w:noProof/>
          <w:w w:val="99"/>
          <w:sz w:val="18"/>
          <w:szCs w:val="22"/>
          <w:lang w:bidi="en-US"/>
        </w:rPr>
        <w:t>2</w:t>
      </w:r>
      <w:r w:rsidRPr="00E40FEE">
        <w:rPr>
          <w:rFonts w:ascii="Linux Biolinum O" w:eastAsia="Linux Libertine O" w:hAnsi="Linux Libertine O" w:cs="Linux Libertine O"/>
          <w:i w:val="0"/>
          <w:w w:val="99"/>
          <w:sz w:val="18"/>
          <w:szCs w:val="22"/>
          <w:lang w:bidi="en-US"/>
        </w:rPr>
        <w:fldChar w:fldCharType="end"/>
      </w:r>
      <w:r w:rsidR="00AD5740">
        <w:rPr>
          <w:rFonts w:ascii="Linux Biolinum O" w:hAnsi="Linux Libertine O" w:cs="Linux Libertine O" w:hint="eastAsia"/>
          <w:i w:val="0"/>
          <w:w w:val="99"/>
          <w:sz w:val="18"/>
          <w:szCs w:val="22"/>
          <w:lang w:eastAsia="zh-CN" w:bidi="en-US"/>
        </w:rPr>
        <w:t xml:space="preserve"> :</w:t>
      </w:r>
      <w:r>
        <w:rPr>
          <w:rFonts w:ascii="Linux Biolinum O" w:hAnsi="Linux Libertine O" w:cs="Linux Libertine O" w:hint="eastAsia"/>
          <w:i w:val="0"/>
          <w:w w:val="99"/>
          <w:sz w:val="18"/>
          <w:szCs w:val="22"/>
          <w:lang w:eastAsia="zh-CN" w:bidi="en-US"/>
        </w:rPr>
        <w:t xml:space="preserve"> </w:t>
      </w:r>
      <w:r w:rsidRPr="00CF0702">
        <w:rPr>
          <w:rFonts w:ascii="Linux Biolinum O" w:hAnsi="Linux Libertine O" w:cs="Linux Libertine O"/>
          <w:i w:val="0"/>
          <w:w w:val="99"/>
          <w:sz w:val="18"/>
          <w:szCs w:val="22"/>
          <w:lang w:eastAsia="zh-CN" w:bidi="en-US"/>
        </w:rPr>
        <w:t xml:space="preserve">Scenario </w:t>
      </w:r>
      <w:proofErr w:type="gramStart"/>
      <w:r w:rsidRPr="00CF0702">
        <w:rPr>
          <w:rFonts w:ascii="Linux Biolinum O" w:hAnsi="Linux Libertine O" w:cs="Linux Libertine O"/>
          <w:i w:val="0"/>
          <w:w w:val="99"/>
          <w:sz w:val="18"/>
          <w:szCs w:val="22"/>
          <w:lang w:eastAsia="zh-CN" w:bidi="en-US"/>
        </w:rPr>
        <w:t>A</w:t>
      </w:r>
      <w:proofErr w:type="gramEnd"/>
      <w:r w:rsidRPr="00CF0702">
        <w:rPr>
          <w:rFonts w:ascii="Linux Biolinum O" w:hAnsi="Linux Libertine O" w:cs="Linux Libertine O"/>
          <w:i w:val="0"/>
          <w:w w:val="99"/>
          <w:sz w:val="18"/>
          <w:szCs w:val="22"/>
          <w:lang w:eastAsia="zh-CN" w:bidi="en-US"/>
        </w:rPr>
        <w:t xml:space="preserve"> Execution Log with Repeated State Handling</w:t>
      </w:r>
    </w:p>
    <w:p w14:paraId="7C991279" w14:textId="77777777" w:rsidR="00AD5740" w:rsidRDefault="00AD5740" w:rsidP="00AD5740">
      <w:pPr>
        <w:pStyle w:val="ab"/>
        <w:keepNext/>
        <w:jc w:val="center"/>
      </w:pPr>
      <w:r>
        <w:rPr>
          <w:rFonts w:ascii="Linux Biolinum O" w:hAnsi="Linux Libertine O" w:cs="Linux Libertine O" w:hint="eastAsia"/>
          <w:i w:val="0"/>
          <w:noProof/>
          <w:w w:val="99"/>
          <w:sz w:val="18"/>
          <w:szCs w:val="22"/>
          <w:lang w:eastAsia="zh-CN" w:bidi="en-US"/>
        </w:rPr>
        <w:drawing>
          <wp:inline distT="0" distB="0" distL="0" distR="0" wp14:anchorId="61ECB8B8" wp14:editId="76952FF6">
            <wp:extent cx="5168900" cy="1149350"/>
            <wp:effectExtent l="0" t="0" r="0" b="0"/>
            <wp:docPr id="185897931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79313" name="图片 18589793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68900" cy="1149350"/>
                    </a:xfrm>
                    <a:prstGeom prst="rect">
                      <a:avLst/>
                    </a:prstGeom>
                  </pic:spPr>
                </pic:pic>
              </a:graphicData>
            </a:graphic>
          </wp:inline>
        </w:drawing>
      </w:r>
    </w:p>
    <w:p w14:paraId="2FE5E3DD" w14:textId="453CFA07" w:rsidR="00AD5740" w:rsidRPr="00AD5740" w:rsidRDefault="00AD5740" w:rsidP="00AD5740">
      <w:pPr>
        <w:pStyle w:val="ab"/>
        <w:jc w:val="center"/>
        <w:rPr>
          <w:rFonts w:ascii="Linux Biolinum O" w:hAnsi="Linux Libertine O" w:cs="Linux Libertine O"/>
          <w:i w:val="0"/>
          <w:w w:val="99"/>
          <w:sz w:val="18"/>
          <w:szCs w:val="22"/>
          <w:lang w:eastAsia="zh-CN" w:bidi="en-US"/>
        </w:rPr>
      </w:pPr>
      <w:r w:rsidRPr="00AD5740">
        <w:rPr>
          <w:rFonts w:ascii="Linux Biolinum O" w:eastAsia="Linux Libertine O" w:hAnsi="Linux Libertine O" w:cs="Linux Libertine O"/>
          <w:i w:val="0"/>
          <w:w w:val="99"/>
          <w:sz w:val="18"/>
          <w:szCs w:val="22"/>
          <w:lang w:bidi="en-US"/>
        </w:rPr>
        <w:t xml:space="preserve">Fig.  </w:t>
      </w:r>
      <w:r w:rsidRPr="00AD5740">
        <w:rPr>
          <w:rFonts w:ascii="Linux Biolinum O" w:eastAsia="Linux Libertine O" w:hAnsi="Linux Libertine O" w:cs="Linux Libertine O"/>
          <w:i w:val="0"/>
          <w:w w:val="99"/>
          <w:sz w:val="18"/>
          <w:szCs w:val="22"/>
          <w:lang w:bidi="en-US"/>
        </w:rPr>
        <w:fldChar w:fldCharType="begin"/>
      </w:r>
      <w:r w:rsidRPr="00AD5740">
        <w:rPr>
          <w:rFonts w:ascii="Linux Biolinum O" w:eastAsia="Linux Libertine O" w:hAnsi="Linux Libertine O" w:cs="Linux Libertine O"/>
          <w:i w:val="0"/>
          <w:w w:val="99"/>
          <w:sz w:val="18"/>
          <w:szCs w:val="22"/>
          <w:lang w:bidi="en-US"/>
        </w:rPr>
        <w:instrText xml:space="preserve"> SEQ Fig._ \* ARABIC </w:instrText>
      </w:r>
      <w:r w:rsidRPr="00AD5740">
        <w:rPr>
          <w:rFonts w:ascii="Linux Biolinum O" w:eastAsia="Linux Libertine O" w:hAnsi="Linux Libertine O" w:cs="Linux Libertine O"/>
          <w:i w:val="0"/>
          <w:w w:val="99"/>
          <w:sz w:val="18"/>
          <w:szCs w:val="22"/>
          <w:lang w:bidi="en-US"/>
        </w:rPr>
        <w:fldChar w:fldCharType="separate"/>
      </w:r>
      <w:r w:rsidRPr="00AD5740">
        <w:rPr>
          <w:rFonts w:ascii="Linux Biolinum O" w:eastAsia="Linux Libertine O" w:hAnsi="Linux Libertine O" w:cs="Linux Libertine O"/>
          <w:i w:val="0"/>
          <w:w w:val="99"/>
          <w:sz w:val="18"/>
          <w:szCs w:val="22"/>
          <w:lang w:bidi="en-US"/>
        </w:rPr>
        <w:t>2</w:t>
      </w:r>
      <w:r w:rsidRPr="00AD5740">
        <w:rPr>
          <w:rFonts w:ascii="Linux Biolinum O" w:eastAsia="Linux Libertine O" w:hAnsi="Linux Libertine O" w:cs="Linux Libertine O"/>
          <w:i w:val="0"/>
          <w:w w:val="99"/>
          <w:sz w:val="18"/>
          <w:szCs w:val="22"/>
          <w:lang w:bidi="en-US"/>
        </w:rPr>
        <w:fldChar w:fldCharType="end"/>
      </w:r>
      <w:r w:rsidRPr="00AD5740">
        <w:rPr>
          <w:rFonts w:ascii="Linux Biolinum O" w:eastAsia="Linux Libertine O" w:hAnsi="Linux Libertine O" w:cs="Linux Libertine O" w:hint="eastAsia"/>
          <w:i w:val="0"/>
          <w:w w:val="99"/>
          <w:sz w:val="18"/>
          <w:szCs w:val="22"/>
          <w:lang w:bidi="en-US"/>
        </w:rPr>
        <w:t xml:space="preserve"> </w:t>
      </w:r>
      <w:r>
        <w:rPr>
          <w:rFonts w:ascii="Linux Biolinum O" w:hAnsi="Linux Libertine O" w:cs="Linux Libertine O" w:hint="eastAsia"/>
          <w:i w:val="0"/>
          <w:w w:val="99"/>
          <w:sz w:val="18"/>
          <w:szCs w:val="22"/>
          <w:lang w:eastAsia="zh-CN" w:bidi="en-US"/>
        </w:rPr>
        <w:t xml:space="preserve">: </w:t>
      </w:r>
      <w:r w:rsidRPr="00AD5740">
        <w:rPr>
          <w:rFonts w:ascii="Linux Biolinum O" w:eastAsia="Linux Libertine O" w:hAnsi="Linux Libertine O" w:cs="Linux Libertine O" w:hint="eastAsia"/>
          <w:i w:val="0"/>
          <w:w w:val="99"/>
          <w:sz w:val="18"/>
          <w:szCs w:val="22"/>
          <w:lang w:bidi="en-US"/>
        </w:rPr>
        <w:t>Valid Path</w:t>
      </w:r>
      <w:r>
        <w:rPr>
          <w:rFonts w:ascii="Linux Biolinum O" w:hAnsi="Linux Libertine O" w:cs="Linux Libertine O" w:hint="eastAsia"/>
          <w:i w:val="0"/>
          <w:w w:val="99"/>
          <w:sz w:val="18"/>
          <w:szCs w:val="22"/>
          <w:lang w:eastAsia="zh-CN" w:bidi="en-US"/>
        </w:rPr>
        <w:t xml:space="preserve"> Comparison</w:t>
      </w:r>
    </w:p>
    <w:p w14:paraId="6252A3C0" w14:textId="77777777" w:rsidR="00CF0702" w:rsidRPr="00CF0702" w:rsidRDefault="00CF0702" w:rsidP="00CF0702">
      <w:pPr>
        <w:pStyle w:val="ab"/>
        <w:rPr>
          <w:rFonts w:ascii="Linux Biolinum O" w:hAnsi="Linux Libertine O" w:cs="Linux Libertine O"/>
          <w:i w:val="0"/>
          <w:w w:val="99"/>
          <w:sz w:val="18"/>
          <w:szCs w:val="22"/>
          <w:lang w:eastAsia="zh-CN" w:bidi="en-US"/>
        </w:rPr>
      </w:pPr>
    </w:p>
    <w:p w14:paraId="3D6C3850" w14:textId="77777777" w:rsidR="00633C6B" w:rsidRPr="00633C6B" w:rsidRDefault="00633C6B" w:rsidP="00633C6B">
      <w:pPr>
        <w:pStyle w:val="Dist7"/>
        <w:spacing w:before="72"/>
        <w:rPr>
          <w:rFonts w:eastAsiaTheme="minorEastAsia"/>
          <w:lang w:eastAsia="zh-CN"/>
        </w:rPr>
      </w:pPr>
      <w:r w:rsidRPr="00633C6B">
        <w:rPr>
          <w:rFonts w:eastAsiaTheme="minorEastAsia"/>
          <w:lang w:eastAsia="zh-CN"/>
        </w:rPr>
        <w:t>Our experimental findings reveal substantial differences between conventional probability updating methods and our enhanced repeated state handling approach. This comparison highlights several critical insights that emerged during our investigation.</w:t>
      </w:r>
    </w:p>
    <w:p w14:paraId="0F43EB3F" w14:textId="34449053" w:rsidR="00096164" w:rsidRPr="00CD2993" w:rsidRDefault="00633C6B" w:rsidP="00CD2993">
      <w:pPr>
        <w:pStyle w:val="Dist2"/>
        <w:rPr>
          <w:b/>
          <w:bCs/>
        </w:rPr>
      </w:pPr>
      <w:r w:rsidRPr="00CD2993">
        <w:rPr>
          <w:b/>
          <w:bCs/>
        </w:rPr>
        <w:t>Impact of Repeated State Processing</w:t>
      </w:r>
      <w:r w:rsidR="00096164" w:rsidRPr="00CD2993">
        <w:rPr>
          <w:b/>
          <w:bCs/>
        </w:rPr>
        <w:t>:</w:t>
      </w:r>
    </w:p>
    <w:p w14:paraId="6E5BE488" w14:textId="7A7F93AE" w:rsidR="00633C6B" w:rsidRPr="00633C6B" w:rsidRDefault="00633C6B" w:rsidP="00633C6B">
      <w:pPr>
        <w:pStyle w:val="Dist7"/>
        <w:spacing w:before="72"/>
        <w:rPr>
          <w:rFonts w:eastAsiaTheme="minorEastAsia"/>
          <w:lang w:eastAsia="zh-CN"/>
        </w:rPr>
      </w:pPr>
      <w:r>
        <w:t>When examining execution traces containing repeated states, we observed that our algorithm produces markedly different outcomes compared to naive updating strategies. In execution paths where states appear multiple times (such as the pattern `0</w:t>
      </w:r>
      <w:r>
        <w:rPr>
          <w:rFonts w:hint="eastAsia"/>
        </w:rPr>
        <w:t>→</w:t>
      </w:r>
      <w:r>
        <w:t>1</w:t>
      </w:r>
      <w:r>
        <w:rPr>
          <w:rFonts w:hint="eastAsia"/>
        </w:rPr>
        <w:t>→</w:t>
      </w:r>
      <w:r>
        <w:t>2</w:t>
      </w:r>
      <w:r>
        <w:rPr>
          <w:rFonts w:hint="eastAsia"/>
        </w:rPr>
        <w:t>→</w:t>
      </w:r>
      <w:r w:rsidR="00462397">
        <w:rPr>
          <w:rFonts w:eastAsiaTheme="minorEastAsia" w:hint="eastAsia"/>
          <w:lang w:eastAsia="zh-CN"/>
        </w:rPr>
        <w:t>3</w:t>
      </w:r>
      <w:r>
        <w:rPr>
          <w:rFonts w:hint="eastAsia"/>
        </w:rPr>
        <w:t>→</w:t>
      </w:r>
      <w:r>
        <w:t>1</w:t>
      </w:r>
      <w:r>
        <w:rPr>
          <w:rFonts w:hint="eastAsia"/>
        </w:rPr>
        <w:t>→</w:t>
      </w:r>
      <w:r>
        <w:t>2</w:t>
      </w:r>
      <w:r>
        <w:rPr>
          <w:rFonts w:hint="eastAsia"/>
        </w:rPr>
        <w:t>→</w:t>
      </w:r>
      <w:r>
        <w:t>3</w:t>
      </w:r>
      <w:r w:rsidR="002F3EBA">
        <w:rPr>
          <w:rFonts w:hint="eastAsia"/>
        </w:rPr>
        <w:t>→</w:t>
      </w:r>
      <w:r w:rsidR="002F3EBA">
        <w:t>1</w:t>
      </w:r>
      <w:r w:rsidR="002F3EBA">
        <w:rPr>
          <w:rFonts w:hint="eastAsia"/>
        </w:rPr>
        <w:t>→</w:t>
      </w:r>
      <w:r w:rsidR="002F3EBA">
        <w:t>2</w:t>
      </w:r>
      <w:r w:rsidR="002F3EBA">
        <w:rPr>
          <w:rFonts w:hint="eastAsia"/>
        </w:rPr>
        <w:t>→</w:t>
      </w:r>
      <w:r w:rsidR="002F3EBA">
        <w:rPr>
          <w:rFonts w:eastAsiaTheme="minorEastAsia" w:hint="eastAsia"/>
          <w:lang w:eastAsia="zh-CN"/>
        </w:rPr>
        <w:t>4</w:t>
      </w:r>
      <w:r>
        <w:t>` where states 1</w:t>
      </w:r>
      <w:r w:rsidR="00462397">
        <w:rPr>
          <w:rFonts w:ascii="宋体" w:eastAsia="宋体" w:hAnsi="宋体" w:cs="宋体" w:hint="eastAsia"/>
          <w:lang w:eastAsia="zh-CN"/>
        </w:rPr>
        <w:t xml:space="preserve">, </w:t>
      </w:r>
      <w:r w:rsidR="00462397">
        <w:rPr>
          <w:rFonts w:eastAsiaTheme="minorEastAsia" w:hint="eastAsia"/>
          <w:lang w:eastAsia="zh-CN"/>
        </w:rPr>
        <w:t>2</w:t>
      </w:r>
      <w:r>
        <w:t xml:space="preserve"> and </w:t>
      </w:r>
      <w:r w:rsidR="00462397">
        <w:rPr>
          <w:rFonts w:eastAsiaTheme="minorEastAsia" w:hint="eastAsia"/>
          <w:lang w:eastAsia="zh-CN"/>
        </w:rPr>
        <w:t>3</w:t>
      </w:r>
      <w:r>
        <w:t xml:space="preserve"> recur), traditional approaches tend to overwrite original probability distributions with artificially constrained values based solely on the most recent observations.</w:t>
      </w:r>
    </w:p>
    <w:p w14:paraId="2F62B319" w14:textId="77777777" w:rsidR="00633C6B" w:rsidRDefault="00633C6B" w:rsidP="00633C6B">
      <w:pPr>
        <w:pStyle w:val="Dist7"/>
        <w:rPr>
          <w:rFonts w:eastAsiaTheme="minorEastAsia"/>
          <w:lang w:eastAsia="zh-CN"/>
        </w:rPr>
      </w:pPr>
      <w:r>
        <w:t>Our enhanced methodology addresses this challenge through strategic decision-making about which transitions to prioritize. When the `--repeated` parameter is enabled, the system preserves the first occurrence of each transition pattern, maintaining consistency with initial behavioral models. Conversely, without this parameter, the algorithm focuses on the most recent transition patterns, reflecting adaptive or learning-based agent behaviors.</w:t>
      </w:r>
    </w:p>
    <w:p w14:paraId="3DA7A6CD" w14:textId="1FCB025B" w:rsidR="00633C6B" w:rsidRPr="00CD2993" w:rsidRDefault="00CD2993" w:rsidP="00CD2993">
      <w:pPr>
        <w:pStyle w:val="Dist2"/>
        <w:rPr>
          <w:b/>
          <w:bCs/>
        </w:rPr>
      </w:pPr>
      <w:r w:rsidRPr="00CD2993">
        <w:rPr>
          <w:b/>
          <w:bCs/>
        </w:rPr>
        <w:t>Verification Accuracy Improvements</w:t>
      </w:r>
      <w:r w:rsidR="00633C6B" w:rsidRPr="00CD2993">
        <w:rPr>
          <w:b/>
          <w:bCs/>
        </w:rPr>
        <w:t>:</w:t>
      </w:r>
    </w:p>
    <w:p w14:paraId="6E46B6D7" w14:textId="77777777" w:rsidR="00CD2993" w:rsidRPr="00CD2993" w:rsidRDefault="00CD2993" w:rsidP="00CD2993">
      <w:pPr>
        <w:pStyle w:val="Dist7"/>
        <w:spacing w:before="72"/>
        <w:rPr>
          <w:rFonts w:eastAsiaTheme="minorEastAsia"/>
          <w:lang w:eastAsia="zh-CN"/>
        </w:rPr>
      </w:pPr>
      <w:r w:rsidRPr="00CD2993">
        <w:rPr>
          <w:rFonts w:eastAsiaTheme="minorEastAsia"/>
          <w:lang w:eastAsia="zh-CN"/>
        </w:rPr>
        <w:t>The experimental results demonstrate measurable enhancements in verification precision:</w:t>
      </w:r>
    </w:p>
    <w:p w14:paraId="29E14274" w14:textId="444A774A" w:rsidR="00CD2993" w:rsidRPr="00CD2993" w:rsidRDefault="00CD2993" w:rsidP="00CD2993">
      <w:pPr>
        <w:pStyle w:val="Dist2"/>
        <w:numPr>
          <w:ilvl w:val="0"/>
          <w:numId w:val="38"/>
        </w:numPr>
        <w:ind w:left="596" w:hanging="284"/>
      </w:pPr>
      <w:r w:rsidRPr="00CD2993">
        <w:t>Probability Distribution Integrity: Original distributions remain intact for all repeated states rather than being corrupted by partial observations</w:t>
      </w:r>
    </w:p>
    <w:p w14:paraId="41BF28CB" w14:textId="2A0F98FB" w:rsidR="00CD2993" w:rsidRPr="00CD2993" w:rsidRDefault="00CD2993" w:rsidP="00CD2993">
      <w:pPr>
        <w:pStyle w:val="Dist2"/>
        <w:numPr>
          <w:ilvl w:val="0"/>
          <w:numId w:val="38"/>
        </w:numPr>
        <w:ind w:left="596" w:hanging="284"/>
      </w:pPr>
      <w:r w:rsidRPr="00CD2993">
        <w:t>Model Consistency: The probabilistic behavior space is preserved without introducing artificial constraints</w:t>
      </w:r>
    </w:p>
    <w:p w14:paraId="1B4DC70F" w14:textId="6B2FEE9A" w:rsidR="00CD2993" w:rsidRPr="00CD2993" w:rsidRDefault="00CD2993" w:rsidP="00CD2993">
      <w:pPr>
        <w:pStyle w:val="Dist2"/>
        <w:numPr>
          <w:ilvl w:val="0"/>
          <w:numId w:val="38"/>
        </w:numPr>
        <w:ind w:left="596" w:hanging="284"/>
      </w:pPr>
      <w:r w:rsidRPr="00CD2993">
        <w:t>Verification Stability: Property satisfaction probabilities maintain consistency across multiple execution runs</w:t>
      </w:r>
    </w:p>
    <w:p w14:paraId="77FF234B" w14:textId="73C00D7A" w:rsidR="00633C6B" w:rsidRPr="00CD2993" w:rsidRDefault="00CD2993" w:rsidP="00CD2993">
      <w:pPr>
        <w:pStyle w:val="Dist2"/>
        <w:rPr>
          <w:b/>
          <w:bCs/>
        </w:rPr>
      </w:pPr>
      <w:r w:rsidRPr="00CD2993">
        <w:rPr>
          <w:rFonts w:hint="eastAsia"/>
          <w:b/>
          <w:bCs/>
        </w:rPr>
        <w:t>B</w:t>
      </w:r>
      <w:r w:rsidRPr="00CD2993">
        <w:rPr>
          <w:b/>
          <w:bCs/>
        </w:rPr>
        <w:t>ehavioral Pattern Recognition</w:t>
      </w:r>
      <w:r w:rsidR="00633C6B" w:rsidRPr="00CD2993">
        <w:rPr>
          <w:b/>
          <w:bCs/>
        </w:rPr>
        <w:t>:</w:t>
      </w:r>
    </w:p>
    <w:p w14:paraId="2D0DF109" w14:textId="77777777" w:rsidR="00CD2993" w:rsidRDefault="00CD2993" w:rsidP="00633C6B">
      <w:pPr>
        <w:pStyle w:val="Dist7"/>
        <w:rPr>
          <w:rFonts w:eastAsiaTheme="minorEastAsia"/>
          <w:lang w:eastAsia="zh-CN"/>
        </w:rPr>
      </w:pPr>
      <w:r w:rsidRPr="00CD2993">
        <w:t>Through careful analysis of execution traces, we discovered that repeated state handling significantly influences how the system interprets agent decision-making patterns. The algorithm successfully distinguishes between intentional behavioral consistency (first-occurrence strategy) and adaptive learning behaviors (last-occurrence strategy), allowing for more nuanced modeling of different agent archetypes.</w:t>
      </w:r>
    </w:p>
    <w:p w14:paraId="3D884D13" w14:textId="3C49DF13" w:rsidR="00633C6B" w:rsidRPr="00CD2993" w:rsidRDefault="00CD2993" w:rsidP="00CD2993">
      <w:pPr>
        <w:pStyle w:val="Dist2"/>
        <w:rPr>
          <w:b/>
          <w:bCs/>
        </w:rPr>
      </w:pPr>
      <w:r w:rsidRPr="00CD2993">
        <w:rPr>
          <w:b/>
          <w:bCs/>
        </w:rPr>
        <w:t>Performance Characteristics</w:t>
      </w:r>
      <w:r w:rsidR="00633C6B" w:rsidRPr="00CD2993">
        <w:rPr>
          <w:b/>
          <w:bCs/>
        </w:rPr>
        <w:t>:</w:t>
      </w:r>
    </w:p>
    <w:p w14:paraId="407C2532" w14:textId="5CC07E54" w:rsidR="00633C6B" w:rsidRPr="00CD2993" w:rsidRDefault="00CD2993" w:rsidP="00CD2993">
      <w:pPr>
        <w:pStyle w:val="Dist7"/>
        <w:rPr>
          <w:rFonts w:eastAsiaTheme="minorEastAsia"/>
          <w:lang w:eastAsia="zh-CN"/>
        </w:rPr>
      </w:pPr>
      <w:r w:rsidRPr="00CD2993">
        <w:t>Beyond accuracy improvements, our approach demonstrates excellent computational efficiency. The repeated state detection and processing overhead remains minimal, adding less than 5% to overall verification time while providing substantial improvements in result quality. This efficiency ensures that the enhanced accuracy comes without significant performance penalties.</w:t>
      </w:r>
    </w:p>
    <w:p w14:paraId="1349B980" w14:textId="01DB7DE2" w:rsidR="00096164" w:rsidRPr="005A5868" w:rsidRDefault="00096164" w:rsidP="007F0ECD">
      <w:pPr>
        <w:pStyle w:val="Dist1"/>
      </w:pPr>
      <w:bookmarkStart w:id="40" w:name="header-n275"/>
      <w:bookmarkEnd w:id="39"/>
      <w:r w:rsidRPr="005A5868">
        <w:t>Quantitative Impact Assessment</w:t>
      </w:r>
    </w:p>
    <w:p w14:paraId="0E5E249E" w14:textId="77777777" w:rsidR="00096164" w:rsidRPr="005A5868" w:rsidRDefault="00096164" w:rsidP="007F0ECD">
      <w:pPr>
        <w:pStyle w:val="Dist7"/>
      </w:pPr>
      <w:r w:rsidRPr="005A5868">
        <w:t>The repeated state handling algorithm shows measurable improvements in verification accuracy:</w:t>
      </w:r>
    </w:p>
    <w:p w14:paraId="4CAF6EF4" w14:textId="77777777" w:rsidR="00096164" w:rsidRPr="007F0ECD" w:rsidRDefault="00096164" w:rsidP="007F0ECD">
      <w:pPr>
        <w:pStyle w:val="Dist2"/>
        <w:numPr>
          <w:ilvl w:val="0"/>
          <w:numId w:val="38"/>
        </w:numPr>
      </w:pPr>
      <w:r w:rsidRPr="007F0ECD">
        <w:t>Probability Preservation: Original distributions maintained for 100% of repeated states</w:t>
      </w:r>
    </w:p>
    <w:p w14:paraId="01407145" w14:textId="77777777" w:rsidR="00096164" w:rsidRPr="007F0ECD" w:rsidRDefault="00096164" w:rsidP="007F0ECD">
      <w:pPr>
        <w:pStyle w:val="Dist2"/>
        <w:numPr>
          <w:ilvl w:val="0"/>
          <w:numId w:val="38"/>
        </w:numPr>
      </w:pPr>
      <w:r w:rsidRPr="007F0ECD">
        <w:t>Model Integrity: No artificial constraint introduction in probability space</w:t>
      </w:r>
    </w:p>
    <w:p w14:paraId="20460364" w14:textId="77777777" w:rsidR="00096164" w:rsidRPr="007F0ECD" w:rsidRDefault="00096164" w:rsidP="007F0ECD">
      <w:pPr>
        <w:pStyle w:val="Dist2"/>
        <w:numPr>
          <w:ilvl w:val="0"/>
          <w:numId w:val="38"/>
        </w:numPr>
      </w:pPr>
      <w:r w:rsidRPr="007F0ECD">
        <w:t>Verification Consistency: Stable property satisfaction probabilities across multiple runs</w:t>
      </w:r>
    </w:p>
    <w:p w14:paraId="38FCC3F5" w14:textId="56B7A10F" w:rsidR="00096164" w:rsidRPr="005A5868" w:rsidRDefault="00096164" w:rsidP="007F0ECD">
      <w:pPr>
        <w:pStyle w:val="Dist0"/>
      </w:pPr>
      <w:bookmarkStart w:id="41" w:name="header-n284"/>
      <w:bookmarkEnd w:id="38"/>
      <w:bookmarkEnd w:id="40"/>
      <w:r w:rsidRPr="005A5868">
        <w:t>Scenario A Performance Evaluation</w:t>
      </w:r>
    </w:p>
    <w:p w14:paraId="53F66EEC" w14:textId="73A7CA0D" w:rsidR="00096164" w:rsidRPr="005A5868" w:rsidRDefault="00096164" w:rsidP="007F0ECD">
      <w:pPr>
        <w:pStyle w:val="Dist1"/>
      </w:pPr>
      <w:bookmarkStart w:id="42" w:name="header-n285"/>
      <w:r w:rsidRPr="005A5868">
        <w:t>Processing Pipeline Performance</w:t>
      </w:r>
    </w:p>
    <w:p w14:paraId="300A3EE2" w14:textId="24FA7FAA" w:rsidR="00096164" w:rsidRPr="005A5868" w:rsidRDefault="00096164" w:rsidP="007F0ECD">
      <w:pPr>
        <w:pStyle w:val="Dist7"/>
      </w:pPr>
      <w:r w:rsidRPr="005A5868">
        <w:t>Scenario A demonstrates excellent performance characteristics across multiple test scenarios:</w:t>
      </w:r>
    </w:p>
    <w:p w14:paraId="141B3434" w14:textId="77777777" w:rsidR="00096164" w:rsidRPr="007F0ECD" w:rsidRDefault="00096164" w:rsidP="007F0ECD">
      <w:pPr>
        <w:pStyle w:val="Dist2"/>
        <w:numPr>
          <w:ilvl w:val="0"/>
          <w:numId w:val="38"/>
        </w:numPr>
      </w:pPr>
      <w:r w:rsidRPr="007F0ECD">
        <w:t>Model Loading: &lt;0.1 seconds for models up to 1000 states</w:t>
      </w:r>
    </w:p>
    <w:p w14:paraId="72AE6908" w14:textId="77777777" w:rsidR="00096164" w:rsidRPr="007F0ECD" w:rsidRDefault="00096164" w:rsidP="007F0ECD">
      <w:pPr>
        <w:pStyle w:val="Dist2"/>
        <w:numPr>
          <w:ilvl w:val="0"/>
          <w:numId w:val="38"/>
        </w:numPr>
      </w:pPr>
      <w:r w:rsidRPr="007F0ECD">
        <w:lastRenderedPageBreak/>
        <w:t>Trace Processing: Linear complexity with trace length</w:t>
      </w:r>
    </w:p>
    <w:p w14:paraId="28005650" w14:textId="77777777" w:rsidR="00096164" w:rsidRPr="007F0ECD" w:rsidRDefault="00096164" w:rsidP="007F0ECD">
      <w:pPr>
        <w:pStyle w:val="Dist2"/>
        <w:numPr>
          <w:ilvl w:val="0"/>
          <w:numId w:val="38"/>
        </w:numPr>
      </w:pPr>
      <w:r w:rsidRPr="007F0ECD">
        <w:t>PRISM Verification: 0.5-2.0 seconds depending on model complexity</w:t>
      </w:r>
    </w:p>
    <w:p w14:paraId="2FFBFF06" w14:textId="77777777" w:rsidR="00096164" w:rsidRPr="007F0ECD" w:rsidRDefault="00096164" w:rsidP="007F0ECD">
      <w:pPr>
        <w:pStyle w:val="Dist2"/>
        <w:numPr>
          <w:ilvl w:val="0"/>
          <w:numId w:val="38"/>
        </w:numPr>
      </w:pPr>
      <w:r w:rsidRPr="007F0ECD">
        <w:t>Complete Pipeline: 2-5 seconds for typical verification scenarios</w:t>
      </w:r>
    </w:p>
    <w:p w14:paraId="2A5766CD" w14:textId="3E2409FD" w:rsidR="00096164" w:rsidRPr="005A5868" w:rsidRDefault="007F0ECD" w:rsidP="007F0ECD">
      <w:pPr>
        <w:pStyle w:val="Dist0"/>
      </w:pPr>
      <w:bookmarkStart w:id="43" w:name="header-n305"/>
      <w:bookmarkEnd w:id="41"/>
      <w:bookmarkEnd w:id="42"/>
      <w:r>
        <w:rPr>
          <w:rFonts w:eastAsiaTheme="minorEastAsia" w:hint="eastAsia"/>
          <w:lang w:eastAsia="zh-CN"/>
        </w:rPr>
        <w:t>S</w:t>
      </w:r>
      <w:r w:rsidR="00096164" w:rsidRPr="005A5868">
        <w:t>cenario B Real-Time Monitoring</w:t>
      </w:r>
    </w:p>
    <w:p w14:paraId="760F8FAD" w14:textId="7CC2DE9F" w:rsidR="00096164" w:rsidRPr="005A5868" w:rsidRDefault="00096164" w:rsidP="007F0ECD">
      <w:pPr>
        <w:pStyle w:val="Dist1"/>
      </w:pPr>
      <w:bookmarkStart w:id="44" w:name="header-n306"/>
      <w:r w:rsidRPr="005A5868">
        <w:t>Real-Time Performance</w:t>
      </w:r>
    </w:p>
    <w:p w14:paraId="4E07CB72" w14:textId="77777777" w:rsidR="00096164" w:rsidRPr="005A5868" w:rsidRDefault="00096164" w:rsidP="007F0ECD">
      <w:pPr>
        <w:pStyle w:val="Dist7"/>
      </w:pPr>
      <w:r w:rsidRPr="005A5868">
        <w:t>Scenario B achieves real-time monitoring requirements through dual-process coordination (detailed execution logs provided in Appendix C.5):</w:t>
      </w:r>
    </w:p>
    <w:p w14:paraId="1C14A7F6" w14:textId="77777777" w:rsidR="00096164" w:rsidRPr="007F0ECD" w:rsidRDefault="00096164" w:rsidP="007F0ECD">
      <w:pPr>
        <w:pStyle w:val="Dist2"/>
        <w:numPr>
          <w:ilvl w:val="0"/>
          <w:numId w:val="38"/>
        </w:numPr>
      </w:pPr>
      <w:r w:rsidRPr="007F0ECD">
        <w:t>Detection Latency: &lt;200ms for new execution steps</w:t>
      </w:r>
    </w:p>
    <w:p w14:paraId="5F7C5026" w14:textId="77777777" w:rsidR="00096164" w:rsidRPr="007F0ECD" w:rsidRDefault="00096164" w:rsidP="007F0ECD">
      <w:pPr>
        <w:pStyle w:val="Dist2"/>
        <w:numPr>
          <w:ilvl w:val="0"/>
          <w:numId w:val="38"/>
        </w:numPr>
      </w:pPr>
      <w:r w:rsidRPr="007F0ECD">
        <w:t>Verification Latency: &lt;1.5 seconds for model updates and re-verification</w:t>
      </w:r>
    </w:p>
    <w:p w14:paraId="3F1B9C18" w14:textId="77777777" w:rsidR="00096164" w:rsidRPr="007F0ECD" w:rsidRDefault="00096164" w:rsidP="007F0ECD">
      <w:pPr>
        <w:pStyle w:val="Dist2"/>
        <w:numPr>
          <w:ilvl w:val="0"/>
          <w:numId w:val="38"/>
        </w:numPr>
      </w:pPr>
      <w:r w:rsidRPr="007F0ECD">
        <w:t>Memory Footprint: &lt;50MB for typical monitoring scenarios</w:t>
      </w:r>
    </w:p>
    <w:p w14:paraId="214019D7" w14:textId="77777777" w:rsidR="00096164" w:rsidRPr="007F0ECD" w:rsidRDefault="00096164" w:rsidP="007F0ECD">
      <w:pPr>
        <w:pStyle w:val="Dist2"/>
        <w:numPr>
          <w:ilvl w:val="0"/>
          <w:numId w:val="38"/>
        </w:numPr>
      </w:pPr>
      <w:r w:rsidRPr="007F0ECD">
        <w:t>Continuous Operation: Stable operation over extended monitoring periods</w:t>
      </w:r>
    </w:p>
    <w:p w14:paraId="332C0DC5" w14:textId="039C7538" w:rsidR="00096164" w:rsidRPr="005A5868" w:rsidRDefault="00096164" w:rsidP="007F0ECD">
      <w:pPr>
        <w:pStyle w:val="Dist1"/>
      </w:pPr>
      <w:bookmarkStart w:id="45" w:name="header-n317"/>
      <w:bookmarkEnd w:id="44"/>
      <w:r w:rsidRPr="005A5868">
        <w:t>Dual-Process Coordination</w:t>
      </w:r>
    </w:p>
    <w:p w14:paraId="3C190F0A" w14:textId="77777777" w:rsidR="00096164" w:rsidRPr="005A5868" w:rsidRDefault="00096164" w:rsidP="007F0ECD">
      <w:pPr>
        <w:pStyle w:val="Dist7"/>
      </w:pPr>
      <w:r w:rsidRPr="005A5868">
        <w:t>The dual-process architecture demonstrates effective coordination:</w:t>
      </w:r>
    </w:p>
    <w:p w14:paraId="2862CF9F" w14:textId="77777777" w:rsidR="00096164" w:rsidRPr="007F0ECD" w:rsidRDefault="00096164" w:rsidP="007F0ECD">
      <w:pPr>
        <w:pStyle w:val="Dist2"/>
        <w:numPr>
          <w:ilvl w:val="0"/>
          <w:numId w:val="38"/>
        </w:numPr>
      </w:pPr>
      <w:r w:rsidRPr="007F0ECD">
        <w:t>File-Based Communication: Reliable synchronization through shared file system</w:t>
      </w:r>
    </w:p>
    <w:p w14:paraId="71C3CA32" w14:textId="77777777" w:rsidR="00096164" w:rsidRPr="007F0ECD" w:rsidRDefault="00096164" w:rsidP="007F0ECD">
      <w:pPr>
        <w:pStyle w:val="Dist2"/>
        <w:numPr>
          <w:ilvl w:val="0"/>
          <w:numId w:val="38"/>
        </w:numPr>
      </w:pPr>
      <w:r w:rsidRPr="007F0ECD">
        <w:t>Process Independence: Agent and verifier processes operate independently</w:t>
      </w:r>
    </w:p>
    <w:p w14:paraId="7F30CC48" w14:textId="77777777" w:rsidR="00096164" w:rsidRPr="007F0ECD" w:rsidRDefault="00096164" w:rsidP="007F0ECD">
      <w:pPr>
        <w:pStyle w:val="Dist2"/>
        <w:numPr>
          <w:ilvl w:val="0"/>
          <w:numId w:val="38"/>
        </w:numPr>
      </w:pPr>
      <w:r w:rsidRPr="007F0ECD">
        <w:t>Error Resilience: Robust handling of process failures and restarts</w:t>
      </w:r>
    </w:p>
    <w:p w14:paraId="0E19EA8F" w14:textId="41FD3D7E" w:rsidR="00096164" w:rsidRPr="005A5868" w:rsidRDefault="00096164" w:rsidP="007F0ECD">
      <w:pPr>
        <w:pStyle w:val="Dist0"/>
      </w:pPr>
      <w:bookmarkStart w:id="46" w:name="header-n326"/>
      <w:bookmarkEnd w:id="43"/>
      <w:bookmarkEnd w:id="45"/>
      <w:r w:rsidRPr="005A5868">
        <w:t>Cross-Platform Compatibility</w:t>
      </w:r>
    </w:p>
    <w:p w14:paraId="134821EE" w14:textId="77777777" w:rsidR="00096164" w:rsidRPr="005A5868" w:rsidRDefault="00096164" w:rsidP="007F0ECD">
      <w:pPr>
        <w:pStyle w:val="Dist7"/>
      </w:pPr>
      <w:r w:rsidRPr="005A5868">
        <w:t>The implementation provides cross-platform compatibility through several design decisions, though validation was primarily conducted on Windows 11. The framework includes:</w:t>
      </w:r>
    </w:p>
    <w:p w14:paraId="514A60DB" w14:textId="77777777" w:rsidR="00096164" w:rsidRPr="007F0ECD" w:rsidRDefault="00096164" w:rsidP="007F0ECD">
      <w:pPr>
        <w:pStyle w:val="Dist2"/>
        <w:numPr>
          <w:ilvl w:val="3"/>
          <w:numId w:val="46"/>
        </w:numPr>
        <w:ind w:left="596" w:hanging="284"/>
      </w:pPr>
      <w:r w:rsidRPr="007F0ECD">
        <w:t>Conditional Compilation: Platform-specific code sections for Windows and Linux using preprocessor directives</w:t>
      </w:r>
    </w:p>
    <w:p w14:paraId="2D7290A5" w14:textId="77777777" w:rsidR="00096164" w:rsidRPr="007F0ECD" w:rsidRDefault="00096164" w:rsidP="007F0ECD">
      <w:pPr>
        <w:pStyle w:val="Dist2"/>
        <w:numPr>
          <w:ilvl w:val="3"/>
          <w:numId w:val="46"/>
        </w:numPr>
        <w:ind w:left="596" w:hanging="284"/>
      </w:pPr>
      <w:r w:rsidRPr="007F0ECD">
        <w:t>Standard C++17: Ensures broad compiler compatibility across different platforms</w:t>
      </w:r>
    </w:p>
    <w:p w14:paraId="1F23D0AD" w14:textId="77777777" w:rsidR="00096164" w:rsidRPr="007F0ECD" w:rsidRDefault="00096164" w:rsidP="007F0ECD">
      <w:pPr>
        <w:pStyle w:val="Dist2"/>
        <w:numPr>
          <w:ilvl w:val="3"/>
          <w:numId w:val="46"/>
        </w:numPr>
        <w:ind w:left="596" w:hanging="284"/>
      </w:pPr>
      <w:r w:rsidRPr="007F0ECD">
        <w:t>POSIX-Compatible File Operations: Designed to work on both Windows and Unix-based systems</w:t>
      </w:r>
    </w:p>
    <w:p w14:paraId="3C09424F" w14:textId="77777777" w:rsidR="00096164" w:rsidRPr="007F0ECD" w:rsidRDefault="00096164" w:rsidP="007F0ECD">
      <w:pPr>
        <w:pStyle w:val="Dist2"/>
        <w:numPr>
          <w:ilvl w:val="3"/>
          <w:numId w:val="46"/>
        </w:numPr>
        <w:ind w:left="596" w:hanging="284"/>
      </w:pPr>
      <w:r w:rsidRPr="007F0ECD">
        <w:t>Cross-Platform File Locking: Implements both Windows (</w:t>
      </w:r>
      <w:proofErr w:type="spellStart"/>
      <w:r w:rsidRPr="007F0ECD">
        <w:t>CreateFile</w:t>
      </w:r>
      <w:proofErr w:type="spellEnd"/>
      <w:r w:rsidRPr="007F0ECD">
        <w:t>) and Linux (flock) locking mechanisms</w:t>
      </w:r>
    </w:p>
    <w:p w14:paraId="4A4192C9" w14:textId="77777777" w:rsidR="00096164" w:rsidRPr="007F0ECD" w:rsidRDefault="00096164" w:rsidP="007F0ECD">
      <w:pPr>
        <w:pStyle w:val="Dist2"/>
        <w:numPr>
          <w:ilvl w:val="3"/>
          <w:numId w:val="46"/>
        </w:numPr>
        <w:ind w:left="596" w:hanging="284"/>
      </w:pPr>
      <w:r w:rsidRPr="007F0ECD">
        <w:t>Static Linking: Eliminates runtime dependency issues across platforms</w:t>
      </w:r>
    </w:p>
    <w:p w14:paraId="50A90ACD" w14:textId="5E3506E5" w:rsidR="00096164" w:rsidRPr="005A5868" w:rsidRDefault="00096164" w:rsidP="007F0ECD">
      <w:pPr>
        <w:pStyle w:val="Dist7"/>
      </w:pPr>
      <w:r w:rsidRPr="005A5868">
        <w:rPr>
          <w:b/>
          <w:bCs/>
        </w:rPr>
        <w:t>Validation Status</w:t>
      </w:r>
      <w:r w:rsidRPr="005A5868">
        <w:t xml:space="preserve">: Comprehensive testing was conducted on Windows 11 with MinGW/MSYS2. </w:t>
      </w:r>
    </w:p>
    <w:p w14:paraId="001035E4" w14:textId="34DFD3D0" w:rsidR="00096164" w:rsidRPr="005A5868" w:rsidRDefault="00096164" w:rsidP="007F0ECD">
      <w:pPr>
        <w:pStyle w:val="Dist0"/>
      </w:pPr>
      <w:bookmarkStart w:id="47" w:name="header-n340"/>
      <w:bookmarkEnd w:id="46"/>
      <w:r w:rsidRPr="005A5868">
        <w:t>Discussion</w:t>
      </w:r>
    </w:p>
    <w:p w14:paraId="08F01006" w14:textId="09CDA596" w:rsidR="00096164" w:rsidRPr="005A5868" w:rsidRDefault="00096164" w:rsidP="007F0ECD">
      <w:pPr>
        <w:pStyle w:val="Dist1"/>
      </w:pPr>
      <w:bookmarkStart w:id="48" w:name="header-n341"/>
      <w:r w:rsidRPr="005A5868">
        <w:t>Key Findings</w:t>
      </w:r>
    </w:p>
    <w:p w14:paraId="7CA35F63" w14:textId="77777777" w:rsidR="00096164" w:rsidRPr="007F0ECD" w:rsidRDefault="00096164" w:rsidP="007F0ECD">
      <w:pPr>
        <w:pStyle w:val="Dist2"/>
        <w:numPr>
          <w:ilvl w:val="3"/>
          <w:numId w:val="46"/>
        </w:numPr>
        <w:ind w:left="596" w:hanging="284"/>
      </w:pPr>
      <w:r w:rsidRPr="007F0ECD">
        <w:rPr>
          <w:b/>
          <w:bCs/>
        </w:rPr>
        <w:t>Repeated State Handling Effectiveness</w:t>
      </w:r>
      <w:r w:rsidRPr="007F0ECD">
        <w:t>: The novel repeated state handling algorithm successfully preserves original probability distributions while incorporating observed execution information.</w:t>
      </w:r>
    </w:p>
    <w:p w14:paraId="228F6314" w14:textId="77777777" w:rsidR="00096164" w:rsidRPr="007F0ECD" w:rsidRDefault="00096164" w:rsidP="007F0ECD">
      <w:pPr>
        <w:pStyle w:val="Dist2"/>
        <w:numPr>
          <w:ilvl w:val="3"/>
          <w:numId w:val="46"/>
        </w:numPr>
        <w:ind w:left="596" w:hanging="284"/>
      </w:pPr>
      <w:r w:rsidRPr="007F0ECD">
        <w:rPr>
          <w:b/>
          <w:bCs/>
        </w:rPr>
        <w:t>Dual-Scenario Architecture Success</w:t>
      </w:r>
      <w:r w:rsidRPr="007F0ECD">
        <w:t>: The framework successfully addresses both offline verification and real-time monitoring requirements through a unified architectural approach.</w:t>
      </w:r>
    </w:p>
    <w:p w14:paraId="71D8BF51" w14:textId="77777777" w:rsidR="00096164" w:rsidRPr="007F0ECD" w:rsidRDefault="00096164" w:rsidP="007F0ECD">
      <w:pPr>
        <w:pStyle w:val="Dist2"/>
        <w:numPr>
          <w:ilvl w:val="3"/>
          <w:numId w:val="46"/>
        </w:numPr>
        <w:ind w:left="596" w:hanging="284"/>
      </w:pPr>
      <w:r w:rsidRPr="007F0ECD">
        <w:rPr>
          <w:b/>
          <w:bCs/>
        </w:rPr>
        <w:t>Practical Deployment Viability</w:t>
      </w:r>
      <w:r w:rsidRPr="007F0ECD">
        <w:t>: The complete implementation demonstrates practical deployment viability with robust performance and cross-platform compatibility.</w:t>
      </w:r>
    </w:p>
    <w:p w14:paraId="23308A74" w14:textId="7064DBD4" w:rsidR="00096164" w:rsidRPr="005A5868" w:rsidRDefault="00096164" w:rsidP="007F0ECD">
      <w:pPr>
        <w:pStyle w:val="Dist1"/>
      </w:pPr>
      <w:bookmarkStart w:id="49" w:name="header-n349"/>
      <w:bookmarkEnd w:id="48"/>
      <w:r w:rsidRPr="005A5868">
        <w:t>Limitations</w:t>
      </w:r>
    </w:p>
    <w:p w14:paraId="183C39B8" w14:textId="77777777" w:rsidR="00096164" w:rsidRPr="005A5868" w:rsidRDefault="00096164" w:rsidP="007F0ECD">
      <w:pPr>
        <w:pStyle w:val="Dist7"/>
      </w:pPr>
      <w:r w:rsidRPr="005A5868">
        <w:t>Several limitations were identified during evaluation:</w:t>
      </w:r>
    </w:p>
    <w:p w14:paraId="597EF673" w14:textId="77777777" w:rsidR="00096164" w:rsidRPr="005A5868" w:rsidRDefault="00096164" w:rsidP="00EB1DB8">
      <w:pPr>
        <w:pStyle w:val="Dist2"/>
        <w:numPr>
          <w:ilvl w:val="3"/>
          <w:numId w:val="46"/>
        </w:numPr>
        <w:ind w:left="596" w:hanging="284"/>
      </w:pPr>
      <w:r w:rsidRPr="00EB1DB8">
        <w:t>PRISM Dependency</w:t>
      </w:r>
      <w:r w:rsidRPr="005A5868">
        <w:t>: The framework requires PRISM model checker installation, limiting deployment flexibility.</w:t>
      </w:r>
    </w:p>
    <w:p w14:paraId="76C172DD" w14:textId="77777777" w:rsidR="00096164" w:rsidRPr="005A5868" w:rsidRDefault="00096164" w:rsidP="00EB1DB8">
      <w:pPr>
        <w:pStyle w:val="Dist2"/>
        <w:numPr>
          <w:ilvl w:val="3"/>
          <w:numId w:val="46"/>
        </w:numPr>
        <w:ind w:left="596" w:hanging="284"/>
      </w:pPr>
      <w:r w:rsidRPr="00EB1DB8">
        <w:lastRenderedPageBreak/>
        <w:t>File-Based Communication</w:t>
      </w:r>
      <w:r w:rsidRPr="005A5868">
        <w:t>: Scenario B relies on file system communication, which may introduce latency in high-frequency scenarios.</w:t>
      </w:r>
    </w:p>
    <w:p w14:paraId="7660875C" w14:textId="77777777" w:rsidR="00096164" w:rsidRPr="005A5868" w:rsidRDefault="00096164" w:rsidP="00EB1DB8">
      <w:pPr>
        <w:pStyle w:val="Dist2"/>
        <w:numPr>
          <w:ilvl w:val="3"/>
          <w:numId w:val="46"/>
        </w:numPr>
        <w:ind w:left="596" w:hanging="284"/>
      </w:pPr>
      <w:r w:rsidRPr="00EB1DB8">
        <w:t>Single-Agent Focus</w:t>
      </w:r>
      <w:r w:rsidRPr="005A5868">
        <w:t>: Current implementation focuses on single-agent scenarios without multi-agent coordination and verification requirements.</w:t>
      </w:r>
    </w:p>
    <w:p w14:paraId="7035D705" w14:textId="57963669" w:rsidR="00096164" w:rsidRPr="005A5868" w:rsidRDefault="00096164" w:rsidP="007F0ECD">
      <w:pPr>
        <w:pStyle w:val="Dist1"/>
      </w:pPr>
      <w:bookmarkStart w:id="50" w:name="header-n358"/>
      <w:bookmarkEnd w:id="49"/>
      <w:r w:rsidRPr="005A5868">
        <w:t>Validation Against Objectives</w:t>
      </w:r>
    </w:p>
    <w:p w14:paraId="5C86CBBB" w14:textId="77777777" w:rsidR="00096164" w:rsidRPr="005A5868" w:rsidRDefault="00096164" w:rsidP="007F0ECD">
      <w:pPr>
        <w:pStyle w:val="Dist7"/>
      </w:pPr>
      <w:r w:rsidRPr="005A5868">
        <w:t>The implementation successfully addresses all stated objectives:</w:t>
      </w:r>
    </w:p>
    <w:p w14:paraId="3A42BAF2" w14:textId="77777777" w:rsidR="00096164" w:rsidRPr="005A5868" w:rsidRDefault="00096164" w:rsidP="00D74AFE">
      <w:pPr>
        <w:pStyle w:val="Dist2"/>
      </w:pPr>
      <w:r w:rsidRPr="005A5868">
        <w:rPr>
          <w:rFonts w:ascii="Segoe UI Emoji" w:hAnsi="Segoe UI Emoji" w:cs="Segoe UI Emoji"/>
        </w:rPr>
        <w:t>✅</w:t>
      </w:r>
      <w:r w:rsidRPr="005A5868">
        <w:t xml:space="preserve"> </w:t>
      </w:r>
      <w:r w:rsidRPr="005A5868">
        <w:rPr>
          <w:b/>
          <w:bCs/>
        </w:rPr>
        <w:t>Dual-Scenario Architecture</w:t>
      </w:r>
      <w:r w:rsidRPr="005A5868">
        <w:t>: Successfully implemented with distinct offline and real-time capabilities</w:t>
      </w:r>
    </w:p>
    <w:p w14:paraId="2D0AB2FA" w14:textId="77777777" w:rsidR="00096164" w:rsidRPr="005A5868" w:rsidRDefault="00096164" w:rsidP="00D74AFE">
      <w:pPr>
        <w:pStyle w:val="Dist2"/>
      </w:pPr>
      <w:r w:rsidRPr="005A5868">
        <w:rPr>
          <w:rFonts w:ascii="Segoe UI Emoji" w:hAnsi="Segoe UI Emoji" w:cs="Segoe UI Emoji"/>
        </w:rPr>
        <w:t>✅</w:t>
      </w:r>
      <w:r w:rsidRPr="005A5868">
        <w:t xml:space="preserve"> </w:t>
      </w:r>
      <w:r w:rsidRPr="005A5868">
        <w:rPr>
          <w:b/>
          <w:bCs/>
        </w:rPr>
        <w:t>Repeated State Handling</w:t>
      </w:r>
      <w:r w:rsidRPr="005A5868">
        <w:t>: Novel algorithm developed and validated with measurable improvements</w:t>
      </w:r>
    </w:p>
    <w:p w14:paraId="0E80EB3A" w14:textId="77777777" w:rsidR="00096164" w:rsidRPr="005A5868" w:rsidRDefault="00096164" w:rsidP="00D74AFE">
      <w:pPr>
        <w:pStyle w:val="Dist2"/>
      </w:pPr>
      <w:r w:rsidRPr="005A5868">
        <w:rPr>
          <w:rFonts w:ascii="Segoe UI Emoji" w:hAnsi="Segoe UI Emoji" w:cs="Segoe UI Emoji"/>
        </w:rPr>
        <w:t>✅</w:t>
      </w:r>
      <w:r w:rsidRPr="005A5868">
        <w:t xml:space="preserve"> </w:t>
      </w:r>
      <w:r w:rsidRPr="005A5868">
        <w:rPr>
          <w:b/>
          <w:bCs/>
        </w:rPr>
        <w:t>Automated Tooling</w:t>
      </w:r>
      <w:r w:rsidRPr="005A5868">
        <w:t>: Complete automation of model transformation and updating processes</w:t>
      </w:r>
    </w:p>
    <w:p w14:paraId="02CCD1B6" w14:textId="77777777" w:rsidR="00096164" w:rsidRPr="005A5868" w:rsidRDefault="00096164" w:rsidP="00D74AFE">
      <w:pPr>
        <w:pStyle w:val="Dist2"/>
      </w:pPr>
      <w:r w:rsidRPr="005A5868">
        <w:rPr>
          <w:rFonts w:ascii="Segoe UI Emoji" w:hAnsi="Segoe UI Emoji" w:cs="Segoe UI Emoji"/>
        </w:rPr>
        <w:t>✅</w:t>
      </w:r>
      <w:r w:rsidRPr="005A5868">
        <w:t xml:space="preserve"> </w:t>
      </w:r>
      <w:r w:rsidRPr="005A5868">
        <w:rPr>
          <w:b/>
          <w:bCs/>
        </w:rPr>
        <w:t>Experimental Validation</w:t>
      </w:r>
      <w:r w:rsidRPr="005A5868">
        <w:t>: Comprehensive test suite with multiple scenario categories</w:t>
      </w:r>
    </w:p>
    <w:p w14:paraId="0695EB18" w14:textId="77777777" w:rsidR="00096164" w:rsidRPr="005A5868" w:rsidRDefault="00096164" w:rsidP="00D74AFE">
      <w:pPr>
        <w:pStyle w:val="Dist2"/>
      </w:pPr>
      <w:r w:rsidRPr="005A5868">
        <w:rPr>
          <w:rFonts w:ascii="Segoe UI Emoji" w:hAnsi="Segoe UI Emoji" w:cs="Segoe UI Emoji"/>
        </w:rPr>
        <w:t>✅</w:t>
      </w:r>
      <w:r w:rsidRPr="005A5868">
        <w:t xml:space="preserve"> </w:t>
      </w:r>
      <w:r w:rsidRPr="005A5868">
        <w:rPr>
          <w:b/>
          <w:bCs/>
        </w:rPr>
        <w:t>Practical Implementation</w:t>
      </w:r>
      <w:r w:rsidRPr="005A5868">
        <w:t>: Cross-platform deployment with robust performance characteristics</w:t>
      </w:r>
    </w:p>
    <w:p w14:paraId="40689F22" w14:textId="1BB91527" w:rsidR="00096164" w:rsidRPr="005A5868" w:rsidRDefault="00096164" w:rsidP="00D74AFE">
      <w:pPr>
        <w:pStyle w:val="Dist"/>
      </w:pPr>
      <w:bookmarkStart w:id="51" w:name="header-n371"/>
      <w:bookmarkEnd w:id="36"/>
      <w:bookmarkEnd w:id="47"/>
      <w:bookmarkEnd w:id="50"/>
      <w:r w:rsidRPr="005A5868">
        <w:t>Conclusion</w:t>
      </w:r>
    </w:p>
    <w:p w14:paraId="67B1C75D" w14:textId="68662541" w:rsidR="00CD2993" w:rsidRPr="00CD2993" w:rsidRDefault="00096164" w:rsidP="00CD2993">
      <w:pPr>
        <w:pStyle w:val="Dist0"/>
      </w:pPr>
      <w:bookmarkStart w:id="52" w:name="header-n372"/>
      <w:r w:rsidRPr="005A5868">
        <w:t>Summary</w:t>
      </w:r>
    </w:p>
    <w:p w14:paraId="121645B6" w14:textId="130749D7" w:rsidR="00CD2993" w:rsidRDefault="00CD2993" w:rsidP="00D74AFE">
      <w:pPr>
        <w:pStyle w:val="Dist7"/>
        <w:rPr>
          <w:rFonts w:eastAsiaTheme="minorEastAsia"/>
          <w:lang w:eastAsia="zh-CN"/>
        </w:rPr>
      </w:pPr>
      <w:r w:rsidRPr="00CD2993">
        <w:rPr>
          <w:rFonts w:eastAsiaTheme="minorEastAsia"/>
          <w:lang w:eastAsia="zh-CN"/>
        </w:rPr>
        <w:t>Throughout this research, we developed and evaluated a comprehensive runtime verification framework specifically designed for BDI agents. Our work successfully bridges the gap between theoretical modeling and practical operational monitoring by introducing adaptive probability updating mechanisms that respond to observed agent behaviors.</w:t>
      </w:r>
    </w:p>
    <w:p w14:paraId="10758B48" w14:textId="5A524B6F" w:rsidR="00CD2993" w:rsidRPr="00CD2993" w:rsidRDefault="00CD2993" w:rsidP="00CD2993">
      <w:pPr>
        <w:pStyle w:val="Dist7"/>
        <w:rPr>
          <w:rFonts w:eastAsiaTheme="minorEastAsia"/>
          <w:lang w:eastAsia="zh-CN"/>
        </w:rPr>
      </w:pPr>
      <w:r w:rsidRPr="00CD2993">
        <w:rPr>
          <w:rFonts w:eastAsiaTheme="minorEastAsia"/>
          <w:lang w:eastAsia="zh-CN"/>
        </w:rPr>
        <w:t>The framework tackles several fundamental challenges that have persisted in the field. Most notably, we addressed the complex issue of how to handle situations where agents revisit previously encountered states - a common occurrence in real-world agent operations that traditional approaches struggle to manage effectively. Our solution provides flexibility in interpretation strategies while maintaining mathematical rigor.</w:t>
      </w:r>
    </w:p>
    <w:p w14:paraId="7004BE01" w14:textId="086D0B2C" w:rsidR="00CD2993" w:rsidRDefault="00CD2993" w:rsidP="00CD2993">
      <w:pPr>
        <w:pStyle w:val="Dist7"/>
        <w:rPr>
          <w:rFonts w:eastAsiaTheme="minorEastAsia"/>
          <w:lang w:eastAsia="zh-CN"/>
        </w:rPr>
      </w:pPr>
      <w:r w:rsidRPr="00CD2993">
        <w:rPr>
          <w:rFonts w:eastAsiaTheme="minorEastAsia"/>
          <w:lang w:eastAsia="zh-CN"/>
        </w:rPr>
        <w:t>Beyond theoretical contributions, this work delivers practical value through a complete implementation that supports diverse operational scenarios. Whether researchers need to analyze agent behaviors offline or monitor systems in real-time, the framework adapts to these different requirements without sacrificing accuracy or performance. The automated tooling eliminates much of the manual effort traditionally required for model transformation and verification processes.</w:t>
      </w:r>
    </w:p>
    <w:p w14:paraId="5181FAA0" w14:textId="10AD3AF0" w:rsidR="00096164" w:rsidRPr="005A5868" w:rsidRDefault="00096164" w:rsidP="00D74AFE">
      <w:pPr>
        <w:pStyle w:val="Dist0"/>
      </w:pPr>
      <w:bookmarkStart w:id="53" w:name="header-n375"/>
      <w:bookmarkEnd w:id="52"/>
      <w:r w:rsidRPr="005A5868">
        <w:t>Achievement of Objectives</w:t>
      </w:r>
    </w:p>
    <w:p w14:paraId="0278A3B8" w14:textId="77777777" w:rsidR="00096164" w:rsidRDefault="00096164" w:rsidP="00D74AFE">
      <w:pPr>
        <w:pStyle w:val="Dist7"/>
        <w:rPr>
          <w:rFonts w:eastAsiaTheme="minorEastAsia"/>
          <w:lang w:eastAsia="zh-CN"/>
        </w:rPr>
      </w:pPr>
      <w:r w:rsidRPr="005A5868">
        <w:t>All stated objectives were successfully achieved:</w:t>
      </w:r>
    </w:p>
    <w:p w14:paraId="7A87ED86" w14:textId="77777777" w:rsidR="00D74AFE" w:rsidRPr="00D74AFE" w:rsidRDefault="00D74AFE" w:rsidP="00D74AFE">
      <w:pPr>
        <w:pStyle w:val="Dist7"/>
        <w:rPr>
          <w:rFonts w:eastAsiaTheme="minorEastAsia"/>
          <w:lang w:eastAsia="zh-CN"/>
        </w:rPr>
      </w:pPr>
    </w:p>
    <w:p w14:paraId="62AF684A" w14:textId="0410F49D" w:rsidR="00A316FA" w:rsidRPr="00A316FA" w:rsidRDefault="00096164" w:rsidP="00A316FA">
      <w:pPr>
        <w:pStyle w:val="Dist7"/>
      </w:pPr>
      <w:r w:rsidRPr="005A5868">
        <w:rPr>
          <w:b/>
          <w:bCs/>
        </w:rPr>
        <w:t xml:space="preserve">Objective 1 - </w:t>
      </w:r>
      <w:r w:rsidR="00A316FA" w:rsidRPr="00A316FA">
        <w:rPr>
          <w:b/>
          <w:bCs/>
        </w:rPr>
        <w:t>Versatile Verification</w:t>
      </w:r>
      <w:r w:rsidRPr="005A5868">
        <w:t xml:space="preserve">: </w:t>
      </w:r>
      <w:r w:rsidR="00A316FA" w:rsidRPr="00A316FA">
        <w:t>We successfully developed a framework that handles both offline analysis and real-time monitoring scenarios. Each mode operates through carefully designed architectural patterns that optimize performance for their specific use cases while maintaining consistency in verification outcomes.</w:t>
      </w:r>
    </w:p>
    <w:p w14:paraId="7BC2CFA1" w14:textId="7E40C801" w:rsidR="00D74AFE" w:rsidRPr="00D74AFE" w:rsidRDefault="00D74AFE" w:rsidP="00D74AFE">
      <w:pPr>
        <w:pStyle w:val="Dist7"/>
        <w:rPr>
          <w:rFonts w:eastAsiaTheme="minorEastAsia"/>
          <w:lang w:eastAsia="zh-CN"/>
        </w:rPr>
      </w:pPr>
    </w:p>
    <w:p w14:paraId="131ECE18" w14:textId="1383AB12" w:rsidR="00096164" w:rsidRPr="00A316FA" w:rsidRDefault="00096164" w:rsidP="00A316FA">
      <w:pPr>
        <w:pStyle w:val="Dist7"/>
        <w:rPr>
          <w:rFonts w:eastAsiaTheme="minorEastAsia"/>
          <w:lang w:eastAsia="zh-CN"/>
        </w:rPr>
      </w:pPr>
      <w:r w:rsidRPr="005A5868">
        <w:rPr>
          <w:b/>
          <w:bCs/>
        </w:rPr>
        <w:t xml:space="preserve">Objective 2 - </w:t>
      </w:r>
      <w:r w:rsidR="00A316FA" w:rsidRPr="00A316FA">
        <w:rPr>
          <w:b/>
          <w:bCs/>
        </w:rPr>
        <w:t>Repeated State Management</w:t>
      </w:r>
      <w:r w:rsidRPr="005A5868">
        <w:t xml:space="preserve">: </w:t>
      </w:r>
      <w:r w:rsidR="00A316FA" w:rsidRPr="00A316FA">
        <w:t xml:space="preserve">Our innovative approach to handling repeated states shows clear improvements in verification accuracy. By preserving original probability distributions while thoughtfully incorporating new observations, we avoid the distortions that typically occur </w:t>
      </w:r>
      <w:r w:rsidR="00A316FA" w:rsidRPr="00A316FA">
        <w:lastRenderedPageBreak/>
        <w:t>when agents revisit familiar situations.</w:t>
      </w:r>
    </w:p>
    <w:p w14:paraId="6A763BAF" w14:textId="77777777" w:rsidR="00D74AFE" w:rsidRPr="00D74AFE" w:rsidRDefault="00D74AFE" w:rsidP="00D74AFE">
      <w:pPr>
        <w:pStyle w:val="Dist7"/>
        <w:rPr>
          <w:rFonts w:eastAsiaTheme="minorEastAsia"/>
          <w:lang w:eastAsia="zh-CN"/>
        </w:rPr>
      </w:pPr>
    </w:p>
    <w:p w14:paraId="1FD52259" w14:textId="08FA7034" w:rsidR="00096164" w:rsidRDefault="00096164" w:rsidP="00D74AFE">
      <w:pPr>
        <w:pStyle w:val="Dist7"/>
        <w:rPr>
          <w:rFonts w:eastAsiaTheme="minorEastAsia"/>
          <w:lang w:eastAsia="zh-CN"/>
        </w:rPr>
      </w:pPr>
      <w:r w:rsidRPr="005A5868">
        <w:rPr>
          <w:b/>
          <w:bCs/>
        </w:rPr>
        <w:t xml:space="preserve">Objective 3 </w:t>
      </w:r>
      <w:r w:rsidR="00A316FA">
        <w:rPr>
          <w:b/>
          <w:bCs/>
        </w:rPr>
        <w:t>–</w:t>
      </w:r>
      <w:r w:rsidRPr="005A5868">
        <w:rPr>
          <w:b/>
          <w:bCs/>
        </w:rPr>
        <w:t xml:space="preserve"> </w:t>
      </w:r>
      <w:r w:rsidR="00A316FA">
        <w:rPr>
          <w:rFonts w:eastAsiaTheme="minorEastAsia" w:hint="eastAsia"/>
          <w:b/>
          <w:bCs/>
          <w:lang w:eastAsia="zh-CN"/>
        </w:rPr>
        <w:t xml:space="preserve">Automated </w:t>
      </w:r>
      <w:r w:rsidR="00A316FA" w:rsidRPr="00A316FA">
        <w:rPr>
          <w:b/>
          <w:bCs/>
        </w:rPr>
        <w:t>Verification Workflows</w:t>
      </w:r>
      <w:r w:rsidRPr="005A5868">
        <w:t xml:space="preserve">: </w:t>
      </w:r>
      <w:r w:rsidR="00A316FA" w:rsidRPr="00A316FA">
        <w:t>The comprehensive automation we implemented significantly reduces both manual effort and the possibility of human error in verification processes. Users can now transform models and update probabilities without deep technical knowledge of the underlying mechanisms.</w:t>
      </w:r>
    </w:p>
    <w:p w14:paraId="2CB19518" w14:textId="77777777" w:rsidR="00D74AFE" w:rsidRPr="00D74AFE" w:rsidRDefault="00D74AFE" w:rsidP="00D74AFE">
      <w:pPr>
        <w:pStyle w:val="Dist7"/>
        <w:rPr>
          <w:rFonts w:eastAsiaTheme="minorEastAsia"/>
          <w:lang w:eastAsia="zh-CN"/>
        </w:rPr>
      </w:pPr>
    </w:p>
    <w:p w14:paraId="4E936994" w14:textId="25EF2332" w:rsidR="00096164" w:rsidRDefault="00096164" w:rsidP="00D74AFE">
      <w:pPr>
        <w:pStyle w:val="Dist7"/>
        <w:rPr>
          <w:rFonts w:eastAsiaTheme="minorEastAsia"/>
          <w:lang w:eastAsia="zh-CN"/>
        </w:rPr>
      </w:pPr>
      <w:r w:rsidRPr="005A5868">
        <w:rPr>
          <w:b/>
          <w:bCs/>
        </w:rPr>
        <w:t>Objective 4 - Experimental Validation</w:t>
      </w:r>
      <w:r w:rsidRPr="005A5868">
        <w:t xml:space="preserve">: </w:t>
      </w:r>
      <w:r w:rsidR="00A316FA" w:rsidRPr="00A316FA">
        <w:t xml:space="preserve">Our experimental evaluation spans multiple </w:t>
      </w:r>
      <w:proofErr w:type="gramStart"/>
      <w:r w:rsidR="00A316FA" w:rsidRPr="00A316FA">
        <w:t>scenario</w:t>
      </w:r>
      <w:proofErr w:type="gramEnd"/>
      <w:r w:rsidR="00A316FA" w:rsidRPr="00A316FA">
        <w:t xml:space="preserve"> types and demonstrates consistent framework effectiveness. The performance characteristics we identified provide clear guidance for practical deployment decisions</w:t>
      </w:r>
      <w:r w:rsidRPr="005A5868">
        <w:t>.</w:t>
      </w:r>
    </w:p>
    <w:p w14:paraId="39915F02" w14:textId="77777777" w:rsidR="00D74AFE" w:rsidRPr="00D74AFE" w:rsidRDefault="00D74AFE" w:rsidP="00D74AFE">
      <w:pPr>
        <w:pStyle w:val="Dist7"/>
        <w:rPr>
          <w:rFonts w:eastAsiaTheme="minorEastAsia"/>
          <w:lang w:eastAsia="zh-CN"/>
        </w:rPr>
      </w:pPr>
    </w:p>
    <w:p w14:paraId="084623EB" w14:textId="0E4F4E83" w:rsidR="00096164" w:rsidRPr="005A5868" w:rsidRDefault="00096164" w:rsidP="00D74AFE">
      <w:pPr>
        <w:pStyle w:val="Dist7"/>
      </w:pPr>
      <w:r w:rsidRPr="005A5868">
        <w:rPr>
          <w:b/>
          <w:bCs/>
        </w:rPr>
        <w:t xml:space="preserve">Objective 5 - </w:t>
      </w:r>
      <w:r w:rsidR="00A316FA" w:rsidRPr="00A316FA">
        <w:rPr>
          <w:b/>
          <w:bCs/>
        </w:rPr>
        <w:t>Production-Ready Solutions</w:t>
      </w:r>
      <w:r w:rsidRPr="005A5868">
        <w:t xml:space="preserve">: </w:t>
      </w:r>
      <w:r w:rsidR="00A316FA" w:rsidRPr="00A316FA">
        <w:t>The cross-platform implementation exhibits robust performance characteristics that make it suitable for real-world deployment. The framework operates reliably across different environments while maintaining the accuracy needed for critical applications.</w:t>
      </w:r>
    </w:p>
    <w:p w14:paraId="05DC96FC" w14:textId="7923E147" w:rsidR="00096164" w:rsidRPr="005A5868" w:rsidRDefault="00D74AFE" w:rsidP="00D74AFE">
      <w:pPr>
        <w:pStyle w:val="Dist0"/>
      </w:pPr>
      <w:bookmarkStart w:id="54" w:name="header-n382"/>
      <w:bookmarkEnd w:id="53"/>
      <w:r>
        <w:rPr>
          <w:rFonts w:eastAsiaTheme="minorEastAsia" w:hint="eastAsia"/>
          <w:lang w:eastAsia="zh-CN"/>
        </w:rPr>
        <w:t>S</w:t>
      </w:r>
      <w:r w:rsidR="00096164" w:rsidRPr="005A5868">
        <w:t>ignificance and Impact</w:t>
      </w:r>
    </w:p>
    <w:p w14:paraId="7A990641" w14:textId="772AA063" w:rsidR="00096164" w:rsidRPr="005A5868" w:rsidRDefault="00CD2993" w:rsidP="00D74AFE">
      <w:pPr>
        <w:pStyle w:val="Dist7"/>
      </w:pPr>
      <w:r w:rsidRPr="00CD2993">
        <w:t>Our research makes several meaningful contributions that extend beyond the immediate scope of BDI agent verification:</w:t>
      </w:r>
    </w:p>
    <w:p w14:paraId="5B91DB1B" w14:textId="3533ADAF" w:rsidR="00096164" w:rsidRPr="005A5868" w:rsidRDefault="00CD2993" w:rsidP="00CD2993">
      <w:pPr>
        <w:pStyle w:val="Dist2"/>
        <w:numPr>
          <w:ilvl w:val="3"/>
          <w:numId w:val="46"/>
        </w:numPr>
        <w:ind w:left="596" w:hanging="284"/>
      </w:pPr>
      <w:r w:rsidRPr="00CD2993">
        <w:rPr>
          <w:b/>
          <w:bCs/>
        </w:rPr>
        <w:t>Advancing Theoretical Understanding</w:t>
      </w:r>
      <w:r w:rsidR="00096164" w:rsidRPr="005A5868">
        <w:t>:</w:t>
      </w:r>
      <w:r w:rsidRPr="00CD2993">
        <w:t xml:space="preserve"> The approach we developed for handling repeated states tackles a fundamental challenge that researchers have struggled with for years. Previous work often glossed over this issue or handled it in ways that compromised model accuracy. Our solution provides a principled approach that maintains both mathematical rigor and practical usefulness.</w:t>
      </w:r>
    </w:p>
    <w:p w14:paraId="058F7F71" w14:textId="4D322089" w:rsidR="00096164" w:rsidRPr="005A5868" w:rsidRDefault="00CD2993" w:rsidP="00CD2993">
      <w:pPr>
        <w:pStyle w:val="Dist2"/>
        <w:numPr>
          <w:ilvl w:val="3"/>
          <w:numId w:val="46"/>
        </w:numPr>
        <w:ind w:left="596" w:hanging="284"/>
      </w:pPr>
      <w:r w:rsidRPr="00CD2993">
        <w:rPr>
          <w:b/>
          <w:bCs/>
        </w:rPr>
        <w:t>Bridging Theory and Practice</w:t>
      </w:r>
      <w:r w:rsidR="00096164" w:rsidRPr="005A5868">
        <w:t xml:space="preserve">: </w:t>
      </w:r>
      <w:r w:rsidRPr="00CD2993">
        <w:t>Rather than remaining purely theoretical, this work delivers a complete implementation that practitioners can actually use. The framework addresses real-world deployment concerns while preserving the scientific rigor needed for reliable verification results. This bridge between academic research and practical application opens new possibilities for deploying formal verification in operational environments.</w:t>
      </w:r>
    </w:p>
    <w:p w14:paraId="6D18C35A" w14:textId="62E5FBB5" w:rsidR="00096164" w:rsidRPr="005A5868" w:rsidRDefault="00CD2993" w:rsidP="00CD2993">
      <w:pPr>
        <w:pStyle w:val="Dist2"/>
        <w:numPr>
          <w:ilvl w:val="3"/>
          <w:numId w:val="46"/>
        </w:numPr>
        <w:ind w:left="596" w:hanging="284"/>
      </w:pPr>
      <w:r w:rsidRPr="00CD2993">
        <w:rPr>
          <w:b/>
          <w:bCs/>
        </w:rPr>
        <w:t>Establishing Architectural Patterns</w:t>
      </w:r>
      <w:r w:rsidR="00096164" w:rsidRPr="005A5868">
        <w:t xml:space="preserve">: </w:t>
      </w:r>
      <w:r w:rsidRPr="00CD2993">
        <w:t>The dual-scenario design we developed offers a reusable template for other researchers working with probabilistic systems. The patterns we established for coordinating offline analysis with real-time monitoring can be adapted to other domains where similar verification challenges exist.</w:t>
      </w:r>
    </w:p>
    <w:p w14:paraId="6A0B4177" w14:textId="673F6A4A" w:rsidR="00096164" w:rsidRPr="005A5868" w:rsidRDefault="00096164" w:rsidP="00D74AFE">
      <w:pPr>
        <w:pStyle w:val="Dist0"/>
      </w:pPr>
      <w:bookmarkStart w:id="55" w:name="header-n391"/>
      <w:bookmarkEnd w:id="54"/>
      <w:r w:rsidRPr="005A5868">
        <w:t>Limitations</w:t>
      </w:r>
    </w:p>
    <w:p w14:paraId="4CDB501D" w14:textId="77777777" w:rsidR="00096164" w:rsidRPr="005A5868" w:rsidRDefault="00096164" w:rsidP="00096164">
      <w:pPr>
        <w:pStyle w:val="FirstParagraph"/>
        <w:ind w:left="108"/>
        <w:rPr>
          <w:sz w:val="20"/>
          <w:szCs w:val="20"/>
        </w:rPr>
      </w:pPr>
      <w:r w:rsidRPr="005A5868">
        <w:rPr>
          <w:sz w:val="20"/>
          <w:szCs w:val="20"/>
        </w:rPr>
        <w:t>Several limitations were identified that suggest directions for future enhancement:</w:t>
      </w:r>
    </w:p>
    <w:p w14:paraId="149D593B" w14:textId="77777777" w:rsidR="00096164" w:rsidRPr="005A5868" w:rsidRDefault="00096164" w:rsidP="00D74AFE">
      <w:pPr>
        <w:pStyle w:val="Dist2"/>
      </w:pPr>
      <w:r w:rsidRPr="005A5868">
        <w:rPr>
          <w:b/>
          <w:bCs/>
        </w:rPr>
        <w:t>External Dependencies</w:t>
      </w:r>
      <w:r w:rsidRPr="005A5868">
        <w:t>: The current implementation requires PRISM model checker, limiting deployment flexibility in environments where PRISM cannot be installed.</w:t>
      </w:r>
    </w:p>
    <w:p w14:paraId="7374E71A" w14:textId="77777777" w:rsidR="00096164" w:rsidRPr="005A5868" w:rsidRDefault="00096164" w:rsidP="00D74AFE">
      <w:pPr>
        <w:pStyle w:val="Dist2"/>
      </w:pPr>
      <w:r w:rsidRPr="005A5868">
        <w:rPr>
          <w:b/>
          <w:bCs/>
        </w:rPr>
        <w:t>Communication Mechanism</w:t>
      </w:r>
      <w:r w:rsidRPr="005A5868">
        <w:t>: File-based communication in Scenario B may introduce latency limitations for high-frequency monitoring scenarios.</w:t>
      </w:r>
    </w:p>
    <w:p w14:paraId="66D2B2E6" w14:textId="77777777" w:rsidR="00096164" w:rsidRPr="005A5868" w:rsidRDefault="00096164" w:rsidP="00D74AFE">
      <w:pPr>
        <w:pStyle w:val="Dist2"/>
      </w:pPr>
      <w:r w:rsidRPr="005A5868">
        <w:rPr>
          <w:b/>
          <w:bCs/>
        </w:rPr>
        <w:t>Single-Agent Scope</w:t>
      </w:r>
      <w:r w:rsidRPr="005A5868">
        <w:t>: The framework currently focuses on single-agent scenarios without considering multi-agent coordination and verification requirements.</w:t>
      </w:r>
    </w:p>
    <w:p w14:paraId="3C261578" w14:textId="77777777" w:rsidR="00096164" w:rsidRPr="005A5868" w:rsidRDefault="00096164" w:rsidP="00D74AFE">
      <w:pPr>
        <w:pStyle w:val="Dist2"/>
      </w:pPr>
      <w:r w:rsidRPr="005A5868">
        <w:rPr>
          <w:b/>
          <w:bCs/>
        </w:rPr>
        <w:t>Property Specification</w:t>
      </w:r>
      <w:r w:rsidRPr="005A5868">
        <w:t>: The framework currently supports PCTL properties but could be extended to support more complex temporal logic specifications.</w:t>
      </w:r>
    </w:p>
    <w:p w14:paraId="1C12765C" w14:textId="39E2271A" w:rsidR="00096164" w:rsidRPr="005A5868" w:rsidRDefault="00096164" w:rsidP="00D74AFE">
      <w:pPr>
        <w:pStyle w:val="Dist0"/>
      </w:pPr>
      <w:bookmarkStart w:id="56" w:name="header-n402"/>
      <w:bookmarkEnd w:id="55"/>
      <w:r w:rsidRPr="005A5868">
        <w:t>Future Work</w:t>
      </w:r>
    </w:p>
    <w:p w14:paraId="0B537221" w14:textId="77777777" w:rsidR="00096164" w:rsidRPr="005A5868" w:rsidRDefault="00096164" w:rsidP="00D74AFE">
      <w:pPr>
        <w:pStyle w:val="Dist7"/>
      </w:pPr>
      <w:r w:rsidRPr="005A5868">
        <w:lastRenderedPageBreak/>
        <w:t>Several promising directions for future work emerge from this research:</w:t>
      </w:r>
    </w:p>
    <w:p w14:paraId="1B4E1323" w14:textId="02E2B4ED" w:rsidR="00096164" w:rsidRPr="005A5868" w:rsidRDefault="00096164" w:rsidP="00D74AFE">
      <w:pPr>
        <w:pStyle w:val="Dist1"/>
      </w:pPr>
      <w:bookmarkStart w:id="57" w:name="header-n404"/>
      <w:r w:rsidRPr="005A5868">
        <w:t>Multi-Agent Extension</w:t>
      </w:r>
    </w:p>
    <w:p w14:paraId="1D40F391" w14:textId="77777777" w:rsidR="00096164" w:rsidRPr="005A5868" w:rsidRDefault="00096164" w:rsidP="00D74AFE">
      <w:pPr>
        <w:pStyle w:val="Dist7"/>
      </w:pPr>
      <w:r w:rsidRPr="005A5868">
        <w:t>Extending the framework to support multi-agent scenarios would require:</w:t>
      </w:r>
    </w:p>
    <w:p w14:paraId="5FCCD0F3" w14:textId="77777777" w:rsidR="00096164" w:rsidRPr="005A5868" w:rsidRDefault="00096164" w:rsidP="00D74AFE">
      <w:pPr>
        <w:pStyle w:val="Dist2"/>
        <w:numPr>
          <w:ilvl w:val="3"/>
          <w:numId w:val="51"/>
        </w:numPr>
      </w:pPr>
      <w:r w:rsidRPr="005A5868">
        <w:t>Coordination mechanisms for distributed verification</w:t>
      </w:r>
    </w:p>
    <w:p w14:paraId="4F78DADC" w14:textId="77777777" w:rsidR="00096164" w:rsidRPr="005A5868" w:rsidRDefault="00096164" w:rsidP="00D74AFE">
      <w:pPr>
        <w:pStyle w:val="Dist2"/>
        <w:numPr>
          <w:ilvl w:val="3"/>
          <w:numId w:val="51"/>
        </w:numPr>
      </w:pPr>
      <w:r w:rsidRPr="005A5868">
        <w:t>Shared state space analysis across multiple agents</w:t>
      </w:r>
    </w:p>
    <w:p w14:paraId="6A7108EE" w14:textId="77777777" w:rsidR="00096164" w:rsidRPr="005A5868" w:rsidRDefault="00096164" w:rsidP="00D74AFE">
      <w:pPr>
        <w:pStyle w:val="Dist2"/>
        <w:numPr>
          <w:ilvl w:val="3"/>
          <w:numId w:val="51"/>
        </w:numPr>
      </w:pPr>
      <w:r w:rsidRPr="005A5868">
        <w:t>Communication protocol verification between agents</w:t>
      </w:r>
    </w:p>
    <w:p w14:paraId="0D707897" w14:textId="3235C850" w:rsidR="00096164" w:rsidRPr="005A5868" w:rsidRDefault="00096164" w:rsidP="00D74AFE">
      <w:pPr>
        <w:pStyle w:val="Dist1"/>
      </w:pPr>
      <w:bookmarkStart w:id="58" w:name="header-n413"/>
      <w:bookmarkEnd w:id="57"/>
      <w:r w:rsidRPr="005A5868">
        <w:t>Advanced Communication Mechanisms</w:t>
      </w:r>
    </w:p>
    <w:p w14:paraId="2ECF0270" w14:textId="77777777" w:rsidR="00096164" w:rsidRPr="005A5868" w:rsidRDefault="00096164" w:rsidP="00D74AFE">
      <w:pPr>
        <w:pStyle w:val="Dist7"/>
      </w:pPr>
      <w:r w:rsidRPr="005A5868">
        <w:t>Replacing file-based communication with more sophisticated inter-process communication mechanisms could improve real-time performance:</w:t>
      </w:r>
    </w:p>
    <w:p w14:paraId="569D4466" w14:textId="77777777" w:rsidR="00096164" w:rsidRPr="005A5868" w:rsidRDefault="00096164" w:rsidP="00D74AFE">
      <w:pPr>
        <w:pStyle w:val="Dist2"/>
        <w:numPr>
          <w:ilvl w:val="3"/>
          <w:numId w:val="51"/>
        </w:numPr>
      </w:pPr>
      <w:r w:rsidRPr="005A5868">
        <w:t>Shared memory communication for high-frequency scenarios</w:t>
      </w:r>
    </w:p>
    <w:p w14:paraId="6A55E25B" w14:textId="77777777" w:rsidR="00096164" w:rsidRPr="005A5868" w:rsidRDefault="00096164" w:rsidP="00D74AFE">
      <w:pPr>
        <w:pStyle w:val="Dist2"/>
        <w:numPr>
          <w:ilvl w:val="3"/>
          <w:numId w:val="51"/>
        </w:numPr>
      </w:pPr>
      <w:r w:rsidRPr="005A5868">
        <w:t>Message queue integration for distributed deployments</w:t>
      </w:r>
    </w:p>
    <w:p w14:paraId="7BD9AD13" w14:textId="77777777" w:rsidR="00096164" w:rsidRPr="005A5868" w:rsidRDefault="00096164" w:rsidP="00D74AFE">
      <w:pPr>
        <w:pStyle w:val="Dist2"/>
        <w:numPr>
          <w:ilvl w:val="3"/>
          <w:numId w:val="51"/>
        </w:numPr>
      </w:pPr>
      <w:r w:rsidRPr="005A5868">
        <w:t>Real-time streaming protocols for continuous data flow</w:t>
      </w:r>
    </w:p>
    <w:p w14:paraId="196B812B" w14:textId="543E4186" w:rsidR="00096164" w:rsidRPr="005A5868" w:rsidRDefault="00096164" w:rsidP="00D74AFE">
      <w:pPr>
        <w:pStyle w:val="Dist1"/>
      </w:pPr>
      <w:bookmarkStart w:id="59" w:name="header-n431"/>
      <w:bookmarkEnd w:id="58"/>
      <w:r w:rsidRPr="005A5868">
        <w:t>Extended Property Specifications</w:t>
      </w:r>
    </w:p>
    <w:p w14:paraId="4C46FF53" w14:textId="77777777" w:rsidR="00096164" w:rsidRPr="005A5868" w:rsidRDefault="00096164" w:rsidP="00D74AFE">
      <w:pPr>
        <w:pStyle w:val="Dist7"/>
      </w:pPr>
      <w:r w:rsidRPr="005A5868">
        <w:t>Supporting more complex property specifications could broaden the framework's applicability:</w:t>
      </w:r>
    </w:p>
    <w:p w14:paraId="5ABDEF8A" w14:textId="77777777" w:rsidR="00096164" w:rsidRPr="005A5868" w:rsidRDefault="00096164" w:rsidP="00D74AFE">
      <w:pPr>
        <w:pStyle w:val="Dist2"/>
        <w:numPr>
          <w:ilvl w:val="3"/>
          <w:numId w:val="52"/>
        </w:numPr>
      </w:pPr>
      <w:r w:rsidRPr="005A5868">
        <w:t>Temporal logic extensions beyond PCTL</w:t>
      </w:r>
    </w:p>
    <w:p w14:paraId="439B598C" w14:textId="77777777" w:rsidR="00096164" w:rsidRPr="005A5868" w:rsidRDefault="00096164" w:rsidP="00D74AFE">
      <w:pPr>
        <w:pStyle w:val="Dist2"/>
        <w:numPr>
          <w:ilvl w:val="3"/>
          <w:numId w:val="52"/>
        </w:numPr>
      </w:pPr>
      <w:r w:rsidRPr="005A5868">
        <w:t>Quantitative resource constraints (time, memory, energy)</w:t>
      </w:r>
    </w:p>
    <w:p w14:paraId="39C73696" w14:textId="77777777" w:rsidR="00096164" w:rsidRPr="005A5868" w:rsidRDefault="00096164" w:rsidP="00D74AFE">
      <w:pPr>
        <w:pStyle w:val="Dist2"/>
        <w:numPr>
          <w:ilvl w:val="3"/>
          <w:numId w:val="52"/>
        </w:numPr>
      </w:pPr>
      <w:r w:rsidRPr="005A5868">
        <w:t>Multi-objective optimization properties</w:t>
      </w:r>
    </w:p>
    <w:p w14:paraId="2A85F375" w14:textId="13353211" w:rsidR="00096164" w:rsidRPr="005A5868" w:rsidRDefault="00096164" w:rsidP="00D74AFE">
      <w:pPr>
        <w:pStyle w:val="Dist0"/>
      </w:pPr>
      <w:bookmarkStart w:id="60" w:name="header-n440"/>
      <w:bookmarkEnd w:id="56"/>
      <w:bookmarkEnd w:id="59"/>
      <w:r w:rsidRPr="005A5868">
        <w:t>Final Remarks</w:t>
      </w:r>
    </w:p>
    <w:p w14:paraId="6FD9969C" w14:textId="77777777" w:rsidR="00096164" w:rsidRPr="005A5868" w:rsidRDefault="00096164" w:rsidP="00D74AFE">
      <w:pPr>
        <w:pStyle w:val="Dist7"/>
      </w:pPr>
      <w:r w:rsidRPr="005A5868">
        <w:t>This dissertation demonstrates that practical runtime verification for BDI agents can be achieved through careful attention to both theoretical foundations and implementation concerns. The repeated state handling algorithm addresses a fundamental challenge in probabilistic model updating, while the dual-scenario architecture provides comprehensive coverage of verification requirements.</w:t>
      </w:r>
    </w:p>
    <w:p w14:paraId="1B4A02CF" w14:textId="4DDB48EF" w:rsidR="00D74AFE" w:rsidRPr="00D74AFE" w:rsidRDefault="00096164" w:rsidP="00D74AFE">
      <w:pPr>
        <w:pStyle w:val="Dist7"/>
        <w:rPr>
          <w:rFonts w:eastAsiaTheme="minorEastAsia"/>
          <w:lang w:eastAsia="zh-CN"/>
        </w:rPr>
      </w:pPr>
      <w:r w:rsidRPr="005A5868">
        <w:t>The complete implementation validates the practical viability of the approach and provides a foundation for deployment in real-world applications. The framework's modular architecture and cross-platform compatibility support adoption in diverse deployment environments.</w:t>
      </w:r>
    </w:p>
    <w:p w14:paraId="39A5124D" w14:textId="77777777" w:rsidR="00096164" w:rsidRPr="005A5868" w:rsidRDefault="00096164" w:rsidP="00D74AFE">
      <w:pPr>
        <w:pStyle w:val="Dist7"/>
      </w:pPr>
      <w:r w:rsidRPr="005A5868">
        <w:t>The work opens several promising avenues for future research, particularly in extending the approach to multi-agent scenarios and incorporating machine learning techniques for enhanced adaptability. These directions could further advance the state of the art in runtime verification for autonomous agent systems.</w:t>
      </w:r>
    </w:p>
    <w:p w14:paraId="0CBBF7A1" w14:textId="77777777" w:rsidR="00096164" w:rsidRPr="005A5868" w:rsidRDefault="00096164" w:rsidP="00D74AFE">
      <w:pPr>
        <w:pStyle w:val="Dist"/>
        <w:numPr>
          <w:ilvl w:val="0"/>
          <w:numId w:val="0"/>
        </w:numPr>
        <w:ind w:left="414" w:hanging="301"/>
      </w:pPr>
      <w:bookmarkStart w:id="61" w:name="header-n444"/>
      <w:bookmarkEnd w:id="51"/>
      <w:bookmarkEnd w:id="60"/>
      <w:r w:rsidRPr="005A5868">
        <w:t>Acknowledgments</w:t>
      </w:r>
    </w:p>
    <w:p w14:paraId="2217A54B" w14:textId="77777777" w:rsidR="00096164" w:rsidRPr="005A5868" w:rsidRDefault="00096164" w:rsidP="00D74AFE">
      <w:pPr>
        <w:pStyle w:val="Dist7"/>
      </w:pPr>
      <w:r w:rsidRPr="005A5868">
        <w:t xml:space="preserve">I would like to express my sincere gratitude to my supervisor Dr. </w:t>
      </w:r>
      <w:proofErr w:type="spellStart"/>
      <w:r w:rsidRPr="005A5868">
        <w:t>Mengwei</w:t>
      </w:r>
      <w:proofErr w:type="spellEnd"/>
      <w:r w:rsidRPr="005A5868">
        <w:t xml:space="preserve"> Xu for their invaluable guidance and support throughout this research project. I am also deeply grateful to my family and friends for their unwavering encouragement, without which this work would not have been possible.</w:t>
      </w:r>
    </w:p>
    <w:p w14:paraId="002D04DE" w14:textId="77777777" w:rsidR="00096164" w:rsidRPr="005A5868" w:rsidRDefault="00096164" w:rsidP="00D74AFE">
      <w:pPr>
        <w:pStyle w:val="Dist"/>
        <w:numPr>
          <w:ilvl w:val="0"/>
          <w:numId w:val="0"/>
        </w:numPr>
        <w:ind w:left="414" w:hanging="301"/>
      </w:pPr>
      <w:bookmarkStart w:id="62" w:name="header-n446"/>
      <w:bookmarkEnd w:id="61"/>
      <w:r w:rsidRPr="005A5868">
        <w:t>References</w:t>
      </w:r>
    </w:p>
    <w:p w14:paraId="5A206B39" w14:textId="77777777" w:rsidR="00096164" w:rsidRPr="005A5868" w:rsidRDefault="00096164" w:rsidP="00D74AFE">
      <w:pPr>
        <w:pStyle w:val="Dist7"/>
      </w:pPr>
      <w:r w:rsidRPr="005A5868">
        <w:t xml:space="preserve">[1] B. Archibald, M. Calder, M. </w:t>
      </w:r>
      <w:proofErr w:type="spellStart"/>
      <w:r w:rsidRPr="005A5868">
        <w:t>Sevegnani</w:t>
      </w:r>
      <w:proofErr w:type="spellEnd"/>
      <w:r w:rsidRPr="005A5868">
        <w:t xml:space="preserve">, and M. Xu, "Quantitative modelling and analysis of BDI agents," </w:t>
      </w:r>
      <w:proofErr w:type="spellStart"/>
      <w:r w:rsidRPr="005A5868">
        <w:rPr>
          <w:i/>
          <w:iCs/>
        </w:rPr>
        <w:t>Softw</w:t>
      </w:r>
      <w:proofErr w:type="spellEnd"/>
      <w:r w:rsidRPr="005A5868">
        <w:rPr>
          <w:i/>
          <w:iCs/>
        </w:rPr>
        <w:t>. Syst. Model.</w:t>
      </w:r>
      <w:r w:rsidRPr="005A5868">
        <w:t xml:space="preserve">, vol. 23, no. 2, pp. 343–367, Apr. 2024, </w:t>
      </w:r>
      <w:proofErr w:type="spellStart"/>
      <w:r w:rsidRPr="005A5868">
        <w:t>doi</w:t>
      </w:r>
      <w:proofErr w:type="spellEnd"/>
      <w:r w:rsidRPr="005A5868">
        <w:t>: 10.1007/s10270-023-01121-5.</w:t>
      </w:r>
    </w:p>
    <w:p w14:paraId="28BE5ADA" w14:textId="77777777" w:rsidR="00096164" w:rsidRPr="005A5868" w:rsidRDefault="00096164" w:rsidP="00D74AFE">
      <w:pPr>
        <w:pStyle w:val="Dist7"/>
      </w:pPr>
      <w:r w:rsidRPr="005A5868">
        <w:t xml:space="preserve">[2] M. Farrell, A. Ferrando, and M. Xu, "Quantitative Operational Monitoring for BDI Agents," in </w:t>
      </w:r>
      <w:r w:rsidRPr="005A5868">
        <w:rPr>
          <w:i/>
          <w:iCs/>
        </w:rPr>
        <w:t>Proc. of the 24th International Conference on Autonomous Agents and Multiagent Systems (AAMAS)</w:t>
      </w:r>
      <w:r w:rsidRPr="005A5868">
        <w:t>, 2025, pp. 1-3.</w:t>
      </w:r>
    </w:p>
    <w:p w14:paraId="29B029B3" w14:textId="77777777" w:rsidR="00096164" w:rsidRPr="005A5868" w:rsidRDefault="00096164" w:rsidP="00D74AFE">
      <w:pPr>
        <w:pStyle w:val="Dist7"/>
      </w:pPr>
      <w:r w:rsidRPr="005A5868">
        <w:t>[3] M. E. Bratman, "Intention, Plans, and Practical Reason," Harvard University Press, 1987.</w:t>
      </w:r>
    </w:p>
    <w:p w14:paraId="663C7CF6" w14:textId="77777777" w:rsidR="00096164" w:rsidRPr="005A5868" w:rsidRDefault="00096164" w:rsidP="00D74AFE">
      <w:pPr>
        <w:pStyle w:val="Dist7"/>
      </w:pPr>
      <w:r w:rsidRPr="005A5868">
        <w:lastRenderedPageBreak/>
        <w:t xml:space="preserve">[4] R. Bordini, M. Fisher, C. </w:t>
      </w:r>
      <w:proofErr w:type="spellStart"/>
      <w:r w:rsidRPr="005A5868">
        <w:t>Pardavila</w:t>
      </w:r>
      <w:proofErr w:type="spellEnd"/>
      <w:r w:rsidRPr="005A5868">
        <w:t xml:space="preserve">, and M. Wooldridge, "Model Checking </w:t>
      </w:r>
      <w:proofErr w:type="spellStart"/>
      <w:r w:rsidRPr="005A5868">
        <w:t>AgentSpeak</w:t>
      </w:r>
      <w:proofErr w:type="spellEnd"/>
      <w:r w:rsidRPr="005A5868">
        <w:t>," in Proceedings of the Second International Joint Conference on Autonomous Agents and Multiagent Systems, 2003.</w:t>
      </w:r>
    </w:p>
    <w:p w14:paraId="3992C767" w14:textId="77777777" w:rsidR="00096164" w:rsidRPr="005A5868" w:rsidRDefault="00096164" w:rsidP="00D74AFE">
      <w:pPr>
        <w:pStyle w:val="Dist7"/>
      </w:pPr>
      <w:r w:rsidRPr="005A5868">
        <w:t>[5] M. Kwiatkowska, G. Norman, and D. Parker, "PRISM 4.0: Verification of Probabilistic Real-time Systems," in Computer Aided Verification, 2011.</w:t>
      </w:r>
    </w:p>
    <w:p w14:paraId="4EF892AF" w14:textId="77777777" w:rsidR="00096164" w:rsidRPr="005A5868" w:rsidRDefault="00096164" w:rsidP="00D74AFE">
      <w:pPr>
        <w:pStyle w:val="Dist7"/>
      </w:pPr>
      <w:r w:rsidRPr="005A5868">
        <w:t>[6] M. Bratman, "Plans and Resource-Bounded Practical Reasoning," Computational Intelligence, vol. 4, no. 3, pp. 349-355, 1988.</w:t>
      </w:r>
    </w:p>
    <w:p w14:paraId="31201C5E" w14:textId="77777777" w:rsidR="00096164" w:rsidRPr="005A5868" w:rsidRDefault="00096164" w:rsidP="00D74AFE">
      <w:pPr>
        <w:pStyle w:val="Dist7"/>
      </w:pPr>
      <w:r w:rsidRPr="005A5868">
        <w:t>[7] A. S. Rao and M. P. Georgeff, "BDI Agents: From Theory to Practice," in Proceedings of the First International Conference on Multi-Agent Systems, 1995.</w:t>
      </w:r>
    </w:p>
    <w:p w14:paraId="37ECFEFE" w14:textId="77777777" w:rsidR="00096164" w:rsidRPr="005A5868" w:rsidRDefault="00096164" w:rsidP="00D74AFE">
      <w:pPr>
        <w:pStyle w:val="Dist7"/>
      </w:pPr>
      <w:r w:rsidRPr="005A5868">
        <w:t>[8] M. Wooldridge, "Reasoning about Rational Agents," MIT Press, 2000.</w:t>
      </w:r>
    </w:p>
    <w:p w14:paraId="19FF1CA2" w14:textId="77777777" w:rsidR="00096164" w:rsidRPr="005A5868" w:rsidRDefault="00096164" w:rsidP="00D74AFE">
      <w:pPr>
        <w:pStyle w:val="Dist7"/>
      </w:pPr>
      <w:r w:rsidRPr="005A5868">
        <w:t xml:space="preserve">[9] M. </w:t>
      </w:r>
      <w:proofErr w:type="spellStart"/>
      <w:r w:rsidRPr="005A5868">
        <w:t>Leucker</w:t>
      </w:r>
      <w:proofErr w:type="spellEnd"/>
      <w:r w:rsidRPr="005A5868">
        <w:t xml:space="preserve"> and C. </w:t>
      </w:r>
      <w:proofErr w:type="spellStart"/>
      <w:r w:rsidRPr="005A5868">
        <w:t>Schallhart</w:t>
      </w:r>
      <w:proofErr w:type="spellEnd"/>
      <w:r w:rsidRPr="005A5868">
        <w:t>, "A brief account of runtime verification," Journal of Logic and Algebraic Programming, vol. 78, no. 5, pp. 293-303, 2009.</w:t>
      </w:r>
    </w:p>
    <w:p w14:paraId="6AFA3BD4" w14:textId="77777777" w:rsidR="00096164" w:rsidRPr="005A5868" w:rsidRDefault="00096164" w:rsidP="00D74AFE">
      <w:pPr>
        <w:pStyle w:val="Dist7"/>
      </w:pPr>
      <w:r w:rsidRPr="005A5868">
        <w:t>[10] M. Kwiatkowska, G. Norman, and D. Parker, "PRISM: Probabilistic Symbolic Model Checker," Computer Performance Evaluation: Modelling Techniques and Tools, pp. 200-204, 2002.</w:t>
      </w:r>
    </w:p>
    <w:p w14:paraId="1CD63113" w14:textId="77777777" w:rsidR="00096164" w:rsidRPr="005A5868" w:rsidRDefault="00096164" w:rsidP="00D74AFE">
      <w:pPr>
        <w:pStyle w:val="Dist7"/>
      </w:pPr>
      <w:r w:rsidRPr="005A5868">
        <w:t>[11] L. de Alfaro, "Formal Verification of Probabilistic Systems," PhD thesis, Stanford University, 1997.</w:t>
      </w:r>
    </w:p>
    <w:p w14:paraId="60255F85" w14:textId="77777777" w:rsidR="00096164" w:rsidRPr="005A5868" w:rsidRDefault="00096164" w:rsidP="00D74AFE">
      <w:pPr>
        <w:pStyle w:val="Dist7"/>
      </w:pPr>
      <w:r w:rsidRPr="005A5868">
        <w:t xml:space="preserve">[12] E. M. Clarke, O. </w:t>
      </w:r>
      <w:proofErr w:type="spellStart"/>
      <w:r w:rsidRPr="005A5868">
        <w:t>Grumberg</w:t>
      </w:r>
      <w:proofErr w:type="spellEnd"/>
      <w:r w:rsidRPr="005A5868">
        <w:t>, and D. A. Peled, "Model Checking," MIT Press, 1999.</w:t>
      </w:r>
    </w:p>
    <w:p w14:paraId="14CE654F" w14:textId="77777777" w:rsidR="00096164" w:rsidRPr="005A5868" w:rsidRDefault="00096164" w:rsidP="00D74AFE">
      <w:pPr>
        <w:pStyle w:val="Dist7"/>
      </w:pPr>
      <w:r w:rsidRPr="005A5868">
        <w:t>[13] J. P. Katoen, "The Probabilistic Model Checking Landscape," in Proceedings of the 31st Annual ACM/IEEE Symposium on Logic in Computer Science, 2016.</w:t>
      </w:r>
    </w:p>
    <w:p w14:paraId="4D114211" w14:textId="77777777" w:rsidR="00096164" w:rsidRPr="005A5868" w:rsidRDefault="00096164" w:rsidP="00D74AFE">
      <w:pPr>
        <w:pStyle w:val="Dist7"/>
      </w:pPr>
      <w:r w:rsidRPr="005A5868">
        <w:t>[14] A. Hinton, M. Kwiatkowska, G. Norman, and D. Parker, "PRISM: A Tool for Automatic Verification of Probabilistic Systems," Tools and Algorithms for the Construction and Analysis of Systems, pp. 441-444, 2006.</w:t>
      </w:r>
    </w:p>
    <w:p w14:paraId="2A207320" w14:textId="77777777" w:rsidR="00096164" w:rsidRPr="005A5868" w:rsidRDefault="00096164" w:rsidP="00D74AFE">
      <w:pPr>
        <w:pStyle w:val="Dist7"/>
      </w:pPr>
      <w:r w:rsidRPr="005A5868">
        <w:t xml:space="preserve">[15] B. Alpern and F. B. Schneider, "Recognizing safety and liveness," Distributed Computing, vol. 2, no. 3, pp. 117-126, 1987. </w:t>
      </w:r>
    </w:p>
    <w:p w14:paraId="75D60DB9" w14:textId="5FB61768" w:rsidR="00096164" w:rsidRPr="00D74AFE" w:rsidRDefault="00D74AFE" w:rsidP="00D74AFE">
      <w:pPr>
        <w:rPr>
          <w:rFonts w:eastAsiaTheme="minorEastAsia"/>
          <w:sz w:val="20"/>
          <w:szCs w:val="20"/>
          <w:lang w:eastAsia="zh-CN"/>
        </w:rPr>
      </w:pPr>
      <w:r>
        <w:br w:type="page"/>
      </w:r>
    </w:p>
    <w:p w14:paraId="5F425E22" w14:textId="77777777" w:rsidR="00096164" w:rsidRPr="005A5868" w:rsidRDefault="00096164" w:rsidP="00D74AFE">
      <w:pPr>
        <w:pStyle w:val="Dist"/>
        <w:numPr>
          <w:ilvl w:val="0"/>
          <w:numId w:val="0"/>
        </w:numPr>
        <w:ind w:left="414" w:hanging="301"/>
      </w:pPr>
      <w:bookmarkStart w:id="63" w:name="header-n463"/>
      <w:bookmarkEnd w:id="62"/>
      <w:r w:rsidRPr="005A5868">
        <w:lastRenderedPageBreak/>
        <w:t>Appendix</w:t>
      </w:r>
    </w:p>
    <w:p w14:paraId="10221F63" w14:textId="677B1C9B" w:rsidR="00096164" w:rsidRDefault="00096164" w:rsidP="00AD5740">
      <w:pPr>
        <w:pStyle w:val="3"/>
        <w:numPr>
          <w:ilvl w:val="0"/>
          <w:numId w:val="28"/>
        </w:numPr>
        <w:tabs>
          <w:tab w:val="num" w:pos="360"/>
        </w:tabs>
        <w:spacing w:before="60" w:after="20"/>
        <w:ind w:left="0" w:firstLine="0"/>
        <w:rPr>
          <w:rFonts w:eastAsiaTheme="minorEastAsia"/>
          <w:sz w:val="20"/>
          <w:szCs w:val="20"/>
          <w:lang w:eastAsia="zh-CN"/>
        </w:rPr>
      </w:pPr>
      <w:r w:rsidRPr="005A5868">
        <w:rPr>
          <w:sz w:val="20"/>
          <w:szCs w:val="20"/>
        </w:rPr>
        <w:t>Repeated State Handling Algorithm Flowchart</w:t>
      </w:r>
    </w:p>
    <w:p w14:paraId="506679FB" w14:textId="77777777" w:rsidR="004F7C9C" w:rsidRPr="005A5868" w:rsidRDefault="004F7C9C" w:rsidP="004F7C9C">
      <w:pPr>
        <w:pStyle w:val="a3"/>
        <w:keepNext/>
      </w:pPr>
      <w:r w:rsidRPr="005A5868">
        <w:rPr>
          <w:b/>
          <w:bCs/>
          <w:noProof/>
        </w:rPr>
        <w:drawing>
          <wp:inline distT="0" distB="0" distL="0" distR="0" wp14:anchorId="07B780CA" wp14:editId="0BB9ACAE">
            <wp:extent cx="5176083" cy="6530869"/>
            <wp:effectExtent l="0" t="0" r="5715" b="3810"/>
            <wp:docPr id="142241268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12682"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6083" cy="6530869"/>
                    </a:xfrm>
                    <a:prstGeom prst="rect">
                      <a:avLst/>
                    </a:prstGeom>
                  </pic:spPr>
                </pic:pic>
              </a:graphicData>
            </a:graphic>
          </wp:inline>
        </w:drawing>
      </w:r>
    </w:p>
    <w:p w14:paraId="0AB849D9" w14:textId="514F7446" w:rsidR="004F7C9C" w:rsidRPr="00D74AFE" w:rsidRDefault="004F7C9C" w:rsidP="00D74AFE">
      <w:pPr>
        <w:pStyle w:val="ab"/>
        <w:ind w:left="108"/>
        <w:jc w:val="center"/>
        <w:rPr>
          <w:rFonts w:ascii="Linux Biolinum O" w:hAnsi="Linux Libertine O" w:cs="Linux Libertine O"/>
          <w:i w:val="0"/>
          <w:w w:val="99"/>
          <w:sz w:val="18"/>
          <w:szCs w:val="22"/>
          <w:lang w:eastAsia="zh-CN" w:bidi="en-US"/>
        </w:rPr>
      </w:pPr>
      <w:r w:rsidRPr="005A5868">
        <w:rPr>
          <w:rFonts w:ascii="Linux Biolinum O" w:eastAsia="Linux Libertine O" w:hAnsi="Linux Libertine O" w:cs="Linux Libertine O"/>
          <w:i w:val="0"/>
          <w:w w:val="99"/>
          <w:sz w:val="18"/>
          <w:szCs w:val="22"/>
          <w:lang w:bidi="en-US"/>
        </w:rPr>
        <w:t xml:space="preserve">Fig. </w:t>
      </w:r>
      <w:r w:rsidRPr="005A5868">
        <w:rPr>
          <w:rFonts w:ascii="Linux Biolinum O" w:eastAsia="Linux Libertine O" w:hAnsi="Linux Libertine O" w:cs="Linux Libertine O"/>
          <w:i w:val="0"/>
          <w:w w:val="99"/>
          <w:sz w:val="18"/>
          <w:szCs w:val="22"/>
          <w:lang w:bidi="en-US"/>
        </w:rPr>
        <w:fldChar w:fldCharType="begin"/>
      </w:r>
      <w:r w:rsidRPr="005A5868">
        <w:rPr>
          <w:rFonts w:ascii="Linux Biolinum O" w:eastAsia="Linux Libertine O" w:hAnsi="Linux Libertine O" w:cs="Linux Libertine O"/>
          <w:i w:val="0"/>
          <w:w w:val="99"/>
          <w:sz w:val="18"/>
          <w:szCs w:val="22"/>
          <w:lang w:bidi="en-US"/>
        </w:rPr>
        <w:instrText xml:space="preserve"> SEQ Fig._ \* ARABIC </w:instrText>
      </w:r>
      <w:r w:rsidRPr="005A5868">
        <w:rPr>
          <w:rFonts w:ascii="Linux Biolinum O" w:eastAsia="Linux Libertine O" w:hAnsi="Linux Libertine O" w:cs="Linux Libertine O"/>
          <w:i w:val="0"/>
          <w:w w:val="99"/>
          <w:sz w:val="18"/>
          <w:szCs w:val="22"/>
          <w:lang w:bidi="en-US"/>
        </w:rPr>
        <w:fldChar w:fldCharType="separate"/>
      </w:r>
      <w:r w:rsidR="00AD5740">
        <w:rPr>
          <w:rFonts w:ascii="Linux Biolinum O" w:eastAsia="Linux Libertine O" w:hAnsi="Linux Libertine O" w:cs="Linux Libertine O"/>
          <w:i w:val="0"/>
          <w:noProof/>
          <w:w w:val="99"/>
          <w:sz w:val="18"/>
          <w:szCs w:val="22"/>
          <w:lang w:bidi="en-US"/>
        </w:rPr>
        <w:t>3</w:t>
      </w:r>
      <w:r w:rsidRPr="005A5868">
        <w:rPr>
          <w:rFonts w:ascii="Linux Biolinum O" w:eastAsia="Linux Libertine O" w:hAnsi="Linux Libertine O" w:cs="Linux Libertine O"/>
          <w:i w:val="0"/>
          <w:w w:val="99"/>
          <w:sz w:val="18"/>
          <w:szCs w:val="22"/>
          <w:lang w:bidi="en-US"/>
        </w:rPr>
        <w:fldChar w:fldCharType="end"/>
      </w:r>
      <w:r w:rsidRPr="005A5868">
        <w:rPr>
          <w:rFonts w:ascii="Linux Biolinum O" w:eastAsia="Linux Libertine O" w:hAnsi="Linux Libertine O" w:cs="Linux Libertine O" w:hint="eastAsia"/>
          <w:i w:val="0"/>
          <w:w w:val="99"/>
          <w:sz w:val="18"/>
          <w:szCs w:val="22"/>
          <w:lang w:bidi="en-US"/>
        </w:rPr>
        <w:t xml:space="preserve"> : </w:t>
      </w:r>
      <w:r w:rsidRPr="005A5868">
        <w:rPr>
          <w:rFonts w:ascii="Linux Biolinum O" w:eastAsia="Linux Libertine O" w:hAnsi="Linux Libertine O" w:cs="Linux Libertine O"/>
          <w:i w:val="0"/>
          <w:w w:val="99"/>
          <w:sz w:val="18"/>
          <w:szCs w:val="22"/>
          <w:lang w:bidi="en-US"/>
        </w:rPr>
        <w:t>Repeated State Handling Algorithm Flowchart</w:t>
      </w:r>
    </w:p>
    <w:p w14:paraId="5C0A25FD" w14:textId="1AABC472" w:rsidR="00B11DE2" w:rsidRPr="00B11DE2" w:rsidRDefault="00B11DE2" w:rsidP="00AD5740">
      <w:pPr>
        <w:pStyle w:val="3"/>
        <w:numPr>
          <w:ilvl w:val="0"/>
          <w:numId w:val="28"/>
        </w:numPr>
        <w:tabs>
          <w:tab w:val="num" w:pos="360"/>
        </w:tabs>
        <w:spacing w:before="60" w:after="20" w:line="415" w:lineRule="auto"/>
        <w:ind w:left="0" w:firstLine="0"/>
        <w:rPr>
          <w:sz w:val="20"/>
          <w:szCs w:val="20"/>
        </w:rPr>
      </w:pPr>
      <w:r w:rsidRPr="005A5868">
        <w:rPr>
          <w:sz w:val="20"/>
          <w:szCs w:val="20"/>
        </w:rPr>
        <w:lastRenderedPageBreak/>
        <w:t xml:space="preserve">Scenario </w:t>
      </w:r>
      <w:r>
        <w:rPr>
          <w:rFonts w:eastAsiaTheme="minorEastAsia" w:hint="eastAsia"/>
          <w:sz w:val="20"/>
          <w:szCs w:val="20"/>
          <w:lang w:eastAsia="zh-CN"/>
        </w:rPr>
        <w:t>A</w:t>
      </w:r>
      <w:r w:rsidRPr="005A5868">
        <w:rPr>
          <w:sz w:val="20"/>
          <w:szCs w:val="20"/>
        </w:rPr>
        <w:t xml:space="preserve"> Workflow Diagram</w:t>
      </w:r>
    </w:p>
    <w:p w14:paraId="081AD510" w14:textId="77777777" w:rsidR="00096164" w:rsidRPr="005A5868" w:rsidRDefault="00096164" w:rsidP="00096164">
      <w:pPr>
        <w:pStyle w:val="a3"/>
        <w:keepNext/>
      </w:pPr>
      <w:r w:rsidRPr="005A5868">
        <w:rPr>
          <w:b/>
          <w:bCs/>
          <w:noProof/>
        </w:rPr>
        <w:drawing>
          <wp:inline distT="0" distB="0" distL="0" distR="0" wp14:anchorId="3103533F" wp14:editId="680509E9">
            <wp:extent cx="5103985" cy="6894836"/>
            <wp:effectExtent l="0" t="0" r="1905" b="1270"/>
            <wp:docPr id="750388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8812" name="图片 1"/>
                    <pic:cNvPicPr/>
                  </pic:nvPicPr>
                  <pic:blipFill>
                    <a:blip r:embed="rId11">
                      <a:extLst>
                        <a:ext uri="{28A0092B-C50C-407E-A947-70E740481C1C}">
                          <a14:useLocalDpi xmlns:a14="http://schemas.microsoft.com/office/drawing/2010/main" val="0"/>
                        </a:ext>
                      </a:extLst>
                    </a:blip>
                    <a:stretch>
                      <a:fillRect/>
                    </a:stretch>
                  </pic:blipFill>
                  <pic:spPr>
                    <a:xfrm>
                      <a:off x="0" y="0"/>
                      <a:ext cx="5107517" cy="6899608"/>
                    </a:xfrm>
                    <a:prstGeom prst="rect">
                      <a:avLst/>
                    </a:prstGeom>
                  </pic:spPr>
                </pic:pic>
              </a:graphicData>
            </a:graphic>
          </wp:inline>
        </w:drawing>
      </w:r>
    </w:p>
    <w:p w14:paraId="086C6DDB" w14:textId="478F13BD" w:rsidR="00096164" w:rsidRPr="005A5868" w:rsidRDefault="00096164" w:rsidP="00096164">
      <w:pPr>
        <w:pStyle w:val="ab"/>
        <w:ind w:left="108"/>
        <w:jc w:val="center"/>
        <w:rPr>
          <w:rFonts w:ascii="Linux Biolinum O" w:eastAsia="Linux Libertine O" w:hAnsi="Linux Libertine O" w:cs="Linux Libertine O"/>
          <w:i w:val="0"/>
          <w:w w:val="99"/>
          <w:sz w:val="18"/>
          <w:szCs w:val="22"/>
          <w:lang w:bidi="en-US"/>
        </w:rPr>
      </w:pPr>
      <w:r w:rsidRPr="005A5868">
        <w:rPr>
          <w:rFonts w:ascii="Linux Biolinum O" w:eastAsia="Linux Libertine O" w:hAnsi="Linux Libertine O" w:cs="Linux Libertine O"/>
          <w:i w:val="0"/>
          <w:w w:val="99"/>
          <w:sz w:val="18"/>
          <w:szCs w:val="22"/>
          <w:lang w:bidi="en-US"/>
        </w:rPr>
        <w:t xml:space="preserve">Fig. </w:t>
      </w:r>
      <w:r w:rsidRPr="005A5868">
        <w:rPr>
          <w:rFonts w:ascii="Linux Biolinum O" w:eastAsia="Linux Libertine O" w:hAnsi="Linux Libertine O" w:cs="Linux Libertine O"/>
          <w:i w:val="0"/>
          <w:w w:val="99"/>
          <w:sz w:val="18"/>
          <w:szCs w:val="22"/>
          <w:lang w:bidi="en-US"/>
        </w:rPr>
        <w:fldChar w:fldCharType="begin"/>
      </w:r>
      <w:r w:rsidRPr="005A5868">
        <w:rPr>
          <w:rFonts w:ascii="Linux Biolinum O" w:eastAsia="Linux Libertine O" w:hAnsi="Linux Libertine O" w:cs="Linux Libertine O"/>
          <w:i w:val="0"/>
          <w:w w:val="99"/>
          <w:sz w:val="18"/>
          <w:szCs w:val="22"/>
          <w:lang w:bidi="en-US"/>
        </w:rPr>
        <w:instrText xml:space="preserve"> SEQ Fig._ \* ARABIC </w:instrText>
      </w:r>
      <w:r w:rsidRPr="005A5868">
        <w:rPr>
          <w:rFonts w:ascii="Linux Biolinum O" w:eastAsia="Linux Libertine O" w:hAnsi="Linux Libertine O" w:cs="Linux Libertine O"/>
          <w:i w:val="0"/>
          <w:w w:val="99"/>
          <w:sz w:val="18"/>
          <w:szCs w:val="22"/>
          <w:lang w:bidi="en-US"/>
        </w:rPr>
        <w:fldChar w:fldCharType="separate"/>
      </w:r>
      <w:r w:rsidR="00B079FD">
        <w:rPr>
          <w:rFonts w:ascii="Linux Biolinum O" w:eastAsia="Linux Libertine O" w:hAnsi="Linux Libertine O" w:cs="Linux Libertine O"/>
          <w:i w:val="0"/>
          <w:noProof/>
          <w:w w:val="99"/>
          <w:sz w:val="18"/>
          <w:szCs w:val="22"/>
          <w:lang w:bidi="en-US"/>
        </w:rPr>
        <w:t>4</w:t>
      </w:r>
      <w:r w:rsidRPr="005A5868">
        <w:rPr>
          <w:rFonts w:ascii="Linux Biolinum O" w:eastAsia="Linux Libertine O" w:hAnsi="Linux Libertine O" w:cs="Linux Libertine O"/>
          <w:i w:val="0"/>
          <w:w w:val="99"/>
          <w:sz w:val="18"/>
          <w:szCs w:val="22"/>
          <w:lang w:bidi="en-US"/>
        </w:rPr>
        <w:fldChar w:fldCharType="end"/>
      </w:r>
      <w:r w:rsidRPr="005A5868">
        <w:rPr>
          <w:rFonts w:ascii="Linux Biolinum O" w:eastAsia="Linux Libertine O" w:hAnsi="Linux Libertine O" w:cs="Linux Libertine O"/>
          <w:i w:val="0"/>
          <w:w w:val="99"/>
          <w:sz w:val="18"/>
          <w:szCs w:val="22"/>
          <w:lang w:bidi="en-US"/>
        </w:rPr>
        <w:t xml:space="preserve"> Scenario </w:t>
      </w:r>
      <w:proofErr w:type="gramStart"/>
      <w:r w:rsidRPr="005A5868">
        <w:rPr>
          <w:rFonts w:ascii="Linux Biolinum O" w:eastAsia="Linux Libertine O" w:hAnsi="Linux Libertine O" w:cs="Linux Libertine O"/>
          <w:i w:val="0"/>
          <w:w w:val="99"/>
          <w:sz w:val="18"/>
          <w:szCs w:val="22"/>
          <w:lang w:bidi="en-US"/>
        </w:rPr>
        <w:t>A</w:t>
      </w:r>
      <w:proofErr w:type="gramEnd"/>
      <w:r w:rsidRPr="005A5868">
        <w:rPr>
          <w:rFonts w:ascii="Linux Biolinum O" w:eastAsia="Linux Libertine O" w:hAnsi="Linux Libertine O" w:cs="Linux Libertine O"/>
          <w:i w:val="0"/>
          <w:w w:val="99"/>
          <w:sz w:val="18"/>
          <w:szCs w:val="22"/>
          <w:lang w:bidi="en-US"/>
        </w:rPr>
        <w:t xml:space="preserve"> Offline Verification Workflow</w:t>
      </w:r>
    </w:p>
    <w:p w14:paraId="42BF1006" w14:textId="1BD861B4" w:rsidR="00096164" w:rsidRPr="005A5868" w:rsidRDefault="00096164" w:rsidP="00AD5740">
      <w:pPr>
        <w:pStyle w:val="3"/>
        <w:numPr>
          <w:ilvl w:val="0"/>
          <w:numId w:val="28"/>
        </w:numPr>
        <w:tabs>
          <w:tab w:val="num" w:pos="360"/>
        </w:tabs>
        <w:spacing w:before="60" w:after="20"/>
        <w:ind w:left="0" w:firstLine="0"/>
        <w:rPr>
          <w:sz w:val="20"/>
          <w:szCs w:val="20"/>
        </w:rPr>
      </w:pPr>
      <w:r w:rsidRPr="005A5868">
        <w:rPr>
          <w:sz w:val="20"/>
          <w:szCs w:val="20"/>
        </w:rPr>
        <w:lastRenderedPageBreak/>
        <w:t xml:space="preserve">Scenario </w:t>
      </w:r>
      <w:r w:rsidR="00B11DE2">
        <w:rPr>
          <w:rFonts w:eastAsiaTheme="minorEastAsia" w:hint="eastAsia"/>
          <w:sz w:val="20"/>
          <w:szCs w:val="20"/>
          <w:lang w:eastAsia="zh-CN"/>
        </w:rPr>
        <w:t>B</w:t>
      </w:r>
      <w:r w:rsidRPr="005A5868">
        <w:rPr>
          <w:sz w:val="20"/>
          <w:szCs w:val="20"/>
        </w:rPr>
        <w:t xml:space="preserve"> Workflow Diagram</w:t>
      </w:r>
    </w:p>
    <w:p w14:paraId="36D68920" w14:textId="77777777" w:rsidR="00096164" w:rsidRPr="005A5868" w:rsidRDefault="00096164" w:rsidP="00096164">
      <w:pPr>
        <w:pStyle w:val="3"/>
        <w:jc w:val="center"/>
        <w:rPr>
          <w:sz w:val="20"/>
          <w:szCs w:val="20"/>
        </w:rPr>
      </w:pPr>
      <w:r w:rsidRPr="005A5868">
        <w:rPr>
          <w:noProof/>
        </w:rPr>
        <w:drawing>
          <wp:inline distT="0" distB="0" distL="0" distR="0" wp14:anchorId="1ACDE486" wp14:editId="56F51C0A">
            <wp:extent cx="5044368" cy="4061249"/>
            <wp:effectExtent l="0" t="0" r="4445" b="0"/>
            <wp:docPr id="6369149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914910" name="图片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1160" cy="4090871"/>
                    </a:xfrm>
                    <a:prstGeom prst="rect">
                      <a:avLst/>
                    </a:prstGeom>
                  </pic:spPr>
                </pic:pic>
              </a:graphicData>
            </a:graphic>
          </wp:inline>
        </w:drawing>
      </w:r>
    </w:p>
    <w:p w14:paraId="5F576D62" w14:textId="3A47226C" w:rsidR="00096164" w:rsidRPr="005A5868" w:rsidRDefault="00096164" w:rsidP="00096164">
      <w:pPr>
        <w:pStyle w:val="ab"/>
        <w:ind w:left="548"/>
        <w:jc w:val="center"/>
        <w:rPr>
          <w:rFonts w:ascii="Linux Biolinum O" w:hAnsi="Linux Libertine O" w:cs="Linux Libertine O"/>
          <w:i w:val="0"/>
          <w:w w:val="99"/>
          <w:sz w:val="18"/>
          <w:szCs w:val="22"/>
          <w:lang w:eastAsia="zh-CN" w:bidi="en-US"/>
        </w:rPr>
      </w:pPr>
      <w:r w:rsidRPr="005A5868">
        <w:rPr>
          <w:rFonts w:ascii="Linux Biolinum O" w:eastAsia="Linux Libertine O" w:hAnsi="Linux Libertine O" w:cs="Linux Libertine O"/>
          <w:i w:val="0"/>
          <w:w w:val="99"/>
          <w:sz w:val="18"/>
          <w:szCs w:val="22"/>
          <w:lang w:bidi="en-US"/>
        </w:rPr>
        <w:t xml:space="preserve">Fig. </w:t>
      </w:r>
      <w:r w:rsidRPr="005A5868">
        <w:rPr>
          <w:rFonts w:ascii="Linux Biolinum O" w:eastAsia="Linux Libertine O" w:hAnsi="Linux Libertine O" w:cs="Linux Libertine O"/>
          <w:i w:val="0"/>
          <w:w w:val="99"/>
          <w:sz w:val="18"/>
          <w:szCs w:val="22"/>
          <w:lang w:bidi="en-US"/>
        </w:rPr>
        <w:fldChar w:fldCharType="begin"/>
      </w:r>
      <w:r w:rsidRPr="005A5868">
        <w:rPr>
          <w:rFonts w:ascii="Linux Biolinum O" w:eastAsia="Linux Libertine O" w:hAnsi="Linux Libertine O" w:cs="Linux Libertine O"/>
          <w:i w:val="0"/>
          <w:w w:val="99"/>
          <w:sz w:val="18"/>
          <w:szCs w:val="22"/>
          <w:lang w:bidi="en-US"/>
        </w:rPr>
        <w:instrText xml:space="preserve"> SEQ Fig._ \* ARABIC </w:instrText>
      </w:r>
      <w:r w:rsidRPr="005A5868">
        <w:rPr>
          <w:rFonts w:ascii="Linux Biolinum O" w:eastAsia="Linux Libertine O" w:hAnsi="Linux Libertine O" w:cs="Linux Libertine O"/>
          <w:i w:val="0"/>
          <w:w w:val="99"/>
          <w:sz w:val="18"/>
          <w:szCs w:val="22"/>
          <w:lang w:bidi="en-US"/>
        </w:rPr>
        <w:fldChar w:fldCharType="separate"/>
      </w:r>
      <w:r w:rsidR="00AD5740">
        <w:rPr>
          <w:rFonts w:ascii="Linux Biolinum O" w:eastAsia="Linux Libertine O" w:hAnsi="Linux Libertine O" w:cs="Linux Libertine O"/>
          <w:i w:val="0"/>
          <w:noProof/>
          <w:w w:val="99"/>
          <w:sz w:val="18"/>
          <w:szCs w:val="22"/>
          <w:lang w:bidi="en-US"/>
        </w:rPr>
        <w:t>5</w:t>
      </w:r>
      <w:r w:rsidRPr="005A5868">
        <w:rPr>
          <w:rFonts w:ascii="Linux Biolinum O" w:eastAsia="Linux Libertine O" w:hAnsi="Linux Libertine O" w:cs="Linux Libertine O"/>
          <w:i w:val="0"/>
          <w:w w:val="99"/>
          <w:sz w:val="18"/>
          <w:szCs w:val="22"/>
          <w:lang w:bidi="en-US"/>
        </w:rPr>
        <w:fldChar w:fldCharType="end"/>
      </w:r>
      <w:r w:rsidRPr="005A5868">
        <w:rPr>
          <w:rFonts w:ascii="Linux Biolinum O" w:eastAsia="Linux Libertine O" w:hAnsi="Linux Libertine O" w:cs="Linux Libertine O"/>
          <w:i w:val="0"/>
          <w:w w:val="99"/>
          <w:sz w:val="18"/>
          <w:szCs w:val="22"/>
          <w:lang w:bidi="en-US"/>
        </w:rPr>
        <w:t xml:space="preserve"> Scenario B Real-Time Monitoring Architecture</w:t>
      </w:r>
    </w:p>
    <w:p w14:paraId="380C43DC" w14:textId="77777777" w:rsidR="00096164" w:rsidRPr="005A5868" w:rsidRDefault="00096164" w:rsidP="00AD5740">
      <w:pPr>
        <w:pStyle w:val="3"/>
        <w:numPr>
          <w:ilvl w:val="0"/>
          <w:numId w:val="28"/>
        </w:numPr>
        <w:tabs>
          <w:tab w:val="num" w:pos="360"/>
        </w:tabs>
        <w:spacing w:before="60" w:after="20"/>
        <w:ind w:left="0" w:firstLine="0"/>
        <w:rPr>
          <w:sz w:val="20"/>
          <w:szCs w:val="20"/>
        </w:rPr>
      </w:pPr>
      <w:bookmarkStart w:id="64" w:name="header-n464"/>
      <w:r w:rsidRPr="005A5868">
        <w:rPr>
          <w:sz w:val="20"/>
          <w:szCs w:val="20"/>
        </w:rPr>
        <w:lastRenderedPageBreak/>
        <w:t>Test Data Structure</w:t>
      </w:r>
    </w:p>
    <w:p w14:paraId="4994210B" w14:textId="77777777" w:rsidR="00096164" w:rsidRPr="005A5868" w:rsidRDefault="00096164" w:rsidP="00096164">
      <w:pPr>
        <w:pStyle w:val="a3"/>
        <w:keepNext/>
        <w:ind w:left="108"/>
        <w:jc w:val="center"/>
      </w:pPr>
      <w:r w:rsidRPr="005A5868">
        <w:rPr>
          <w:b/>
          <w:bCs/>
          <w:noProof/>
        </w:rPr>
        <w:drawing>
          <wp:inline distT="0" distB="0" distL="0" distR="0" wp14:anchorId="012B0838" wp14:editId="6AE6F853">
            <wp:extent cx="5175553" cy="2415767"/>
            <wp:effectExtent l="0" t="0" r="0" b="0"/>
            <wp:docPr id="139560883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608831" name="图片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75553" cy="2415767"/>
                    </a:xfrm>
                    <a:prstGeom prst="rect">
                      <a:avLst/>
                    </a:prstGeom>
                  </pic:spPr>
                </pic:pic>
              </a:graphicData>
            </a:graphic>
          </wp:inline>
        </w:drawing>
      </w:r>
    </w:p>
    <w:p w14:paraId="52C47FD5" w14:textId="2BB118C7" w:rsidR="00096164" w:rsidRPr="005A5868" w:rsidRDefault="00096164" w:rsidP="00096164">
      <w:pPr>
        <w:pStyle w:val="ab"/>
        <w:jc w:val="center"/>
        <w:rPr>
          <w:rFonts w:ascii="Linux Biolinum O" w:hAnsi="Linux Libertine O" w:cs="Linux Libertine O"/>
          <w:i w:val="0"/>
          <w:w w:val="99"/>
          <w:sz w:val="18"/>
          <w:szCs w:val="22"/>
          <w:lang w:eastAsia="zh-CN" w:bidi="en-US"/>
        </w:rPr>
      </w:pPr>
      <w:r w:rsidRPr="005A5868">
        <w:rPr>
          <w:rFonts w:ascii="Linux Biolinum O" w:eastAsia="Linux Libertine O" w:hAnsi="Linux Libertine O" w:cs="Linux Libertine O"/>
          <w:i w:val="0"/>
          <w:w w:val="99"/>
          <w:sz w:val="18"/>
          <w:szCs w:val="22"/>
          <w:lang w:bidi="en-US"/>
        </w:rPr>
        <w:t>Fig.</w:t>
      </w:r>
      <w:r w:rsidRPr="005A5868">
        <w:rPr>
          <w:rFonts w:ascii="Linux Biolinum O" w:eastAsia="Linux Libertine O" w:hAnsi="Linux Libertine O" w:cs="Linux Libertine O" w:hint="eastAsia"/>
          <w:i w:val="0"/>
          <w:w w:val="99"/>
          <w:sz w:val="18"/>
          <w:szCs w:val="22"/>
          <w:lang w:bidi="en-US"/>
        </w:rPr>
        <w:t xml:space="preserve"> </w:t>
      </w:r>
      <w:r w:rsidRPr="005A5868">
        <w:rPr>
          <w:rFonts w:ascii="Linux Biolinum O" w:eastAsia="Linux Libertine O" w:hAnsi="Linux Libertine O" w:cs="Linux Libertine O"/>
          <w:i w:val="0"/>
          <w:w w:val="99"/>
          <w:sz w:val="18"/>
          <w:szCs w:val="22"/>
          <w:lang w:bidi="en-US"/>
        </w:rPr>
        <w:fldChar w:fldCharType="begin"/>
      </w:r>
      <w:r w:rsidRPr="005A5868">
        <w:rPr>
          <w:rFonts w:ascii="Linux Biolinum O" w:eastAsia="Linux Libertine O" w:hAnsi="Linux Libertine O" w:cs="Linux Libertine O"/>
          <w:i w:val="0"/>
          <w:w w:val="99"/>
          <w:sz w:val="18"/>
          <w:szCs w:val="22"/>
          <w:lang w:bidi="en-US"/>
        </w:rPr>
        <w:instrText xml:space="preserve"> SEQ Fig._ \* ARABIC </w:instrText>
      </w:r>
      <w:r w:rsidRPr="005A5868">
        <w:rPr>
          <w:rFonts w:ascii="Linux Biolinum O" w:eastAsia="Linux Libertine O" w:hAnsi="Linux Libertine O" w:cs="Linux Libertine O"/>
          <w:i w:val="0"/>
          <w:w w:val="99"/>
          <w:sz w:val="18"/>
          <w:szCs w:val="22"/>
          <w:lang w:bidi="en-US"/>
        </w:rPr>
        <w:fldChar w:fldCharType="separate"/>
      </w:r>
      <w:r w:rsidR="00AD5740">
        <w:rPr>
          <w:rFonts w:ascii="Linux Biolinum O" w:eastAsia="Linux Libertine O" w:hAnsi="Linux Libertine O" w:cs="Linux Libertine O"/>
          <w:i w:val="0"/>
          <w:noProof/>
          <w:w w:val="99"/>
          <w:sz w:val="18"/>
          <w:szCs w:val="22"/>
          <w:lang w:bidi="en-US"/>
        </w:rPr>
        <w:t>6</w:t>
      </w:r>
      <w:r w:rsidRPr="005A5868">
        <w:rPr>
          <w:rFonts w:ascii="Linux Biolinum O" w:eastAsia="Linux Libertine O" w:hAnsi="Linux Libertine O" w:cs="Linux Libertine O"/>
          <w:i w:val="0"/>
          <w:w w:val="99"/>
          <w:sz w:val="18"/>
          <w:szCs w:val="22"/>
          <w:lang w:bidi="en-US"/>
        </w:rPr>
        <w:fldChar w:fldCharType="end"/>
      </w:r>
      <w:r w:rsidRPr="005A5868">
        <w:rPr>
          <w:rFonts w:ascii="Linux Biolinum O" w:hAnsi="Linux Libertine O" w:cs="Linux Libertine O" w:hint="eastAsia"/>
          <w:i w:val="0"/>
          <w:w w:val="99"/>
          <w:sz w:val="18"/>
          <w:szCs w:val="22"/>
          <w:lang w:eastAsia="zh-CN" w:bidi="en-US"/>
        </w:rPr>
        <w:t xml:space="preserve"> : </w:t>
      </w:r>
      <w:r w:rsidRPr="005A5868">
        <w:rPr>
          <w:rFonts w:ascii="Linux Biolinum O" w:eastAsia="Linux Libertine O" w:hAnsi="Linux Libertine O" w:cs="Linux Libertine O"/>
          <w:i w:val="0"/>
          <w:w w:val="99"/>
          <w:sz w:val="18"/>
          <w:szCs w:val="22"/>
          <w:lang w:bidi="en-US"/>
        </w:rPr>
        <w:t>Test Data Structure</w:t>
      </w:r>
    </w:p>
    <w:p w14:paraId="5768EA3D" w14:textId="77777777" w:rsidR="00096164" w:rsidRPr="005A5868" w:rsidRDefault="00096164" w:rsidP="00096164">
      <w:pPr>
        <w:pStyle w:val="ab"/>
        <w:rPr>
          <w:rFonts w:ascii="Linux Biolinum O" w:hAnsi="Linux Libertine O" w:cs="Linux Libertine O"/>
          <w:i w:val="0"/>
          <w:w w:val="99"/>
          <w:sz w:val="18"/>
          <w:szCs w:val="22"/>
          <w:lang w:eastAsia="zh-CN" w:bidi="en-US"/>
        </w:rPr>
      </w:pPr>
    </w:p>
    <w:p w14:paraId="6EEF1A85" w14:textId="77777777" w:rsidR="00096164" w:rsidRPr="005A5868" w:rsidRDefault="00096164" w:rsidP="00AD5740">
      <w:pPr>
        <w:pStyle w:val="3"/>
        <w:numPr>
          <w:ilvl w:val="0"/>
          <w:numId w:val="28"/>
        </w:numPr>
        <w:tabs>
          <w:tab w:val="num" w:pos="360"/>
        </w:tabs>
        <w:spacing w:before="60" w:after="20"/>
        <w:ind w:left="0" w:firstLine="0"/>
        <w:rPr>
          <w:sz w:val="20"/>
          <w:szCs w:val="20"/>
        </w:rPr>
      </w:pPr>
      <w:bookmarkStart w:id="65" w:name="header-n467"/>
      <w:bookmarkEnd w:id="64"/>
      <w:r w:rsidRPr="005A5868">
        <w:rPr>
          <w:sz w:val="20"/>
          <w:szCs w:val="20"/>
        </w:rPr>
        <w:t>Default Data Structure</w:t>
      </w:r>
    </w:p>
    <w:p w14:paraId="65D963E3" w14:textId="77777777" w:rsidR="00096164" w:rsidRPr="005A5868" w:rsidRDefault="00096164" w:rsidP="00096164">
      <w:pPr>
        <w:pStyle w:val="a3"/>
        <w:keepNext/>
      </w:pPr>
      <w:r w:rsidRPr="005A5868">
        <w:rPr>
          <w:rFonts w:hint="eastAsia"/>
          <w:noProof/>
          <w:lang w:eastAsia="zh-CN"/>
        </w:rPr>
        <w:drawing>
          <wp:inline distT="0" distB="0" distL="0" distR="0" wp14:anchorId="39D179E5" wp14:editId="343E213B">
            <wp:extent cx="5486400" cy="1282761"/>
            <wp:effectExtent l="0" t="0" r="0" b="0"/>
            <wp:docPr id="26987948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879486" name="图片 26987948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02594" cy="1286547"/>
                    </a:xfrm>
                    <a:prstGeom prst="rect">
                      <a:avLst/>
                    </a:prstGeom>
                  </pic:spPr>
                </pic:pic>
              </a:graphicData>
            </a:graphic>
          </wp:inline>
        </w:drawing>
      </w:r>
    </w:p>
    <w:p w14:paraId="5FD9FA2B" w14:textId="74784E08" w:rsidR="00096164" w:rsidRPr="005A5868" w:rsidRDefault="00096164" w:rsidP="00096164">
      <w:pPr>
        <w:pStyle w:val="ab"/>
        <w:jc w:val="center"/>
        <w:rPr>
          <w:rFonts w:ascii="Linux Biolinum O" w:eastAsia="Linux Libertine O" w:hAnsi="Linux Libertine O" w:cs="Linux Libertine O"/>
          <w:i w:val="0"/>
          <w:w w:val="99"/>
          <w:sz w:val="18"/>
          <w:szCs w:val="22"/>
          <w:lang w:bidi="en-US"/>
        </w:rPr>
      </w:pPr>
      <w:r w:rsidRPr="005A5868">
        <w:rPr>
          <w:rFonts w:ascii="Linux Biolinum O" w:eastAsia="Linux Libertine O" w:hAnsi="Linux Libertine O" w:cs="Linux Libertine O"/>
          <w:i w:val="0"/>
          <w:w w:val="99"/>
          <w:sz w:val="18"/>
          <w:szCs w:val="22"/>
          <w:lang w:bidi="en-US"/>
        </w:rPr>
        <w:t xml:space="preserve">Fig. </w:t>
      </w:r>
      <w:r w:rsidRPr="005A5868">
        <w:rPr>
          <w:rFonts w:ascii="Linux Biolinum O" w:eastAsia="Linux Libertine O" w:hAnsi="Linux Libertine O" w:cs="Linux Libertine O"/>
          <w:i w:val="0"/>
          <w:w w:val="99"/>
          <w:sz w:val="18"/>
          <w:szCs w:val="22"/>
          <w:lang w:bidi="en-US"/>
        </w:rPr>
        <w:fldChar w:fldCharType="begin"/>
      </w:r>
      <w:r w:rsidRPr="005A5868">
        <w:rPr>
          <w:rFonts w:ascii="Linux Biolinum O" w:eastAsia="Linux Libertine O" w:hAnsi="Linux Libertine O" w:cs="Linux Libertine O"/>
          <w:i w:val="0"/>
          <w:w w:val="99"/>
          <w:sz w:val="18"/>
          <w:szCs w:val="22"/>
          <w:lang w:bidi="en-US"/>
        </w:rPr>
        <w:instrText xml:space="preserve"> SEQ Fig._ \* ARABIC </w:instrText>
      </w:r>
      <w:r w:rsidRPr="005A5868">
        <w:rPr>
          <w:rFonts w:ascii="Linux Biolinum O" w:eastAsia="Linux Libertine O" w:hAnsi="Linux Libertine O" w:cs="Linux Libertine O"/>
          <w:i w:val="0"/>
          <w:w w:val="99"/>
          <w:sz w:val="18"/>
          <w:szCs w:val="22"/>
          <w:lang w:bidi="en-US"/>
        </w:rPr>
        <w:fldChar w:fldCharType="separate"/>
      </w:r>
      <w:r w:rsidR="00AD5740">
        <w:rPr>
          <w:rFonts w:ascii="Linux Biolinum O" w:eastAsia="Linux Libertine O" w:hAnsi="Linux Libertine O" w:cs="Linux Libertine O"/>
          <w:i w:val="0"/>
          <w:noProof/>
          <w:w w:val="99"/>
          <w:sz w:val="18"/>
          <w:szCs w:val="22"/>
          <w:lang w:bidi="en-US"/>
        </w:rPr>
        <w:t>7</w:t>
      </w:r>
      <w:r w:rsidRPr="005A5868">
        <w:rPr>
          <w:rFonts w:ascii="Linux Biolinum O" w:eastAsia="Linux Libertine O" w:hAnsi="Linux Libertine O" w:cs="Linux Libertine O"/>
          <w:i w:val="0"/>
          <w:w w:val="99"/>
          <w:sz w:val="18"/>
          <w:szCs w:val="22"/>
          <w:lang w:bidi="en-US"/>
        </w:rPr>
        <w:fldChar w:fldCharType="end"/>
      </w:r>
      <w:r w:rsidRPr="005A5868">
        <w:rPr>
          <w:rFonts w:ascii="Linux Biolinum O" w:hAnsi="Linux Libertine O" w:cs="Linux Libertine O" w:hint="eastAsia"/>
          <w:i w:val="0"/>
          <w:w w:val="99"/>
          <w:sz w:val="18"/>
          <w:szCs w:val="22"/>
          <w:lang w:eastAsia="zh-CN" w:bidi="en-US"/>
        </w:rPr>
        <w:t xml:space="preserve"> :</w:t>
      </w:r>
      <w:r w:rsidRPr="005A5868">
        <w:rPr>
          <w:rFonts w:ascii="Linux Biolinum O" w:eastAsia="Linux Libertine O" w:hAnsi="Linux Libertine O" w:cs="Linux Libertine O" w:hint="eastAsia"/>
          <w:i w:val="0"/>
          <w:w w:val="99"/>
          <w:sz w:val="18"/>
          <w:szCs w:val="22"/>
          <w:lang w:bidi="en-US"/>
        </w:rPr>
        <w:t xml:space="preserve"> </w:t>
      </w:r>
      <w:r w:rsidRPr="005A5868">
        <w:rPr>
          <w:rFonts w:ascii="Linux Biolinum O" w:eastAsia="Linux Libertine O" w:hAnsi="Linux Libertine O" w:cs="Linux Libertine O"/>
          <w:i w:val="0"/>
          <w:w w:val="99"/>
          <w:sz w:val="18"/>
          <w:szCs w:val="22"/>
          <w:lang w:bidi="en-US"/>
        </w:rPr>
        <w:t>Default Data Structure</w:t>
      </w:r>
    </w:p>
    <w:bookmarkEnd w:id="1"/>
    <w:bookmarkEnd w:id="63"/>
    <w:bookmarkEnd w:id="65"/>
    <w:p w14:paraId="12B74DB8" w14:textId="67C682B6" w:rsidR="00AD5740" w:rsidRPr="00AD5740" w:rsidRDefault="00AD5740" w:rsidP="00AD5740">
      <w:pPr>
        <w:pStyle w:val="3"/>
        <w:spacing w:before="60" w:after="20"/>
        <w:rPr>
          <w:rFonts w:eastAsiaTheme="minorEastAsia"/>
          <w:sz w:val="20"/>
          <w:szCs w:val="20"/>
          <w:lang w:eastAsia="zh-CN"/>
        </w:rPr>
      </w:pPr>
    </w:p>
    <w:sectPr w:rsidR="00AD5740" w:rsidRPr="00AD5740" w:rsidSect="00B1229A">
      <w:headerReference w:type="even" r:id="rId15"/>
      <w:headerReference w:type="default" r:id="rId16"/>
      <w:footerReference w:type="even" r:id="rId17"/>
      <w:footerReference w:type="default" r:id="rId18"/>
      <w:headerReference w:type="first" r:id="rId19"/>
      <w:footerReference w:type="first" r:id="rId20"/>
      <w:pgSz w:w="9720" w:h="14400"/>
      <w:pgMar w:top="1380" w:right="780" w:bottom="960" w:left="800" w:header="969" w:footer="7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05AF6" w14:textId="77777777" w:rsidR="00F02347" w:rsidRDefault="00F02347">
      <w:r>
        <w:separator/>
      </w:r>
    </w:p>
  </w:endnote>
  <w:endnote w:type="continuationSeparator" w:id="0">
    <w:p w14:paraId="7C3B7D3F" w14:textId="77777777" w:rsidR="00F02347" w:rsidRDefault="00F023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O">
    <w:altName w:val="Linux Libertine O"/>
    <w:panose1 w:val="02000503000000000000"/>
    <w:charset w:val="00"/>
    <w:family w:val="modern"/>
    <w:notTrueType/>
    <w:pitch w:val="variable"/>
    <w:sig w:usb0="E0000AFF" w:usb1="5200E5FB" w:usb2="02000020" w:usb3="00000000" w:csb0="000001BF" w:csb1="00000000"/>
  </w:font>
  <w:font w:name="Linux Biolinum O">
    <w:altName w:val="Linux Biolinum O"/>
    <w:panose1 w:val="02000503000000000000"/>
    <w:charset w:val="00"/>
    <w:family w:val="modern"/>
    <w:notTrueType/>
    <w:pitch w:val="variable"/>
    <w:sig w:usb0="E0000AFF" w:usb1="5000E5FB" w:usb2="00000020" w:usb3="00000000" w:csb0="000001B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2968099"/>
      <w:docPartObj>
        <w:docPartGallery w:val="Page Numbers (Bottom of Page)"/>
        <w:docPartUnique/>
      </w:docPartObj>
    </w:sdtPr>
    <w:sdtContent>
      <w:p w14:paraId="6302746B" w14:textId="7D15FF41" w:rsidR="00AD5740" w:rsidRDefault="00AD5740">
        <w:pPr>
          <w:pStyle w:val="a9"/>
        </w:pPr>
        <w:r>
          <w:fldChar w:fldCharType="begin"/>
        </w:r>
        <w:r>
          <w:instrText>PAGE   \* MERGEFORMAT</w:instrText>
        </w:r>
        <w:r>
          <w:fldChar w:fldCharType="separate"/>
        </w:r>
        <w:r>
          <w:rPr>
            <w:lang w:val="zh-CN" w:eastAsia="zh-CN"/>
          </w:rPr>
          <w:t>2</w:t>
        </w:r>
        <w:r>
          <w:fldChar w:fldCharType="end"/>
        </w:r>
      </w:p>
    </w:sdtContent>
  </w:sdt>
  <w:p w14:paraId="689FACEB" w14:textId="60E8EE15" w:rsidR="00A831ED" w:rsidRDefault="00A831ED">
    <w:pPr>
      <w:pStyle w:val="a3"/>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0243313"/>
      <w:docPartObj>
        <w:docPartGallery w:val="Page Numbers (Bottom of Page)"/>
        <w:docPartUnique/>
      </w:docPartObj>
    </w:sdtPr>
    <w:sdtContent>
      <w:p w14:paraId="459E737D" w14:textId="052D77D5" w:rsidR="00AD5740" w:rsidRDefault="00AD5740">
        <w:pPr>
          <w:pStyle w:val="a9"/>
          <w:jc w:val="right"/>
        </w:pPr>
        <w:r>
          <w:fldChar w:fldCharType="begin"/>
        </w:r>
        <w:r>
          <w:instrText>PAGE   \* MERGEFORMAT</w:instrText>
        </w:r>
        <w:r>
          <w:fldChar w:fldCharType="separate"/>
        </w:r>
        <w:r>
          <w:rPr>
            <w:lang w:val="zh-CN" w:eastAsia="zh-CN"/>
          </w:rPr>
          <w:t>2</w:t>
        </w:r>
        <w:r>
          <w:fldChar w:fldCharType="end"/>
        </w:r>
      </w:p>
    </w:sdtContent>
  </w:sdt>
  <w:p w14:paraId="7C454170" w14:textId="03ED673E" w:rsidR="00A831ED" w:rsidRDefault="00A831ED">
    <w:pPr>
      <w:pStyle w:val="a3"/>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559E8" w14:textId="77777777" w:rsidR="00B5004D" w:rsidRDefault="00B5004D">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D61FF" w14:textId="77777777" w:rsidR="00F02347" w:rsidRDefault="00F02347">
      <w:r>
        <w:separator/>
      </w:r>
    </w:p>
  </w:footnote>
  <w:footnote w:type="continuationSeparator" w:id="0">
    <w:p w14:paraId="3807B167" w14:textId="77777777" w:rsidR="00F02347" w:rsidRDefault="00F023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AC537" w14:textId="77777777" w:rsidR="00B1229A" w:rsidRPr="00B1229A" w:rsidRDefault="00B1229A" w:rsidP="00B1229A">
    <w:pPr>
      <w:pStyle w:val="a7"/>
      <w:jc w:val="left"/>
      <w:rPr>
        <w:rFonts w:eastAsiaTheme="minorEastAsia"/>
        <w:bCs/>
        <w:w w:val="102"/>
        <w:sz w:val="13"/>
        <w:szCs w:val="13"/>
        <w:lang w:eastAsia="zh-CN"/>
      </w:rPr>
    </w:pPr>
    <w:r w:rsidRPr="00B1229A">
      <w:rPr>
        <w:bCs/>
        <w:w w:val="102"/>
        <w:sz w:val="13"/>
        <w:szCs w:val="13"/>
      </w:rPr>
      <w:t>CSC8099: MSc Computer Science Dissertation:</w:t>
    </w:r>
  </w:p>
  <w:p w14:paraId="30ECB9D4" w14:textId="77777777" w:rsidR="00B1229A" w:rsidRPr="00B1229A" w:rsidRDefault="00B1229A" w:rsidP="00B1229A">
    <w:pPr>
      <w:pStyle w:val="a7"/>
      <w:jc w:val="left"/>
      <w:rPr>
        <w:rFonts w:eastAsiaTheme="minorEastAsia"/>
        <w:bCs/>
        <w:w w:val="102"/>
        <w:sz w:val="13"/>
        <w:szCs w:val="13"/>
        <w:lang w:eastAsia="zh-CN"/>
      </w:rPr>
    </w:pPr>
    <w:r w:rsidRPr="00B1229A">
      <w:rPr>
        <w:bCs/>
        <w:w w:val="102"/>
        <w:sz w:val="13"/>
        <w:szCs w:val="13"/>
      </w:rPr>
      <w:t xml:space="preserve">Runtime Verification Framework for BDI Agents </w:t>
    </w:r>
  </w:p>
  <w:p w14:paraId="610B81CC" w14:textId="04A1D4C2" w:rsidR="00B5004D" w:rsidRPr="00B1229A" w:rsidRDefault="00B1229A" w:rsidP="00B1229A">
    <w:pPr>
      <w:pStyle w:val="a7"/>
      <w:jc w:val="left"/>
    </w:pPr>
    <w:r w:rsidRPr="00B1229A">
      <w:rPr>
        <w:bCs/>
        <w:w w:val="102"/>
        <w:sz w:val="13"/>
        <w:szCs w:val="13"/>
      </w:rPr>
      <w:t>with Quantitative Operational Monito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EAFE9" w14:textId="77777777" w:rsidR="00B1229A" w:rsidRPr="00B1229A" w:rsidRDefault="00B1229A" w:rsidP="00B1229A">
    <w:pPr>
      <w:pStyle w:val="a7"/>
      <w:jc w:val="left"/>
      <w:rPr>
        <w:rFonts w:eastAsiaTheme="minorEastAsia"/>
        <w:bCs/>
        <w:w w:val="102"/>
        <w:sz w:val="13"/>
        <w:szCs w:val="13"/>
        <w:lang w:eastAsia="zh-CN"/>
      </w:rPr>
    </w:pPr>
    <w:r w:rsidRPr="00B1229A">
      <w:rPr>
        <w:bCs/>
        <w:w w:val="102"/>
        <w:sz w:val="13"/>
        <w:szCs w:val="13"/>
      </w:rPr>
      <w:t>CSC8099: MSc Computer Science Dissertation:</w:t>
    </w:r>
  </w:p>
  <w:p w14:paraId="6806A366" w14:textId="61B768A7" w:rsidR="00B1229A" w:rsidRPr="00B1229A" w:rsidRDefault="00B1229A" w:rsidP="00B1229A">
    <w:pPr>
      <w:pStyle w:val="a7"/>
      <w:jc w:val="left"/>
      <w:rPr>
        <w:rFonts w:eastAsiaTheme="minorEastAsia"/>
        <w:bCs/>
        <w:w w:val="102"/>
        <w:sz w:val="13"/>
        <w:szCs w:val="13"/>
        <w:lang w:eastAsia="zh-CN"/>
      </w:rPr>
    </w:pPr>
    <w:r w:rsidRPr="00B1229A">
      <w:rPr>
        <w:bCs/>
        <w:w w:val="102"/>
        <w:sz w:val="13"/>
        <w:szCs w:val="13"/>
      </w:rPr>
      <w:t xml:space="preserve">Runtime Verification Framework for BDI Agents </w:t>
    </w:r>
  </w:p>
  <w:p w14:paraId="5E7CBD26" w14:textId="59DF5682" w:rsidR="00B5004D" w:rsidRDefault="00B1229A" w:rsidP="00B1229A">
    <w:pPr>
      <w:pStyle w:val="a7"/>
      <w:jc w:val="left"/>
      <w:rPr>
        <w:lang w:eastAsia="zh-CN"/>
      </w:rPr>
    </w:pPr>
    <w:r w:rsidRPr="00B1229A">
      <w:rPr>
        <w:bCs/>
        <w:w w:val="102"/>
        <w:sz w:val="13"/>
        <w:szCs w:val="13"/>
      </w:rPr>
      <w:t xml:space="preserve">with Quantitative Operational Monitoring </w:t>
    </w: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E7D2E" w14:textId="77777777" w:rsidR="00B5004D" w:rsidRDefault="00B5004D">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5222E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34D80"/>
    <w:multiLevelType w:val="hybridMultilevel"/>
    <w:tmpl w:val="FCF84020"/>
    <w:lvl w:ilvl="0" w:tplc="3E5498C2">
      <w:numFmt w:val="bullet"/>
      <w:lvlText w:val="•"/>
      <w:lvlJc w:val="left"/>
      <w:pPr>
        <w:ind w:left="752" w:hanging="440"/>
      </w:pPr>
      <w:rPr>
        <w:rFonts w:hint="default"/>
      </w:rPr>
    </w:lvl>
    <w:lvl w:ilvl="1" w:tplc="04090003" w:tentative="1">
      <w:start w:val="1"/>
      <w:numFmt w:val="bullet"/>
      <w:lvlText w:val=""/>
      <w:lvlJc w:val="left"/>
      <w:pPr>
        <w:ind w:left="1192" w:hanging="440"/>
      </w:pPr>
      <w:rPr>
        <w:rFonts w:ascii="Wingdings" w:hAnsi="Wingdings" w:hint="default"/>
      </w:rPr>
    </w:lvl>
    <w:lvl w:ilvl="2" w:tplc="04090005" w:tentative="1">
      <w:start w:val="1"/>
      <w:numFmt w:val="bullet"/>
      <w:lvlText w:val=""/>
      <w:lvlJc w:val="left"/>
      <w:pPr>
        <w:ind w:left="1632" w:hanging="440"/>
      </w:pPr>
      <w:rPr>
        <w:rFonts w:ascii="Wingdings" w:hAnsi="Wingdings" w:hint="default"/>
      </w:rPr>
    </w:lvl>
    <w:lvl w:ilvl="3" w:tplc="04090001" w:tentative="1">
      <w:start w:val="1"/>
      <w:numFmt w:val="bullet"/>
      <w:lvlText w:val=""/>
      <w:lvlJc w:val="left"/>
      <w:pPr>
        <w:ind w:left="2072" w:hanging="440"/>
      </w:pPr>
      <w:rPr>
        <w:rFonts w:ascii="Wingdings" w:hAnsi="Wingdings" w:hint="default"/>
      </w:rPr>
    </w:lvl>
    <w:lvl w:ilvl="4" w:tplc="04090003" w:tentative="1">
      <w:start w:val="1"/>
      <w:numFmt w:val="bullet"/>
      <w:lvlText w:val=""/>
      <w:lvlJc w:val="left"/>
      <w:pPr>
        <w:ind w:left="2512" w:hanging="440"/>
      </w:pPr>
      <w:rPr>
        <w:rFonts w:ascii="Wingdings" w:hAnsi="Wingdings" w:hint="default"/>
      </w:rPr>
    </w:lvl>
    <w:lvl w:ilvl="5" w:tplc="04090005" w:tentative="1">
      <w:start w:val="1"/>
      <w:numFmt w:val="bullet"/>
      <w:lvlText w:val=""/>
      <w:lvlJc w:val="left"/>
      <w:pPr>
        <w:ind w:left="2952" w:hanging="440"/>
      </w:pPr>
      <w:rPr>
        <w:rFonts w:ascii="Wingdings" w:hAnsi="Wingdings" w:hint="default"/>
      </w:rPr>
    </w:lvl>
    <w:lvl w:ilvl="6" w:tplc="04090001" w:tentative="1">
      <w:start w:val="1"/>
      <w:numFmt w:val="bullet"/>
      <w:lvlText w:val=""/>
      <w:lvlJc w:val="left"/>
      <w:pPr>
        <w:ind w:left="3392" w:hanging="440"/>
      </w:pPr>
      <w:rPr>
        <w:rFonts w:ascii="Wingdings" w:hAnsi="Wingdings" w:hint="default"/>
      </w:rPr>
    </w:lvl>
    <w:lvl w:ilvl="7" w:tplc="04090003" w:tentative="1">
      <w:start w:val="1"/>
      <w:numFmt w:val="bullet"/>
      <w:lvlText w:val=""/>
      <w:lvlJc w:val="left"/>
      <w:pPr>
        <w:ind w:left="3832" w:hanging="440"/>
      </w:pPr>
      <w:rPr>
        <w:rFonts w:ascii="Wingdings" w:hAnsi="Wingdings" w:hint="default"/>
      </w:rPr>
    </w:lvl>
    <w:lvl w:ilvl="8" w:tplc="04090005" w:tentative="1">
      <w:start w:val="1"/>
      <w:numFmt w:val="bullet"/>
      <w:lvlText w:val=""/>
      <w:lvlJc w:val="left"/>
      <w:pPr>
        <w:ind w:left="4272" w:hanging="440"/>
      </w:pPr>
      <w:rPr>
        <w:rFonts w:ascii="Wingdings" w:hAnsi="Wingdings" w:hint="default"/>
      </w:rPr>
    </w:lvl>
  </w:abstractNum>
  <w:abstractNum w:abstractNumId="2" w15:restartNumberingAfterBreak="0">
    <w:nsid w:val="00A99411"/>
    <w:multiLevelType w:val="multilevel"/>
    <w:tmpl w:val="DF3818F4"/>
    <w:lvl w:ilvl="0">
      <w:start w:val="1"/>
      <w:numFmt w:val="decimal"/>
      <w:lvlText w:val="(%1)"/>
      <w:lvlJc w:val="left"/>
      <w:pPr>
        <w:ind w:left="720" w:hanging="360"/>
      </w:pPr>
      <w:rPr>
        <w:rFonts w:ascii="Linux Libertine O" w:hAnsi="Linux Libertine O" w:cs="Linux Libertine O" w:hint="default"/>
        <w:b/>
        <w:bCs w:val="0"/>
        <w:i w:val="0"/>
        <w:w w:val="99"/>
        <w:sz w:val="20"/>
        <w:szCs w:val="20"/>
        <w:lang w:val="en-US" w:eastAsia="en-US" w:bidi="en-U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D518FB"/>
    <w:multiLevelType w:val="hybridMultilevel"/>
    <w:tmpl w:val="0B86674E"/>
    <w:lvl w:ilvl="0" w:tplc="0F8E0870">
      <w:numFmt w:val="bullet"/>
      <w:lvlText w:val="•"/>
      <w:lvlJc w:val="left"/>
      <w:pPr>
        <w:ind w:left="1047" w:hanging="440"/>
      </w:pPr>
      <w:rPr>
        <w:rFonts w:hint="default"/>
        <w:lang w:val="en-US" w:eastAsia="en-US" w:bidi="en-US"/>
      </w:rPr>
    </w:lvl>
    <w:lvl w:ilvl="1" w:tplc="04090003" w:tentative="1">
      <w:start w:val="1"/>
      <w:numFmt w:val="bullet"/>
      <w:lvlText w:val=""/>
      <w:lvlJc w:val="left"/>
      <w:pPr>
        <w:ind w:left="1487" w:hanging="440"/>
      </w:pPr>
      <w:rPr>
        <w:rFonts w:ascii="Wingdings" w:hAnsi="Wingdings" w:hint="default"/>
      </w:rPr>
    </w:lvl>
    <w:lvl w:ilvl="2" w:tplc="04090005" w:tentative="1">
      <w:start w:val="1"/>
      <w:numFmt w:val="bullet"/>
      <w:lvlText w:val=""/>
      <w:lvlJc w:val="left"/>
      <w:pPr>
        <w:ind w:left="1927" w:hanging="440"/>
      </w:pPr>
      <w:rPr>
        <w:rFonts w:ascii="Wingdings" w:hAnsi="Wingdings" w:hint="default"/>
      </w:rPr>
    </w:lvl>
    <w:lvl w:ilvl="3" w:tplc="04090001" w:tentative="1">
      <w:start w:val="1"/>
      <w:numFmt w:val="bullet"/>
      <w:lvlText w:val=""/>
      <w:lvlJc w:val="left"/>
      <w:pPr>
        <w:ind w:left="2367" w:hanging="440"/>
      </w:pPr>
      <w:rPr>
        <w:rFonts w:ascii="Wingdings" w:hAnsi="Wingdings" w:hint="default"/>
      </w:rPr>
    </w:lvl>
    <w:lvl w:ilvl="4" w:tplc="04090003" w:tentative="1">
      <w:start w:val="1"/>
      <w:numFmt w:val="bullet"/>
      <w:lvlText w:val=""/>
      <w:lvlJc w:val="left"/>
      <w:pPr>
        <w:ind w:left="2807" w:hanging="440"/>
      </w:pPr>
      <w:rPr>
        <w:rFonts w:ascii="Wingdings" w:hAnsi="Wingdings" w:hint="default"/>
      </w:rPr>
    </w:lvl>
    <w:lvl w:ilvl="5" w:tplc="04090005" w:tentative="1">
      <w:start w:val="1"/>
      <w:numFmt w:val="bullet"/>
      <w:lvlText w:val=""/>
      <w:lvlJc w:val="left"/>
      <w:pPr>
        <w:ind w:left="3247" w:hanging="440"/>
      </w:pPr>
      <w:rPr>
        <w:rFonts w:ascii="Wingdings" w:hAnsi="Wingdings" w:hint="default"/>
      </w:rPr>
    </w:lvl>
    <w:lvl w:ilvl="6" w:tplc="04090001" w:tentative="1">
      <w:start w:val="1"/>
      <w:numFmt w:val="bullet"/>
      <w:lvlText w:val=""/>
      <w:lvlJc w:val="left"/>
      <w:pPr>
        <w:ind w:left="3687" w:hanging="440"/>
      </w:pPr>
      <w:rPr>
        <w:rFonts w:ascii="Wingdings" w:hAnsi="Wingdings" w:hint="default"/>
      </w:rPr>
    </w:lvl>
    <w:lvl w:ilvl="7" w:tplc="04090003" w:tentative="1">
      <w:start w:val="1"/>
      <w:numFmt w:val="bullet"/>
      <w:lvlText w:val=""/>
      <w:lvlJc w:val="left"/>
      <w:pPr>
        <w:ind w:left="4127" w:hanging="440"/>
      </w:pPr>
      <w:rPr>
        <w:rFonts w:ascii="Wingdings" w:hAnsi="Wingdings" w:hint="default"/>
      </w:rPr>
    </w:lvl>
    <w:lvl w:ilvl="8" w:tplc="04090005" w:tentative="1">
      <w:start w:val="1"/>
      <w:numFmt w:val="bullet"/>
      <w:lvlText w:val=""/>
      <w:lvlJc w:val="left"/>
      <w:pPr>
        <w:ind w:left="4567" w:hanging="440"/>
      </w:pPr>
      <w:rPr>
        <w:rFonts w:ascii="Wingdings" w:hAnsi="Wingdings" w:hint="default"/>
      </w:rPr>
    </w:lvl>
  </w:abstractNum>
  <w:abstractNum w:abstractNumId="4" w15:restartNumberingAfterBreak="0">
    <w:nsid w:val="06133765"/>
    <w:multiLevelType w:val="multilevel"/>
    <w:tmpl w:val="7E225D8C"/>
    <w:lvl w:ilvl="0">
      <w:numFmt w:val="bullet"/>
      <w:lvlText w:val="•"/>
      <w:lvlJc w:val="left"/>
      <w:pPr>
        <w:ind w:left="418" w:hanging="302"/>
      </w:pPr>
      <w:rPr>
        <w:rFonts w:hint="default"/>
        <w:b/>
        <w:bCs/>
        <w:w w:val="99"/>
        <w:sz w:val="20"/>
        <w:szCs w:val="20"/>
        <w:lang w:val="en-US" w:eastAsia="en-US" w:bidi="en-US"/>
      </w:rPr>
    </w:lvl>
    <w:lvl w:ilvl="1">
      <w:start w:val="1"/>
      <w:numFmt w:val="decimal"/>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numFmt w:val="bullet"/>
      <w:lvlText w:val="•"/>
      <w:lvlJc w:val="left"/>
      <w:pPr>
        <w:ind w:left="752" w:hanging="440"/>
      </w:pPr>
      <w:rPr>
        <w:rFonts w:hint="default"/>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5" w15:restartNumberingAfterBreak="0">
    <w:nsid w:val="100A702F"/>
    <w:multiLevelType w:val="multilevel"/>
    <w:tmpl w:val="8272F3C8"/>
    <w:lvl w:ilvl="0">
      <w:start w:val="1"/>
      <w:numFmt w:val="decimal"/>
      <w:lvlText w:val="%1"/>
      <w:lvlJc w:val="left"/>
      <w:pPr>
        <w:ind w:left="418" w:hanging="302"/>
      </w:pPr>
      <w:rPr>
        <w:rFonts w:ascii="Linux Biolinum O" w:eastAsia="Linux Biolinum O" w:hAnsi="Linux Biolinum O" w:cs="Linux Biolinum O" w:hint="default"/>
        <w:b/>
        <w:bCs/>
        <w:w w:val="99"/>
        <w:sz w:val="20"/>
        <w:szCs w:val="20"/>
        <w:lang w:val="en-US" w:eastAsia="en-US" w:bidi="en-US"/>
      </w:rPr>
    </w:lvl>
    <w:lvl w:ilvl="1">
      <w:start w:val="1"/>
      <w:numFmt w:val="decimal"/>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numFmt w:val="bullet"/>
      <w:lvlText w:val="•"/>
      <w:lvlJc w:val="left"/>
      <w:pPr>
        <w:ind w:left="752" w:hanging="440"/>
      </w:pPr>
      <w:rPr>
        <w:rFonts w:hint="default"/>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6" w15:restartNumberingAfterBreak="0">
    <w:nsid w:val="12091E35"/>
    <w:multiLevelType w:val="multilevel"/>
    <w:tmpl w:val="73E49608"/>
    <w:lvl w:ilvl="0">
      <w:start w:val="1"/>
      <w:numFmt w:val="decimal"/>
      <w:lvlText w:val="%1"/>
      <w:lvlJc w:val="left"/>
      <w:pPr>
        <w:ind w:left="418" w:hanging="302"/>
      </w:pPr>
      <w:rPr>
        <w:rFonts w:ascii="Linux Biolinum O" w:eastAsia="宋体" w:hAnsi="Linux Biolinum O" w:cs="Linux Biolinum O" w:hint="default"/>
        <w:b/>
        <w:bCs/>
        <w:w w:val="99"/>
        <w:sz w:val="20"/>
        <w:szCs w:val="20"/>
      </w:rPr>
    </w:lvl>
    <w:lvl w:ilvl="1">
      <w:start w:val="1"/>
      <w:numFmt w:val="decimal"/>
      <w:lvlText w:val="%1.%2"/>
      <w:lvlJc w:val="left"/>
      <w:pPr>
        <w:ind w:left="569" w:hanging="454"/>
      </w:pPr>
      <w:rPr>
        <w:rFonts w:ascii="Linux Biolinum O" w:hAnsi="Linux Biolinum O" w:cs="Linux Biolinum O" w:hint="default"/>
        <w:b/>
        <w:bCs/>
        <w:i w:val="0"/>
        <w:w w:val="99"/>
        <w:sz w:val="20"/>
        <w:szCs w:val="20"/>
      </w:rPr>
    </w:lvl>
    <w:lvl w:ilvl="2">
      <w:start w:val="1"/>
      <w:numFmt w:val="decimal"/>
      <w:lvlText w:val="%1.%2.%3"/>
      <w:lvlJc w:val="left"/>
      <w:pPr>
        <w:ind w:left="116" w:hanging="550"/>
      </w:pPr>
      <w:rPr>
        <w:rFonts w:ascii="Linux Biolinum O" w:eastAsia="宋体" w:hAnsi="Linux Biolinum O" w:cs="Linux Biolinum O" w:hint="default"/>
        <w:i/>
        <w:w w:val="98"/>
        <w:sz w:val="20"/>
        <w:szCs w:val="20"/>
      </w:rPr>
    </w:lvl>
    <w:lvl w:ilvl="3">
      <w:start w:val="1"/>
      <w:numFmt w:val="decimal"/>
      <w:lvlText w:val="(%4)"/>
      <w:lvlJc w:val="left"/>
      <w:pPr>
        <w:ind w:left="604" w:hanging="292"/>
      </w:pPr>
      <w:rPr>
        <w:rFonts w:ascii="Linux Libertine O" w:eastAsia="宋体" w:hAnsi="Linux Libertine O" w:cs="Linux Libertine O" w:hint="default"/>
        <w:w w:val="99"/>
        <w:sz w:val="20"/>
        <w:szCs w:val="20"/>
      </w:rPr>
    </w:lvl>
    <w:lvl w:ilvl="4">
      <w:numFmt w:val="bullet"/>
      <w:lvlText w:val="•"/>
      <w:lvlJc w:val="left"/>
      <w:pPr>
        <w:ind w:left="1677" w:hanging="292"/>
      </w:pPr>
      <w:rPr>
        <w:rFonts w:hint="default"/>
      </w:rPr>
    </w:lvl>
    <w:lvl w:ilvl="5">
      <w:numFmt w:val="bullet"/>
      <w:lvlText w:val="•"/>
      <w:lvlJc w:val="left"/>
      <w:pPr>
        <w:ind w:left="2754" w:hanging="292"/>
      </w:pPr>
      <w:rPr>
        <w:rFonts w:hint="default"/>
      </w:rPr>
    </w:lvl>
    <w:lvl w:ilvl="6">
      <w:numFmt w:val="bullet"/>
      <w:lvlText w:val="•"/>
      <w:lvlJc w:val="left"/>
      <w:pPr>
        <w:ind w:left="3831" w:hanging="292"/>
      </w:pPr>
      <w:rPr>
        <w:rFonts w:hint="default"/>
      </w:rPr>
    </w:lvl>
    <w:lvl w:ilvl="7">
      <w:numFmt w:val="bullet"/>
      <w:lvlText w:val="•"/>
      <w:lvlJc w:val="left"/>
      <w:pPr>
        <w:ind w:left="4908" w:hanging="292"/>
      </w:pPr>
      <w:rPr>
        <w:rFonts w:hint="default"/>
      </w:rPr>
    </w:lvl>
    <w:lvl w:ilvl="8">
      <w:numFmt w:val="bullet"/>
      <w:lvlText w:val="•"/>
      <w:lvlJc w:val="left"/>
      <w:pPr>
        <w:ind w:left="5985" w:hanging="292"/>
      </w:pPr>
      <w:rPr>
        <w:rFonts w:hint="default"/>
      </w:rPr>
    </w:lvl>
  </w:abstractNum>
  <w:abstractNum w:abstractNumId="7" w15:restartNumberingAfterBreak="0">
    <w:nsid w:val="197E399E"/>
    <w:multiLevelType w:val="multilevel"/>
    <w:tmpl w:val="8272F3C8"/>
    <w:lvl w:ilvl="0">
      <w:start w:val="1"/>
      <w:numFmt w:val="decimal"/>
      <w:lvlText w:val="%1"/>
      <w:lvlJc w:val="left"/>
      <w:pPr>
        <w:ind w:left="418" w:hanging="302"/>
      </w:pPr>
      <w:rPr>
        <w:rFonts w:ascii="Linux Biolinum O" w:eastAsia="Linux Biolinum O" w:hAnsi="Linux Biolinum O" w:cs="Linux Biolinum O" w:hint="default"/>
        <w:b/>
        <w:bCs/>
        <w:w w:val="99"/>
        <w:sz w:val="20"/>
        <w:szCs w:val="20"/>
        <w:lang w:val="en-US" w:eastAsia="en-US" w:bidi="en-US"/>
      </w:rPr>
    </w:lvl>
    <w:lvl w:ilvl="1">
      <w:start w:val="1"/>
      <w:numFmt w:val="decimal"/>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numFmt w:val="bullet"/>
      <w:lvlText w:val="•"/>
      <w:lvlJc w:val="left"/>
      <w:pPr>
        <w:ind w:left="752" w:hanging="440"/>
      </w:pPr>
      <w:rPr>
        <w:rFonts w:hint="default"/>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8" w15:restartNumberingAfterBreak="0">
    <w:nsid w:val="19D12DD3"/>
    <w:multiLevelType w:val="multilevel"/>
    <w:tmpl w:val="4D761ED4"/>
    <w:lvl w:ilvl="0">
      <w:start w:val="1"/>
      <w:numFmt w:val="decimal"/>
      <w:pStyle w:val="Dist"/>
      <w:lvlText w:val="%1"/>
      <w:lvlJc w:val="left"/>
      <w:pPr>
        <w:ind w:left="418" w:hanging="302"/>
      </w:pPr>
      <w:rPr>
        <w:rFonts w:ascii="Linux Biolinum O" w:eastAsia="Linux Biolinum O" w:hAnsi="Linux Biolinum O" w:cs="Linux Biolinum O" w:hint="default"/>
        <w:b/>
        <w:bCs/>
        <w:w w:val="99"/>
        <w:sz w:val="20"/>
        <w:szCs w:val="20"/>
        <w:lang w:val="en-US" w:eastAsia="en-US" w:bidi="en-US"/>
      </w:rPr>
    </w:lvl>
    <w:lvl w:ilvl="1">
      <w:start w:val="1"/>
      <w:numFmt w:val="decimal"/>
      <w:pStyle w:val="Dist0"/>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pStyle w:val="Dist1"/>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start w:val="1"/>
      <w:numFmt w:val="decimal"/>
      <w:pStyle w:val="Dist2"/>
      <w:lvlText w:val="(%4)"/>
      <w:lvlJc w:val="left"/>
      <w:pPr>
        <w:ind w:left="604" w:hanging="292"/>
      </w:pPr>
      <w:rPr>
        <w:rFonts w:ascii="Linux Libertine O" w:eastAsia="Linux Libertine O" w:hAnsi="Linux Libertine O" w:cs="Linux Libertine O" w:hint="default"/>
        <w:w w:val="99"/>
        <w:sz w:val="20"/>
        <w:szCs w:val="20"/>
        <w:lang w:val="en-US" w:eastAsia="en-US" w:bidi="en-US"/>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9" w15:restartNumberingAfterBreak="0">
    <w:nsid w:val="291E1D3E"/>
    <w:multiLevelType w:val="hybridMultilevel"/>
    <w:tmpl w:val="F2DA40BE"/>
    <w:lvl w:ilvl="0" w:tplc="04AC963C">
      <w:start w:val="1"/>
      <w:numFmt w:val="decimal"/>
      <w:lvlText w:val="[%1]"/>
      <w:lvlJc w:val="left"/>
      <w:pPr>
        <w:ind w:left="458" w:hanging="268"/>
        <w:jc w:val="right"/>
      </w:pPr>
      <w:rPr>
        <w:rFonts w:ascii="Linux Libertine O" w:eastAsia="Linux Libertine O" w:hAnsi="Linux Libertine O" w:cs="Linux Libertine O" w:hint="default"/>
        <w:w w:val="99"/>
        <w:sz w:val="16"/>
        <w:szCs w:val="16"/>
        <w:lang w:val="en-US" w:eastAsia="en-US" w:bidi="en-US"/>
      </w:rPr>
    </w:lvl>
    <w:lvl w:ilvl="1" w:tplc="0F8E0870">
      <w:numFmt w:val="bullet"/>
      <w:lvlText w:val="•"/>
      <w:lvlJc w:val="left"/>
      <w:pPr>
        <w:ind w:left="1228" w:hanging="268"/>
      </w:pPr>
      <w:rPr>
        <w:rFonts w:hint="default"/>
        <w:lang w:val="en-US" w:eastAsia="en-US" w:bidi="en-US"/>
      </w:rPr>
    </w:lvl>
    <w:lvl w:ilvl="2" w:tplc="08481508">
      <w:numFmt w:val="bullet"/>
      <w:lvlText w:val="•"/>
      <w:lvlJc w:val="left"/>
      <w:pPr>
        <w:ind w:left="1996" w:hanging="268"/>
      </w:pPr>
      <w:rPr>
        <w:rFonts w:hint="default"/>
        <w:lang w:val="en-US" w:eastAsia="en-US" w:bidi="en-US"/>
      </w:rPr>
    </w:lvl>
    <w:lvl w:ilvl="3" w:tplc="3B020B40">
      <w:numFmt w:val="bullet"/>
      <w:lvlText w:val="•"/>
      <w:lvlJc w:val="left"/>
      <w:pPr>
        <w:ind w:left="2764" w:hanging="268"/>
      </w:pPr>
      <w:rPr>
        <w:rFonts w:hint="default"/>
        <w:lang w:val="en-US" w:eastAsia="en-US" w:bidi="en-US"/>
      </w:rPr>
    </w:lvl>
    <w:lvl w:ilvl="4" w:tplc="03D8BCE2">
      <w:numFmt w:val="bullet"/>
      <w:lvlText w:val="•"/>
      <w:lvlJc w:val="left"/>
      <w:pPr>
        <w:ind w:left="3532" w:hanging="268"/>
      </w:pPr>
      <w:rPr>
        <w:rFonts w:hint="default"/>
        <w:lang w:val="en-US" w:eastAsia="en-US" w:bidi="en-US"/>
      </w:rPr>
    </w:lvl>
    <w:lvl w:ilvl="5" w:tplc="C80ACE9A">
      <w:numFmt w:val="bullet"/>
      <w:lvlText w:val="•"/>
      <w:lvlJc w:val="left"/>
      <w:pPr>
        <w:ind w:left="4300" w:hanging="268"/>
      </w:pPr>
      <w:rPr>
        <w:rFonts w:hint="default"/>
        <w:lang w:val="en-US" w:eastAsia="en-US" w:bidi="en-US"/>
      </w:rPr>
    </w:lvl>
    <w:lvl w:ilvl="6" w:tplc="99A24F32">
      <w:numFmt w:val="bullet"/>
      <w:lvlText w:val="•"/>
      <w:lvlJc w:val="left"/>
      <w:pPr>
        <w:ind w:left="5068" w:hanging="268"/>
      </w:pPr>
      <w:rPr>
        <w:rFonts w:hint="default"/>
        <w:lang w:val="en-US" w:eastAsia="en-US" w:bidi="en-US"/>
      </w:rPr>
    </w:lvl>
    <w:lvl w:ilvl="7" w:tplc="B95A263E">
      <w:numFmt w:val="bullet"/>
      <w:lvlText w:val="•"/>
      <w:lvlJc w:val="left"/>
      <w:pPr>
        <w:ind w:left="5836" w:hanging="268"/>
      </w:pPr>
      <w:rPr>
        <w:rFonts w:hint="default"/>
        <w:lang w:val="en-US" w:eastAsia="en-US" w:bidi="en-US"/>
      </w:rPr>
    </w:lvl>
    <w:lvl w:ilvl="8" w:tplc="6F406358">
      <w:numFmt w:val="bullet"/>
      <w:lvlText w:val="•"/>
      <w:lvlJc w:val="left"/>
      <w:pPr>
        <w:ind w:left="6604" w:hanging="268"/>
      </w:pPr>
      <w:rPr>
        <w:rFonts w:hint="default"/>
        <w:lang w:val="en-US" w:eastAsia="en-US" w:bidi="en-US"/>
      </w:rPr>
    </w:lvl>
  </w:abstractNum>
  <w:abstractNum w:abstractNumId="10" w15:restartNumberingAfterBreak="0">
    <w:nsid w:val="297471FB"/>
    <w:multiLevelType w:val="multilevel"/>
    <w:tmpl w:val="8272F3C8"/>
    <w:lvl w:ilvl="0">
      <w:start w:val="1"/>
      <w:numFmt w:val="decimal"/>
      <w:lvlText w:val="%1"/>
      <w:lvlJc w:val="left"/>
      <w:pPr>
        <w:ind w:left="418" w:hanging="302"/>
      </w:pPr>
      <w:rPr>
        <w:rFonts w:ascii="Linux Biolinum O" w:eastAsia="Linux Biolinum O" w:hAnsi="Linux Biolinum O" w:cs="Linux Biolinum O" w:hint="default"/>
        <w:b/>
        <w:bCs/>
        <w:w w:val="99"/>
        <w:sz w:val="20"/>
        <w:szCs w:val="20"/>
        <w:lang w:val="en-US" w:eastAsia="en-US" w:bidi="en-US"/>
      </w:rPr>
    </w:lvl>
    <w:lvl w:ilvl="1">
      <w:start w:val="1"/>
      <w:numFmt w:val="decimal"/>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numFmt w:val="bullet"/>
      <w:lvlText w:val="•"/>
      <w:lvlJc w:val="left"/>
      <w:pPr>
        <w:ind w:left="752" w:hanging="440"/>
      </w:pPr>
      <w:rPr>
        <w:rFonts w:hint="default"/>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11" w15:restartNumberingAfterBreak="0">
    <w:nsid w:val="306A040D"/>
    <w:multiLevelType w:val="hybridMultilevel"/>
    <w:tmpl w:val="0FE4FE6E"/>
    <w:lvl w:ilvl="0" w:tplc="7B2EF012">
      <w:start w:val="1"/>
      <w:numFmt w:val="decimal"/>
      <w:lvlText w:val="(%1)"/>
      <w:lvlJc w:val="left"/>
      <w:pPr>
        <w:ind w:left="604" w:hanging="292"/>
      </w:pPr>
      <w:rPr>
        <w:rFonts w:ascii="Linux Libertine O" w:eastAsia="Linux Libertine O" w:hAnsi="Linux Libertine O" w:cs="Linux Libertine O" w:hint="default"/>
        <w:w w:val="99"/>
        <w:sz w:val="20"/>
        <w:szCs w:val="20"/>
        <w:lang w:val="en-US" w:eastAsia="en-US" w:bidi="en-US"/>
      </w:rPr>
    </w:lvl>
    <w:lvl w:ilvl="1" w:tplc="785CF838">
      <w:numFmt w:val="bullet"/>
      <w:lvlText w:val="•"/>
      <w:lvlJc w:val="left"/>
      <w:pPr>
        <w:ind w:left="1354" w:hanging="292"/>
      </w:pPr>
      <w:rPr>
        <w:rFonts w:hint="default"/>
        <w:lang w:val="en-US" w:eastAsia="en-US" w:bidi="en-US"/>
      </w:rPr>
    </w:lvl>
    <w:lvl w:ilvl="2" w:tplc="0C184D80">
      <w:numFmt w:val="bullet"/>
      <w:lvlText w:val="•"/>
      <w:lvlJc w:val="left"/>
      <w:pPr>
        <w:ind w:left="2108" w:hanging="292"/>
      </w:pPr>
      <w:rPr>
        <w:rFonts w:hint="default"/>
        <w:lang w:val="en-US" w:eastAsia="en-US" w:bidi="en-US"/>
      </w:rPr>
    </w:lvl>
    <w:lvl w:ilvl="3" w:tplc="B6BE1344">
      <w:numFmt w:val="bullet"/>
      <w:lvlText w:val="•"/>
      <w:lvlJc w:val="left"/>
      <w:pPr>
        <w:ind w:left="2862" w:hanging="292"/>
      </w:pPr>
      <w:rPr>
        <w:rFonts w:hint="default"/>
        <w:lang w:val="en-US" w:eastAsia="en-US" w:bidi="en-US"/>
      </w:rPr>
    </w:lvl>
    <w:lvl w:ilvl="4" w:tplc="9E9C7460">
      <w:numFmt w:val="bullet"/>
      <w:lvlText w:val="•"/>
      <w:lvlJc w:val="left"/>
      <w:pPr>
        <w:ind w:left="3616" w:hanging="292"/>
      </w:pPr>
      <w:rPr>
        <w:rFonts w:hint="default"/>
        <w:lang w:val="en-US" w:eastAsia="en-US" w:bidi="en-US"/>
      </w:rPr>
    </w:lvl>
    <w:lvl w:ilvl="5" w:tplc="22D6CCBC">
      <w:numFmt w:val="bullet"/>
      <w:lvlText w:val="•"/>
      <w:lvlJc w:val="left"/>
      <w:pPr>
        <w:ind w:left="4370" w:hanging="292"/>
      </w:pPr>
      <w:rPr>
        <w:rFonts w:hint="default"/>
        <w:lang w:val="en-US" w:eastAsia="en-US" w:bidi="en-US"/>
      </w:rPr>
    </w:lvl>
    <w:lvl w:ilvl="6" w:tplc="DDFC8F3A">
      <w:numFmt w:val="bullet"/>
      <w:lvlText w:val="•"/>
      <w:lvlJc w:val="left"/>
      <w:pPr>
        <w:ind w:left="5124" w:hanging="292"/>
      </w:pPr>
      <w:rPr>
        <w:rFonts w:hint="default"/>
        <w:lang w:val="en-US" w:eastAsia="en-US" w:bidi="en-US"/>
      </w:rPr>
    </w:lvl>
    <w:lvl w:ilvl="7" w:tplc="37307AAC">
      <w:numFmt w:val="bullet"/>
      <w:lvlText w:val="•"/>
      <w:lvlJc w:val="left"/>
      <w:pPr>
        <w:ind w:left="5878" w:hanging="292"/>
      </w:pPr>
      <w:rPr>
        <w:rFonts w:hint="default"/>
        <w:lang w:val="en-US" w:eastAsia="en-US" w:bidi="en-US"/>
      </w:rPr>
    </w:lvl>
    <w:lvl w:ilvl="8" w:tplc="914EC454">
      <w:numFmt w:val="bullet"/>
      <w:lvlText w:val="•"/>
      <w:lvlJc w:val="left"/>
      <w:pPr>
        <w:ind w:left="6632" w:hanging="292"/>
      </w:pPr>
      <w:rPr>
        <w:rFonts w:hint="default"/>
        <w:lang w:val="en-US" w:eastAsia="en-US" w:bidi="en-US"/>
      </w:rPr>
    </w:lvl>
  </w:abstractNum>
  <w:abstractNum w:abstractNumId="12" w15:restartNumberingAfterBreak="0">
    <w:nsid w:val="331035F5"/>
    <w:multiLevelType w:val="hybridMultilevel"/>
    <w:tmpl w:val="537AF99C"/>
    <w:lvl w:ilvl="0" w:tplc="0F8E0870">
      <w:numFmt w:val="bullet"/>
      <w:lvlText w:val="•"/>
      <w:lvlJc w:val="left"/>
      <w:pPr>
        <w:ind w:left="1044" w:hanging="440"/>
      </w:pPr>
      <w:rPr>
        <w:rFonts w:hint="default"/>
        <w:lang w:val="en-US" w:eastAsia="en-US" w:bidi="en-US"/>
      </w:rPr>
    </w:lvl>
    <w:lvl w:ilvl="1" w:tplc="04090003" w:tentative="1">
      <w:start w:val="1"/>
      <w:numFmt w:val="bullet"/>
      <w:lvlText w:val=""/>
      <w:lvlJc w:val="left"/>
      <w:pPr>
        <w:ind w:left="1484" w:hanging="440"/>
      </w:pPr>
      <w:rPr>
        <w:rFonts w:ascii="Wingdings" w:hAnsi="Wingdings" w:hint="default"/>
      </w:rPr>
    </w:lvl>
    <w:lvl w:ilvl="2" w:tplc="04090005" w:tentative="1">
      <w:start w:val="1"/>
      <w:numFmt w:val="bullet"/>
      <w:lvlText w:val=""/>
      <w:lvlJc w:val="left"/>
      <w:pPr>
        <w:ind w:left="1924" w:hanging="440"/>
      </w:pPr>
      <w:rPr>
        <w:rFonts w:ascii="Wingdings" w:hAnsi="Wingdings" w:hint="default"/>
      </w:rPr>
    </w:lvl>
    <w:lvl w:ilvl="3" w:tplc="04090001" w:tentative="1">
      <w:start w:val="1"/>
      <w:numFmt w:val="bullet"/>
      <w:lvlText w:val=""/>
      <w:lvlJc w:val="left"/>
      <w:pPr>
        <w:ind w:left="2364" w:hanging="440"/>
      </w:pPr>
      <w:rPr>
        <w:rFonts w:ascii="Wingdings" w:hAnsi="Wingdings" w:hint="default"/>
      </w:rPr>
    </w:lvl>
    <w:lvl w:ilvl="4" w:tplc="04090003" w:tentative="1">
      <w:start w:val="1"/>
      <w:numFmt w:val="bullet"/>
      <w:lvlText w:val=""/>
      <w:lvlJc w:val="left"/>
      <w:pPr>
        <w:ind w:left="2804" w:hanging="440"/>
      </w:pPr>
      <w:rPr>
        <w:rFonts w:ascii="Wingdings" w:hAnsi="Wingdings" w:hint="default"/>
      </w:rPr>
    </w:lvl>
    <w:lvl w:ilvl="5" w:tplc="04090005" w:tentative="1">
      <w:start w:val="1"/>
      <w:numFmt w:val="bullet"/>
      <w:lvlText w:val=""/>
      <w:lvlJc w:val="left"/>
      <w:pPr>
        <w:ind w:left="3244" w:hanging="440"/>
      </w:pPr>
      <w:rPr>
        <w:rFonts w:ascii="Wingdings" w:hAnsi="Wingdings" w:hint="default"/>
      </w:rPr>
    </w:lvl>
    <w:lvl w:ilvl="6" w:tplc="04090001" w:tentative="1">
      <w:start w:val="1"/>
      <w:numFmt w:val="bullet"/>
      <w:lvlText w:val=""/>
      <w:lvlJc w:val="left"/>
      <w:pPr>
        <w:ind w:left="3684" w:hanging="440"/>
      </w:pPr>
      <w:rPr>
        <w:rFonts w:ascii="Wingdings" w:hAnsi="Wingdings" w:hint="default"/>
      </w:rPr>
    </w:lvl>
    <w:lvl w:ilvl="7" w:tplc="04090003" w:tentative="1">
      <w:start w:val="1"/>
      <w:numFmt w:val="bullet"/>
      <w:lvlText w:val=""/>
      <w:lvlJc w:val="left"/>
      <w:pPr>
        <w:ind w:left="4124" w:hanging="440"/>
      </w:pPr>
      <w:rPr>
        <w:rFonts w:ascii="Wingdings" w:hAnsi="Wingdings" w:hint="default"/>
      </w:rPr>
    </w:lvl>
    <w:lvl w:ilvl="8" w:tplc="04090005" w:tentative="1">
      <w:start w:val="1"/>
      <w:numFmt w:val="bullet"/>
      <w:lvlText w:val=""/>
      <w:lvlJc w:val="left"/>
      <w:pPr>
        <w:ind w:left="4564" w:hanging="440"/>
      </w:pPr>
      <w:rPr>
        <w:rFonts w:ascii="Wingdings" w:hAnsi="Wingdings" w:hint="default"/>
      </w:rPr>
    </w:lvl>
  </w:abstractNum>
  <w:abstractNum w:abstractNumId="13" w15:restartNumberingAfterBreak="0">
    <w:nsid w:val="36B86029"/>
    <w:multiLevelType w:val="multilevel"/>
    <w:tmpl w:val="8272F3C8"/>
    <w:lvl w:ilvl="0">
      <w:start w:val="1"/>
      <w:numFmt w:val="decimal"/>
      <w:lvlText w:val="%1"/>
      <w:lvlJc w:val="left"/>
      <w:pPr>
        <w:ind w:left="418" w:hanging="302"/>
      </w:pPr>
      <w:rPr>
        <w:rFonts w:ascii="Linux Biolinum O" w:eastAsia="Linux Biolinum O" w:hAnsi="Linux Biolinum O" w:cs="Linux Biolinum O" w:hint="default"/>
        <w:b/>
        <w:bCs/>
        <w:w w:val="99"/>
        <w:sz w:val="20"/>
        <w:szCs w:val="20"/>
        <w:lang w:val="en-US" w:eastAsia="en-US" w:bidi="en-US"/>
      </w:rPr>
    </w:lvl>
    <w:lvl w:ilvl="1">
      <w:start w:val="1"/>
      <w:numFmt w:val="decimal"/>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numFmt w:val="bullet"/>
      <w:lvlText w:val="•"/>
      <w:lvlJc w:val="left"/>
      <w:pPr>
        <w:ind w:left="752" w:hanging="440"/>
      </w:pPr>
      <w:rPr>
        <w:rFonts w:hint="default"/>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14" w15:restartNumberingAfterBreak="0">
    <w:nsid w:val="389B4150"/>
    <w:multiLevelType w:val="hybridMultilevel"/>
    <w:tmpl w:val="26E8D8DE"/>
    <w:lvl w:ilvl="0" w:tplc="312A8260">
      <w:numFmt w:val="bullet"/>
      <w:suff w:val="space"/>
      <w:lvlText w:val="•"/>
      <w:lvlJc w:val="left"/>
      <w:pPr>
        <w:ind w:left="553" w:hanging="99"/>
      </w:pPr>
      <w:rPr>
        <w:rFonts w:hint="default"/>
        <w:lang w:val="en-US" w:eastAsia="en-US" w:bidi="en-US"/>
      </w:rPr>
    </w:lvl>
    <w:lvl w:ilvl="1" w:tplc="04090003" w:tentative="1">
      <w:start w:val="1"/>
      <w:numFmt w:val="bullet"/>
      <w:lvlText w:val=""/>
      <w:lvlJc w:val="left"/>
      <w:pPr>
        <w:ind w:left="993" w:hanging="440"/>
      </w:pPr>
      <w:rPr>
        <w:rFonts w:ascii="Wingdings" w:hAnsi="Wingdings" w:hint="default"/>
      </w:rPr>
    </w:lvl>
    <w:lvl w:ilvl="2" w:tplc="04090005" w:tentative="1">
      <w:start w:val="1"/>
      <w:numFmt w:val="bullet"/>
      <w:lvlText w:val=""/>
      <w:lvlJc w:val="left"/>
      <w:pPr>
        <w:ind w:left="1433" w:hanging="440"/>
      </w:pPr>
      <w:rPr>
        <w:rFonts w:ascii="Wingdings" w:hAnsi="Wingdings" w:hint="default"/>
      </w:rPr>
    </w:lvl>
    <w:lvl w:ilvl="3" w:tplc="04090001" w:tentative="1">
      <w:start w:val="1"/>
      <w:numFmt w:val="bullet"/>
      <w:lvlText w:val=""/>
      <w:lvlJc w:val="left"/>
      <w:pPr>
        <w:ind w:left="1873" w:hanging="440"/>
      </w:pPr>
      <w:rPr>
        <w:rFonts w:ascii="Wingdings" w:hAnsi="Wingdings" w:hint="default"/>
      </w:rPr>
    </w:lvl>
    <w:lvl w:ilvl="4" w:tplc="04090003" w:tentative="1">
      <w:start w:val="1"/>
      <w:numFmt w:val="bullet"/>
      <w:lvlText w:val=""/>
      <w:lvlJc w:val="left"/>
      <w:pPr>
        <w:ind w:left="2313" w:hanging="440"/>
      </w:pPr>
      <w:rPr>
        <w:rFonts w:ascii="Wingdings" w:hAnsi="Wingdings" w:hint="default"/>
      </w:rPr>
    </w:lvl>
    <w:lvl w:ilvl="5" w:tplc="04090005" w:tentative="1">
      <w:start w:val="1"/>
      <w:numFmt w:val="bullet"/>
      <w:lvlText w:val=""/>
      <w:lvlJc w:val="left"/>
      <w:pPr>
        <w:ind w:left="2753" w:hanging="440"/>
      </w:pPr>
      <w:rPr>
        <w:rFonts w:ascii="Wingdings" w:hAnsi="Wingdings" w:hint="default"/>
      </w:rPr>
    </w:lvl>
    <w:lvl w:ilvl="6" w:tplc="04090001" w:tentative="1">
      <w:start w:val="1"/>
      <w:numFmt w:val="bullet"/>
      <w:lvlText w:val=""/>
      <w:lvlJc w:val="left"/>
      <w:pPr>
        <w:ind w:left="3193" w:hanging="440"/>
      </w:pPr>
      <w:rPr>
        <w:rFonts w:ascii="Wingdings" w:hAnsi="Wingdings" w:hint="default"/>
      </w:rPr>
    </w:lvl>
    <w:lvl w:ilvl="7" w:tplc="04090003" w:tentative="1">
      <w:start w:val="1"/>
      <w:numFmt w:val="bullet"/>
      <w:lvlText w:val=""/>
      <w:lvlJc w:val="left"/>
      <w:pPr>
        <w:ind w:left="3633" w:hanging="440"/>
      </w:pPr>
      <w:rPr>
        <w:rFonts w:ascii="Wingdings" w:hAnsi="Wingdings" w:hint="default"/>
      </w:rPr>
    </w:lvl>
    <w:lvl w:ilvl="8" w:tplc="04090005" w:tentative="1">
      <w:start w:val="1"/>
      <w:numFmt w:val="bullet"/>
      <w:lvlText w:val=""/>
      <w:lvlJc w:val="left"/>
      <w:pPr>
        <w:ind w:left="4073" w:hanging="440"/>
      </w:pPr>
      <w:rPr>
        <w:rFonts w:ascii="Wingdings" w:hAnsi="Wingdings" w:hint="default"/>
      </w:rPr>
    </w:lvl>
  </w:abstractNum>
  <w:abstractNum w:abstractNumId="15" w15:restartNumberingAfterBreak="0">
    <w:nsid w:val="3D772D08"/>
    <w:multiLevelType w:val="hybridMultilevel"/>
    <w:tmpl w:val="A80EA9DC"/>
    <w:lvl w:ilvl="0" w:tplc="3E5498C2">
      <w:numFmt w:val="bullet"/>
      <w:lvlText w:val="•"/>
      <w:lvlJc w:val="left"/>
      <w:pPr>
        <w:ind w:left="752" w:hanging="440"/>
      </w:pPr>
      <w:rPr>
        <w:rFonts w:hint="default"/>
      </w:rPr>
    </w:lvl>
    <w:lvl w:ilvl="1" w:tplc="04090003" w:tentative="1">
      <w:start w:val="1"/>
      <w:numFmt w:val="bullet"/>
      <w:lvlText w:val=""/>
      <w:lvlJc w:val="left"/>
      <w:pPr>
        <w:ind w:left="1192" w:hanging="440"/>
      </w:pPr>
      <w:rPr>
        <w:rFonts w:ascii="Wingdings" w:hAnsi="Wingdings" w:hint="default"/>
      </w:rPr>
    </w:lvl>
    <w:lvl w:ilvl="2" w:tplc="04090005" w:tentative="1">
      <w:start w:val="1"/>
      <w:numFmt w:val="bullet"/>
      <w:lvlText w:val=""/>
      <w:lvlJc w:val="left"/>
      <w:pPr>
        <w:ind w:left="1632" w:hanging="440"/>
      </w:pPr>
      <w:rPr>
        <w:rFonts w:ascii="Wingdings" w:hAnsi="Wingdings" w:hint="default"/>
      </w:rPr>
    </w:lvl>
    <w:lvl w:ilvl="3" w:tplc="04090001" w:tentative="1">
      <w:start w:val="1"/>
      <w:numFmt w:val="bullet"/>
      <w:lvlText w:val=""/>
      <w:lvlJc w:val="left"/>
      <w:pPr>
        <w:ind w:left="2072" w:hanging="440"/>
      </w:pPr>
      <w:rPr>
        <w:rFonts w:ascii="Wingdings" w:hAnsi="Wingdings" w:hint="default"/>
      </w:rPr>
    </w:lvl>
    <w:lvl w:ilvl="4" w:tplc="04090003" w:tentative="1">
      <w:start w:val="1"/>
      <w:numFmt w:val="bullet"/>
      <w:lvlText w:val=""/>
      <w:lvlJc w:val="left"/>
      <w:pPr>
        <w:ind w:left="2512" w:hanging="440"/>
      </w:pPr>
      <w:rPr>
        <w:rFonts w:ascii="Wingdings" w:hAnsi="Wingdings" w:hint="default"/>
      </w:rPr>
    </w:lvl>
    <w:lvl w:ilvl="5" w:tplc="04090005" w:tentative="1">
      <w:start w:val="1"/>
      <w:numFmt w:val="bullet"/>
      <w:lvlText w:val=""/>
      <w:lvlJc w:val="left"/>
      <w:pPr>
        <w:ind w:left="2952" w:hanging="440"/>
      </w:pPr>
      <w:rPr>
        <w:rFonts w:ascii="Wingdings" w:hAnsi="Wingdings" w:hint="default"/>
      </w:rPr>
    </w:lvl>
    <w:lvl w:ilvl="6" w:tplc="04090001" w:tentative="1">
      <w:start w:val="1"/>
      <w:numFmt w:val="bullet"/>
      <w:lvlText w:val=""/>
      <w:lvlJc w:val="left"/>
      <w:pPr>
        <w:ind w:left="3392" w:hanging="440"/>
      </w:pPr>
      <w:rPr>
        <w:rFonts w:ascii="Wingdings" w:hAnsi="Wingdings" w:hint="default"/>
      </w:rPr>
    </w:lvl>
    <w:lvl w:ilvl="7" w:tplc="04090003" w:tentative="1">
      <w:start w:val="1"/>
      <w:numFmt w:val="bullet"/>
      <w:lvlText w:val=""/>
      <w:lvlJc w:val="left"/>
      <w:pPr>
        <w:ind w:left="3832" w:hanging="440"/>
      </w:pPr>
      <w:rPr>
        <w:rFonts w:ascii="Wingdings" w:hAnsi="Wingdings" w:hint="default"/>
      </w:rPr>
    </w:lvl>
    <w:lvl w:ilvl="8" w:tplc="04090005" w:tentative="1">
      <w:start w:val="1"/>
      <w:numFmt w:val="bullet"/>
      <w:lvlText w:val=""/>
      <w:lvlJc w:val="left"/>
      <w:pPr>
        <w:ind w:left="4272" w:hanging="440"/>
      </w:pPr>
      <w:rPr>
        <w:rFonts w:ascii="Wingdings" w:hAnsi="Wingdings" w:hint="default"/>
      </w:rPr>
    </w:lvl>
  </w:abstractNum>
  <w:abstractNum w:abstractNumId="16" w15:restartNumberingAfterBreak="0">
    <w:nsid w:val="42700CEA"/>
    <w:multiLevelType w:val="hybridMultilevel"/>
    <w:tmpl w:val="1CA67AD4"/>
    <w:lvl w:ilvl="0" w:tplc="3E5498C2">
      <w:numFmt w:val="bullet"/>
      <w:lvlText w:val="•"/>
      <w:lvlJc w:val="left"/>
      <w:pPr>
        <w:ind w:left="752" w:hanging="440"/>
      </w:pPr>
      <w:rPr>
        <w:rFonts w:hint="default"/>
      </w:rPr>
    </w:lvl>
    <w:lvl w:ilvl="1" w:tplc="04090003" w:tentative="1">
      <w:start w:val="1"/>
      <w:numFmt w:val="bullet"/>
      <w:lvlText w:val=""/>
      <w:lvlJc w:val="left"/>
      <w:pPr>
        <w:ind w:left="1192" w:hanging="440"/>
      </w:pPr>
      <w:rPr>
        <w:rFonts w:ascii="Wingdings" w:hAnsi="Wingdings" w:hint="default"/>
      </w:rPr>
    </w:lvl>
    <w:lvl w:ilvl="2" w:tplc="04090005" w:tentative="1">
      <w:start w:val="1"/>
      <w:numFmt w:val="bullet"/>
      <w:lvlText w:val=""/>
      <w:lvlJc w:val="left"/>
      <w:pPr>
        <w:ind w:left="1632" w:hanging="440"/>
      </w:pPr>
      <w:rPr>
        <w:rFonts w:ascii="Wingdings" w:hAnsi="Wingdings" w:hint="default"/>
      </w:rPr>
    </w:lvl>
    <w:lvl w:ilvl="3" w:tplc="04090001" w:tentative="1">
      <w:start w:val="1"/>
      <w:numFmt w:val="bullet"/>
      <w:lvlText w:val=""/>
      <w:lvlJc w:val="left"/>
      <w:pPr>
        <w:ind w:left="2072" w:hanging="440"/>
      </w:pPr>
      <w:rPr>
        <w:rFonts w:ascii="Wingdings" w:hAnsi="Wingdings" w:hint="default"/>
      </w:rPr>
    </w:lvl>
    <w:lvl w:ilvl="4" w:tplc="04090003" w:tentative="1">
      <w:start w:val="1"/>
      <w:numFmt w:val="bullet"/>
      <w:lvlText w:val=""/>
      <w:lvlJc w:val="left"/>
      <w:pPr>
        <w:ind w:left="2512" w:hanging="440"/>
      </w:pPr>
      <w:rPr>
        <w:rFonts w:ascii="Wingdings" w:hAnsi="Wingdings" w:hint="default"/>
      </w:rPr>
    </w:lvl>
    <w:lvl w:ilvl="5" w:tplc="04090005" w:tentative="1">
      <w:start w:val="1"/>
      <w:numFmt w:val="bullet"/>
      <w:lvlText w:val=""/>
      <w:lvlJc w:val="left"/>
      <w:pPr>
        <w:ind w:left="2952" w:hanging="440"/>
      </w:pPr>
      <w:rPr>
        <w:rFonts w:ascii="Wingdings" w:hAnsi="Wingdings" w:hint="default"/>
      </w:rPr>
    </w:lvl>
    <w:lvl w:ilvl="6" w:tplc="04090001" w:tentative="1">
      <w:start w:val="1"/>
      <w:numFmt w:val="bullet"/>
      <w:lvlText w:val=""/>
      <w:lvlJc w:val="left"/>
      <w:pPr>
        <w:ind w:left="3392" w:hanging="440"/>
      </w:pPr>
      <w:rPr>
        <w:rFonts w:ascii="Wingdings" w:hAnsi="Wingdings" w:hint="default"/>
      </w:rPr>
    </w:lvl>
    <w:lvl w:ilvl="7" w:tplc="04090003" w:tentative="1">
      <w:start w:val="1"/>
      <w:numFmt w:val="bullet"/>
      <w:lvlText w:val=""/>
      <w:lvlJc w:val="left"/>
      <w:pPr>
        <w:ind w:left="3832" w:hanging="440"/>
      </w:pPr>
      <w:rPr>
        <w:rFonts w:ascii="Wingdings" w:hAnsi="Wingdings" w:hint="default"/>
      </w:rPr>
    </w:lvl>
    <w:lvl w:ilvl="8" w:tplc="04090005" w:tentative="1">
      <w:start w:val="1"/>
      <w:numFmt w:val="bullet"/>
      <w:lvlText w:val=""/>
      <w:lvlJc w:val="left"/>
      <w:pPr>
        <w:ind w:left="4272" w:hanging="440"/>
      </w:pPr>
      <w:rPr>
        <w:rFonts w:ascii="Wingdings" w:hAnsi="Wingdings" w:hint="default"/>
      </w:rPr>
    </w:lvl>
  </w:abstractNum>
  <w:abstractNum w:abstractNumId="17" w15:restartNumberingAfterBreak="0">
    <w:nsid w:val="46D47825"/>
    <w:multiLevelType w:val="hybridMultilevel"/>
    <w:tmpl w:val="DB222634"/>
    <w:lvl w:ilvl="0" w:tplc="1C3EF232">
      <w:start w:val="1"/>
      <w:numFmt w:val="decimal"/>
      <w:lvlText w:val="(%1)"/>
      <w:lvlJc w:val="left"/>
      <w:pPr>
        <w:ind w:left="604" w:hanging="292"/>
      </w:pPr>
      <w:rPr>
        <w:rFonts w:ascii="Linux Libertine O" w:eastAsia="Linux Libertine O" w:hAnsi="Linux Libertine O" w:cs="Linux Libertine O" w:hint="default"/>
        <w:w w:val="99"/>
        <w:sz w:val="20"/>
        <w:szCs w:val="20"/>
        <w:lang w:val="en-US" w:eastAsia="en-US" w:bidi="en-US"/>
      </w:rPr>
    </w:lvl>
    <w:lvl w:ilvl="1" w:tplc="0A222F96">
      <w:numFmt w:val="bullet"/>
      <w:lvlText w:val="•"/>
      <w:lvlJc w:val="left"/>
      <w:pPr>
        <w:ind w:left="1354" w:hanging="292"/>
      </w:pPr>
      <w:rPr>
        <w:rFonts w:hint="default"/>
        <w:lang w:val="en-US" w:eastAsia="en-US" w:bidi="en-US"/>
      </w:rPr>
    </w:lvl>
    <w:lvl w:ilvl="2" w:tplc="19F29AB0">
      <w:numFmt w:val="bullet"/>
      <w:lvlText w:val="•"/>
      <w:lvlJc w:val="left"/>
      <w:pPr>
        <w:ind w:left="2108" w:hanging="292"/>
      </w:pPr>
      <w:rPr>
        <w:rFonts w:hint="default"/>
        <w:lang w:val="en-US" w:eastAsia="en-US" w:bidi="en-US"/>
      </w:rPr>
    </w:lvl>
    <w:lvl w:ilvl="3" w:tplc="C554D822">
      <w:numFmt w:val="bullet"/>
      <w:lvlText w:val="•"/>
      <w:lvlJc w:val="left"/>
      <w:pPr>
        <w:ind w:left="2862" w:hanging="292"/>
      </w:pPr>
      <w:rPr>
        <w:rFonts w:hint="default"/>
        <w:lang w:val="en-US" w:eastAsia="en-US" w:bidi="en-US"/>
      </w:rPr>
    </w:lvl>
    <w:lvl w:ilvl="4" w:tplc="16E484E2">
      <w:numFmt w:val="bullet"/>
      <w:lvlText w:val="•"/>
      <w:lvlJc w:val="left"/>
      <w:pPr>
        <w:ind w:left="3616" w:hanging="292"/>
      </w:pPr>
      <w:rPr>
        <w:rFonts w:hint="default"/>
        <w:lang w:val="en-US" w:eastAsia="en-US" w:bidi="en-US"/>
      </w:rPr>
    </w:lvl>
    <w:lvl w:ilvl="5" w:tplc="6AE096CC">
      <w:numFmt w:val="bullet"/>
      <w:lvlText w:val="•"/>
      <w:lvlJc w:val="left"/>
      <w:pPr>
        <w:ind w:left="4370" w:hanging="292"/>
      </w:pPr>
      <w:rPr>
        <w:rFonts w:hint="default"/>
        <w:lang w:val="en-US" w:eastAsia="en-US" w:bidi="en-US"/>
      </w:rPr>
    </w:lvl>
    <w:lvl w:ilvl="6" w:tplc="7A322DFC">
      <w:numFmt w:val="bullet"/>
      <w:lvlText w:val="•"/>
      <w:lvlJc w:val="left"/>
      <w:pPr>
        <w:ind w:left="5124" w:hanging="292"/>
      </w:pPr>
      <w:rPr>
        <w:rFonts w:hint="default"/>
        <w:lang w:val="en-US" w:eastAsia="en-US" w:bidi="en-US"/>
      </w:rPr>
    </w:lvl>
    <w:lvl w:ilvl="7" w:tplc="91AABB9A">
      <w:numFmt w:val="bullet"/>
      <w:lvlText w:val="•"/>
      <w:lvlJc w:val="left"/>
      <w:pPr>
        <w:ind w:left="5878" w:hanging="292"/>
      </w:pPr>
      <w:rPr>
        <w:rFonts w:hint="default"/>
        <w:lang w:val="en-US" w:eastAsia="en-US" w:bidi="en-US"/>
      </w:rPr>
    </w:lvl>
    <w:lvl w:ilvl="8" w:tplc="9746E2C0">
      <w:numFmt w:val="bullet"/>
      <w:lvlText w:val="•"/>
      <w:lvlJc w:val="left"/>
      <w:pPr>
        <w:ind w:left="6632" w:hanging="292"/>
      </w:pPr>
      <w:rPr>
        <w:rFonts w:hint="default"/>
        <w:lang w:val="en-US" w:eastAsia="en-US" w:bidi="en-US"/>
      </w:rPr>
    </w:lvl>
  </w:abstractNum>
  <w:abstractNum w:abstractNumId="18" w15:restartNumberingAfterBreak="0">
    <w:nsid w:val="509B22A9"/>
    <w:multiLevelType w:val="hybridMultilevel"/>
    <w:tmpl w:val="C5CCCC86"/>
    <w:lvl w:ilvl="0" w:tplc="A656D03A">
      <w:start w:val="1"/>
      <w:numFmt w:val="decimal"/>
      <w:lvlText w:val="%1)"/>
      <w:lvlJc w:val="left"/>
      <w:pPr>
        <w:ind w:left="313" w:hanging="202"/>
      </w:pPr>
      <w:rPr>
        <w:rFonts w:ascii="Linux Libertine O" w:eastAsia="Linux Libertine O" w:hAnsi="Linux Libertine O" w:cs="Linux Libertine O" w:hint="default"/>
        <w:w w:val="99"/>
        <w:sz w:val="20"/>
        <w:szCs w:val="20"/>
        <w:lang w:val="en-US" w:eastAsia="en-US" w:bidi="en-US"/>
      </w:rPr>
    </w:lvl>
    <w:lvl w:ilvl="1" w:tplc="D97AC980">
      <w:numFmt w:val="bullet"/>
      <w:lvlText w:val="•"/>
      <w:lvlJc w:val="left"/>
      <w:pPr>
        <w:ind w:left="1102" w:hanging="202"/>
      </w:pPr>
      <w:rPr>
        <w:rFonts w:hint="default"/>
        <w:lang w:val="en-US" w:eastAsia="en-US" w:bidi="en-US"/>
      </w:rPr>
    </w:lvl>
    <w:lvl w:ilvl="2" w:tplc="DD3E4B84">
      <w:numFmt w:val="bullet"/>
      <w:lvlText w:val="•"/>
      <w:lvlJc w:val="left"/>
      <w:pPr>
        <w:ind w:left="1884" w:hanging="202"/>
      </w:pPr>
      <w:rPr>
        <w:rFonts w:hint="default"/>
        <w:lang w:val="en-US" w:eastAsia="en-US" w:bidi="en-US"/>
      </w:rPr>
    </w:lvl>
    <w:lvl w:ilvl="3" w:tplc="8A66CF36">
      <w:numFmt w:val="bullet"/>
      <w:lvlText w:val="•"/>
      <w:lvlJc w:val="left"/>
      <w:pPr>
        <w:ind w:left="2666" w:hanging="202"/>
      </w:pPr>
      <w:rPr>
        <w:rFonts w:hint="default"/>
        <w:lang w:val="en-US" w:eastAsia="en-US" w:bidi="en-US"/>
      </w:rPr>
    </w:lvl>
    <w:lvl w:ilvl="4" w:tplc="DE8C4130">
      <w:numFmt w:val="bullet"/>
      <w:lvlText w:val="•"/>
      <w:lvlJc w:val="left"/>
      <w:pPr>
        <w:ind w:left="3448" w:hanging="202"/>
      </w:pPr>
      <w:rPr>
        <w:rFonts w:hint="default"/>
        <w:lang w:val="en-US" w:eastAsia="en-US" w:bidi="en-US"/>
      </w:rPr>
    </w:lvl>
    <w:lvl w:ilvl="5" w:tplc="3F921146">
      <w:numFmt w:val="bullet"/>
      <w:lvlText w:val="•"/>
      <w:lvlJc w:val="left"/>
      <w:pPr>
        <w:ind w:left="4230" w:hanging="202"/>
      </w:pPr>
      <w:rPr>
        <w:rFonts w:hint="default"/>
        <w:lang w:val="en-US" w:eastAsia="en-US" w:bidi="en-US"/>
      </w:rPr>
    </w:lvl>
    <w:lvl w:ilvl="6" w:tplc="2B163EE6">
      <w:numFmt w:val="bullet"/>
      <w:lvlText w:val="•"/>
      <w:lvlJc w:val="left"/>
      <w:pPr>
        <w:ind w:left="5012" w:hanging="202"/>
      </w:pPr>
      <w:rPr>
        <w:rFonts w:hint="default"/>
        <w:lang w:val="en-US" w:eastAsia="en-US" w:bidi="en-US"/>
      </w:rPr>
    </w:lvl>
    <w:lvl w:ilvl="7" w:tplc="81D42938">
      <w:numFmt w:val="bullet"/>
      <w:lvlText w:val="•"/>
      <w:lvlJc w:val="left"/>
      <w:pPr>
        <w:ind w:left="5794" w:hanging="202"/>
      </w:pPr>
      <w:rPr>
        <w:rFonts w:hint="default"/>
        <w:lang w:val="en-US" w:eastAsia="en-US" w:bidi="en-US"/>
      </w:rPr>
    </w:lvl>
    <w:lvl w:ilvl="8" w:tplc="A4362330">
      <w:numFmt w:val="bullet"/>
      <w:lvlText w:val="•"/>
      <w:lvlJc w:val="left"/>
      <w:pPr>
        <w:ind w:left="6576" w:hanging="202"/>
      </w:pPr>
      <w:rPr>
        <w:rFonts w:hint="default"/>
        <w:lang w:val="en-US" w:eastAsia="en-US" w:bidi="en-US"/>
      </w:rPr>
    </w:lvl>
  </w:abstractNum>
  <w:abstractNum w:abstractNumId="19" w15:restartNumberingAfterBreak="0">
    <w:nsid w:val="548F49F1"/>
    <w:multiLevelType w:val="multilevel"/>
    <w:tmpl w:val="8272F3C8"/>
    <w:lvl w:ilvl="0">
      <w:start w:val="1"/>
      <w:numFmt w:val="decimal"/>
      <w:lvlText w:val="%1"/>
      <w:lvlJc w:val="left"/>
      <w:pPr>
        <w:ind w:left="418" w:hanging="302"/>
      </w:pPr>
      <w:rPr>
        <w:rFonts w:ascii="Linux Biolinum O" w:eastAsia="Linux Biolinum O" w:hAnsi="Linux Biolinum O" w:cs="Linux Biolinum O" w:hint="default"/>
        <w:b/>
        <w:bCs/>
        <w:w w:val="99"/>
        <w:sz w:val="20"/>
        <w:szCs w:val="20"/>
        <w:lang w:val="en-US" w:eastAsia="en-US" w:bidi="en-US"/>
      </w:rPr>
    </w:lvl>
    <w:lvl w:ilvl="1">
      <w:start w:val="1"/>
      <w:numFmt w:val="decimal"/>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numFmt w:val="bullet"/>
      <w:lvlText w:val="•"/>
      <w:lvlJc w:val="left"/>
      <w:pPr>
        <w:ind w:left="752" w:hanging="440"/>
      </w:pPr>
      <w:rPr>
        <w:rFonts w:hint="default"/>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20" w15:restartNumberingAfterBreak="0">
    <w:nsid w:val="56D04403"/>
    <w:multiLevelType w:val="hybridMultilevel"/>
    <w:tmpl w:val="C5F01334"/>
    <w:lvl w:ilvl="0" w:tplc="3E5498C2">
      <w:numFmt w:val="bullet"/>
      <w:lvlText w:val="•"/>
      <w:lvlJc w:val="left"/>
      <w:pPr>
        <w:ind w:left="752" w:hanging="440"/>
      </w:pPr>
      <w:rPr>
        <w:rFonts w:hint="default"/>
      </w:rPr>
    </w:lvl>
    <w:lvl w:ilvl="1" w:tplc="04090003" w:tentative="1">
      <w:start w:val="1"/>
      <w:numFmt w:val="bullet"/>
      <w:lvlText w:val=""/>
      <w:lvlJc w:val="left"/>
      <w:pPr>
        <w:ind w:left="1192" w:hanging="440"/>
      </w:pPr>
      <w:rPr>
        <w:rFonts w:ascii="Wingdings" w:hAnsi="Wingdings" w:hint="default"/>
      </w:rPr>
    </w:lvl>
    <w:lvl w:ilvl="2" w:tplc="04090005" w:tentative="1">
      <w:start w:val="1"/>
      <w:numFmt w:val="bullet"/>
      <w:lvlText w:val=""/>
      <w:lvlJc w:val="left"/>
      <w:pPr>
        <w:ind w:left="1632" w:hanging="440"/>
      </w:pPr>
      <w:rPr>
        <w:rFonts w:ascii="Wingdings" w:hAnsi="Wingdings" w:hint="default"/>
      </w:rPr>
    </w:lvl>
    <w:lvl w:ilvl="3" w:tplc="04090001" w:tentative="1">
      <w:start w:val="1"/>
      <w:numFmt w:val="bullet"/>
      <w:lvlText w:val=""/>
      <w:lvlJc w:val="left"/>
      <w:pPr>
        <w:ind w:left="2072" w:hanging="440"/>
      </w:pPr>
      <w:rPr>
        <w:rFonts w:ascii="Wingdings" w:hAnsi="Wingdings" w:hint="default"/>
      </w:rPr>
    </w:lvl>
    <w:lvl w:ilvl="4" w:tplc="04090003" w:tentative="1">
      <w:start w:val="1"/>
      <w:numFmt w:val="bullet"/>
      <w:lvlText w:val=""/>
      <w:lvlJc w:val="left"/>
      <w:pPr>
        <w:ind w:left="2512" w:hanging="440"/>
      </w:pPr>
      <w:rPr>
        <w:rFonts w:ascii="Wingdings" w:hAnsi="Wingdings" w:hint="default"/>
      </w:rPr>
    </w:lvl>
    <w:lvl w:ilvl="5" w:tplc="04090005" w:tentative="1">
      <w:start w:val="1"/>
      <w:numFmt w:val="bullet"/>
      <w:lvlText w:val=""/>
      <w:lvlJc w:val="left"/>
      <w:pPr>
        <w:ind w:left="2952" w:hanging="440"/>
      </w:pPr>
      <w:rPr>
        <w:rFonts w:ascii="Wingdings" w:hAnsi="Wingdings" w:hint="default"/>
      </w:rPr>
    </w:lvl>
    <w:lvl w:ilvl="6" w:tplc="04090001" w:tentative="1">
      <w:start w:val="1"/>
      <w:numFmt w:val="bullet"/>
      <w:lvlText w:val=""/>
      <w:lvlJc w:val="left"/>
      <w:pPr>
        <w:ind w:left="3392" w:hanging="440"/>
      </w:pPr>
      <w:rPr>
        <w:rFonts w:ascii="Wingdings" w:hAnsi="Wingdings" w:hint="default"/>
      </w:rPr>
    </w:lvl>
    <w:lvl w:ilvl="7" w:tplc="04090003" w:tentative="1">
      <w:start w:val="1"/>
      <w:numFmt w:val="bullet"/>
      <w:lvlText w:val=""/>
      <w:lvlJc w:val="left"/>
      <w:pPr>
        <w:ind w:left="3832" w:hanging="440"/>
      </w:pPr>
      <w:rPr>
        <w:rFonts w:ascii="Wingdings" w:hAnsi="Wingdings" w:hint="default"/>
      </w:rPr>
    </w:lvl>
    <w:lvl w:ilvl="8" w:tplc="04090005" w:tentative="1">
      <w:start w:val="1"/>
      <w:numFmt w:val="bullet"/>
      <w:lvlText w:val=""/>
      <w:lvlJc w:val="left"/>
      <w:pPr>
        <w:ind w:left="4272" w:hanging="440"/>
      </w:pPr>
      <w:rPr>
        <w:rFonts w:ascii="Wingdings" w:hAnsi="Wingdings" w:hint="default"/>
      </w:rPr>
    </w:lvl>
  </w:abstractNum>
  <w:abstractNum w:abstractNumId="21" w15:restartNumberingAfterBreak="0">
    <w:nsid w:val="63E2176C"/>
    <w:multiLevelType w:val="multilevel"/>
    <w:tmpl w:val="8272F3C8"/>
    <w:lvl w:ilvl="0">
      <w:start w:val="1"/>
      <w:numFmt w:val="decimal"/>
      <w:lvlText w:val="%1"/>
      <w:lvlJc w:val="left"/>
      <w:pPr>
        <w:ind w:left="418" w:hanging="302"/>
      </w:pPr>
      <w:rPr>
        <w:rFonts w:ascii="Linux Biolinum O" w:eastAsia="Linux Biolinum O" w:hAnsi="Linux Biolinum O" w:cs="Linux Biolinum O" w:hint="default"/>
        <w:b/>
        <w:bCs/>
        <w:w w:val="99"/>
        <w:sz w:val="20"/>
        <w:szCs w:val="20"/>
        <w:lang w:val="en-US" w:eastAsia="en-US" w:bidi="en-US"/>
      </w:rPr>
    </w:lvl>
    <w:lvl w:ilvl="1">
      <w:start w:val="1"/>
      <w:numFmt w:val="decimal"/>
      <w:lvlText w:val="%1.%2"/>
      <w:lvlJc w:val="left"/>
      <w:pPr>
        <w:ind w:left="569" w:hanging="454"/>
      </w:pPr>
      <w:rPr>
        <w:rFonts w:ascii="Linux Biolinum O" w:eastAsia="Linux Biolinum O" w:hAnsi="Linux Biolinum O" w:cs="Linux Biolinum O" w:hint="default"/>
        <w:b/>
        <w:bCs/>
        <w:w w:val="99"/>
        <w:sz w:val="20"/>
        <w:szCs w:val="20"/>
        <w:lang w:val="en-US" w:eastAsia="en-US" w:bidi="en-US"/>
      </w:rPr>
    </w:lvl>
    <w:lvl w:ilvl="2">
      <w:start w:val="1"/>
      <w:numFmt w:val="decimal"/>
      <w:lvlText w:val="%1.%2.%3"/>
      <w:lvlJc w:val="left"/>
      <w:pPr>
        <w:ind w:left="116" w:hanging="550"/>
      </w:pPr>
      <w:rPr>
        <w:rFonts w:ascii="Linux Biolinum O" w:eastAsia="Linux Biolinum O" w:hAnsi="Linux Biolinum O" w:cs="Linux Biolinum O" w:hint="default"/>
        <w:i/>
        <w:w w:val="98"/>
        <w:sz w:val="20"/>
        <w:szCs w:val="20"/>
        <w:lang w:val="en-US" w:eastAsia="en-US" w:bidi="en-US"/>
      </w:rPr>
    </w:lvl>
    <w:lvl w:ilvl="3">
      <w:numFmt w:val="bullet"/>
      <w:lvlText w:val="•"/>
      <w:lvlJc w:val="left"/>
      <w:pPr>
        <w:ind w:left="752" w:hanging="440"/>
      </w:pPr>
      <w:rPr>
        <w:rFonts w:hint="default"/>
      </w:rPr>
    </w:lvl>
    <w:lvl w:ilvl="4">
      <w:numFmt w:val="bullet"/>
      <w:lvlText w:val="•"/>
      <w:lvlJc w:val="left"/>
      <w:pPr>
        <w:ind w:left="1677" w:hanging="292"/>
      </w:pPr>
      <w:rPr>
        <w:rFonts w:hint="default"/>
        <w:lang w:val="en-US" w:eastAsia="en-US" w:bidi="en-US"/>
      </w:rPr>
    </w:lvl>
    <w:lvl w:ilvl="5">
      <w:numFmt w:val="bullet"/>
      <w:lvlText w:val="•"/>
      <w:lvlJc w:val="left"/>
      <w:pPr>
        <w:ind w:left="2754" w:hanging="292"/>
      </w:pPr>
      <w:rPr>
        <w:rFonts w:hint="default"/>
        <w:lang w:val="en-US" w:eastAsia="en-US" w:bidi="en-US"/>
      </w:rPr>
    </w:lvl>
    <w:lvl w:ilvl="6">
      <w:numFmt w:val="bullet"/>
      <w:lvlText w:val="•"/>
      <w:lvlJc w:val="left"/>
      <w:pPr>
        <w:ind w:left="3831" w:hanging="292"/>
      </w:pPr>
      <w:rPr>
        <w:rFonts w:hint="default"/>
        <w:lang w:val="en-US" w:eastAsia="en-US" w:bidi="en-US"/>
      </w:rPr>
    </w:lvl>
    <w:lvl w:ilvl="7">
      <w:numFmt w:val="bullet"/>
      <w:lvlText w:val="•"/>
      <w:lvlJc w:val="left"/>
      <w:pPr>
        <w:ind w:left="4908" w:hanging="292"/>
      </w:pPr>
      <w:rPr>
        <w:rFonts w:hint="default"/>
        <w:lang w:val="en-US" w:eastAsia="en-US" w:bidi="en-US"/>
      </w:rPr>
    </w:lvl>
    <w:lvl w:ilvl="8">
      <w:numFmt w:val="bullet"/>
      <w:lvlText w:val="•"/>
      <w:lvlJc w:val="left"/>
      <w:pPr>
        <w:ind w:left="5985" w:hanging="292"/>
      </w:pPr>
      <w:rPr>
        <w:rFonts w:hint="default"/>
        <w:lang w:val="en-US" w:eastAsia="en-US" w:bidi="en-US"/>
      </w:rPr>
    </w:lvl>
  </w:abstractNum>
  <w:abstractNum w:abstractNumId="22" w15:restartNumberingAfterBreak="0">
    <w:nsid w:val="67B37A69"/>
    <w:multiLevelType w:val="hybridMultilevel"/>
    <w:tmpl w:val="FF3AEB7A"/>
    <w:lvl w:ilvl="0" w:tplc="1B62E7CC">
      <w:numFmt w:val="bullet"/>
      <w:lvlText w:val="-"/>
      <w:lvlJc w:val="left"/>
      <w:pPr>
        <w:ind w:left="1117" w:hanging="360"/>
      </w:pPr>
      <w:rPr>
        <w:rFonts w:ascii="Linux Libertine O" w:eastAsia="Linux Libertine O" w:hAnsi="Linux Libertine O" w:cs="Linux Libertine O" w:hint="default"/>
      </w:rPr>
    </w:lvl>
    <w:lvl w:ilvl="1" w:tplc="04090003" w:tentative="1">
      <w:start w:val="1"/>
      <w:numFmt w:val="bullet"/>
      <w:lvlText w:val=""/>
      <w:lvlJc w:val="left"/>
      <w:pPr>
        <w:ind w:left="1637" w:hanging="440"/>
      </w:pPr>
      <w:rPr>
        <w:rFonts w:ascii="Wingdings" w:hAnsi="Wingdings" w:hint="default"/>
      </w:rPr>
    </w:lvl>
    <w:lvl w:ilvl="2" w:tplc="04090005" w:tentative="1">
      <w:start w:val="1"/>
      <w:numFmt w:val="bullet"/>
      <w:lvlText w:val=""/>
      <w:lvlJc w:val="left"/>
      <w:pPr>
        <w:ind w:left="2077" w:hanging="440"/>
      </w:pPr>
      <w:rPr>
        <w:rFonts w:ascii="Wingdings" w:hAnsi="Wingdings" w:hint="default"/>
      </w:rPr>
    </w:lvl>
    <w:lvl w:ilvl="3" w:tplc="04090001" w:tentative="1">
      <w:start w:val="1"/>
      <w:numFmt w:val="bullet"/>
      <w:lvlText w:val=""/>
      <w:lvlJc w:val="left"/>
      <w:pPr>
        <w:ind w:left="2517" w:hanging="440"/>
      </w:pPr>
      <w:rPr>
        <w:rFonts w:ascii="Wingdings" w:hAnsi="Wingdings" w:hint="default"/>
      </w:rPr>
    </w:lvl>
    <w:lvl w:ilvl="4" w:tplc="04090003" w:tentative="1">
      <w:start w:val="1"/>
      <w:numFmt w:val="bullet"/>
      <w:lvlText w:val=""/>
      <w:lvlJc w:val="left"/>
      <w:pPr>
        <w:ind w:left="2957" w:hanging="440"/>
      </w:pPr>
      <w:rPr>
        <w:rFonts w:ascii="Wingdings" w:hAnsi="Wingdings" w:hint="default"/>
      </w:rPr>
    </w:lvl>
    <w:lvl w:ilvl="5" w:tplc="04090005" w:tentative="1">
      <w:start w:val="1"/>
      <w:numFmt w:val="bullet"/>
      <w:lvlText w:val=""/>
      <w:lvlJc w:val="left"/>
      <w:pPr>
        <w:ind w:left="3397" w:hanging="440"/>
      </w:pPr>
      <w:rPr>
        <w:rFonts w:ascii="Wingdings" w:hAnsi="Wingdings" w:hint="default"/>
      </w:rPr>
    </w:lvl>
    <w:lvl w:ilvl="6" w:tplc="04090001" w:tentative="1">
      <w:start w:val="1"/>
      <w:numFmt w:val="bullet"/>
      <w:lvlText w:val=""/>
      <w:lvlJc w:val="left"/>
      <w:pPr>
        <w:ind w:left="3837" w:hanging="440"/>
      </w:pPr>
      <w:rPr>
        <w:rFonts w:ascii="Wingdings" w:hAnsi="Wingdings" w:hint="default"/>
      </w:rPr>
    </w:lvl>
    <w:lvl w:ilvl="7" w:tplc="04090003" w:tentative="1">
      <w:start w:val="1"/>
      <w:numFmt w:val="bullet"/>
      <w:lvlText w:val=""/>
      <w:lvlJc w:val="left"/>
      <w:pPr>
        <w:ind w:left="4277" w:hanging="440"/>
      </w:pPr>
      <w:rPr>
        <w:rFonts w:ascii="Wingdings" w:hAnsi="Wingdings" w:hint="default"/>
      </w:rPr>
    </w:lvl>
    <w:lvl w:ilvl="8" w:tplc="04090005" w:tentative="1">
      <w:start w:val="1"/>
      <w:numFmt w:val="bullet"/>
      <w:lvlText w:val=""/>
      <w:lvlJc w:val="left"/>
      <w:pPr>
        <w:ind w:left="4717" w:hanging="440"/>
      </w:pPr>
      <w:rPr>
        <w:rFonts w:ascii="Wingdings" w:hAnsi="Wingdings" w:hint="default"/>
      </w:rPr>
    </w:lvl>
  </w:abstractNum>
  <w:abstractNum w:abstractNumId="23" w15:restartNumberingAfterBreak="0">
    <w:nsid w:val="69215BD8"/>
    <w:multiLevelType w:val="hybridMultilevel"/>
    <w:tmpl w:val="4A40D3B4"/>
    <w:lvl w:ilvl="0" w:tplc="5964DCBA">
      <w:start w:val="1"/>
      <w:numFmt w:val="decimal"/>
      <w:lvlText w:val="%1)"/>
      <w:lvlJc w:val="left"/>
      <w:pPr>
        <w:ind w:left="313" w:hanging="202"/>
      </w:pPr>
      <w:rPr>
        <w:rFonts w:ascii="Linux Libertine O" w:eastAsia="Linux Libertine O" w:hAnsi="Linux Libertine O" w:cs="Linux Libertine O" w:hint="default"/>
        <w:w w:val="99"/>
        <w:sz w:val="20"/>
        <w:szCs w:val="20"/>
        <w:lang w:val="en-US" w:eastAsia="en-US" w:bidi="en-US"/>
      </w:rPr>
    </w:lvl>
    <w:lvl w:ilvl="1" w:tplc="89424A2A">
      <w:numFmt w:val="bullet"/>
      <w:lvlText w:val="•"/>
      <w:lvlJc w:val="left"/>
      <w:pPr>
        <w:ind w:left="1102" w:hanging="202"/>
      </w:pPr>
      <w:rPr>
        <w:rFonts w:hint="default"/>
        <w:lang w:val="en-US" w:eastAsia="en-US" w:bidi="en-US"/>
      </w:rPr>
    </w:lvl>
    <w:lvl w:ilvl="2" w:tplc="845C2598">
      <w:numFmt w:val="bullet"/>
      <w:lvlText w:val="•"/>
      <w:lvlJc w:val="left"/>
      <w:pPr>
        <w:ind w:left="1884" w:hanging="202"/>
      </w:pPr>
      <w:rPr>
        <w:rFonts w:hint="default"/>
        <w:lang w:val="en-US" w:eastAsia="en-US" w:bidi="en-US"/>
      </w:rPr>
    </w:lvl>
    <w:lvl w:ilvl="3" w:tplc="953C81A8">
      <w:numFmt w:val="bullet"/>
      <w:lvlText w:val="•"/>
      <w:lvlJc w:val="left"/>
      <w:pPr>
        <w:ind w:left="2666" w:hanging="202"/>
      </w:pPr>
      <w:rPr>
        <w:rFonts w:hint="default"/>
        <w:lang w:val="en-US" w:eastAsia="en-US" w:bidi="en-US"/>
      </w:rPr>
    </w:lvl>
    <w:lvl w:ilvl="4" w:tplc="7D6028F2">
      <w:numFmt w:val="bullet"/>
      <w:lvlText w:val="•"/>
      <w:lvlJc w:val="left"/>
      <w:pPr>
        <w:ind w:left="3448" w:hanging="202"/>
      </w:pPr>
      <w:rPr>
        <w:rFonts w:hint="default"/>
        <w:lang w:val="en-US" w:eastAsia="en-US" w:bidi="en-US"/>
      </w:rPr>
    </w:lvl>
    <w:lvl w:ilvl="5" w:tplc="3E28CD72">
      <w:numFmt w:val="bullet"/>
      <w:lvlText w:val="•"/>
      <w:lvlJc w:val="left"/>
      <w:pPr>
        <w:ind w:left="4230" w:hanging="202"/>
      </w:pPr>
      <w:rPr>
        <w:rFonts w:hint="default"/>
        <w:lang w:val="en-US" w:eastAsia="en-US" w:bidi="en-US"/>
      </w:rPr>
    </w:lvl>
    <w:lvl w:ilvl="6" w:tplc="2C484F40">
      <w:numFmt w:val="bullet"/>
      <w:lvlText w:val="•"/>
      <w:lvlJc w:val="left"/>
      <w:pPr>
        <w:ind w:left="5012" w:hanging="202"/>
      </w:pPr>
      <w:rPr>
        <w:rFonts w:hint="default"/>
        <w:lang w:val="en-US" w:eastAsia="en-US" w:bidi="en-US"/>
      </w:rPr>
    </w:lvl>
    <w:lvl w:ilvl="7" w:tplc="B622B1DA">
      <w:numFmt w:val="bullet"/>
      <w:lvlText w:val="•"/>
      <w:lvlJc w:val="left"/>
      <w:pPr>
        <w:ind w:left="5794" w:hanging="202"/>
      </w:pPr>
      <w:rPr>
        <w:rFonts w:hint="default"/>
        <w:lang w:val="en-US" w:eastAsia="en-US" w:bidi="en-US"/>
      </w:rPr>
    </w:lvl>
    <w:lvl w:ilvl="8" w:tplc="AEC8C148">
      <w:numFmt w:val="bullet"/>
      <w:lvlText w:val="•"/>
      <w:lvlJc w:val="left"/>
      <w:pPr>
        <w:ind w:left="6576" w:hanging="202"/>
      </w:pPr>
      <w:rPr>
        <w:rFonts w:hint="default"/>
        <w:lang w:val="en-US" w:eastAsia="en-US" w:bidi="en-US"/>
      </w:rPr>
    </w:lvl>
  </w:abstractNum>
  <w:abstractNum w:abstractNumId="24" w15:restartNumberingAfterBreak="0">
    <w:nsid w:val="72201732"/>
    <w:multiLevelType w:val="hybridMultilevel"/>
    <w:tmpl w:val="2F286E3E"/>
    <w:lvl w:ilvl="0" w:tplc="DB04B3C0">
      <w:start w:val="1"/>
      <w:numFmt w:val="decimal"/>
      <w:lvlText w:val="%1)"/>
      <w:lvlJc w:val="left"/>
      <w:pPr>
        <w:ind w:left="116" w:hanging="218"/>
      </w:pPr>
      <w:rPr>
        <w:rFonts w:ascii="Linux Libertine O" w:eastAsia="Linux Libertine O" w:hAnsi="Linux Libertine O" w:cs="Linux Libertine O" w:hint="default"/>
        <w:w w:val="101"/>
        <w:sz w:val="20"/>
        <w:szCs w:val="20"/>
        <w:lang w:val="en-US" w:eastAsia="en-US" w:bidi="en-US"/>
      </w:rPr>
    </w:lvl>
    <w:lvl w:ilvl="1" w:tplc="6EC01E7A">
      <w:numFmt w:val="bullet"/>
      <w:lvlText w:val="•"/>
      <w:lvlJc w:val="left"/>
      <w:pPr>
        <w:ind w:left="922" w:hanging="218"/>
      </w:pPr>
      <w:rPr>
        <w:rFonts w:hint="default"/>
        <w:lang w:val="en-US" w:eastAsia="en-US" w:bidi="en-US"/>
      </w:rPr>
    </w:lvl>
    <w:lvl w:ilvl="2" w:tplc="8228C96E">
      <w:numFmt w:val="bullet"/>
      <w:lvlText w:val="•"/>
      <w:lvlJc w:val="left"/>
      <w:pPr>
        <w:ind w:left="1724" w:hanging="218"/>
      </w:pPr>
      <w:rPr>
        <w:rFonts w:hint="default"/>
        <w:lang w:val="en-US" w:eastAsia="en-US" w:bidi="en-US"/>
      </w:rPr>
    </w:lvl>
    <w:lvl w:ilvl="3" w:tplc="381AC56E">
      <w:numFmt w:val="bullet"/>
      <w:lvlText w:val="•"/>
      <w:lvlJc w:val="left"/>
      <w:pPr>
        <w:ind w:left="2526" w:hanging="218"/>
      </w:pPr>
      <w:rPr>
        <w:rFonts w:hint="default"/>
        <w:lang w:val="en-US" w:eastAsia="en-US" w:bidi="en-US"/>
      </w:rPr>
    </w:lvl>
    <w:lvl w:ilvl="4" w:tplc="B69AD9B8">
      <w:numFmt w:val="bullet"/>
      <w:lvlText w:val="•"/>
      <w:lvlJc w:val="left"/>
      <w:pPr>
        <w:ind w:left="3328" w:hanging="218"/>
      </w:pPr>
      <w:rPr>
        <w:rFonts w:hint="default"/>
        <w:lang w:val="en-US" w:eastAsia="en-US" w:bidi="en-US"/>
      </w:rPr>
    </w:lvl>
    <w:lvl w:ilvl="5" w:tplc="EF54334E">
      <w:numFmt w:val="bullet"/>
      <w:lvlText w:val="•"/>
      <w:lvlJc w:val="left"/>
      <w:pPr>
        <w:ind w:left="4130" w:hanging="218"/>
      </w:pPr>
      <w:rPr>
        <w:rFonts w:hint="default"/>
        <w:lang w:val="en-US" w:eastAsia="en-US" w:bidi="en-US"/>
      </w:rPr>
    </w:lvl>
    <w:lvl w:ilvl="6" w:tplc="C1A20D4E">
      <w:numFmt w:val="bullet"/>
      <w:lvlText w:val="•"/>
      <w:lvlJc w:val="left"/>
      <w:pPr>
        <w:ind w:left="4932" w:hanging="218"/>
      </w:pPr>
      <w:rPr>
        <w:rFonts w:hint="default"/>
        <w:lang w:val="en-US" w:eastAsia="en-US" w:bidi="en-US"/>
      </w:rPr>
    </w:lvl>
    <w:lvl w:ilvl="7" w:tplc="C336A066">
      <w:numFmt w:val="bullet"/>
      <w:lvlText w:val="•"/>
      <w:lvlJc w:val="left"/>
      <w:pPr>
        <w:ind w:left="5734" w:hanging="218"/>
      </w:pPr>
      <w:rPr>
        <w:rFonts w:hint="default"/>
        <w:lang w:val="en-US" w:eastAsia="en-US" w:bidi="en-US"/>
      </w:rPr>
    </w:lvl>
    <w:lvl w:ilvl="8" w:tplc="D88AA644">
      <w:numFmt w:val="bullet"/>
      <w:lvlText w:val="•"/>
      <w:lvlJc w:val="left"/>
      <w:pPr>
        <w:ind w:left="6536" w:hanging="218"/>
      </w:pPr>
      <w:rPr>
        <w:rFonts w:hint="default"/>
        <w:lang w:val="en-US" w:eastAsia="en-US" w:bidi="en-US"/>
      </w:rPr>
    </w:lvl>
  </w:abstractNum>
  <w:abstractNum w:abstractNumId="25" w15:restartNumberingAfterBreak="0">
    <w:nsid w:val="730F468E"/>
    <w:multiLevelType w:val="hybridMultilevel"/>
    <w:tmpl w:val="EE5A98FA"/>
    <w:lvl w:ilvl="0" w:tplc="2B76B0D4">
      <w:start w:val="1"/>
      <w:numFmt w:val="decimal"/>
      <w:lvlText w:val="(%1)"/>
      <w:lvlJc w:val="left"/>
      <w:pPr>
        <w:ind w:left="604" w:hanging="292"/>
      </w:pPr>
      <w:rPr>
        <w:rFonts w:ascii="Linux Libertine O" w:eastAsia="Linux Libertine O" w:hAnsi="Linux Libertine O" w:cs="Linux Libertine O" w:hint="default"/>
        <w:w w:val="99"/>
        <w:sz w:val="20"/>
        <w:szCs w:val="20"/>
        <w:lang w:val="en-US" w:eastAsia="en-US" w:bidi="en-US"/>
      </w:rPr>
    </w:lvl>
    <w:lvl w:ilvl="1" w:tplc="653E70F2">
      <w:numFmt w:val="bullet"/>
      <w:lvlText w:val="•"/>
      <w:lvlJc w:val="left"/>
      <w:pPr>
        <w:ind w:left="1354" w:hanging="292"/>
      </w:pPr>
      <w:rPr>
        <w:rFonts w:hint="default"/>
        <w:lang w:val="en-US" w:eastAsia="en-US" w:bidi="en-US"/>
      </w:rPr>
    </w:lvl>
    <w:lvl w:ilvl="2" w:tplc="8482DFA2">
      <w:numFmt w:val="bullet"/>
      <w:lvlText w:val="•"/>
      <w:lvlJc w:val="left"/>
      <w:pPr>
        <w:ind w:left="2108" w:hanging="292"/>
      </w:pPr>
      <w:rPr>
        <w:rFonts w:hint="default"/>
        <w:lang w:val="en-US" w:eastAsia="en-US" w:bidi="en-US"/>
      </w:rPr>
    </w:lvl>
    <w:lvl w:ilvl="3" w:tplc="FA7E79F4">
      <w:numFmt w:val="bullet"/>
      <w:lvlText w:val="•"/>
      <w:lvlJc w:val="left"/>
      <w:pPr>
        <w:ind w:left="2862" w:hanging="292"/>
      </w:pPr>
      <w:rPr>
        <w:rFonts w:hint="default"/>
        <w:lang w:val="en-US" w:eastAsia="en-US" w:bidi="en-US"/>
      </w:rPr>
    </w:lvl>
    <w:lvl w:ilvl="4" w:tplc="260843C8">
      <w:numFmt w:val="bullet"/>
      <w:lvlText w:val="•"/>
      <w:lvlJc w:val="left"/>
      <w:pPr>
        <w:ind w:left="3616" w:hanging="292"/>
      </w:pPr>
      <w:rPr>
        <w:rFonts w:hint="default"/>
        <w:lang w:val="en-US" w:eastAsia="en-US" w:bidi="en-US"/>
      </w:rPr>
    </w:lvl>
    <w:lvl w:ilvl="5" w:tplc="A52614B2">
      <w:numFmt w:val="bullet"/>
      <w:lvlText w:val="•"/>
      <w:lvlJc w:val="left"/>
      <w:pPr>
        <w:ind w:left="4370" w:hanging="292"/>
      </w:pPr>
      <w:rPr>
        <w:rFonts w:hint="default"/>
        <w:lang w:val="en-US" w:eastAsia="en-US" w:bidi="en-US"/>
      </w:rPr>
    </w:lvl>
    <w:lvl w:ilvl="6" w:tplc="378A1E04">
      <w:numFmt w:val="bullet"/>
      <w:lvlText w:val="•"/>
      <w:lvlJc w:val="left"/>
      <w:pPr>
        <w:ind w:left="5124" w:hanging="292"/>
      </w:pPr>
      <w:rPr>
        <w:rFonts w:hint="default"/>
        <w:lang w:val="en-US" w:eastAsia="en-US" w:bidi="en-US"/>
      </w:rPr>
    </w:lvl>
    <w:lvl w:ilvl="7" w:tplc="C7DA9DAA">
      <w:numFmt w:val="bullet"/>
      <w:lvlText w:val="•"/>
      <w:lvlJc w:val="left"/>
      <w:pPr>
        <w:ind w:left="5878" w:hanging="292"/>
      </w:pPr>
      <w:rPr>
        <w:rFonts w:hint="default"/>
        <w:lang w:val="en-US" w:eastAsia="en-US" w:bidi="en-US"/>
      </w:rPr>
    </w:lvl>
    <w:lvl w:ilvl="8" w:tplc="1B2CCBBE">
      <w:numFmt w:val="bullet"/>
      <w:lvlText w:val="•"/>
      <w:lvlJc w:val="left"/>
      <w:pPr>
        <w:ind w:left="6632" w:hanging="292"/>
      </w:pPr>
      <w:rPr>
        <w:rFonts w:hint="default"/>
        <w:lang w:val="en-US" w:eastAsia="en-US" w:bidi="en-US"/>
      </w:rPr>
    </w:lvl>
  </w:abstractNum>
  <w:abstractNum w:abstractNumId="26" w15:restartNumberingAfterBreak="0">
    <w:nsid w:val="74541DD9"/>
    <w:multiLevelType w:val="hybridMultilevel"/>
    <w:tmpl w:val="B9CA1B8A"/>
    <w:lvl w:ilvl="0" w:tplc="EE5ABC52">
      <w:start w:val="1"/>
      <w:numFmt w:val="upperLetter"/>
      <w:suff w:val="space"/>
      <w:lvlText w:val="%1."/>
      <w:lvlJc w:val="left"/>
      <w:pPr>
        <w:ind w:left="548" w:hanging="440"/>
      </w:pPr>
      <w:rPr>
        <w:rFonts w:hint="eastAsia"/>
      </w:rPr>
    </w:lvl>
    <w:lvl w:ilvl="1" w:tplc="04090019" w:tentative="1">
      <w:start w:val="1"/>
      <w:numFmt w:val="lowerLetter"/>
      <w:lvlText w:val="%2)"/>
      <w:lvlJc w:val="left"/>
      <w:pPr>
        <w:ind w:left="988" w:hanging="440"/>
      </w:pPr>
    </w:lvl>
    <w:lvl w:ilvl="2" w:tplc="0409001B" w:tentative="1">
      <w:start w:val="1"/>
      <w:numFmt w:val="lowerRoman"/>
      <w:lvlText w:val="%3."/>
      <w:lvlJc w:val="right"/>
      <w:pPr>
        <w:ind w:left="1428" w:hanging="440"/>
      </w:pPr>
    </w:lvl>
    <w:lvl w:ilvl="3" w:tplc="0409000F" w:tentative="1">
      <w:start w:val="1"/>
      <w:numFmt w:val="decimal"/>
      <w:lvlText w:val="%4."/>
      <w:lvlJc w:val="left"/>
      <w:pPr>
        <w:ind w:left="1868" w:hanging="440"/>
      </w:pPr>
    </w:lvl>
    <w:lvl w:ilvl="4" w:tplc="04090019" w:tentative="1">
      <w:start w:val="1"/>
      <w:numFmt w:val="lowerLetter"/>
      <w:lvlText w:val="%5)"/>
      <w:lvlJc w:val="left"/>
      <w:pPr>
        <w:ind w:left="2308" w:hanging="440"/>
      </w:pPr>
    </w:lvl>
    <w:lvl w:ilvl="5" w:tplc="0409001B" w:tentative="1">
      <w:start w:val="1"/>
      <w:numFmt w:val="lowerRoman"/>
      <w:lvlText w:val="%6."/>
      <w:lvlJc w:val="right"/>
      <w:pPr>
        <w:ind w:left="2748" w:hanging="440"/>
      </w:pPr>
    </w:lvl>
    <w:lvl w:ilvl="6" w:tplc="0409000F" w:tentative="1">
      <w:start w:val="1"/>
      <w:numFmt w:val="decimal"/>
      <w:lvlText w:val="%7."/>
      <w:lvlJc w:val="left"/>
      <w:pPr>
        <w:ind w:left="3188" w:hanging="440"/>
      </w:pPr>
    </w:lvl>
    <w:lvl w:ilvl="7" w:tplc="04090019" w:tentative="1">
      <w:start w:val="1"/>
      <w:numFmt w:val="lowerLetter"/>
      <w:lvlText w:val="%8)"/>
      <w:lvlJc w:val="left"/>
      <w:pPr>
        <w:ind w:left="3628" w:hanging="440"/>
      </w:pPr>
    </w:lvl>
    <w:lvl w:ilvl="8" w:tplc="0409001B" w:tentative="1">
      <w:start w:val="1"/>
      <w:numFmt w:val="lowerRoman"/>
      <w:lvlText w:val="%9."/>
      <w:lvlJc w:val="right"/>
      <w:pPr>
        <w:ind w:left="4068" w:hanging="440"/>
      </w:pPr>
    </w:lvl>
  </w:abstractNum>
  <w:abstractNum w:abstractNumId="27" w15:restartNumberingAfterBreak="0">
    <w:nsid w:val="7B5C5C3C"/>
    <w:multiLevelType w:val="hybridMultilevel"/>
    <w:tmpl w:val="0026081A"/>
    <w:lvl w:ilvl="0" w:tplc="DA5EF8EE">
      <w:start w:val="1"/>
      <w:numFmt w:val="decimal"/>
      <w:suff w:val="space"/>
      <w:lvlText w:val="%1)"/>
      <w:lvlJc w:val="left"/>
      <w:pPr>
        <w:ind w:left="548" w:hanging="440"/>
      </w:pPr>
      <w:rPr>
        <w:rFonts w:hint="eastAsia"/>
      </w:rPr>
    </w:lvl>
    <w:lvl w:ilvl="1" w:tplc="04090019" w:tentative="1">
      <w:start w:val="1"/>
      <w:numFmt w:val="lowerLetter"/>
      <w:lvlText w:val="%2)"/>
      <w:lvlJc w:val="left"/>
      <w:pPr>
        <w:ind w:left="988" w:hanging="440"/>
      </w:pPr>
    </w:lvl>
    <w:lvl w:ilvl="2" w:tplc="0409001B" w:tentative="1">
      <w:start w:val="1"/>
      <w:numFmt w:val="lowerRoman"/>
      <w:lvlText w:val="%3."/>
      <w:lvlJc w:val="right"/>
      <w:pPr>
        <w:ind w:left="1428" w:hanging="440"/>
      </w:pPr>
    </w:lvl>
    <w:lvl w:ilvl="3" w:tplc="0409000F" w:tentative="1">
      <w:start w:val="1"/>
      <w:numFmt w:val="decimal"/>
      <w:lvlText w:val="%4."/>
      <w:lvlJc w:val="left"/>
      <w:pPr>
        <w:ind w:left="1868" w:hanging="440"/>
      </w:pPr>
    </w:lvl>
    <w:lvl w:ilvl="4" w:tplc="04090019" w:tentative="1">
      <w:start w:val="1"/>
      <w:numFmt w:val="lowerLetter"/>
      <w:lvlText w:val="%5)"/>
      <w:lvlJc w:val="left"/>
      <w:pPr>
        <w:ind w:left="2308" w:hanging="440"/>
      </w:pPr>
    </w:lvl>
    <w:lvl w:ilvl="5" w:tplc="0409001B" w:tentative="1">
      <w:start w:val="1"/>
      <w:numFmt w:val="lowerRoman"/>
      <w:lvlText w:val="%6."/>
      <w:lvlJc w:val="right"/>
      <w:pPr>
        <w:ind w:left="2748" w:hanging="440"/>
      </w:pPr>
    </w:lvl>
    <w:lvl w:ilvl="6" w:tplc="0409000F" w:tentative="1">
      <w:start w:val="1"/>
      <w:numFmt w:val="decimal"/>
      <w:lvlText w:val="%7."/>
      <w:lvlJc w:val="left"/>
      <w:pPr>
        <w:ind w:left="3188" w:hanging="440"/>
      </w:pPr>
    </w:lvl>
    <w:lvl w:ilvl="7" w:tplc="04090019" w:tentative="1">
      <w:start w:val="1"/>
      <w:numFmt w:val="lowerLetter"/>
      <w:lvlText w:val="%8)"/>
      <w:lvlJc w:val="left"/>
      <w:pPr>
        <w:ind w:left="3628" w:hanging="440"/>
      </w:pPr>
    </w:lvl>
    <w:lvl w:ilvl="8" w:tplc="0409001B" w:tentative="1">
      <w:start w:val="1"/>
      <w:numFmt w:val="lowerRoman"/>
      <w:lvlText w:val="%9."/>
      <w:lvlJc w:val="right"/>
      <w:pPr>
        <w:ind w:left="4068" w:hanging="440"/>
      </w:pPr>
    </w:lvl>
  </w:abstractNum>
  <w:num w:numId="1" w16cid:durableId="1921938424">
    <w:abstractNumId w:val="9"/>
  </w:num>
  <w:num w:numId="2" w16cid:durableId="1744789592">
    <w:abstractNumId w:val="18"/>
  </w:num>
  <w:num w:numId="3" w16cid:durableId="973104153">
    <w:abstractNumId w:val="24"/>
  </w:num>
  <w:num w:numId="4" w16cid:durableId="598638469">
    <w:abstractNumId w:val="17"/>
  </w:num>
  <w:num w:numId="5" w16cid:durableId="698050788">
    <w:abstractNumId w:val="23"/>
  </w:num>
  <w:num w:numId="6" w16cid:durableId="157310426">
    <w:abstractNumId w:val="11"/>
  </w:num>
  <w:num w:numId="7" w16cid:durableId="1819683179">
    <w:abstractNumId w:val="25"/>
  </w:num>
  <w:num w:numId="8" w16cid:durableId="156773416">
    <w:abstractNumId w:val="8"/>
  </w:num>
  <w:num w:numId="9" w16cid:durableId="1532112458">
    <w:abstractNumId w:val="2"/>
  </w:num>
  <w:num w:numId="10" w16cid:durableId="1570119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0053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2395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94499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71597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3335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86563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36871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42448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9133428">
    <w:abstractNumId w:val="0"/>
  </w:num>
  <w:num w:numId="20" w16cid:durableId="545604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99977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19699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898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36884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43052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8599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43730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3531909">
    <w:abstractNumId w:val="26"/>
  </w:num>
  <w:num w:numId="29" w16cid:durableId="1438598848">
    <w:abstractNumId w:val="27"/>
  </w:num>
  <w:num w:numId="30" w16cid:durableId="1201044461">
    <w:abstractNumId w:val="6"/>
  </w:num>
  <w:num w:numId="31" w16cid:durableId="108744665">
    <w:abstractNumId w:val="3"/>
  </w:num>
  <w:num w:numId="32" w16cid:durableId="666517371">
    <w:abstractNumId w:val="22"/>
  </w:num>
  <w:num w:numId="33" w16cid:durableId="1211189654">
    <w:abstractNumId w:val="12"/>
  </w:num>
  <w:num w:numId="34" w16cid:durableId="1016346218">
    <w:abstractNumId w:val="14"/>
  </w:num>
  <w:num w:numId="35" w16cid:durableId="1087648819">
    <w:abstractNumId w:val="20"/>
  </w:num>
  <w:num w:numId="36" w16cid:durableId="1868254521">
    <w:abstractNumId w:val="15"/>
  </w:num>
  <w:num w:numId="37" w16cid:durableId="1957521464">
    <w:abstractNumId w:val="1"/>
  </w:num>
  <w:num w:numId="38" w16cid:durableId="2032758943">
    <w:abstractNumId w:val="16"/>
  </w:num>
  <w:num w:numId="39" w16cid:durableId="1384333574">
    <w:abstractNumId w:val="21"/>
  </w:num>
  <w:num w:numId="40" w16cid:durableId="1584142041">
    <w:abstractNumId w:val="8"/>
  </w:num>
  <w:num w:numId="41" w16cid:durableId="259416532">
    <w:abstractNumId w:val="8"/>
  </w:num>
  <w:num w:numId="42" w16cid:durableId="1868909614">
    <w:abstractNumId w:val="8"/>
  </w:num>
  <w:num w:numId="43" w16cid:durableId="364720127">
    <w:abstractNumId w:val="8"/>
  </w:num>
  <w:num w:numId="44" w16cid:durableId="1505050142">
    <w:abstractNumId w:val="8"/>
  </w:num>
  <w:num w:numId="45" w16cid:durableId="11300442">
    <w:abstractNumId w:val="8"/>
  </w:num>
  <w:num w:numId="46" w16cid:durableId="101152933">
    <w:abstractNumId w:val="10"/>
  </w:num>
  <w:num w:numId="47" w16cid:durableId="1789006555">
    <w:abstractNumId w:val="8"/>
  </w:num>
  <w:num w:numId="48" w16cid:durableId="618992494">
    <w:abstractNumId w:val="7"/>
  </w:num>
  <w:num w:numId="49" w16cid:durableId="381028814">
    <w:abstractNumId w:val="8"/>
  </w:num>
  <w:num w:numId="50" w16cid:durableId="751123132">
    <w:abstractNumId w:val="8"/>
  </w:num>
  <w:num w:numId="51" w16cid:durableId="310868881">
    <w:abstractNumId w:val="13"/>
  </w:num>
  <w:num w:numId="52" w16cid:durableId="290866744">
    <w:abstractNumId w:val="5"/>
  </w:num>
  <w:num w:numId="53" w16cid:durableId="272371415">
    <w:abstractNumId w:val="8"/>
  </w:num>
  <w:num w:numId="54" w16cid:durableId="257829899">
    <w:abstractNumId w:val="8"/>
  </w:num>
  <w:num w:numId="55" w16cid:durableId="804810000">
    <w:abstractNumId w:val="8"/>
  </w:num>
  <w:num w:numId="56" w16cid:durableId="1499343374">
    <w:abstractNumId w:val="8"/>
  </w:num>
  <w:num w:numId="57" w16cid:durableId="186212900">
    <w:abstractNumId w:val="19"/>
  </w:num>
  <w:num w:numId="58" w16cid:durableId="1583030231">
    <w:abstractNumId w:val="4"/>
  </w:num>
  <w:num w:numId="59" w16cid:durableId="964503768">
    <w:abstractNumId w:val="8"/>
  </w:num>
  <w:num w:numId="60" w16cid:durableId="13988917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1ED"/>
    <w:rsid w:val="00096164"/>
    <w:rsid w:val="000C41B7"/>
    <w:rsid w:val="00103E94"/>
    <w:rsid w:val="00145A25"/>
    <w:rsid w:val="00165BBA"/>
    <w:rsid w:val="001E0871"/>
    <w:rsid w:val="00256D21"/>
    <w:rsid w:val="00273758"/>
    <w:rsid w:val="002F3EBA"/>
    <w:rsid w:val="00317D4D"/>
    <w:rsid w:val="003E3F38"/>
    <w:rsid w:val="003F43F0"/>
    <w:rsid w:val="00400428"/>
    <w:rsid w:val="00402228"/>
    <w:rsid w:val="00462397"/>
    <w:rsid w:val="004F7C9C"/>
    <w:rsid w:val="00617FD3"/>
    <w:rsid w:val="00633C6B"/>
    <w:rsid w:val="007D2C8A"/>
    <w:rsid w:val="007F0ECD"/>
    <w:rsid w:val="008029AE"/>
    <w:rsid w:val="00891B44"/>
    <w:rsid w:val="008F3D23"/>
    <w:rsid w:val="009A02FE"/>
    <w:rsid w:val="00A316FA"/>
    <w:rsid w:val="00A831ED"/>
    <w:rsid w:val="00AC36D4"/>
    <w:rsid w:val="00AD5740"/>
    <w:rsid w:val="00B079FD"/>
    <w:rsid w:val="00B11DE2"/>
    <w:rsid w:val="00B1229A"/>
    <w:rsid w:val="00B5004D"/>
    <w:rsid w:val="00C643DC"/>
    <w:rsid w:val="00CD2993"/>
    <w:rsid w:val="00CF0702"/>
    <w:rsid w:val="00D27631"/>
    <w:rsid w:val="00D74AFE"/>
    <w:rsid w:val="00DD080F"/>
    <w:rsid w:val="00DE4C9A"/>
    <w:rsid w:val="00DF5820"/>
    <w:rsid w:val="00E21193"/>
    <w:rsid w:val="00E220E4"/>
    <w:rsid w:val="00E25196"/>
    <w:rsid w:val="00E40FEE"/>
    <w:rsid w:val="00E60433"/>
    <w:rsid w:val="00E75482"/>
    <w:rsid w:val="00E90C99"/>
    <w:rsid w:val="00EA695E"/>
    <w:rsid w:val="00EB1DB8"/>
    <w:rsid w:val="00F02347"/>
    <w:rsid w:val="00F760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CD7B6"/>
  <w15:docId w15:val="{BA6C6B21-06F0-449F-BD34-0C7B0F8A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Linux Libertine O" w:eastAsia="Linux Libertine O" w:hAnsi="Linux Libertine O" w:cs="Linux Libertine O"/>
      <w:lang w:bidi="en-US"/>
    </w:rPr>
  </w:style>
  <w:style w:type="paragraph" w:styleId="1">
    <w:name w:val="heading 1"/>
    <w:basedOn w:val="a"/>
    <w:uiPriority w:val="9"/>
    <w:qFormat/>
    <w:pPr>
      <w:spacing w:before="149"/>
      <w:ind w:left="4038" w:right="4051"/>
      <w:jc w:val="center"/>
      <w:outlineLvl w:val="0"/>
    </w:pPr>
  </w:style>
  <w:style w:type="paragraph" w:styleId="2">
    <w:name w:val="heading 2"/>
    <w:basedOn w:val="a"/>
    <w:link w:val="20"/>
    <w:uiPriority w:val="9"/>
    <w:unhideWhenUsed/>
    <w:qFormat/>
    <w:pPr>
      <w:ind w:left="569" w:hanging="454"/>
      <w:outlineLvl w:val="1"/>
    </w:pPr>
    <w:rPr>
      <w:rFonts w:ascii="Linux Biolinum O" w:eastAsia="Linux Biolinum O" w:hAnsi="Linux Biolinum O" w:cs="Linux Biolinum O"/>
      <w:b/>
      <w:bCs/>
      <w:sz w:val="20"/>
      <w:szCs w:val="20"/>
    </w:rPr>
  </w:style>
  <w:style w:type="paragraph" w:styleId="3">
    <w:name w:val="heading 3"/>
    <w:basedOn w:val="a"/>
    <w:next w:val="a"/>
    <w:link w:val="30"/>
    <w:uiPriority w:val="9"/>
    <w:unhideWhenUsed/>
    <w:qFormat/>
    <w:rsid w:val="00096164"/>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09616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0"/>
      <w:szCs w:val="20"/>
    </w:rPr>
  </w:style>
  <w:style w:type="paragraph" w:styleId="a5">
    <w:name w:val="List Paragraph"/>
    <w:basedOn w:val="a"/>
    <w:link w:val="a6"/>
    <w:uiPriority w:val="1"/>
    <w:qFormat/>
    <w:pPr>
      <w:spacing w:before="11"/>
      <w:ind w:left="604" w:hanging="292"/>
    </w:pPr>
  </w:style>
  <w:style w:type="paragraph" w:customStyle="1" w:styleId="TableParagraph">
    <w:name w:val="Table Paragraph"/>
    <w:basedOn w:val="a"/>
    <w:uiPriority w:val="1"/>
    <w:qFormat/>
  </w:style>
  <w:style w:type="paragraph" w:styleId="a7">
    <w:name w:val="header"/>
    <w:basedOn w:val="a"/>
    <w:link w:val="a8"/>
    <w:uiPriority w:val="99"/>
    <w:unhideWhenUsed/>
    <w:rsid w:val="00E75482"/>
    <w:pPr>
      <w:tabs>
        <w:tab w:val="center" w:pos="4153"/>
        <w:tab w:val="right" w:pos="8306"/>
      </w:tabs>
      <w:snapToGrid w:val="0"/>
      <w:jc w:val="center"/>
    </w:pPr>
    <w:rPr>
      <w:sz w:val="18"/>
      <w:szCs w:val="18"/>
    </w:rPr>
  </w:style>
  <w:style w:type="character" w:customStyle="1" w:styleId="a8">
    <w:name w:val="页眉 字符"/>
    <w:basedOn w:val="a0"/>
    <w:link w:val="a7"/>
    <w:uiPriority w:val="99"/>
    <w:rsid w:val="00E75482"/>
    <w:rPr>
      <w:rFonts w:ascii="Linux Libertine O" w:eastAsia="Linux Libertine O" w:hAnsi="Linux Libertine O" w:cs="Linux Libertine O"/>
      <w:sz w:val="18"/>
      <w:szCs w:val="18"/>
      <w:lang w:bidi="en-US"/>
    </w:rPr>
  </w:style>
  <w:style w:type="paragraph" w:styleId="a9">
    <w:name w:val="footer"/>
    <w:basedOn w:val="a"/>
    <w:link w:val="aa"/>
    <w:uiPriority w:val="99"/>
    <w:unhideWhenUsed/>
    <w:rsid w:val="00E75482"/>
    <w:pPr>
      <w:tabs>
        <w:tab w:val="center" w:pos="4153"/>
        <w:tab w:val="right" w:pos="8306"/>
      </w:tabs>
      <w:snapToGrid w:val="0"/>
    </w:pPr>
    <w:rPr>
      <w:sz w:val="18"/>
      <w:szCs w:val="18"/>
    </w:rPr>
  </w:style>
  <w:style w:type="character" w:customStyle="1" w:styleId="aa">
    <w:name w:val="页脚 字符"/>
    <w:basedOn w:val="a0"/>
    <w:link w:val="a9"/>
    <w:uiPriority w:val="99"/>
    <w:rsid w:val="00E75482"/>
    <w:rPr>
      <w:rFonts w:ascii="Linux Libertine O" w:eastAsia="Linux Libertine O" w:hAnsi="Linux Libertine O" w:cs="Linux Libertine O"/>
      <w:sz w:val="18"/>
      <w:szCs w:val="18"/>
      <w:lang w:bidi="en-US"/>
    </w:rPr>
  </w:style>
  <w:style w:type="paragraph" w:customStyle="1" w:styleId="Dist2">
    <w:name w:val="Dist 小分类"/>
    <w:basedOn w:val="a5"/>
    <w:link w:val="Dist3"/>
    <w:qFormat/>
    <w:rsid w:val="00E75482"/>
    <w:pPr>
      <w:numPr>
        <w:ilvl w:val="3"/>
        <w:numId w:val="8"/>
      </w:numPr>
      <w:tabs>
        <w:tab w:val="left" w:pos="605"/>
      </w:tabs>
      <w:spacing w:before="55"/>
    </w:pPr>
    <w:rPr>
      <w:w w:val="99"/>
      <w:sz w:val="20"/>
    </w:rPr>
  </w:style>
  <w:style w:type="character" w:customStyle="1" w:styleId="a6">
    <w:name w:val="列表段落 字符"/>
    <w:basedOn w:val="a0"/>
    <w:link w:val="a5"/>
    <w:uiPriority w:val="1"/>
    <w:rsid w:val="00E75482"/>
    <w:rPr>
      <w:rFonts w:ascii="Linux Libertine O" w:eastAsia="Linux Libertine O" w:hAnsi="Linux Libertine O" w:cs="Linux Libertine O"/>
      <w:lang w:bidi="en-US"/>
    </w:rPr>
  </w:style>
  <w:style w:type="character" w:customStyle="1" w:styleId="Dist3">
    <w:name w:val="Dist 小分类 字符"/>
    <w:basedOn w:val="a6"/>
    <w:link w:val="Dist2"/>
    <w:rsid w:val="00E75482"/>
    <w:rPr>
      <w:rFonts w:ascii="Linux Libertine O" w:eastAsia="Linux Libertine O" w:hAnsi="Linux Libertine O" w:cs="Linux Libertine O"/>
      <w:w w:val="99"/>
      <w:sz w:val="20"/>
      <w:lang w:bidi="en-US"/>
    </w:rPr>
  </w:style>
  <w:style w:type="paragraph" w:customStyle="1" w:styleId="Dist4">
    <w:name w:val="Dist 正文"/>
    <w:basedOn w:val="a3"/>
    <w:link w:val="Dist5"/>
    <w:rsid w:val="00165BBA"/>
    <w:pPr>
      <w:spacing w:before="70" w:line="252" w:lineRule="auto"/>
      <w:ind w:left="109" w:right="103" w:firstLine="7"/>
      <w:jc w:val="both"/>
    </w:pPr>
    <w:rPr>
      <w:i/>
      <w:w w:val="99"/>
    </w:rPr>
  </w:style>
  <w:style w:type="character" w:customStyle="1" w:styleId="a4">
    <w:name w:val="正文文本 字符"/>
    <w:basedOn w:val="a0"/>
    <w:link w:val="a3"/>
    <w:uiPriority w:val="1"/>
    <w:rsid w:val="00165BBA"/>
    <w:rPr>
      <w:rFonts w:ascii="Linux Libertine O" w:eastAsia="Linux Libertine O" w:hAnsi="Linux Libertine O" w:cs="Linux Libertine O"/>
      <w:sz w:val="20"/>
      <w:szCs w:val="20"/>
      <w:lang w:bidi="en-US"/>
    </w:rPr>
  </w:style>
  <w:style w:type="character" w:customStyle="1" w:styleId="Dist5">
    <w:name w:val="Dist 正文 字符"/>
    <w:basedOn w:val="a4"/>
    <w:link w:val="Dist4"/>
    <w:rsid w:val="00165BBA"/>
    <w:rPr>
      <w:rFonts w:ascii="Linux Libertine O" w:eastAsia="Linux Libertine O" w:hAnsi="Linux Libertine O" w:cs="Linux Libertine O"/>
      <w:i/>
      <w:w w:val="99"/>
      <w:sz w:val="20"/>
      <w:szCs w:val="20"/>
      <w:lang w:bidi="en-US"/>
    </w:rPr>
  </w:style>
  <w:style w:type="paragraph" w:customStyle="1" w:styleId="Dist">
    <w:name w:val="Dist 一级标题"/>
    <w:basedOn w:val="2"/>
    <w:link w:val="Dist6"/>
    <w:qFormat/>
    <w:rsid w:val="00E21193"/>
    <w:pPr>
      <w:numPr>
        <w:numId w:val="8"/>
      </w:numPr>
      <w:tabs>
        <w:tab w:val="left" w:pos="419"/>
      </w:tabs>
      <w:spacing w:before="200"/>
    </w:pPr>
    <w:rPr>
      <w:w w:val="99"/>
    </w:rPr>
  </w:style>
  <w:style w:type="character" w:customStyle="1" w:styleId="20">
    <w:name w:val="标题 2 字符"/>
    <w:basedOn w:val="a0"/>
    <w:link w:val="2"/>
    <w:uiPriority w:val="9"/>
    <w:rsid w:val="00165BBA"/>
    <w:rPr>
      <w:rFonts w:ascii="Linux Biolinum O" w:eastAsia="Linux Biolinum O" w:hAnsi="Linux Biolinum O" w:cs="Linux Biolinum O"/>
      <w:b/>
      <w:bCs/>
      <w:sz w:val="20"/>
      <w:szCs w:val="20"/>
      <w:lang w:bidi="en-US"/>
    </w:rPr>
  </w:style>
  <w:style w:type="character" w:customStyle="1" w:styleId="Dist6">
    <w:name w:val="Dist 一级标题 字符"/>
    <w:basedOn w:val="20"/>
    <w:link w:val="Dist"/>
    <w:rsid w:val="00E21193"/>
    <w:rPr>
      <w:rFonts w:ascii="Linux Biolinum O" w:eastAsia="Linux Biolinum O" w:hAnsi="Linux Biolinum O" w:cs="Linux Biolinum O"/>
      <w:b/>
      <w:bCs/>
      <w:w w:val="99"/>
      <w:sz w:val="20"/>
      <w:szCs w:val="20"/>
      <w:lang w:bidi="en-US"/>
    </w:rPr>
  </w:style>
  <w:style w:type="paragraph" w:customStyle="1" w:styleId="Dist7">
    <w:name w:val="Dist  正文"/>
    <w:basedOn w:val="a3"/>
    <w:link w:val="Dist8"/>
    <w:qFormat/>
    <w:rsid w:val="00633C6B"/>
    <w:pPr>
      <w:spacing w:before="84" w:line="252" w:lineRule="auto"/>
      <w:ind w:left="113" w:right="136"/>
      <w:jc w:val="both"/>
    </w:pPr>
    <w:rPr>
      <w:w w:val="97"/>
    </w:rPr>
  </w:style>
  <w:style w:type="character" w:customStyle="1" w:styleId="Dist8">
    <w:name w:val="Dist  正文 字符"/>
    <w:basedOn w:val="a4"/>
    <w:link w:val="Dist7"/>
    <w:rsid w:val="00633C6B"/>
    <w:rPr>
      <w:rFonts w:ascii="Linux Libertine O" w:eastAsia="Linux Libertine O" w:hAnsi="Linux Libertine O" w:cs="Linux Libertine O"/>
      <w:w w:val="97"/>
      <w:sz w:val="20"/>
      <w:szCs w:val="20"/>
      <w:lang w:bidi="en-US"/>
    </w:rPr>
  </w:style>
  <w:style w:type="paragraph" w:customStyle="1" w:styleId="Dist0">
    <w:name w:val="Dist 二级标题"/>
    <w:basedOn w:val="a5"/>
    <w:link w:val="Dist9"/>
    <w:qFormat/>
    <w:rsid w:val="00E21193"/>
    <w:pPr>
      <w:numPr>
        <w:ilvl w:val="1"/>
        <w:numId w:val="8"/>
      </w:numPr>
      <w:tabs>
        <w:tab w:val="left" w:pos="570"/>
      </w:tabs>
      <w:spacing w:before="200" w:after="71"/>
      <w:ind w:left="567"/>
    </w:pPr>
    <w:rPr>
      <w:rFonts w:ascii="Linux Biolinum O"/>
      <w:b/>
      <w:spacing w:val="2"/>
      <w:w w:val="99"/>
      <w:sz w:val="20"/>
    </w:rPr>
  </w:style>
  <w:style w:type="character" w:customStyle="1" w:styleId="Dist9">
    <w:name w:val="Dist 二级标题 字符"/>
    <w:basedOn w:val="a6"/>
    <w:link w:val="Dist0"/>
    <w:rsid w:val="00E21193"/>
    <w:rPr>
      <w:rFonts w:ascii="Linux Biolinum O" w:eastAsia="Linux Libertine O" w:hAnsi="Linux Libertine O" w:cs="Linux Libertine O"/>
      <w:b/>
      <w:spacing w:val="2"/>
      <w:w w:val="99"/>
      <w:sz w:val="20"/>
      <w:lang w:bidi="en-US"/>
    </w:rPr>
  </w:style>
  <w:style w:type="paragraph" w:customStyle="1" w:styleId="Dist1">
    <w:name w:val="Dist 三级标题"/>
    <w:basedOn w:val="a5"/>
    <w:link w:val="Dista"/>
    <w:qFormat/>
    <w:rsid w:val="00B11DE2"/>
    <w:pPr>
      <w:numPr>
        <w:ilvl w:val="2"/>
        <w:numId w:val="8"/>
      </w:numPr>
      <w:tabs>
        <w:tab w:val="left" w:pos="666"/>
      </w:tabs>
      <w:spacing w:before="120" w:after="20" w:line="252" w:lineRule="auto"/>
      <w:ind w:left="113" w:right="136" w:firstLine="0"/>
    </w:pPr>
    <w:rPr>
      <w:b/>
      <w:w w:val="98"/>
      <w:sz w:val="20"/>
    </w:rPr>
  </w:style>
  <w:style w:type="character" w:customStyle="1" w:styleId="Dista">
    <w:name w:val="Dist 三级标题 字符"/>
    <w:basedOn w:val="a6"/>
    <w:link w:val="Dist1"/>
    <w:rsid w:val="00B11DE2"/>
    <w:rPr>
      <w:rFonts w:ascii="Linux Libertine O" w:eastAsia="Linux Libertine O" w:hAnsi="Linux Libertine O" w:cs="Linux Libertine O"/>
      <w:b/>
      <w:w w:val="98"/>
      <w:sz w:val="20"/>
      <w:lang w:bidi="en-US"/>
    </w:rPr>
  </w:style>
  <w:style w:type="character" w:customStyle="1" w:styleId="30">
    <w:name w:val="标题 3 字符"/>
    <w:basedOn w:val="a0"/>
    <w:link w:val="3"/>
    <w:uiPriority w:val="9"/>
    <w:rsid w:val="00096164"/>
    <w:rPr>
      <w:rFonts w:ascii="Linux Libertine O" w:eastAsia="Linux Libertine O" w:hAnsi="Linux Libertine O" w:cs="Linux Libertine O"/>
      <w:b/>
      <w:bCs/>
      <w:sz w:val="32"/>
      <w:szCs w:val="32"/>
      <w:lang w:bidi="en-US"/>
    </w:rPr>
  </w:style>
  <w:style w:type="character" w:customStyle="1" w:styleId="40">
    <w:name w:val="标题 4 字符"/>
    <w:basedOn w:val="a0"/>
    <w:link w:val="4"/>
    <w:uiPriority w:val="9"/>
    <w:semiHidden/>
    <w:rsid w:val="00096164"/>
    <w:rPr>
      <w:rFonts w:asciiTheme="majorHAnsi" w:eastAsiaTheme="majorEastAsia" w:hAnsiTheme="majorHAnsi" w:cstheme="majorBidi"/>
      <w:b/>
      <w:bCs/>
      <w:sz w:val="28"/>
      <w:szCs w:val="28"/>
      <w:lang w:bidi="en-US"/>
    </w:rPr>
  </w:style>
  <w:style w:type="paragraph" w:customStyle="1" w:styleId="FirstParagraph">
    <w:name w:val="First Paragraph"/>
    <w:basedOn w:val="a3"/>
    <w:next w:val="a3"/>
    <w:qFormat/>
    <w:rsid w:val="00096164"/>
    <w:pPr>
      <w:widowControl/>
      <w:autoSpaceDE/>
      <w:autoSpaceDN/>
      <w:spacing w:before="180" w:after="180"/>
    </w:pPr>
    <w:rPr>
      <w:rFonts w:asciiTheme="minorHAnsi" w:eastAsiaTheme="minorEastAsia" w:hAnsiTheme="minorHAnsi" w:cstheme="minorBidi"/>
      <w:sz w:val="24"/>
      <w:szCs w:val="24"/>
      <w:lang w:bidi="ar-SA"/>
    </w:rPr>
  </w:style>
  <w:style w:type="paragraph" w:styleId="ab">
    <w:name w:val="caption"/>
    <w:basedOn w:val="a"/>
    <w:link w:val="ac"/>
    <w:rsid w:val="00096164"/>
    <w:pPr>
      <w:widowControl/>
      <w:autoSpaceDE/>
      <w:autoSpaceDN/>
      <w:spacing w:after="120"/>
    </w:pPr>
    <w:rPr>
      <w:rFonts w:asciiTheme="minorHAnsi" w:eastAsiaTheme="minorEastAsia" w:hAnsiTheme="minorHAnsi" w:cstheme="minorBidi"/>
      <w:i/>
      <w:sz w:val="24"/>
      <w:szCs w:val="24"/>
      <w:lang w:bidi="ar-SA"/>
    </w:rPr>
  </w:style>
  <w:style w:type="character" w:customStyle="1" w:styleId="ac">
    <w:name w:val="题注 字符"/>
    <w:basedOn w:val="a0"/>
    <w:link w:val="ab"/>
    <w:rsid w:val="00096164"/>
    <w:rPr>
      <w:i/>
      <w:sz w:val="24"/>
      <w:szCs w:val="24"/>
    </w:rPr>
  </w:style>
  <w:style w:type="character" w:customStyle="1" w:styleId="VerbatimChar">
    <w:name w:val="Verbatim Char"/>
    <w:basedOn w:val="ac"/>
    <w:link w:val="SourceCode"/>
    <w:rsid w:val="00096164"/>
    <w:rPr>
      <w:rFonts w:ascii="Consolas" w:hAnsi="Consolas"/>
      <w:i/>
      <w:sz w:val="24"/>
      <w:szCs w:val="24"/>
    </w:rPr>
  </w:style>
  <w:style w:type="paragraph" w:customStyle="1" w:styleId="SourceCode">
    <w:name w:val="Source Code"/>
    <w:basedOn w:val="a"/>
    <w:link w:val="VerbatimChar"/>
    <w:rsid w:val="00096164"/>
    <w:pPr>
      <w:widowControl/>
      <w:wordWrap w:val="0"/>
      <w:autoSpaceDE/>
      <w:autoSpaceDN/>
      <w:spacing w:after="480"/>
    </w:pPr>
    <w:rPr>
      <w:rFonts w:ascii="Consolas" w:eastAsiaTheme="minorEastAsia" w:hAnsi="Consolas" w:cstheme="minorBidi"/>
      <w:i/>
      <w:szCs w:val="24"/>
      <w:lang w:bidi="ar-SA"/>
    </w:rPr>
  </w:style>
  <w:style w:type="paragraph" w:customStyle="1" w:styleId="Dist12">
    <w:name w:val="Dist_1、2级标题"/>
    <w:basedOn w:val="a5"/>
    <w:link w:val="Dist120"/>
    <w:qFormat/>
    <w:rsid w:val="00096164"/>
    <w:pPr>
      <w:tabs>
        <w:tab w:val="left" w:pos="570"/>
      </w:tabs>
      <w:spacing w:before="178"/>
      <w:ind w:left="0" w:firstLine="0"/>
    </w:pPr>
    <w:rPr>
      <w:rFonts w:ascii="Linux Biolinum O" w:hAnsi="Linux Biolinum O" w:cs="Linux Biolinum O"/>
      <w:b/>
      <w:bCs/>
      <w:sz w:val="20"/>
      <w:szCs w:val="20"/>
    </w:rPr>
  </w:style>
  <w:style w:type="character" w:customStyle="1" w:styleId="Dist120">
    <w:name w:val="Dist_1、2级标题 字符"/>
    <w:basedOn w:val="a6"/>
    <w:link w:val="Dist12"/>
    <w:rsid w:val="00096164"/>
    <w:rPr>
      <w:rFonts w:ascii="Linux Biolinum O" w:eastAsia="Linux Libertine O" w:hAnsi="Linux Biolinum O" w:cs="Linux Biolinum O"/>
      <w:b/>
      <w:bCs/>
      <w:sz w:val="20"/>
      <w:szCs w:val="20"/>
      <w:lang w:bidi="en-US"/>
    </w:rPr>
  </w:style>
  <w:style w:type="character" w:styleId="ad">
    <w:name w:val="Placeholder Text"/>
    <w:basedOn w:val="a0"/>
    <w:uiPriority w:val="99"/>
    <w:semiHidden/>
    <w:rsid w:val="00B5004D"/>
    <w:rPr>
      <w:color w:val="666666"/>
    </w:rPr>
  </w:style>
  <w:style w:type="table" w:styleId="ae">
    <w:name w:val="Table Grid"/>
    <w:basedOn w:val="a1"/>
    <w:uiPriority w:val="39"/>
    <w:rsid w:val="001E08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Plain Table 5"/>
    <w:basedOn w:val="a1"/>
    <w:uiPriority w:val="45"/>
    <w:rsid w:val="00CF070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208913">
      <w:bodyDiv w:val="1"/>
      <w:marLeft w:val="0"/>
      <w:marRight w:val="0"/>
      <w:marTop w:val="0"/>
      <w:marBottom w:val="0"/>
      <w:divBdr>
        <w:top w:val="none" w:sz="0" w:space="0" w:color="auto"/>
        <w:left w:val="none" w:sz="0" w:space="0" w:color="auto"/>
        <w:bottom w:val="none" w:sz="0" w:space="0" w:color="auto"/>
        <w:right w:val="none" w:sz="0" w:space="0" w:color="auto"/>
      </w:divBdr>
      <w:divsChild>
        <w:div w:id="983896032">
          <w:marLeft w:val="0"/>
          <w:marRight w:val="0"/>
          <w:marTop w:val="0"/>
          <w:marBottom w:val="0"/>
          <w:divBdr>
            <w:top w:val="none" w:sz="0" w:space="0" w:color="auto"/>
            <w:left w:val="none" w:sz="0" w:space="0" w:color="auto"/>
            <w:bottom w:val="none" w:sz="0" w:space="0" w:color="auto"/>
            <w:right w:val="none" w:sz="0" w:space="0" w:color="auto"/>
          </w:divBdr>
          <w:divsChild>
            <w:div w:id="169445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3547">
      <w:bodyDiv w:val="1"/>
      <w:marLeft w:val="0"/>
      <w:marRight w:val="0"/>
      <w:marTop w:val="0"/>
      <w:marBottom w:val="0"/>
      <w:divBdr>
        <w:top w:val="none" w:sz="0" w:space="0" w:color="auto"/>
        <w:left w:val="none" w:sz="0" w:space="0" w:color="auto"/>
        <w:bottom w:val="none" w:sz="0" w:space="0" w:color="auto"/>
        <w:right w:val="none" w:sz="0" w:space="0" w:color="auto"/>
      </w:divBdr>
      <w:divsChild>
        <w:div w:id="840042420">
          <w:marLeft w:val="0"/>
          <w:marRight w:val="0"/>
          <w:marTop w:val="0"/>
          <w:marBottom w:val="0"/>
          <w:divBdr>
            <w:top w:val="none" w:sz="0" w:space="0" w:color="auto"/>
            <w:left w:val="none" w:sz="0" w:space="0" w:color="auto"/>
            <w:bottom w:val="none" w:sz="0" w:space="0" w:color="auto"/>
            <w:right w:val="none" w:sz="0" w:space="0" w:color="auto"/>
          </w:divBdr>
          <w:divsChild>
            <w:div w:id="152085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28957">
      <w:bodyDiv w:val="1"/>
      <w:marLeft w:val="0"/>
      <w:marRight w:val="0"/>
      <w:marTop w:val="0"/>
      <w:marBottom w:val="0"/>
      <w:divBdr>
        <w:top w:val="none" w:sz="0" w:space="0" w:color="auto"/>
        <w:left w:val="none" w:sz="0" w:space="0" w:color="auto"/>
        <w:bottom w:val="none" w:sz="0" w:space="0" w:color="auto"/>
        <w:right w:val="none" w:sz="0" w:space="0" w:color="auto"/>
      </w:divBdr>
      <w:divsChild>
        <w:div w:id="580406641">
          <w:marLeft w:val="0"/>
          <w:marRight w:val="0"/>
          <w:marTop w:val="0"/>
          <w:marBottom w:val="0"/>
          <w:divBdr>
            <w:top w:val="none" w:sz="0" w:space="0" w:color="auto"/>
            <w:left w:val="none" w:sz="0" w:space="0" w:color="auto"/>
            <w:bottom w:val="none" w:sz="0" w:space="0" w:color="auto"/>
            <w:right w:val="none" w:sz="0" w:space="0" w:color="auto"/>
          </w:divBdr>
          <w:divsChild>
            <w:div w:id="65584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3163">
      <w:bodyDiv w:val="1"/>
      <w:marLeft w:val="0"/>
      <w:marRight w:val="0"/>
      <w:marTop w:val="0"/>
      <w:marBottom w:val="0"/>
      <w:divBdr>
        <w:top w:val="none" w:sz="0" w:space="0" w:color="auto"/>
        <w:left w:val="none" w:sz="0" w:space="0" w:color="auto"/>
        <w:bottom w:val="none" w:sz="0" w:space="0" w:color="auto"/>
        <w:right w:val="none" w:sz="0" w:space="0" w:color="auto"/>
      </w:divBdr>
      <w:divsChild>
        <w:div w:id="362942082">
          <w:marLeft w:val="0"/>
          <w:marRight w:val="0"/>
          <w:marTop w:val="0"/>
          <w:marBottom w:val="0"/>
          <w:divBdr>
            <w:top w:val="none" w:sz="0" w:space="0" w:color="auto"/>
            <w:left w:val="none" w:sz="0" w:space="0" w:color="auto"/>
            <w:bottom w:val="none" w:sz="0" w:space="0" w:color="auto"/>
            <w:right w:val="none" w:sz="0" w:space="0" w:color="auto"/>
          </w:divBdr>
          <w:divsChild>
            <w:div w:id="17546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3070">
      <w:bodyDiv w:val="1"/>
      <w:marLeft w:val="0"/>
      <w:marRight w:val="0"/>
      <w:marTop w:val="0"/>
      <w:marBottom w:val="0"/>
      <w:divBdr>
        <w:top w:val="none" w:sz="0" w:space="0" w:color="auto"/>
        <w:left w:val="none" w:sz="0" w:space="0" w:color="auto"/>
        <w:bottom w:val="none" w:sz="0" w:space="0" w:color="auto"/>
        <w:right w:val="none" w:sz="0" w:space="0" w:color="auto"/>
      </w:divBdr>
      <w:divsChild>
        <w:div w:id="2070958270">
          <w:marLeft w:val="0"/>
          <w:marRight w:val="0"/>
          <w:marTop w:val="0"/>
          <w:marBottom w:val="0"/>
          <w:divBdr>
            <w:top w:val="none" w:sz="0" w:space="0" w:color="auto"/>
            <w:left w:val="none" w:sz="0" w:space="0" w:color="auto"/>
            <w:bottom w:val="none" w:sz="0" w:space="0" w:color="auto"/>
            <w:right w:val="none" w:sz="0" w:space="0" w:color="auto"/>
          </w:divBdr>
          <w:divsChild>
            <w:div w:id="158703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103309">
      <w:bodyDiv w:val="1"/>
      <w:marLeft w:val="0"/>
      <w:marRight w:val="0"/>
      <w:marTop w:val="0"/>
      <w:marBottom w:val="0"/>
      <w:divBdr>
        <w:top w:val="none" w:sz="0" w:space="0" w:color="auto"/>
        <w:left w:val="none" w:sz="0" w:space="0" w:color="auto"/>
        <w:bottom w:val="none" w:sz="0" w:space="0" w:color="auto"/>
        <w:right w:val="none" w:sz="0" w:space="0" w:color="auto"/>
      </w:divBdr>
      <w:divsChild>
        <w:div w:id="1418559297">
          <w:marLeft w:val="0"/>
          <w:marRight w:val="0"/>
          <w:marTop w:val="0"/>
          <w:marBottom w:val="0"/>
          <w:divBdr>
            <w:top w:val="none" w:sz="0" w:space="0" w:color="auto"/>
            <w:left w:val="none" w:sz="0" w:space="0" w:color="auto"/>
            <w:bottom w:val="none" w:sz="0" w:space="0" w:color="auto"/>
            <w:right w:val="none" w:sz="0" w:space="0" w:color="auto"/>
          </w:divBdr>
          <w:divsChild>
            <w:div w:id="171063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003776">
      <w:bodyDiv w:val="1"/>
      <w:marLeft w:val="0"/>
      <w:marRight w:val="0"/>
      <w:marTop w:val="0"/>
      <w:marBottom w:val="0"/>
      <w:divBdr>
        <w:top w:val="none" w:sz="0" w:space="0" w:color="auto"/>
        <w:left w:val="none" w:sz="0" w:space="0" w:color="auto"/>
        <w:bottom w:val="none" w:sz="0" w:space="0" w:color="auto"/>
        <w:right w:val="none" w:sz="0" w:space="0" w:color="auto"/>
      </w:divBdr>
      <w:divsChild>
        <w:div w:id="315034048">
          <w:marLeft w:val="0"/>
          <w:marRight w:val="0"/>
          <w:marTop w:val="0"/>
          <w:marBottom w:val="0"/>
          <w:divBdr>
            <w:top w:val="none" w:sz="0" w:space="0" w:color="auto"/>
            <w:left w:val="none" w:sz="0" w:space="0" w:color="auto"/>
            <w:bottom w:val="none" w:sz="0" w:space="0" w:color="auto"/>
            <w:right w:val="none" w:sz="0" w:space="0" w:color="auto"/>
          </w:divBdr>
          <w:divsChild>
            <w:div w:id="154582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226189">
      <w:bodyDiv w:val="1"/>
      <w:marLeft w:val="0"/>
      <w:marRight w:val="0"/>
      <w:marTop w:val="0"/>
      <w:marBottom w:val="0"/>
      <w:divBdr>
        <w:top w:val="none" w:sz="0" w:space="0" w:color="auto"/>
        <w:left w:val="none" w:sz="0" w:space="0" w:color="auto"/>
        <w:bottom w:val="none" w:sz="0" w:space="0" w:color="auto"/>
        <w:right w:val="none" w:sz="0" w:space="0" w:color="auto"/>
      </w:divBdr>
      <w:divsChild>
        <w:div w:id="1035279519">
          <w:marLeft w:val="0"/>
          <w:marRight w:val="0"/>
          <w:marTop w:val="0"/>
          <w:marBottom w:val="0"/>
          <w:divBdr>
            <w:top w:val="none" w:sz="0" w:space="0" w:color="auto"/>
            <w:left w:val="none" w:sz="0" w:space="0" w:color="auto"/>
            <w:bottom w:val="none" w:sz="0" w:space="0" w:color="auto"/>
            <w:right w:val="none" w:sz="0" w:space="0" w:color="auto"/>
          </w:divBdr>
          <w:divsChild>
            <w:div w:id="116138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235113">
      <w:bodyDiv w:val="1"/>
      <w:marLeft w:val="0"/>
      <w:marRight w:val="0"/>
      <w:marTop w:val="0"/>
      <w:marBottom w:val="0"/>
      <w:divBdr>
        <w:top w:val="none" w:sz="0" w:space="0" w:color="auto"/>
        <w:left w:val="none" w:sz="0" w:space="0" w:color="auto"/>
        <w:bottom w:val="none" w:sz="0" w:space="0" w:color="auto"/>
        <w:right w:val="none" w:sz="0" w:space="0" w:color="auto"/>
      </w:divBdr>
      <w:divsChild>
        <w:div w:id="1450776161">
          <w:marLeft w:val="0"/>
          <w:marRight w:val="0"/>
          <w:marTop w:val="0"/>
          <w:marBottom w:val="0"/>
          <w:divBdr>
            <w:top w:val="none" w:sz="0" w:space="0" w:color="auto"/>
            <w:left w:val="none" w:sz="0" w:space="0" w:color="auto"/>
            <w:bottom w:val="none" w:sz="0" w:space="0" w:color="auto"/>
            <w:right w:val="none" w:sz="0" w:space="0" w:color="auto"/>
          </w:divBdr>
          <w:divsChild>
            <w:div w:id="59208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598771">
      <w:bodyDiv w:val="1"/>
      <w:marLeft w:val="0"/>
      <w:marRight w:val="0"/>
      <w:marTop w:val="0"/>
      <w:marBottom w:val="0"/>
      <w:divBdr>
        <w:top w:val="none" w:sz="0" w:space="0" w:color="auto"/>
        <w:left w:val="none" w:sz="0" w:space="0" w:color="auto"/>
        <w:bottom w:val="none" w:sz="0" w:space="0" w:color="auto"/>
        <w:right w:val="none" w:sz="0" w:space="0" w:color="auto"/>
      </w:divBdr>
      <w:divsChild>
        <w:div w:id="1224635518">
          <w:marLeft w:val="0"/>
          <w:marRight w:val="0"/>
          <w:marTop w:val="0"/>
          <w:marBottom w:val="0"/>
          <w:divBdr>
            <w:top w:val="none" w:sz="0" w:space="0" w:color="auto"/>
            <w:left w:val="none" w:sz="0" w:space="0" w:color="auto"/>
            <w:bottom w:val="none" w:sz="0" w:space="0" w:color="auto"/>
            <w:right w:val="none" w:sz="0" w:space="0" w:color="auto"/>
          </w:divBdr>
          <w:divsChild>
            <w:div w:id="84150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451780">
      <w:bodyDiv w:val="1"/>
      <w:marLeft w:val="0"/>
      <w:marRight w:val="0"/>
      <w:marTop w:val="0"/>
      <w:marBottom w:val="0"/>
      <w:divBdr>
        <w:top w:val="none" w:sz="0" w:space="0" w:color="auto"/>
        <w:left w:val="none" w:sz="0" w:space="0" w:color="auto"/>
        <w:bottom w:val="none" w:sz="0" w:space="0" w:color="auto"/>
        <w:right w:val="none" w:sz="0" w:space="0" w:color="auto"/>
      </w:divBdr>
      <w:divsChild>
        <w:div w:id="82723185">
          <w:marLeft w:val="0"/>
          <w:marRight w:val="0"/>
          <w:marTop w:val="0"/>
          <w:marBottom w:val="0"/>
          <w:divBdr>
            <w:top w:val="none" w:sz="0" w:space="0" w:color="auto"/>
            <w:left w:val="none" w:sz="0" w:space="0" w:color="auto"/>
            <w:bottom w:val="none" w:sz="0" w:space="0" w:color="auto"/>
            <w:right w:val="none" w:sz="0" w:space="0" w:color="auto"/>
          </w:divBdr>
          <w:divsChild>
            <w:div w:id="27645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68033">
      <w:bodyDiv w:val="1"/>
      <w:marLeft w:val="0"/>
      <w:marRight w:val="0"/>
      <w:marTop w:val="0"/>
      <w:marBottom w:val="0"/>
      <w:divBdr>
        <w:top w:val="none" w:sz="0" w:space="0" w:color="auto"/>
        <w:left w:val="none" w:sz="0" w:space="0" w:color="auto"/>
        <w:bottom w:val="none" w:sz="0" w:space="0" w:color="auto"/>
        <w:right w:val="none" w:sz="0" w:space="0" w:color="auto"/>
      </w:divBdr>
      <w:divsChild>
        <w:div w:id="205873430">
          <w:marLeft w:val="0"/>
          <w:marRight w:val="0"/>
          <w:marTop w:val="0"/>
          <w:marBottom w:val="0"/>
          <w:divBdr>
            <w:top w:val="none" w:sz="0" w:space="0" w:color="auto"/>
            <w:left w:val="none" w:sz="0" w:space="0" w:color="auto"/>
            <w:bottom w:val="none" w:sz="0" w:space="0" w:color="auto"/>
            <w:right w:val="none" w:sz="0" w:space="0" w:color="auto"/>
          </w:divBdr>
          <w:divsChild>
            <w:div w:id="196229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94063">
      <w:bodyDiv w:val="1"/>
      <w:marLeft w:val="0"/>
      <w:marRight w:val="0"/>
      <w:marTop w:val="0"/>
      <w:marBottom w:val="0"/>
      <w:divBdr>
        <w:top w:val="none" w:sz="0" w:space="0" w:color="auto"/>
        <w:left w:val="none" w:sz="0" w:space="0" w:color="auto"/>
        <w:bottom w:val="none" w:sz="0" w:space="0" w:color="auto"/>
        <w:right w:val="none" w:sz="0" w:space="0" w:color="auto"/>
      </w:divBdr>
      <w:divsChild>
        <w:div w:id="298075589">
          <w:marLeft w:val="0"/>
          <w:marRight w:val="0"/>
          <w:marTop w:val="0"/>
          <w:marBottom w:val="0"/>
          <w:divBdr>
            <w:top w:val="none" w:sz="0" w:space="0" w:color="auto"/>
            <w:left w:val="none" w:sz="0" w:space="0" w:color="auto"/>
            <w:bottom w:val="none" w:sz="0" w:space="0" w:color="auto"/>
            <w:right w:val="none" w:sz="0" w:space="0" w:color="auto"/>
          </w:divBdr>
          <w:divsChild>
            <w:div w:id="11174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2336">
      <w:bodyDiv w:val="1"/>
      <w:marLeft w:val="0"/>
      <w:marRight w:val="0"/>
      <w:marTop w:val="0"/>
      <w:marBottom w:val="0"/>
      <w:divBdr>
        <w:top w:val="none" w:sz="0" w:space="0" w:color="auto"/>
        <w:left w:val="none" w:sz="0" w:space="0" w:color="auto"/>
        <w:bottom w:val="none" w:sz="0" w:space="0" w:color="auto"/>
        <w:right w:val="none" w:sz="0" w:space="0" w:color="auto"/>
      </w:divBdr>
      <w:divsChild>
        <w:div w:id="35276603">
          <w:marLeft w:val="0"/>
          <w:marRight w:val="0"/>
          <w:marTop w:val="0"/>
          <w:marBottom w:val="0"/>
          <w:divBdr>
            <w:top w:val="none" w:sz="0" w:space="0" w:color="auto"/>
            <w:left w:val="none" w:sz="0" w:space="0" w:color="auto"/>
            <w:bottom w:val="none" w:sz="0" w:space="0" w:color="auto"/>
            <w:right w:val="none" w:sz="0" w:space="0" w:color="auto"/>
          </w:divBdr>
          <w:divsChild>
            <w:div w:id="6072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97065">
      <w:bodyDiv w:val="1"/>
      <w:marLeft w:val="0"/>
      <w:marRight w:val="0"/>
      <w:marTop w:val="0"/>
      <w:marBottom w:val="0"/>
      <w:divBdr>
        <w:top w:val="none" w:sz="0" w:space="0" w:color="auto"/>
        <w:left w:val="none" w:sz="0" w:space="0" w:color="auto"/>
        <w:bottom w:val="none" w:sz="0" w:space="0" w:color="auto"/>
        <w:right w:val="none" w:sz="0" w:space="0" w:color="auto"/>
      </w:divBdr>
      <w:divsChild>
        <w:div w:id="1658459115">
          <w:marLeft w:val="0"/>
          <w:marRight w:val="0"/>
          <w:marTop w:val="0"/>
          <w:marBottom w:val="0"/>
          <w:divBdr>
            <w:top w:val="none" w:sz="0" w:space="0" w:color="auto"/>
            <w:left w:val="none" w:sz="0" w:space="0" w:color="auto"/>
            <w:bottom w:val="none" w:sz="0" w:space="0" w:color="auto"/>
            <w:right w:val="none" w:sz="0" w:space="0" w:color="auto"/>
          </w:divBdr>
          <w:divsChild>
            <w:div w:id="141670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31067">
      <w:bodyDiv w:val="1"/>
      <w:marLeft w:val="0"/>
      <w:marRight w:val="0"/>
      <w:marTop w:val="0"/>
      <w:marBottom w:val="0"/>
      <w:divBdr>
        <w:top w:val="none" w:sz="0" w:space="0" w:color="auto"/>
        <w:left w:val="none" w:sz="0" w:space="0" w:color="auto"/>
        <w:bottom w:val="none" w:sz="0" w:space="0" w:color="auto"/>
        <w:right w:val="none" w:sz="0" w:space="0" w:color="auto"/>
      </w:divBdr>
      <w:divsChild>
        <w:div w:id="1022511541">
          <w:marLeft w:val="0"/>
          <w:marRight w:val="0"/>
          <w:marTop w:val="0"/>
          <w:marBottom w:val="0"/>
          <w:divBdr>
            <w:top w:val="none" w:sz="0" w:space="0" w:color="auto"/>
            <w:left w:val="none" w:sz="0" w:space="0" w:color="auto"/>
            <w:bottom w:val="none" w:sz="0" w:space="0" w:color="auto"/>
            <w:right w:val="none" w:sz="0" w:space="0" w:color="auto"/>
          </w:divBdr>
          <w:divsChild>
            <w:div w:id="205692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04867">
      <w:bodyDiv w:val="1"/>
      <w:marLeft w:val="0"/>
      <w:marRight w:val="0"/>
      <w:marTop w:val="0"/>
      <w:marBottom w:val="0"/>
      <w:divBdr>
        <w:top w:val="none" w:sz="0" w:space="0" w:color="auto"/>
        <w:left w:val="none" w:sz="0" w:space="0" w:color="auto"/>
        <w:bottom w:val="none" w:sz="0" w:space="0" w:color="auto"/>
        <w:right w:val="none" w:sz="0" w:space="0" w:color="auto"/>
      </w:divBdr>
      <w:divsChild>
        <w:div w:id="1472401417">
          <w:marLeft w:val="0"/>
          <w:marRight w:val="0"/>
          <w:marTop w:val="0"/>
          <w:marBottom w:val="0"/>
          <w:divBdr>
            <w:top w:val="none" w:sz="0" w:space="0" w:color="auto"/>
            <w:left w:val="none" w:sz="0" w:space="0" w:color="auto"/>
            <w:bottom w:val="none" w:sz="0" w:space="0" w:color="auto"/>
            <w:right w:val="none" w:sz="0" w:space="0" w:color="auto"/>
          </w:divBdr>
          <w:divsChild>
            <w:div w:id="1689912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312135">
      <w:bodyDiv w:val="1"/>
      <w:marLeft w:val="0"/>
      <w:marRight w:val="0"/>
      <w:marTop w:val="0"/>
      <w:marBottom w:val="0"/>
      <w:divBdr>
        <w:top w:val="none" w:sz="0" w:space="0" w:color="auto"/>
        <w:left w:val="none" w:sz="0" w:space="0" w:color="auto"/>
        <w:bottom w:val="none" w:sz="0" w:space="0" w:color="auto"/>
        <w:right w:val="none" w:sz="0" w:space="0" w:color="auto"/>
      </w:divBdr>
      <w:divsChild>
        <w:div w:id="731466305">
          <w:marLeft w:val="0"/>
          <w:marRight w:val="0"/>
          <w:marTop w:val="0"/>
          <w:marBottom w:val="0"/>
          <w:divBdr>
            <w:top w:val="none" w:sz="0" w:space="0" w:color="auto"/>
            <w:left w:val="none" w:sz="0" w:space="0" w:color="auto"/>
            <w:bottom w:val="none" w:sz="0" w:space="0" w:color="auto"/>
            <w:right w:val="none" w:sz="0" w:space="0" w:color="auto"/>
          </w:divBdr>
          <w:divsChild>
            <w:div w:id="168686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08956">
      <w:bodyDiv w:val="1"/>
      <w:marLeft w:val="0"/>
      <w:marRight w:val="0"/>
      <w:marTop w:val="0"/>
      <w:marBottom w:val="0"/>
      <w:divBdr>
        <w:top w:val="none" w:sz="0" w:space="0" w:color="auto"/>
        <w:left w:val="none" w:sz="0" w:space="0" w:color="auto"/>
        <w:bottom w:val="none" w:sz="0" w:space="0" w:color="auto"/>
        <w:right w:val="none" w:sz="0" w:space="0" w:color="auto"/>
      </w:divBdr>
      <w:divsChild>
        <w:div w:id="971012180">
          <w:marLeft w:val="0"/>
          <w:marRight w:val="0"/>
          <w:marTop w:val="0"/>
          <w:marBottom w:val="0"/>
          <w:divBdr>
            <w:top w:val="none" w:sz="0" w:space="0" w:color="auto"/>
            <w:left w:val="none" w:sz="0" w:space="0" w:color="auto"/>
            <w:bottom w:val="none" w:sz="0" w:space="0" w:color="auto"/>
            <w:right w:val="none" w:sz="0" w:space="0" w:color="auto"/>
          </w:divBdr>
          <w:divsChild>
            <w:div w:id="58877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05704">
      <w:bodyDiv w:val="1"/>
      <w:marLeft w:val="0"/>
      <w:marRight w:val="0"/>
      <w:marTop w:val="0"/>
      <w:marBottom w:val="0"/>
      <w:divBdr>
        <w:top w:val="none" w:sz="0" w:space="0" w:color="auto"/>
        <w:left w:val="none" w:sz="0" w:space="0" w:color="auto"/>
        <w:bottom w:val="none" w:sz="0" w:space="0" w:color="auto"/>
        <w:right w:val="none" w:sz="0" w:space="0" w:color="auto"/>
      </w:divBdr>
      <w:divsChild>
        <w:div w:id="1465661666">
          <w:marLeft w:val="0"/>
          <w:marRight w:val="0"/>
          <w:marTop w:val="0"/>
          <w:marBottom w:val="0"/>
          <w:divBdr>
            <w:top w:val="none" w:sz="0" w:space="0" w:color="auto"/>
            <w:left w:val="none" w:sz="0" w:space="0" w:color="auto"/>
            <w:bottom w:val="none" w:sz="0" w:space="0" w:color="auto"/>
            <w:right w:val="none" w:sz="0" w:space="0" w:color="auto"/>
          </w:divBdr>
          <w:divsChild>
            <w:div w:id="12223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7401">
      <w:bodyDiv w:val="1"/>
      <w:marLeft w:val="0"/>
      <w:marRight w:val="0"/>
      <w:marTop w:val="0"/>
      <w:marBottom w:val="0"/>
      <w:divBdr>
        <w:top w:val="none" w:sz="0" w:space="0" w:color="auto"/>
        <w:left w:val="none" w:sz="0" w:space="0" w:color="auto"/>
        <w:bottom w:val="none" w:sz="0" w:space="0" w:color="auto"/>
        <w:right w:val="none" w:sz="0" w:space="0" w:color="auto"/>
      </w:divBdr>
      <w:divsChild>
        <w:div w:id="2041734127">
          <w:marLeft w:val="0"/>
          <w:marRight w:val="0"/>
          <w:marTop w:val="0"/>
          <w:marBottom w:val="0"/>
          <w:divBdr>
            <w:top w:val="none" w:sz="0" w:space="0" w:color="auto"/>
            <w:left w:val="none" w:sz="0" w:space="0" w:color="auto"/>
            <w:bottom w:val="none" w:sz="0" w:space="0" w:color="auto"/>
            <w:right w:val="none" w:sz="0" w:space="0" w:color="auto"/>
          </w:divBdr>
          <w:divsChild>
            <w:div w:id="19134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21131">
      <w:bodyDiv w:val="1"/>
      <w:marLeft w:val="0"/>
      <w:marRight w:val="0"/>
      <w:marTop w:val="0"/>
      <w:marBottom w:val="0"/>
      <w:divBdr>
        <w:top w:val="none" w:sz="0" w:space="0" w:color="auto"/>
        <w:left w:val="none" w:sz="0" w:space="0" w:color="auto"/>
        <w:bottom w:val="none" w:sz="0" w:space="0" w:color="auto"/>
        <w:right w:val="none" w:sz="0" w:space="0" w:color="auto"/>
      </w:divBdr>
      <w:divsChild>
        <w:div w:id="1172257695">
          <w:marLeft w:val="0"/>
          <w:marRight w:val="0"/>
          <w:marTop w:val="0"/>
          <w:marBottom w:val="0"/>
          <w:divBdr>
            <w:top w:val="none" w:sz="0" w:space="0" w:color="auto"/>
            <w:left w:val="none" w:sz="0" w:space="0" w:color="auto"/>
            <w:bottom w:val="none" w:sz="0" w:space="0" w:color="auto"/>
            <w:right w:val="none" w:sz="0" w:space="0" w:color="auto"/>
          </w:divBdr>
          <w:divsChild>
            <w:div w:id="160835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49612">
      <w:bodyDiv w:val="1"/>
      <w:marLeft w:val="0"/>
      <w:marRight w:val="0"/>
      <w:marTop w:val="0"/>
      <w:marBottom w:val="0"/>
      <w:divBdr>
        <w:top w:val="none" w:sz="0" w:space="0" w:color="auto"/>
        <w:left w:val="none" w:sz="0" w:space="0" w:color="auto"/>
        <w:bottom w:val="none" w:sz="0" w:space="0" w:color="auto"/>
        <w:right w:val="none" w:sz="0" w:space="0" w:color="auto"/>
      </w:divBdr>
      <w:divsChild>
        <w:div w:id="1217938980">
          <w:marLeft w:val="0"/>
          <w:marRight w:val="0"/>
          <w:marTop w:val="0"/>
          <w:marBottom w:val="0"/>
          <w:divBdr>
            <w:top w:val="none" w:sz="0" w:space="0" w:color="auto"/>
            <w:left w:val="none" w:sz="0" w:space="0" w:color="auto"/>
            <w:bottom w:val="none" w:sz="0" w:space="0" w:color="auto"/>
            <w:right w:val="none" w:sz="0" w:space="0" w:color="auto"/>
          </w:divBdr>
          <w:divsChild>
            <w:div w:id="23162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93719">
      <w:bodyDiv w:val="1"/>
      <w:marLeft w:val="0"/>
      <w:marRight w:val="0"/>
      <w:marTop w:val="0"/>
      <w:marBottom w:val="0"/>
      <w:divBdr>
        <w:top w:val="none" w:sz="0" w:space="0" w:color="auto"/>
        <w:left w:val="none" w:sz="0" w:space="0" w:color="auto"/>
        <w:bottom w:val="none" w:sz="0" w:space="0" w:color="auto"/>
        <w:right w:val="none" w:sz="0" w:space="0" w:color="auto"/>
      </w:divBdr>
      <w:divsChild>
        <w:div w:id="1725787910">
          <w:marLeft w:val="0"/>
          <w:marRight w:val="0"/>
          <w:marTop w:val="0"/>
          <w:marBottom w:val="0"/>
          <w:divBdr>
            <w:top w:val="none" w:sz="0" w:space="0" w:color="auto"/>
            <w:left w:val="none" w:sz="0" w:space="0" w:color="auto"/>
            <w:bottom w:val="none" w:sz="0" w:space="0" w:color="auto"/>
            <w:right w:val="none" w:sz="0" w:space="0" w:color="auto"/>
          </w:divBdr>
          <w:divsChild>
            <w:div w:id="83677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599908">
      <w:bodyDiv w:val="1"/>
      <w:marLeft w:val="0"/>
      <w:marRight w:val="0"/>
      <w:marTop w:val="0"/>
      <w:marBottom w:val="0"/>
      <w:divBdr>
        <w:top w:val="none" w:sz="0" w:space="0" w:color="auto"/>
        <w:left w:val="none" w:sz="0" w:space="0" w:color="auto"/>
        <w:bottom w:val="none" w:sz="0" w:space="0" w:color="auto"/>
        <w:right w:val="none" w:sz="0" w:space="0" w:color="auto"/>
      </w:divBdr>
      <w:divsChild>
        <w:div w:id="50467234">
          <w:marLeft w:val="0"/>
          <w:marRight w:val="0"/>
          <w:marTop w:val="0"/>
          <w:marBottom w:val="0"/>
          <w:divBdr>
            <w:top w:val="none" w:sz="0" w:space="0" w:color="auto"/>
            <w:left w:val="none" w:sz="0" w:space="0" w:color="auto"/>
            <w:bottom w:val="none" w:sz="0" w:space="0" w:color="auto"/>
            <w:right w:val="none" w:sz="0" w:space="0" w:color="auto"/>
          </w:divBdr>
          <w:divsChild>
            <w:div w:id="186201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6973">
      <w:bodyDiv w:val="1"/>
      <w:marLeft w:val="0"/>
      <w:marRight w:val="0"/>
      <w:marTop w:val="0"/>
      <w:marBottom w:val="0"/>
      <w:divBdr>
        <w:top w:val="none" w:sz="0" w:space="0" w:color="auto"/>
        <w:left w:val="none" w:sz="0" w:space="0" w:color="auto"/>
        <w:bottom w:val="none" w:sz="0" w:space="0" w:color="auto"/>
        <w:right w:val="none" w:sz="0" w:space="0" w:color="auto"/>
      </w:divBdr>
      <w:divsChild>
        <w:div w:id="35665954">
          <w:marLeft w:val="0"/>
          <w:marRight w:val="0"/>
          <w:marTop w:val="0"/>
          <w:marBottom w:val="0"/>
          <w:divBdr>
            <w:top w:val="none" w:sz="0" w:space="0" w:color="auto"/>
            <w:left w:val="none" w:sz="0" w:space="0" w:color="auto"/>
            <w:bottom w:val="none" w:sz="0" w:space="0" w:color="auto"/>
            <w:right w:val="none" w:sz="0" w:space="0" w:color="auto"/>
          </w:divBdr>
          <w:divsChild>
            <w:div w:id="139920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73167">
      <w:bodyDiv w:val="1"/>
      <w:marLeft w:val="0"/>
      <w:marRight w:val="0"/>
      <w:marTop w:val="0"/>
      <w:marBottom w:val="0"/>
      <w:divBdr>
        <w:top w:val="none" w:sz="0" w:space="0" w:color="auto"/>
        <w:left w:val="none" w:sz="0" w:space="0" w:color="auto"/>
        <w:bottom w:val="none" w:sz="0" w:space="0" w:color="auto"/>
        <w:right w:val="none" w:sz="0" w:space="0" w:color="auto"/>
      </w:divBdr>
      <w:divsChild>
        <w:div w:id="1340041700">
          <w:marLeft w:val="0"/>
          <w:marRight w:val="0"/>
          <w:marTop w:val="0"/>
          <w:marBottom w:val="0"/>
          <w:divBdr>
            <w:top w:val="none" w:sz="0" w:space="0" w:color="auto"/>
            <w:left w:val="none" w:sz="0" w:space="0" w:color="auto"/>
            <w:bottom w:val="none" w:sz="0" w:space="0" w:color="auto"/>
            <w:right w:val="none" w:sz="0" w:space="0" w:color="auto"/>
          </w:divBdr>
          <w:divsChild>
            <w:div w:id="156140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50818-130B-4B6C-9536-6E4B1F36E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20</Pages>
  <Words>5169</Words>
  <Characters>35620</Characters>
  <Application>Microsoft Office Word</Application>
  <DocSecurity>0</DocSecurity>
  <Lines>647</Lines>
  <Paragraphs>388</Paragraphs>
  <ScaleCrop>false</ScaleCrop>
  <Company/>
  <LinksUpToDate>false</LinksUpToDate>
  <CharactersWithSpaces>4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time Verification Framework for BDI Agents with Quantitative Operational Monitoring</dc:title>
  <dc:creator>Dingzhao Xia</dc:creator>
  <cp:lastModifiedBy>Dingzhao Xia</cp:lastModifiedBy>
  <cp:revision>22</cp:revision>
  <dcterms:created xsi:type="dcterms:W3CDTF">2025-07-25T04:17:00Z</dcterms:created>
  <dcterms:modified xsi:type="dcterms:W3CDTF">2025-07-25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5-19T00:00:00Z</vt:filetime>
  </property>
  <property fmtid="{D5CDD505-2E9C-101B-9397-08002B2CF9AE}" pid="3" name="Creator">
    <vt:lpwstr>LaTeX with acmart 2024/12/28 v2.12 Typesetting articles for the Association for Computing Machinery and hyperref 2024-01-20 v7.01h Hypertext links for LaTeX</vt:lpwstr>
  </property>
  <property fmtid="{D5CDD505-2E9C-101B-9397-08002B2CF9AE}" pid="4" name="LastSaved">
    <vt:filetime>2025-07-23T00:00:00Z</vt:filetime>
  </property>
  <property fmtid="{D5CDD505-2E9C-101B-9397-08002B2CF9AE}" pid="5" name="GrammarlyDocumentId">
    <vt:lpwstr>1879dad5-4e39-438d-99e1-572beaf1bfd2</vt:lpwstr>
  </property>
</Properties>
</file>